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4EE803" w14:textId="77777777" w:rsidR="00847DBE" w:rsidRDefault="00847DBE" w:rsidP="00847DBE">
      <w:pPr>
        <w:spacing w:line="360" w:lineRule="auto"/>
        <w:jc w:val="both"/>
        <w:rPr>
          <w:rFonts w:ascii="Arial" w:hAnsi="Arial" w:cs="Arial"/>
          <w:b/>
          <w:bCs/>
          <w:sz w:val="24"/>
          <w:szCs w:val="24"/>
        </w:rPr>
      </w:pPr>
    </w:p>
    <w:p w14:paraId="6C2776BB" w14:textId="38B62CED" w:rsidR="00847DBE" w:rsidRDefault="00847DBE" w:rsidP="00847DBE">
      <w:pPr>
        <w:autoSpaceDE w:val="0"/>
        <w:autoSpaceDN w:val="0"/>
        <w:adjustRightInd w:val="0"/>
        <w:rPr>
          <w:rFonts w:ascii="Arial" w:eastAsiaTheme="minorEastAsia" w:hAnsi="Arial" w:cs="Arial"/>
          <w:b/>
          <w:sz w:val="24"/>
          <w:szCs w:val="24"/>
          <w:u w:val="single"/>
        </w:rPr>
      </w:pPr>
      <w:r>
        <w:rPr>
          <w:rFonts w:ascii="Arial" w:hAnsi="Arial" w:cs="Arial"/>
          <w:b/>
          <w:bCs/>
          <w:sz w:val="24"/>
          <w:szCs w:val="24"/>
        </w:rPr>
        <w:t>A</w:t>
      </w:r>
      <w:r w:rsidRPr="0013618F">
        <w:rPr>
          <w:rFonts w:ascii="Arial" w:eastAsiaTheme="minorEastAsia" w:hAnsi="Arial" w:cs="Arial"/>
          <w:b/>
          <w:sz w:val="24"/>
          <w:szCs w:val="24"/>
          <w:u w:val="single"/>
        </w:rPr>
        <w:t>ssignment Questions</w:t>
      </w:r>
    </w:p>
    <w:p w14:paraId="4102D440" w14:textId="77777777" w:rsidR="00847DBE" w:rsidRDefault="00847DBE" w:rsidP="00847DBE">
      <w:pPr>
        <w:autoSpaceDE w:val="0"/>
        <w:autoSpaceDN w:val="0"/>
        <w:adjustRightInd w:val="0"/>
        <w:rPr>
          <w:rFonts w:ascii="Arial" w:eastAsiaTheme="minorEastAsia" w:hAnsi="Arial" w:cs="Arial"/>
          <w:b/>
          <w:sz w:val="24"/>
          <w:szCs w:val="24"/>
          <w:u w:val="single"/>
        </w:rPr>
      </w:pPr>
    </w:p>
    <w:p w14:paraId="1657B268" w14:textId="77777777" w:rsidR="00847DBE" w:rsidRPr="0013618F" w:rsidRDefault="00847DBE" w:rsidP="00847DBE">
      <w:pPr>
        <w:spacing w:line="360" w:lineRule="auto"/>
        <w:jc w:val="both"/>
        <w:rPr>
          <w:rFonts w:ascii="Arial" w:hAnsi="Arial" w:cs="Arial"/>
          <w:sz w:val="24"/>
          <w:szCs w:val="24"/>
          <w:lang w:val="en-US"/>
        </w:rPr>
      </w:pPr>
    </w:p>
    <w:p w14:paraId="3D640730" w14:textId="77777777" w:rsidR="00847DBE" w:rsidRPr="0013618F" w:rsidRDefault="00847DBE" w:rsidP="00847DBE">
      <w:pPr>
        <w:spacing w:line="360" w:lineRule="auto"/>
        <w:rPr>
          <w:rFonts w:ascii="Arial" w:hAnsi="Arial" w:cs="Arial"/>
          <w:b/>
          <w:bCs/>
          <w:sz w:val="24"/>
          <w:szCs w:val="24"/>
        </w:rPr>
      </w:pPr>
      <w:r w:rsidRPr="0013618F">
        <w:rPr>
          <w:rFonts w:ascii="Arial" w:hAnsi="Arial" w:cs="Arial"/>
          <w:b/>
          <w:bCs/>
          <w:sz w:val="24"/>
          <w:szCs w:val="24"/>
        </w:rPr>
        <w:t>Part 1 (</w:t>
      </w:r>
      <w:r>
        <w:rPr>
          <w:rFonts w:ascii="Arial" w:hAnsi="Arial" w:cs="Arial"/>
          <w:b/>
          <w:bCs/>
          <w:sz w:val="24"/>
          <w:szCs w:val="24"/>
        </w:rPr>
        <w:t>35</w:t>
      </w:r>
      <w:r w:rsidRPr="0013618F">
        <w:rPr>
          <w:rFonts w:ascii="Arial" w:hAnsi="Arial" w:cs="Arial"/>
          <w:b/>
          <w:bCs/>
          <w:sz w:val="24"/>
          <w:szCs w:val="24"/>
        </w:rPr>
        <w:t xml:space="preserve"> marks)</w:t>
      </w:r>
    </w:p>
    <w:p w14:paraId="41749A3F" w14:textId="77777777" w:rsidR="00847DBE" w:rsidRPr="0013618F" w:rsidRDefault="00847DBE" w:rsidP="00847DBE">
      <w:pPr>
        <w:spacing w:line="360" w:lineRule="auto"/>
        <w:rPr>
          <w:rFonts w:ascii="Arial" w:hAnsi="Arial" w:cs="Arial"/>
          <w:bCs/>
          <w:iCs/>
          <w:color w:val="000000"/>
          <w:sz w:val="24"/>
          <w:szCs w:val="24"/>
        </w:rPr>
      </w:pPr>
      <w:r w:rsidRPr="0013618F">
        <w:rPr>
          <w:rFonts w:ascii="Arial" w:hAnsi="Arial" w:cs="Arial"/>
          <w:color w:val="000000"/>
          <w:sz w:val="24"/>
          <w:szCs w:val="24"/>
        </w:rPr>
        <w:t xml:space="preserve">This part is based on the </w:t>
      </w:r>
      <w:r>
        <w:rPr>
          <w:rStyle w:val="bluexl1"/>
          <w:iCs/>
          <w:color w:val="000000"/>
        </w:rPr>
        <w:t>MOVEHOME</w:t>
      </w:r>
      <w:r w:rsidRPr="0013618F">
        <w:rPr>
          <w:rStyle w:val="bluexl1"/>
          <w:iCs/>
          <w:color w:val="000000"/>
        </w:rPr>
        <w:t xml:space="preserve"> </w:t>
      </w:r>
      <w:r w:rsidRPr="0013618F">
        <w:rPr>
          <w:rFonts w:ascii="Arial" w:hAnsi="Arial" w:cs="Arial"/>
          <w:color w:val="000000"/>
          <w:sz w:val="24"/>
          <w:szCs w:val="24"/>
        </w:rPr>
        <w:t>scenario as described in the Appendix.</w:t>
      </w:r>
    </w:p>
    <w:p w14:paraId="314E4C9D" w14:textId="77777777" w:rsidR="00847DBE" w:rsidRPr="0013618F" w:rsidRDefault="00847DBE" w:rsidP="00847DBE">
      <w:pPr>
        <w:spacing w:line="360" w:lineRule="auto"/>
        <w:rPr>
          <w:rFonts w:ascii="Arial" w:hAnsi="Arial" w:cs="Arial"/>
          <w:sz w:val="24"/>
          <w:szCs w:val="24"/>
        </w:rPr>
      </w:pPr>
    </w:p>
    <w:p w14:paraId="23DDE1D4" w14:textId="77777777" w:rsidR="00847DBE" w:rsidRPr="0013618F" w:rsidRDefault="00847DBE" w:rsidP="00847DBE">
      <w:pPr>
        <w:pStyle w:val="ListParagraph"/>
        <w:numPr>
          <w:ilvl w:val="0"/>
          <w:numId w:val="2"/>
        </w:numPr>
        <w:spacing w:line="360" w:lineRule="auto"/>
        <w:jc w:val="both"/>
        <w:rPr>
          <w:rFonts w:ascii="Arial" w:hAnsi="Arial" w:cs="Arial"/>
          <w:color w:val="000000"/>
          <w:sz w:val="24"/>
          <w:szCs w:val="24"/>
        </w:rPr>
      </w:pPr>
      <w:r w:rsidRPr="0013618F">
        <w:rPr>
          <w:rFonts w:ascii="Arial" w:hAnsi="Arial" w:cs="Arial"/>
          <w:i/>
          <w:sz w:val="24"/>
          <w:szCs w:val="24"/>
        </w:rPr>
        <w:t>Using entity-</w:t>
      </w:r>
      <w:r w:rsidRPr="001F4570">
        <w:rPr>
          <w:rFonts w:ascii="Arial" w:hAnsi="Arial" w:cs="Arial"/>
          <w:i/>
          <w:sz w:val="24"/>
          <w:szCs w:val="24"/>
        </w:rPr>
        <w:t>relationship (ER) OR enhanced entity-relation</w:t>
      </w:r>
      <w:r w:rsidRPr="0013618F">
        <w:rPr>
          <w:rFonts w:ascii="Arial" w:hAnsi="Arial" w:cs="Arial"/>
          <w:i/>
          <w:sz w:val="24"/>
          <w:szCs w:val="24"/>
        </w:rPr>
        <w:t xml:space="preserve">ship (EER) modelling, produce a conceptual design for the database to support the </w:t>
      </w:r>
      <w:r>
        <w:rPr>
          <w:rFonts w:ascii="Arial" w:hAnsi="Arial" w:cs="Arial"/>
          <w:i/>
          <w:sz w:val="24"/>
          <w:szCs w:val="24"/>
        </w:rPr>
        <w:t>MOVEHOME</w:t>
      </w:r>
      <w:r w:rsidRPr="0013618F">
        <w:rPr>
          <w:rFonts w:ascii="Arial" w:hAnsi="Arial" w:cs="Arial"/>
          <w:i/>
          <w:sz w:val="24"/>
          <w:szCs w:val="24"/>
        </w:rPr>
        <w:t xml:space="preserve"> </w:t>
      </w:r>
      <w:r>
        <w:rPr>
          <w:rFonts w:ascii="Arial" w:hAnsi="Arial" w:cs="Arial"/>
          <w:i/>
          <w:sz w:val="24"/>
          <w:szCs w:val="24"/>
        </w:rPr>
        <w:t>business activities</w:t>
      </w:r>
      <w:r w:rsidRPr="0013618F">
        <w:rPr>
          <w:rFonts w:ascii="Arial" w:hAnsi="Arial" w:cs="Arial"/>
          <w:i/>
          <w:sz w:val="24"/>
          <w:szCs w:val="24"/>
        </w:rPr>
        <w:t>.</w:t>
      </w:r>
    </w:p>
    <w:p w14:paraId="122D3DBD" w14:textId="77777777" w:rsidR="00847DBE" w:rsidRPr="000A6125" w:rsidRDefault="00847DBE" w:rsidP="00847DBE">
      <w:pPr>
        <w:pStyle w:val="ListParagraph"/>
        <w:spacing w:line="360" w:lineRule="auto"/>
        <w:jc w:val="right"/>
        <w:rPr>
          <w:rFonts w:ascii="Arial" w:hAnsi="Arial" w:cs="Arial"/>
          <w:sz w:val="24"/>
          <w:szCs w:val="24"/>
        </w:rPr>
      </w:pPr>
      <w:r w:rsidRPr="0013618F">
        <w:rPr>
          <w:rFonts w:ascii="Arial" w:hAnsi="Arial" w:cs="Arial"/>
          <w:sz w:val="24"/>
          <w:szCs w:val="24"/>
        </w:rPr>
        <w:t>(15 marks)</w:t>
      </w:r>
    </w:p>
    <w:p w14:paraId="6CA62638" w14:textId="77777777" w:rsidR="00847DBE" w:rsidRDefault="00847DBE" w:rsidP="00847DBE">
      <w:pPr>
        <w:rPr>
          <w:rFonts w:ascii="Arial" w:hAnsi="Arial" w:cs="Arial"/>
          <w:color w:val="000000"/>
          <w:sz w:val="24"/>
          <w:szCs w:val="24"/>
        </w:rPr>
      </w:pPr>
      <w:r w:rsidRPr="007650B1">
        <w:rPr>
          <w:rStyle w:val="bluexl1"/>
          <w:color w:val="FF0000"/>
        </w:rPr>
        <w:t>Answer Part 1 A: Insert your ER</w:t>
      </w:r>
      <w:r>
        <w:rPr>
          <w:rStyle w:val="bluexl1"/>
          <w:color w:val="FF0000"/>
        </w:rPr>
        <w:t xml:space="preserve"> or </w:t>
      </w:r>
      <w:r w:rsidRPr="007650B1">
        <w:rPr>
          <w:rStyle w:val="bluexl1"/>
          <w:color w:val="FF0000"/>
        </w:rPr>
        <w:t>EER Diagram Below</w:t>
      </w:r>
    </w:p>
    <w:p w14:paraId="3D1512C7" w14:textId="77777777" w:rsidR="00847DBE" w:rsidRDefault="00847DBE" w:rsidP="00847DBE">
      <w:pPr>
        <w:rPr>
          <w:rFonts w:ascii="Arial" w:hAnsi="Arial" w:cs="Arial"/>
          <w:color w:val="000000"/>
          <w:sz w:val="24"/>
          <w:szCs w:val="24"/>
        </w:rPr>
      </w:pPr>
      <w:r>
        <w:rPr>
          <w:noProof/>
        </w:rPr>
        <w:lastRenderedPageBreak/>
        <w:drawing>
          <wp:inline distT="0" distB="0" distL="0" distR="0" wp14:anchorId="042FFC3E" wp14:editId="3FEC9397">
            <wp:extent cx="5731234" cy="8292905"/>
            <wp:effectExtent l="0" t="0" r="3175"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0901" cy="8306892"/>
                    </a:xfrm>
                    <a:prstGeom prst="rect">
                      <a:avLst/>
                    </a:prstGeom>
                    <a:noFill/>
                    <a:ln>
                      <a:noFill/>
                    </a:ln>
                  </pic:spPr>
                </pic:pic>
              </a:graphicData>
            </a:graphic>
          </wp:inline>
        </w:drawing>
      </w:r>
      <w:r>
        <w:rPr>
          <w:rFonts w:ascii="Arial" w:hAnsi="Arial" w:cs="Arial"/>
          <w:color w:val="000000"/>
          <w:sz w:val="24"/>
          <w:szCs w:val="24"/>
        </w:rPr>
        <w:br w:type="page"/>
      </w:r>
    </w:p>
    <w:p w14:paraId="6C7E2D70" w14:textId="77777777" w:rsidR="00847DBE" w:rsidRPr="0013618F" w:rsidRDefault="00847DBE" w:rsidP="00847DBE">
      <w:pPr>
        <w:pStyle w:val="ListParagraph"/>
        <w:numPr>
          <w:ilvl w:val="0"/>
          <w:numId w:val="2"/>
        </w:numPr>
        <w:spacing w:line="360" w:lineRule="auto"/>
        <w:ind w:left="360"/>
        <w:jc w:val="both"/>
        <w:rPr>
          <w:rStyle w:val="bluexl1"/>
          <w:b w:val="0"/>
          <w:bCs w:val="0"/>
          <w:color w:val="000000"/>
        </w:rPr>
      </w:pPr>
      <w:r w:rsidRPr="0013618F">
        <w:rPr>
          <w:rFonts w:ascii="Arial" w:hAnsi="Arial" w:cs="Arial"/>
          <w:i/>
          <w:sz w:val="24"/>
          <w:szCs w:val="24"/>
        </w:rPr>
        <w:lastRenderedPageBreak/>
        <w:t>Convert the ER / EER diagram from Part 1(A) to produce a logical relational schema using ER / EER to relational mapping</w:t>
      </w:r>
      <w:r w:rsidRPr="0013618F">
        <w:rPr>
          <w:rStyle w:val="bluexl1"/>
          <w:i/>
          <w:iCs/>
          <w:color w:val="000000"/>
        </w:rPr>
        <w:t>.</w:t>
      </w:r>
    </w:p>
    <w:p w14:paraId="3FA21707" w14:textId="77777777" w:rsidR="00847DBE" w:rsidRPr="0013618F" w:rsidRDefault="00847DBE" w:rsidP="00847DBE">
      <w:pPr>
        <w:spacing w:line="360" w:lineRule="auto"/>
        <w:ind w:left="349"/>
        <w:jc w:val="right"/>
        <w:rPr>
          <w:rFonts w:ascii="Arial" w:hAnsi="Arial" w:cs="Arial"/>
          <w:sz w:val="24"/>
          <w:szCs w:val="24"/>
        </w:rPr>
      </w:pPr>
      <w:r w:rsidRPr="0013618F">
        <w:rPr>
          <w:rFonts w:ascii="Arial" w:hAnsi="Arial" w:cs="Arial"/>
          <w:sz w:val="24"/>
          <w:szCs w:val="24"/>
        </w:rPr>
        <w:t xml:space="preserve"> (10 marks)</w:t>
      </w:r>
    </w:p>
    <w:p w14:paraId="485A2C67" w14:textId="77777777" w:rsidR="00847DBE" w:rsidRDefault="00847DBE" w:rsidP="00847DBE">
      <w:pPr>
        <w:spacing w:line="360" w:lineRule="auto"/>
        <w:jc w:val="both"/>
        <w:rPr>
          <w:rStyle w:val="bluexl1"/>
          <w:bCs w:val="0"/>
          <w:color w:val="FF0000"/>
        </w:rPr>
      </w:pPr>
      <w:r w:rsidRPr="007650B1">
        <w:rPr>
          <w:rStyle w:val="bluexl1"/>
          <w:color w:val="FF0000"/>
        </w:rPr>
        <w:t xml:space="preserve">Answer Part 1 B: Provide your Logical Relational </w:t>
      </w:r>
      <w:r>
        <w:rPr>
          <w:rStyle w:val="bluexl1"/>
          <w:color w:val="FF0000"/>
        </w:rPr>
        <w:t>Design/Schema</w:t>
      </w:r>
      <w:r w:rsidRPr="007650B1">
        <w:rPr>
          <w:rStyle w:val="bluexl1"/>
          <w:color w:val="FF0000"/>
        </w:rPr>
        <w:t xml:space="preserve"> Below</w:t>
      </w:r>
    </w:p>
    <w:p w14:paraId="4666427C" w14:textId="77777777" w:rsidR="00847DBE" w:rsidRDefault="00847DBE" w:rsidP="00847DBE">
      <w:pPr>
        <w:spacing w:line="360" w:lineRule="auto"/>
        <w:jc w:val="both"/>
        <w:rPr>
          <w:rStyle w:val="bluexl1"/>
          <w:bCs w:val="0"/>
          <w:color w:val="FF0000"/>
        </w:rPr>
      </w:pPr>
    </w:p>
    <w:p w14:paraId="5C116B6F" w14:textId="77777777" w:rsidR="00847DBE" w:rsidRPr="007650B1" w:rsidRDefault="00847DBE" w:rsidP="00847DBE">
      <w:pPr>
        <w:spacing w:line="360" w:lineRule="auto"/>
        <w:jc w:val="both"/>
        <w:rPr>
          <w:rStyle w:val="bluexl1"/>
          <w:bCs w:val="0"/>
          <w:color w:val="FF0000"/>
        </w:rPr>
      </w:pPr>
      <w:r>
        <w:rPr>
          <w:noProof/>
        </w:rPr>
        <w:drawing>
          <wp:inline distT="0" distB="0" distL="0" distR="0" wp14:anchorId="71E6E31E" wp14:editId="41A3D8E1">
            <wp:extent cx="6227445" cy="7462911"/>
            <wp:effectExtent l="0" t="0" r="1905" b="508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71763" cy="7516022"/>
                    </a:xfrm>
                    <a:prstGeom prst="rect">
                      <a:avLst/>
                    </a:prstGeom>
                    <a:noFill/>
                    <a:ln>
                      <a:noFill/>
                    </a:ln>
                  </pic:spPr>
                </pic:pic>
              </a:graphicData>
            </a:graphic>
          </wp:inline>
        </w:drawing>
      </w:r>
    </w:p>
    <w:p w14:paraId="235359BE" w14:textId="77777777" w:rsidR="00847DBE" w:rsidRDefault="00847DBE" w:rsidP="00847DBE">
      <w:pPr>
        <w:spacing w:line="360" w:lineRule="auto"/>
        <w:ind w:left="349"/>
        <w:rPr>
          <w:rFonts w:ascii="Arial" w:hAnsi="Arial" w:cs="Arial"/>
          <w:sz w:val="24"/>
          <w:szCs w:val="24"/>
        </w:rPr>
      </w:pPr>
    </w:p>
    <w:p w14:paraId="4FA68E63" w14:textId="77777777" w:rsidR="00847DBE" w:rsidRPr="0013618F" w:rsidRDefault="00847DBE" w:rsidP="00847DBE">
      <w:pPr>
        <w:spacing w:line="360" w:lineRule="auto"/>
        <w:jc w:val="both"/>
        <w:rPr>
          <w:rStyle w:val="bluexl1"/>
          <w:b w:val="0"/>
          <w:bCs w:val="0"/>
          <w:color w:val="000000"/>
        </w:rPr>
      </w:pPr>
    </w:p>
    <w:p w14:paraId="43B146EE" w14:textId="77777777" w:rsidR="00847DBE" w:rsidRPr="0013618F" w:rsidRDefault="00847DBE" w:rsidP="00847DBE">
      <w:pPr>
        <w:spacing w:line="360" w:lineRule="auto"/>
        <w:ind w:left="426" w:hanging="426"/>
        <w:jc w:val="both"/>
        <w:rPr>
          <w:rFonts w:ascii="Arial" w:hAnsi="Arial" w:cs="Arial"/>
          <w:color w:val="000000"/>
          <w:sz w:val="24"/>
          <w:szCs w:val="24"/>
        </w:rPr>
      </w:pPr>
      <w:r w:rsidRPr="0013618F">
        <w:rPr>
          <w:rFonts w:ascii="Arial" w:hAnsi="Arial" w:cs="Arial"/>
          <w:i/>
          <w:sz w:val="24"/>
          <w:szCs w:val="24"/>
        </w:rPr>
        <w:t xml:space="preserve">(C) Based on your logical design from Part 1 (B) and the information available in the scenario, produce an SQL script file using Oracle 11g/12c/higher. </w:t>
      </w:r>
    </w:p>
    <w:p w14:paraId="02FADF92" w14:textId="77777777" w:rsidR="00847DBE" w:rsidRPr="0013618F" w:rsidRDefault="00847DBE" w:rsidP="00847DBE">
      <w:pPr>
        <w:spacing w:line="360" w:lineRule="auto"/>
        <w:ind w:left="349"/>
        <w:jc w:val="right"/>
        <w:rPr>
          <w:rFonts w:ascii="Arial" w:hAnsi="Arial" w:cs="Arial"/>
          <w:sz w:val="24"/>
          <w:szCs w:val="24"/>
        </w:rPr>
      </w:pPr>
      <w:r w:rsidRPr="0013618F">
        <w:rPr>
          <w:rFonts w:ascii="Arial" w:hAnsi="Arial" w:cs="Arial"/>
          <w:sz w:val="24"/>
          <w:szCs w:val="24"/>
        </w:rPr>
        <w:t>(1</w:t>
      </w:r>
      <w:r>
        <w:rPr>
          <w:rFonts w:ascii="Arial" w:hAnsi="Arial" w:cs="Arial"/>
          <w:sz w:val="24"/>
          <w:szCs w:val="24"/>
        </w:rPr>
        <w:t>0</w:t>
      </w:r>
      <w:r w:rsidRPr="0013618F">
        <w:rPr>
          <w:rFonts w:ascii="Arial" w:hAnsi="Arial" w:cs="Arial"/>
          <w:sz w:val="24"/>
          <w:szCs w:val="24"/>
        </w:rPr>
        <w:t xml:space="preserve"> marks)</w:t>
      </w:r>
    </w:p>
    <w:p w14:paraId="6D5FA5F9" w14:textId="77777777" w:rsidR="00847DBE" w:rsidRDefault="00847DBE" w:rsidP="00847DBE">
      <w:pPr>
        <w:spacing w:line="360" w:lineRule="auto"/>
        <w:jc w:val="both"/>
        <w:rPr>
          <w:rStyle w:val="bluexl1"/>
          <w:bCs w:val="0"/>
          <w:color w:val="FF0000"/>
        </w:rPr>
      </w:pPr>
    </w:p>
    <w:p w14:paraId="096F3BAC" w14:textId="77777777" w:rsidR="00847DBE" w:rsidRPr="007650B1" w:rsidRDefault="00847DBE" w:rsidP="00847DBE">
      <w:pPr>
        <w:spacing w:line="360" w:lineRule="auto"/>
        <w:jc w:val="both"/>
        <w:rPr>
          <w:rStyle w:val="bluexl1"/>
          <w:bCs w:val="0"/>
          <w:color w:val="FF0000"/>
        </w:rPr>
      </w:pPr>
      <w:r w:rsidRPr="007650B1">
        <w:rPr>
          <w:rStyle w:val="bluexl1"/>
          <w:color w:val="FF0000"/>
        </w:rPr>
        <w:t>Answer Part 1 C: Provide SQL DDL Script file contents (i.e., the SQL code for creating / altering your Tables / Constraints etc)</w:t>
      </w:r>
    </w:p>
    <w:p w14:paraId="0B50E36B" w14:textId="77777777" w:rsidR="00847DBE" w:rsidRDefault="00847DBE" w:rsidP="00847DBE">
      <w:pPr>
        <w:spacing w:line="360" w:lineRule="auto"/>
        <w:rPr>
          <w:rFonts w:ascii="Arial" w:hAnsi="Arial" w:cs="Arial"/>
          <w:sz w:val="24"/>
          <w:szCs w:val="24"/>
        </w:rPr>
      </w:pPr>
    </w:p>
    <w:p w14:paraId="3931409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et Echo on</w:t>
      </w:r>
    </w:p>
    <w:p w14:paraId="3188781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et Verify on</w:t>
      </w:r>
    </w:p>
    <w:p w14:paraId="5B74C966" w14:textId="77777777" w:rsidR="00847DBE" w:rsidRPr="00CF7500" w:rsidRDefault="00847DBE" w:rsidP="00847DBE">
      <w:pPr>
        <w:rPr>
          <w:rFonts w:ascii="Courier New" w:hAnsi="Courier New" w:cs="Courier New"/>
          <w:sz w:val="24"/>
          <w:szCs w:val="24"/>
          <w:lang w:val="en-US" w:eastAsia="zh-CN"/>
        </w:rPr>
      </w:pPr>
    </w:p>
    <w:p w14:paraId="2A5F383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Customer CASCADE CONSTRAINTS PURGE;</w:t>
      </w:r>
    </w:p>
    <w:p w14:paraId="21FCF1A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Owner CASCADE CONSTRAINTS PURGE;</w:t>
      </w:r>
    </w:p>
    <w:p w14:paraId="7FD01CD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Buyer CASCADE CONSTRAINTS PURGE;</w:t>
      </w:r>
    </w:p>
    <w:p w14:paraId="6DEF374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Tenant CASCADE CONSTRAINTS PURGE;</w:t>
      </w:r>
    </w:p>
    <w:p w14:paraId="0D286A4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Property CASCADE CONSTRAINTS PURGE;</w:t>
      </w:r>
    </w:p>
    <w:p w14:paraId="6280C96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Accommodation CASCADE CONSTRAINTS PURGE;</w:t>
      </w:r>
    </w:p>
    <w:p w14:paraId="01BC52F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SoldProperty CASCADE CONSTRAINTS PURGE;</w:t>
      </w:r>
    </w:p>
    <w:p w14:paraId="30C669B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RentProperty CASCADE CONSTRAINTS PURGE;</w:t>
      </w:r>
    </w:p>
    <w:p w14:paraId="46D2C25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EstateAgent CASCADE CONSTRAINTS PURGE;</w:t>
      </w:r>
    </w:p>
    <w:p w14:paraId="1E755B5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MANAGER CASCADE CONSTRAINTS PURGE;</w:t>
      </w:r>
    </w:p>
    <w:p w14:paraId="173D0D9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Branch CASCADE CONSTRAINTS PURGE;</w:t>
      </w:r>
    </w:p>
    <w:p w14:paraId="1C401C0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Staff CASCADE CONSTRAINTS PURGE;</w:t>
      </w:r>
    </w:p>
    <w:p w14:paraId="6280D44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ROP TABLE ViewProperty CASCADE CONSTRAINTS PURGE;</w:t>
      </w:r>
    </w:p>
    <w:p w14:paraId="035D3C95" w14:textId="77777777" w:rsidR="00847DBE" w:rsidRPr="00CF7500" w:rsidRDefault="00847DBE" w:rsidP="00847DBE">
      <w:pPr>
        <w:rPr>
          <w:rFonts w:ascii="Courier New" w:hAnsi="Courier New" w:cs="Courier New"/>
          <w:sz w:val="24"/>
          <w:szCs w:val="24"/>
          <w:lang w:val="en-US" w:eastAsia="zh-CN"/>
        </w:rPr>
      </w:pPr>
    </w:p>
    <w:p w14:paraId="2AE9D2DB" w14:textId="77777777" w:rsidR="00847DBE" w:rsidRPr="00CF7500" w:rsidRDefault="00847DBE" w:rsidP="00847DBE">
      <w:pPr>
        <w:rPr>
          <w:rFonts w:ascii="Courier New" w:hAnsi="Courier New" w:cs="Courier New"/>
          <w:sz w:val="24"/>
          <w:szCs w:val="24"/>
          <w:lang w:val="en-US" w:eastAsia="zh-CN"/>
        </w:rPr>
      </w:pPr>
    </w:p>
    <w:p w14:paraId="674AF446"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ing Table for Customer:</w:t>
      </w:r>
    </w:p>
    <w:p w14:paraId="4189FDA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Customer(</w:t>
      </w:r>
    </w:p>
    <w:p w14:paraId="65D5539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ust_id CHAR(2) NOT NULL,</w:t>
      </w:r>
    </w:p>
    <w:p w14:paraId="43F5038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name VARCHAR(30),</w:t>
      </w:r>
    </w:p>
    <w:p w14:paraId="2996127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mail VARCHAR(30),</w:t>
      </w:r>
    </w:p>
    <w:p w14:paraId="7D4E20D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hone_number NUMBER(11),</w:t>
      </w:r>
    </w:p>
    <w:p w14:paraId="394E9CE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gender VARCHAR(8) CONSTRAINT check_gender CHECK(gender IN ('Male', 'Female')),</w:t>
      </w:r>
    </w:p>
    <w:p w14:paraId="17E5A71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ate_of_birth DATE,</w:t>
      </w:r>
    </w:p>
    <w:p w14:paraId="6047725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dress_line VARCHAR(30),</w:t>
      </w:r>
    </w:p>
    <w:p w14:paraId="2FFA902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ost_code VARCHAR(10) NOT NULL,</w:t>
      </w:r>
    </w:p>
    <w:p w14:paraId="3A782CF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ity VARCHAR(20) NOT NULL,</w:t>
      </w:r>
    </w:p>
    <w:p w14:paraId="2F62A813"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te VARCHAR(20),</w:t>
      </w:r>
    </w:p>
    <w:p w14:paraId="76D6A34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customer Primary Key(cust_id));</w:t>
      </w:r>
    </w:p>
    <w:p w14:paraId="2343252D" w14:textId="77777777" w:rsidR="00847DBE" w:rsidRPr="00CF7500" w:rsidRDefault="00847DBE" w:rsidP="00847DBE">
      <w:pPr>
        <w:rPr>
          <w:rFonts w:ascii="Courier New" w:hAnsi="Courier New" w:cs="Courier New"/>
          <w:sz w:val="24"/>
          <w:szCs w:val="24"/>
          <w:lang w:val="en-US" w:eastAsia="zh-CN"/>
        </w:rPr>
      </w:pPr>
    </w:p>
    <w:p w14:paraId="61F5FA5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Owner(</w:t>
      </w:r>
    </w:p>
    <w:p w14:paraId="349221B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owner_id CHAR(2) NOT NULL</w:t>
      </w:r>
    </w:p>
    <w:p w14:paraId="65244D3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unique_owner_id UNIQUE</w:t>
      </w:r>
    </w:p>
    <w:p w14:paraId="3CB2E16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fk_owner REFERENCES Customer(cust_id));</w:t>
      </w:r>
    </w:p>
    <w:p w14:paraId="357D8BD3"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lastRenderedPageBreak/>
        <w:t>Creating Table for Buyer:</w:t>
      </w:r>
    </w:p>
    <w:p w14:paraId="2C69F6F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Buyer(</w:t>
      </w:r>
    </w:p>
    <w:p w14:paraId="78344F5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buyer_id CHAR(2) NOT NULL</w:t>
      </w:r>
    </w:p>
    <w:p w14:paraId="09D4FF93"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unique_buyer_id UNIQUE</w:t>
      </w:r>
    </w:p>
    <w:p w14:paraId="4B5D4FC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fk_buyer REFERENCES Customer(cust_id));</w:t>
      </w:r>
    </w:p>
    <w:p w14:paraId="55CAEAB9" w14:textId="77777777" w:rsidR="00847DBE" w:rsidRPr="005D2C03" w:rsidRDefault="00847DBE" w:rsidP="00847DBE">
      <w:pPr>
        <w:rPr>
          <w:rFonts w:ascii="Courier New" w:hAnsi="Courier New" w:cs="Courier New"/>
          <w:b/>
          <w:bCs/>
          <w:sz w:val="24"/>
          <w:szCs w:val="24"/>
          <w:lang w:val="en-US" w:eastAsia="zh-CN"/>
        </w:rPr>
      </w:pPr>
    </w:p>
    <w:p w14:paraId="649B9C16"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ing Table for Tenant:</w:t>
      </w:r>
    </w:p>
    <w:p w14:paraId="40BFF2E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Tenant(</w:t>
      </w:r>
    </w:p>
    <w:p w14:paraId="1ED5510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tenant_id CHAR(2) NOT NULL</w:t>
      </w:r>
    </w:p>
    <w:p w14:paraId="7891F7E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unique_tenant_id UNIQUE</w:t>
      </w:r>
    </w:p>
    <w:p w14:paraId="12DFE62F"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fk_tenant REFERENCES Customer(cust_id));</w:t>
      </w:r>
    </w:p>
    <w:p w14:paraId="328E5265" w14:textId="77777777" w:rsidR="00847DBE" w:rsidRDefault="00847DBE" w:rsidP="00847DBE">
      <w:pPr>
        <w:rPr>
          <w:rFonts w:ascii="Courier New" w:hAnsi="Courier New" w:cs="Courier New"/>
          <w:sz w:val="24"/>
          <w:szCs w:val="24"/>
          <w:lang w:val="en-US" w:eastAsia="zh-CN"/>
        </w:rPr>
      </w:pPr>
    </w:p>
    <w:p w14:paraId="18FBC4CF"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Estate Agent:</w:t>
      </w:r>
    </w:p>
    <w:p w14:paraId="0DBA040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EstateAgent(</w:t>
      </w:r>
    </w:p>
    <w:p w14:paraId="343A522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st_id CHAR(2) NOT NULL,</w:t>
      </w:r>
    </w:p>
    <w:p w14:paraId="3C6F279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name VARCHAR(30),</w:t>
      </w:r>
    </w:p>
    <w:p w14:paraId="0F4EC23F"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mail VARCHAR(30),</w:t>
      </w:r>
    </w:p>
    <w:p w14:paraId="5B7E9E1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hone_number NUMBER(11),</w:t>
      </w:r>
    </w:p>
    <w:p w14:paraId="2382A7F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headquarter VARCHAR(20),</w:t>
      </w:r>
    </w:p>
    <w:p w14:paraId="6672E55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dress_line VARCHAR(30),</w:t>
      </w:r>
    </w:p>
    <w:p w14:paraId="60D4BA9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ost_code VARCHAR(10) NOT NULL,</w:t>
      </w:r>
    </w:p>
    <w:p w14:paraId="5C07A62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ity VARCHAR(20) NOT NULL,</w:t>
      </w:r>
    </w:p>
    <w:p w14:paraId="2C7DD17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te VARCHAR(20),</w:t>
      </w:r>
    </w:p>
    <w:p w14:paraId="71DA0EB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estagent Primary Key(est_id));</w:t>
      </w:r>
    </w:p>
    <w:p w14:paraId="55732A57" w14:textId="77777777" w:rsidR="00847DBE" w:rsidRDefault="00847DBE" w:rsidP="00847DBE">
      <w:pPr>
        <w:rPr>
          <w:rFonts w:ascii="Courier New" w:hAnsi="Courier New" w:cs="Courier New"/>
          <w:sz w:val="24"/>
          <w:szCs w:val="24"/>
          <w:lang w:val="en-US" w:eastAsia="zh-CN"/>
        </w:rPr>
      </w:pPr>
    </w:p>
    <w:p w14:paraId="3E2C3DB9"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Manager:</w:t>
      </w:r>
    </w:p>
    <w:p w14:paraId="4248AE2F"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Manager(</w:t>
      </w:r>
    </w:p>
    <w:p w14:paraId="794F21F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manager_id CHAR(2) NOT NULL,</w:t>
      </w:r>
    </w:p>
    <w:p w14:paraId="6BD6888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name VARCHAR(50),</w:t>
      </w:r>
    </w:p>
    <w:p w14:paraId="20405253"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hone_number NUMBER(11),</w:t>
      </w:r>
    </w:p>
    <w:p w14:paraId="5EA3054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mail VARCHAR(20) NOT NULL,</w:t>
      </w:r>
    </w:p>
    <w:p w14:paraId="2F0F624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manager Primary Key(manager_id));</w:t>
      </w:r>
    </w:p>
    <w:p w14:paraId="7C3AB2BB" w14:textId="77777777" w:rsidR="00847DBE" w:rsidRDefault="00847DBE" w:rsidP="00847DBE">
      <w:pPr>
        <w:rPr>
          <w:rFonts w:ascii="Courier New" w:hAnsi="Courier New" w:cs="Courier New"/>
          <w:sz w:val="24"/>
          <w:szCs w:val="24"/>
          <w:lang w:val="en-US" w:eastAsia="zh-CN"/>
        </w:rPr>
      </w:pPr>
    </w:p>
    <w:p w14:paraId="72E7A7D1"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Branch:</w:t>
      </w:r>
    </w:p>
    <w:p w14:paraId="3C1DEEB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Branch(</w:t>
      </w:r>
    </w:p>
    <w:p w14:paraId="635CC59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de CHAR(2) NOT NULL,</w:t>
      </w:r>
    </w:p>
    <w:p w14:paraId="79141DA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gent_id CHAR(2) NOT NULL</w:t>
      </w:r>
    </w:p>
    <w:p w14:paraId="13C2383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branch_fk_agent_id REFERENCES EstateAgent(est_id),</w:t>
      </w:r>
    </w:p>
    <w:p w14:paraId="1CF3071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manager CHAR(2) NOT NULL</w:t>
      </w:r>
    </w:p>
    <w:p w14:paraId="326311C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manager_fk_manager REFERENCES   MANAGER(manager_id),</w:t>
      </w:r>
    </w:p>
    <w:p w14:paraId="1DAD1F9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mail VARCHAR(20),</w:t>
      </w:r>
    </w:p>
    <w:p w14:paraId="15A27F3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hone_number NUMBER(11),</w:t>
      </w:r>
    </w:p>
    <w:p w14:paraId="15F7F94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dress_line VARCHAR(30),</w:t>
      </w:r>
    </w:p>
    <w:p w14:paraId="6523533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ost_code VARCHAR(10) NOT NULL,</w:t>
      </w:r>
    </w:p>
    <w:p w14:paraId="173C3BD3"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ity VARCHAR(20) NOT NULL,</w:t>
      </w:r>
    </w:p>
    <w:p w14:paraId="7CCFD52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te VARCHAR(20),</w:t>
      </w:r>
    </w:p>
    <w:p w14:paraId="4C305E2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branch Primary Key(code));</w:t>
      </w:r>
    </w:p>
    <w:p w14:paraId="7697FDAA" w14:textId="77777777" w:rsidR="00847DBE" w:rsidRPr="00CF7500" w:rsidRDefault="00847DBE" w:rsidP="00847DBE">
      <w:pPr>
        <w:rPr>
          <w:rFonts w:ascii="Courier New" w:hAnsi="Courier New" w:cs="Courier New"/>
          <w:sz w:val="24"/>
          <w:szCs w:val="24"/>
          <w:lang w:val="en-US" w:eastAsia="zh-CN"/>
        </w:rPr>
      </w:pPr>
    </w:p>
    <w:p w14:paraId="3FEB4F4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Staff(</w:t>
      </w:r>
    </w:p>
    <w:p w14:paraId="414C4B0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ff_id CHAR(2) NOT NULL,</w:t>
      </w:r>
    </w:p>
    <w:p w14:paraId="26E814C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lastRenderedPageBreak/>
        <w:t>branch_id CHAR(2) NOT NULL</w:t>
      </w:r>
    </w:p>
    <w:p w14:paraId="3071F51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staff_fk_branch_id REFERENCES Branch(code),</w:t>
      </w:r>
    </w:p>
    <w:p w14:paraId="1ED3D17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name VARCHAR(30),</w:t>
      </w:r>
    </w:p>
    <w:p w14:paraId="3F187E5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hone_number NUMBER(13),</w:t>
      </w:r>
    </w:p>
    <w:p w14:paraId="29B429A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dress VARCHAR(20) NOT NULL,</w:t>
      </w:r>
    </w:p>
    <w:p w14:paraId="7FAE8EC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email VARCHAR(20),</w:t>
      </w:r>
    </w:p>
    <w:p w14:paraId="66A97C4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staff Primary Key(staff_id));</w:t>
      </w:r>
    </w:p>
    <w:p w14:paraId="0F12A5C3" w14:textId="77777777" w:rsidR="00847DBE" w:rsidRPr="00CF7500" w:rsidRDefault="00847DBE" w:rsidP="00847DBE">
      <w:pPr>
        <w:rPr>
          <w:rFonts w:ascii="Courier New" w:hAnsi="Courier New" w:cs="Courier New"/>
          <w:sz w:val="24"/>
          <w:szCs w:val="24"/>
          <w:lang w:val="en-US" w:eastAsia="zh-CN"/>
        </w:rPr>
      </w:pPr>
    </w:p>
    <w:p w14:paraId="596DF31E"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Property:</w:t>
      </w:r>
    </w:p>
    <w:p w14:paraId="6A14B87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Property(</w:t>
      </w:r>
    </w:p>
    <w:p w14:paraId="37F57CA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roperty_id CHAR(2) NOT NULL,</w:t>
      </w:r>
    </w:p>
    <w:p w14:paraId="5FBC013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owner_id CHAR(2) NOT NULL</w:t>
      </w:r>
    </w:p>
    <w:p w14:paraId="4A86653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roperty_fk_owner_id REFERENCES Owner(owner_id),</w:t>
      </w:r>
    </w:p>
    <w:p w14:paraId="20E562C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branch_id CHAR(2) NOT NULL</w:t>
      </w:r>
    </w:p>
    <w:p w14:paraId="1B0AE21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roperty_fk_branch_id REFERENCES Branch(code),</w:t>
      </w:r>
    </w:p>
    <w:p w14:paraId="0B90E4A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ost_code VARCHAR(10) NOT NULL,</w:t>
      </w:r>
    </w:p>
    <w:p w14:paraId="50A1838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ity VARCHAR(20) NOT NULL,</w:t>
      </w:r>
    </w:p>
    <w:p w14:paraId="5F3FEB9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te VARCHAR(20),</w:t>
      </w:r>
    </w:p>
    <w:p w14:paraId="323D20D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location VARCHAR(20),</w:t>
      </w:r>
    </w:p>
    <w:p w14:paraId="6E21F26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number_of_rooms NUMBER(2)</w:t>
      </w:r>
    </w:p>
    <w:p w14:paraId="275C735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min_max_no</w:t>
      </w:r>
    </w:p>
    <w:p w14:paraId="20C2A80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HECK (number_of_rooms &gt;= 1 AND number_of_rooms &lt;=10),</w:t>
      </w:r>
    </w:p>
    <w:p w14:paraId="66B3F37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rental_demand NUMBER(10)</w:t>
      </w:r>
    </w:p>
    <w:p w14:paraId="208F4863"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min_rental_demand</w:t>
      </w:r>
    </w:p>
    <w:p w14:paraId="33D8CDF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HECK (rental_demand &gt; 0),</w:t>
      </w:r>
    </w:p>
    <w:p w14:paraId="1F633C7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sking_price NUMBER(10)</w:t>
      </w:r>
    </w:p>
    <w:p w14:paraId="3D12E3F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min_asking_price</w:t>
      </w:r>
    </w:p>
    <w:p w14:paraId="18BF581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HECK (asking_price &gt; 0),</w:t>
      </w:r>
    </w:p>
    <w:p w14:paraId="7FA22A8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type VARCHAR(30)</w:t>
      </w:r>
    </w:p>
    <w:p w14:paraId="0B46C9F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roperty_type CHECK (type IN</w:t>
      </w:r>
    </w:p>
    <w:p w14:paraId="35BF273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FLATS', 'DETACHED', 'SEMI-DETACHED', 'TERRACED', 'COTTAGE', 'BUNGALOWS')),</w:t>
      </w:r>
    </w:p>
    <w:p w14:paraId="014FD64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 xml:space="preserve">status VARCHAR(15) CONSTRAINT property_status CHECK (status IN ('FOR-SALE', 'FOR-RENT', 'SOLD', 'RENTED')),  </w:t>
      </w:r>
    </w:p>
    <w:p w14:paraId="6EDB1F5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ding_date DATE DEFAULT sysdate,</w:t>
      </w:r>
    </w:p>
    <w:p w14:paraId="674EB22F"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property Primary Key(property_id));</w:t>
      </w:r>
    </w:p>
    <w:p w14:paraId="5116AF6E" w14:textId="77777777" w:rsidR="00847DBE" w:rsidRDefault="00847DBE" w:rsidP="00847DBE">
      <w:pPr>
        <w:rPr>
          <w:rFonts w:ascii="Courier New" w:hAnsi="Courier New" w:cs="Courier New"/>
          <w:sz w:val="24"/>
          <w:szCs w:val="24"/>
          <w:lang w:val="en-US" w:eastAsia="zh-CN"/>
        </w:rPr>
      </w:pPr>
    </w:p>
    <w:p w14:paraId="6E55008D"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Accommodation:</w:t>
      </w:r>
    </w:p>
    <w:p w14:paraId="4E03092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Accommodation(</w:t>
      </w:r>
    </w:p>
    <w:p w14:paraId="6582CE3E"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cc_id CHAR(2) NOT NULL,</w:t>
      </w:r>
    </w:p>
    <w:p w14:paraId="662F1FC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roperty_id CHAR(2) NOT NULL</w:t>
      </w:r>
    </w:p>
    <w:p w14:paraId="38E1F2E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roperty_acc_fk_property_id REFERENCES Property(property_id),</w:t>
      </w:r>
    </w:p>
    <w:p w14:paraId="4F31305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length NUMBER(3) CONSTRAINT check_length CHECK(length &gt; 0),</w:t>
      </w:r>
    </w:p>
    <w:p w14:paraId="2D181C9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width NUMBER(3) CONSTRAINT check_width CHECK(width &gt; 0),</w:t>
      </w:r>
    </w:p>
    <w:p w14:paraId="110DECC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 xml:space="preserve">        area NUMBER(10) CONSTRAINT check_area CHECK(area &gt; 0),</w:t>
      </w:r>
    </w:p>
    <w:p w14:paraId="5E40736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escription VARCHAR(20),</w:t>
      </w:r>
    </w:p>
    <w:p w14:paraId="69989866"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ey_property_accommodation Primary Key(acc_id));</w:t>
      </w:r>
    </w:p>
    <w:p w14:paraId="1E1B7AAA" w14:textId="77777777" w:rsidR="00847DBE" w:rsidRPr="00CF7500" w:rsidRDefault="00847DBE" w:rsidP="00847DBE">
      <w:pPr>
        <w:rPr>
          <w:rFonts w:ascii="Courier New" w:hAnsi="Courier New" w:cs="Courier New"/>
          <w:sz w:val="24"/>
          <w:szCs w:val="24"/>
          <w:lang w:val="en-US" w:eastAsia="zh-CN"/>
        </w:rPr>
      </w:pPr>
    </w:p>
    <w:p w14:paraId="1F3D9E0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SoldProperty(</w:t>
      </w:r>
    </w:p>
    <w:p w14:paraId="19E45D5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old_id CHAR(2) NOT NULL,</w:t>
      </w:r>
    </w:p>
    <w:p w14:paraId="68DCC00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lastRenderedPageBreak/>
        <w:t>property_id CHAR(2) NOT NULL</w:t>
      </w:r>
    </w:p>
    <w:p w14:paraId="77C05B1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sold_property_fk_property_id REFERENCES property(property_id),</w:t>
      </w:r>
    </w:p>
    <w:p w14:paraId="29741757"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buyer_id CHAR(2) NOT NULL</w:t>
      </w:r>
    </w:p>
    <w:p w14:paraId="65B03A3F"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sold_property_fk_buyer_id REFERENCES buyer(buyer_id),</w:t>
      </w:r>
    </w:p>
    <w:p w14:paraId="34B7745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elling_price NUMBER(10) CONSTRAINT check_selling_price CHECK(selling_price &gt; 0),</w:t>
      </w:r>
    </w:p>
    <w:p w14:paraId="7CF6948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ump_duty NUMBER(10),</w:t>
      </w:r>
    </w:p>
    <w:p w14:paraId="1AABF87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m_paid NUMBER(4),</w:t>
      </w:r>
    </w:p>
    <w:p w14:paraId="52680B1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elling_date DATE,</w:t>
      </w:r>
    </w:p>
    <w:p w14:paraId="7C7ED9C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sold_property Primary Key(sold_id));</w:t>
      </w:r>
    </w:p>
    <w:p w14:paraId="2975B8BB" w14:textId="77777777" w:rsidR="00847DBE" w:rsidRDefault="00847DBE" w:rsidP="00847DBE">
      <w:pPr>
        <w:rPr>
          <w:rFonts w:ascii="Courier New" w:hAnsi="Courier New" w:cs="Courier New"/>
          <w:sz w:val="24"/>
          <w:szCs w:val="24"/>
          <w:lang w:val="en-US" w:eastAsia="zh-CN"/>
        </w:rPr>
      </w:pPr>
    </w:p>
    <w:p w14:paraId="243CA724"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Rent Property:</w:t>
      </w:r>
    </w:p>
    <w:p w14:paraId="45E4D55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RentProperty(</w:t>
      </w:r>
    </w:p>
    <w:p w14:paraId="76D8319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rent_id CHAR(2) NOT NULL,</w:t>
      </w:r>
    </w:p>
    <w:p w14:paraId="5EF3F57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roperty_id CHAR(2) NOT NULL</w:t>
      </w:r>
    </w:p>
    <w:p w14:paraId="501C3D9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rented_property_fk_property_id REFERENCES property(property_id),</w:t>
      </w:r>
    </w:p>
    <w:p w14:paraId="667339D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tenant_id CHAR(2) NOT NULL</w:t>
      </w:r>
    </w:p>
    <w:p w14:paraId="6D7E0C1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sold_property_fk_tenant_id REFERENCES Tenant(tenant_id),</w:t>
      </w:r>
    </w:p>
    <w:p w14:paraId="17A2062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rent NUMBER(10) CONSTRAINT check_rent CHECK(rent &gt; 0 AND rent &lt; 1000),</w:t>
      </w:r>
    </w:p>
    <w:p w14:paraId="3DD1CF9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adv_paid NUMBER(10),</w:t>
      </w:r>
    </w:p>
    <w:p w14:paraId="3514D4A1"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ate_tenancy_commenced DATE,</w:t>
      </w:r>
    </w:p>
    <w:p w14:paraId="7B2DEDF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ate_tenancy_finished DATE,</w:t>
      </w:r>
    </w:p>
    <w:p w14:paraId="2C100A6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mmission NUMBER(4),</w:t>
      </w:r>
    </w:p>
    <w:p w14:paraId="7E6B14A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date_tenancy_finished_const</w:t>
      </w:r>
    </w:p>
    <w:p w14:paraId="6D04870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HECK(date_tenancy_finished &gt;= date_tenancy_commenced),</w:t>
      </w:r>
    </w:p>
    <w:p w14:paraId="61BD56F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ey_rented_property Primary Key(rent_id));</w:t>
      </w:r>
    </w:p>
    <w:p w14:paraId="37BEDEFC" w14:textId="77777777" w:rsidR="00847DBE" w:rsidRPr="00CF7500" w:rsidRDefault="00847DBE" w:rsidP="00847DBE">
      <w:pPr>
        <w:rPr>
          <w:rFonts w:ascii="Courier New" w:hAnsi="Courier New" w:cs="Courier New"/>
          <w:sz w:val="24"/>
          <w:szCs w:val="24"/>
          <w:lang w:val="en-US" w:eastAsia="zh-CN"/>
        </w:rPr>
      </w:pPr>
    </w:p>
    <w:p w14:paraId="307D306E" w14:textId="77777777" w:rsidR="00847DBE" w:rsidRPr="005D2C03" w:rsidRDefault="00847DBE" w:rsidP="00847DBE">
      <w:pPr>
        <w:rPr>
          <w:rFonts w:ascii="Courier New" w:hAnsi="Courier New" w:cs="Courier New"/>
          <w:b/>
          <w:bCs/>
          <w:sz w:val="24"/>
          <w:szCs w:val="24"/>
          <w:lang w:val="en-US" w:eastAsia="zh-CN"/>
        </w:rPr>
      </w:pPr>
      <w:r w:rsidRPr="005D2C03">
        <w:rPr>
          <w:rFonts w:ascii="Courier New" w:hAnsi="Courier New" w:cs="Courier New"/>
          <w:b/>
          <w:bCs/>
          <w:sz w:val="24"/>
          <w:szCs w:val="24"/>
          <w:lang w:val="en-US" w:eastAsia="zh-CN"/>
        </w:rPr>
        <w:t>Create Table View Property:</w:t>
      </w:r>
    </w:p>
    <w:p w14:paraId="4DB7BF5B"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REATE TABLE ViewProperty(</w:t>
      </w:r>
    </w:p>
    <w:p w14:paraId="1D34E645"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view_id CHAR(2) NOT NULL,</w:t>
      </w:r>
    </w:p>
    <w:p w14:paraId="1172A13D"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ustomer_id CHAR(2) NOT NULL</w:t>
      </w:r>
    </w:p>
    <w:p w14:paraId="75A04F2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view_fk_customer_id REFERENCES Customer(cust_id),</w:t>
      </w:r>
    </w:p>
    <w:p w14:paraId="2209EC54"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property_id CHAR(2) NOT NULL</w:t>
      </w:r>
    </w:p>
    <w:p w14:paraId="71BC25E8"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view_fk_property_id REFERENCES Property(property_id),</w:t>
      </w:r>
    </w:p>
    <w:p w14:paraId="5A073BDA"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date_time DATE,</w:t>
      </w:r>
    </w:p>
    <w:p w14:paraId="628FFCB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ustomer_type CHAR(15)</w:t>
      </w:r>
    </w:p>
    <w:p w14:paraId="48DF3FF0"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customer_type CHECK (customer_type IN</w:t>
      </w:r>
    </w:p>
    <w:p w14:paraId="37A4C842"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buyer', 'tenant')),</w:t>
      </w:r>
    </w:p>
    <w:p w14:paraId="47A35F4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status CHAR(15)</w:t>
      </w:r>
    </w:p>
    <w:p w14:paraId="618BBFD9"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status_view_property_request CHECK (status IN ('not-viewed', 'viewed')),</w:t>
      </w:r>
    </w:p>
    <w:p w14:paraId="494BCE7C" w14:textId="77777777" w:rsidR="00847DBE" w:rsidRPr="00CF7500"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mments VARCHAR(30),</w:t>
      </w:r>
    </w:p>
    <w:p w14:paraId="7C3D3F0A" w14:textId="77777777" w:rsidR="00847DBE" w:rsidRDefault="00847DBE" w:rsidP="00847DBE">
      <w:pPr>
        <w:rPr>
          <w:rFonts w:ascii="Courier New" w:hAnsi="Courier New" w:cs="Courier New"/>
          <w:sz w:val="24"/>
          <w:szCs w:val="24"/>
          <w:lang w:val="en-US" w:eastAsia="zh-CN"/>
        </w:rPr>
      </w:pPr>
      <w:r w:rsidRPr="00CF7500">
        <w:rPr>
          <w:rFonts w:ascii="Courier New" w:hAnsi="Courier New" w:cs="Courier New"/>
          <w:sz w:val="24"/>
          <w:szCs w:val="24"/>
          <w:lang w:val="en-US" w:eastAsia="zh-CN"/>
        </w:rPr>
        <w:t>CONSTRAINT pk_view Primary Key(view_id));</w:t>
      </w:r>
    </w:p>
    <w:p w14:paraId="54A85439" w14:textId="77777777" w:rsidR="00847DBE" w:rsidRDefault="00847DBE" w:rsidP="00847DBE">
      <w:pPr>
        <w:rPr>
          <w:rFonts w:ascii="Courier New" w:hAnsi="Courier New" w:cs="Courier New"/>
          <w:sz w:val="24"/>
          <w:szCs w:val="24"/>
          <w:lang w:val="en-US" w:eastAsia="zh-CN"/>
        </w:rPr>
      </w:pPr>
    </w:p>
    <w:p w14:paraId="58B3F6A2" w14:textId="77777777" w:rsidR="00847DBE" w:rsidRDefault="00847DBE" w:rsidP="00847DBE">
      <w:pPr>
        <w:rPr>
          <w:rFonts w:ascii="Courier New" w:hAnsi="Courier New" w:cs="Courier New"/>
          <w:sz w:val="24"/>
          <w:szCs w:val="24"/>
          <w:lang w:val="en-US" w:eastAsia="zh-CN"/>
        </w:rPr>
      </w:pPr>
    </w:p>
    <w:p w14:paraId="0B097C39" w14:textId="77777777" w:rsidR="00847DBE" w:rsidRDefault="00847DBE" w:rsidP="00847DBE">
      <w:pPr>
        <w:rPr>
          <w:rFonts w:ascii="Courier New" w:hAnsi="Courier New" w:cs="Courier New"/>
          <w:sz w:val="24"/>
          <w:szCs w:val="24"/>
          <w:lang w:val="en-US" w:eastAsia="zh-CN"/>
        </w:rPr>
      </w:pPr>
    </w:p>
    <w:p w14:paraId="05EF423F" w14:textId="77777777" w:rsidR="00847DBE" w:rsidRDefault="00847DBE" w:rsidP="00847DBE">
      <w:pPr>
        <w:rPr>
          <w:rFonts w:ascii="Courier New" w:hAnsi="Courier New" w:cs="Courier New"/>
          <w:sz w:val="24"/>
          <w:szCs w:val="24"/>
          <w:lang w:val="en-US" w:eastAsia="zh-CN"/>
        </w:rPr>
      </w:pPr>
    </w:p>
    <w:p w14:paraId="46CD0C74" w14:textId="77777777" w:rsidR="00847DBE" w:rsidRDefault="00847DBE" w:rsidP="00847DBE">
      <w:pPr>
        <w:rPr>
          <w:rFonts w:ascii="Courier New" w:hAnsi="Courier New" w:cs="Courier New"/>
          <w:sz w:val="24"/>
          <w:szCs w:val="24"/>
          <w:lang w:val="en-US" w:eastAsia="zh-CN"/>
        </w:rPr>
      </w:pPr>
    </w:p>
    <w:p w14:paraId="4363A65E" w14:textId="77777777" w:rsidR="00847DBE" w:rsidRDefault="00847DBE" w:rsidP="00847DBE">
      <w:pPr>
        <w:rPr>
          <w:rFonts w:ascii="Arial" w:hAnsi="Arial" w:cs="Arial"/>
          <w:sz w:val="24"/>
          <w:szCs w:val="24"/>
        </w:rPr>
      </w:pPr>
    </w:p>
    <w:p w14:paraId="60F23106" w14:textId="77777777" w:rsidR="00847DBE" w:rsidRPr="007650B1" w:rsidRDefault="00847DBE" w:rsidP="00847DBE">
      <w:pPr>
        <w:spacing w:line="360" w:lineRule="auto"/>
        <w:jc w:val="both"/>
        <w:rPr>
          <w:rStyle w:val="bluexl1"/>
          <w:bCs w:val="0"/>
          <w:color w:val="FF0000"/>
        </w:rPr>
      </w:pPr>
      <w:r w:rsidRPr="007650B1">
        <w:rPr>
          <w:rStyle w:val="bluexl1"/>
          <w:color w:val="FF0000"/>
        </w:rPr>
        <w:t>Answer Part 1 C: SQL DDL Output (e.g., SPOOL file contents or output you got when you executed your above SQL Table Creation code, this should show the SQL code as well as its output)</w:t>
      </w:r>
    </w:p>
    <w:p w14:paraId="464F9AF5" w14:textId="77777777" w:rsidR="00847DBE" w:rsidRPr="0013618F" w:rsidRDefault="00847DBE" w:rsidP="00847DBE">
      <w:pPr>
        <w:spacing w:line="360" w:lineRule="auto"/>
        <w:rPr>
          <w:rFonts w:ascii="Arial" w:hAnsi="Arial" w:cs="Arial"/>
          <w:sz w:val="24"/>
          <w:szCs w:val="24"/>
        </w:rPr>
      </w:pPr>
    </w:p>
    <w:p w14:paraId="76F8726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Users\w21029971\Downloads\ddl.sql</w:t>
      </w:r>
    </w:p>
    <w:p w14:paraId="344AE67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Set Echo on</w:t>
      </w:r>
    </w:p>
    <w:p w14:paraId="38782A7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Set Verify on</w:t>
      </w:r>
    </w:p>
    <w:p w14:paraId="7502CD4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078A352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Customer CASCADE CONSTRAINTS PURGE;</w:t>
      </w:r>
    </w:p>
    <w:p w14:paraId="5C24CABD" w14:textId="77777777" w:rsidR="00847DBE" w:rsidRPr="00F062D3" w:rsidRDefault="00847DBE" w:rsidP="00847DBE">
      <w:pPr>
        <w:rPr>
          <w:rFonts w:ascii="Courier New" w:hAnsi="Courier New" w:cs="Courier New"/>
          <w:sz w:val="24"/>
          <w:szCs w:val="24"/>
        </w:rPr>
      </w:pPr>
    </w:p>
    <w:p w14:paraId="0A82A4C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50F74FC3" w14:textId="77777777" w:rsidR="00847DBE" w:rsidRPr="00F062D3" w:rsidRDefault="00847DBE" w:rsidP="00847DBE">
      <w:pPr>
        <w:rPr>
          <w:rFonts w:ascii="Courier New" w:hAnsi="Courier New" w:cs="Courier New"/>
          <w:sz w:val="24"/>
          <w:szCs w:val="24"/>
        </w:rPr>
      </w:pPr>
    </w:p>
    <w:p w14:paraId="3ABBC8E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Owner CASCADE CONSTRAINTS PURGE;</w:t>
      </w:r>
    </w:p>
    <w:p w14:paraId="51171052" w14:textId="77777777" w:rsidR="00847DBE" w:rsidRPr="00F062D3" w:rsidRDefault="00847DBE" w:rsidP="00847DBE">
      <w:pPr>
        <w:rPr>
          <w:rFonts w:ascii="Courier New" w:hAnsi="Courier New" w:cs="Courier New"/>
          <w:sz w:val="24"/>
          <w:szCs w:val="24"/>
        </w:rPr>
      </w:pPr>
    </w:p>
    <w:p w14:paraId="7CDA01C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528380B7" w14:textId="77777777" w:rsidR="00847DBE" w:rsidRPr="00F062D3" w:rsidRDefault="00847DBE" w:rsidP="00847DBE">
      <w:pPr>
        <w:rPr>
          <w:rFonts w:ascii="Courier New" w:hAnsi="Courier New" w:cs="Courier New"/>
          <w:sz w:val="24"/>
          <w:szCs w:val="24"/>
        </w:rPr>
      </w:pPr>
    </w:p>
    <w:p w14:paraId="19EDE0B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Buyer CASCADE CONSTRAINTS PURGE;</w:t>
      </w:r>
    </w:p>
    <w:p w14:paraId="55D1DBF0" w14:textId="77777777" w:rsidR="00847DBE" w:rsidRPr="00F062D3" w:rsidRDefault="00847DBE" w:rsidP="00847DBE">
      <w:pPr>
        <w:rPr>
          <w:rFonts w:ascii="Courier New" w:hAnsi="Courier New" w:cs="Courier New"/>
          <w:sz w:val="24"/>
          <w:szCs w:val="24"/>
        </w:rPr>
      </w:pPr>
    </w:p>
    <w:p w14:paraId="6EEF66C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71467293" w14:textId="77777777" w:rsidR="00847DBE" w:rsidRPr="00F062D3" w:rsidRDefault="00847DBE" w:rsidP="00847DBE">
      <w:pPr>
        <w:rPr>
          <w:rFonts w:ascii="Courier New" w:hAnsi="Courier New" w:cs="Courier New"/>
          <w:sz w:val="24"/>
          <w:szCs w:val="24"/>
        </w:rPr>
      </w:pPr>
    </w:p>
    <w:p w14:paraId="36A6578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Tenant CASCADE CONSTRAINTS PURGE;</w:t>
      </w:r>
    </w:p>
    <w:p w14:paraId="2678C610" w14:textId="77777777" w:rsidR="00847DBE" w:rsidRPr="00F062D3" w:rsidRDefault="00847DBE" w:rsidP="00847DBE">
      <w:pPr>
        <w:rPr>
          <w:rFonts w:ascii="Courier New" w:hAnsi="Courier New" w:cs="Courier New"/>
          <w:sz w:val="24"/>
          <w:szCs w:val="24"/>
        </w:rPr>
      </w:pPr>
    </w:p>
    <w:p w14:paraId="02531C7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4978EEF5" w14:textId="77777777" w:rsidR="00847DBE" w:rsidRPr="00F062D3" w:rsidRDefault="00847DBE" w:rsidP="00847DBE">
      <w:pPr>
        <w:rPr>
          <w:rFonts w:ascii="Courier New" w:hAnsi="Courier New" w:cs="Courier New"/>
          <w:sz w:val="24"/>
          <w:szCs w:val="24"/>
        </w:rPr>
      </w:pPr>
    </w:p>
    <w:p w14:paraId="3F73F70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Property CASCADE CONSTRAINTS PURGE;</w:t>
      </w:r>
    </w:p>
    <w:p w14:paraId="5ED8F06E" w14:textId="77777777" w:rsidR="00847DBE" w:rsidRPr="00F062D3" w:rsidRDefault="00847DBE" w:rsidP="00847DBE">
      <w:pPr>
        <w:rPr>
          <w:rFonts w:ascii="Courier New" w:hAnsi="Courier New" w:cs="Courier New"/>
          <w:sz w:val="24"/>
          <w:szCs w:val="24"/>
        </w:rPr>
      </w:pPr>
    </w:p>
    <w:p w14:paraId="438C95D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035CFF79" w14:textId="77777777" w:rsidR="00847DBE" w:rsidRPr="00F062D3" w:rsidRDefault="00847DBE" w:rsidP="00847DBE">
      <w:pPr>
        <w:rPr>
          <w:rFonts w:ascii="Courier New" w:hAnsi="Courier New" w:cs="Courier New"/>
          <w:sz w:val="24"/>
          <w:szCs w:val="24"/>
        </w:rPr>
      </w:pPr>
    </w:p>
    <w:p w14:paraId="21C1786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Accommodation CASCADE CONSTRAINTS PURGE;</w:t>
      </w:r>
    </w:p>
    <w:p w14:paraId="16360C00" w14:textId="77777777" w:rsidR="00847DBE" w:rsidRPr="00F062D3" w:rsidRDefault="00847DBE" w:rsidP="00847DBE">
      <w:pPr>
        <w:rPr>
          <w:rFonts w:ascii="Courier New" w:hAnsi="Courier New" w:cs="Courier New"/>
          <w:sz w:val="24"/>
          <w:szCs w:val="24"/>
        </w:rPr>
      </w:pPr>
    </w:p>
    <w:p w14:paraId="32770F0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1C884DC5" w14:textId="77777777" w:rsidR="00847DBE" w:rsidRPr="00F062D3" w:rsidRDefault="00847DBE" w:rsidP="00847DBE">
      <w:pPr>
        <w:rPr>
          <w:rFonts w:ascii="Courier New" w:hAnsi="Courier New" w:cs="Courier New"/>
          <w:sz w:val="24"/>
          <w:szCs w:val="24"/>
        </w:rPr>
      </w:pPr>
    </w:p>
    <w:p w14:paraId="341C4A5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SoldProperty CASCADE CONSTRAINTS PURGE;</w:t>
      </w:r>
    </w:p>
    <w:p w14:paraId="3C5BF7C4" w14:textId="77777777" w:rsidR="00847DBE" w:rsidRPr="00F062D3" w:rsidRDefault="00847DBE" w:rsidP="00847DBE">
      <w:pPr>
        <w:rPr>
          <w:rFonts w:ascii="Courier New" w:hAnsi="Courier New" w:cs="Courier New"/>
          <w:sz w:val="24"/>
          <w:szCs w:val="24"/>
        </w:rPr>
      </w:pPr>
    </w:p>
    <w:p w14:paraId="2F3CFB1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51794F83" w14:textId="77777777" w:rsidR="00847DBE" w:rsidRPr="00F062D3" w:rsidRDefault="00847DBE" w:rsidP="00847DBE">
      <w:pPr>
        <w:rPr>
          <w:rFonts w:ascii="Courier New" w:hAnsi="Courier New" w:cs="Courier New"/>
          <w:sz w:val="24"/>
          <w:szCs w:val="24"/>
        </w:rPr>
      </w:pPr>
    </w:p>
    <w:p w14:paraId="35EC2A3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RentProperty CASCADE CONSTRAINTS PURGE;</w:t>
      </w:r>
    </w:p>
    <w:p w14:paraId="401D0AE0" w14:textId="77777777" w:rsidR="00847DBE" w:rsidRPr="00F062D3" w:rsidRDefault="00847DBE" w:rsidP="00847DBE">
      <w:pPr>
        <w:rPr>
          <w:rFonts w:ascii="Courier New" w:hAnsi="Courier New" w:cs="Courier New"/>
          <w:sz w:val="24"/>
          <w:szCs w:val="24"/>
        </w:rPr>
      </w:pPr>
    </w:p>
    <w:p w14:paraId="35370D5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1C088865" w14:textId="77777777" w:rsidR="00847DBE" w:rsidRPr="00F062D3" w:rsidRDefault="00847DBE" w:rsidP="00847DBE">
      <w:pPr>
        <w:rPr>
          <w:rFonts w:ascii="Courier New" w:hAnsi="Courier New" w:cs="Courier New"/>
          <w:sz w:val="24"/>
          <w:szCs w:val="24"/>
        </w:rPr>
      </w:pPr>
    </w:p>
    <w:p w14:paraId="0E655BD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EstateAgent CASCADE CONSTRAINTS PURGE;</w:t>
      </w:r>
    </w:p>
    <w:p w14:paraId="61811614" w14:textId="77777777" w:rsidR="00847DBE" w:rsidRPr="00F062D3" w:rsidRDefault="00847DBE" w:rsidP="00847DBE">
      <w:pPr>
        <w:rPr>
          <w:rFonts w:ascii="Courier New" w:hAnsi="Courier New" w:cs="Courier New"/>
          <w:sz w:val="24"/>
          <w:szCs w:val="24"/>
        </w:rPr>
      </w:pPr>
    </w:p>
    <w:p w14:paraId="3038E85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12361ABD" w14:textId="77777777" w:rsidR="00847DBE" w:rsidRPr="00F062D3" w:rsidRDefault="00847DBE" w:rsidP="00847DBE">
      <w:pPr>
        <w:rPr>
          <w:rFonts w:ascii="Courier New" w:hAnsi="Courier New" w:cs="Courier New"/>
          <w:sz w:val="24"/>
          <w:szCs w:val="24"/>
        </w:rPr>
      </w:pPr>
    </w:p>
    <w:p w14:paraId="40AC82E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MANAGER CASCADE CONSTRAINTS PURGE;</w:t>
      </w:r>
    </w:p>
    <w:p w14:paraId="352795C4" w14:textId="77777777" w:rsidR="00847DBE" w:rsidRPr="00F062D3" w:rsidRDefault="00847DBE" w:rsidP="00847DBE">
      <w:pPr>
        <w:rPr>
          <w:rFonts w:ascii="Courier New" w:hAnsi="Courier New" w:cs="Courier New"/>
          <w:sz w:val="24"/>
          <w:szCs w:val="24"/>
        </w:rPr>
      </w:pPr>
    </w:p>
    <w:p w14:paraId="4AA9479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5B2D097B" w14:textId="77777777" w:rsidR="00847DBE" w:rsidRPr="00F062D3" w:rsidRDefault="00847DBE" w:rsidP="00847DBE">
      <w:pPr>
        <w:rPr>
          <w:rFonts w:ascii="Courier New" w:hAnsi="Courier New" w:cs="Courier New"/>
          <w:sz w:val="24"/>
          <w:szCs w:val="24"/>
        </w:rPr>
      </w:pPr>
    </w:p>
    <w:p w14:paraId="69D19D6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Branch CASCADE CONSTRAINTS PURGE;</w:t>
      </w:r>
    </w:p>
    <w:p w14:paraId="299083F0" w14:textId="77777777" w:rsidR="00847DBE" w:rsidRPr="00F062D3" w:rsidRDefault="00847DBE" w:rsidP="00847DBE">
      <w:pPr>
        <w:rPr>
          <w:rFonts w:ascii="Courier New" w:hAnsi="Courier New" w:cs="Courier New"/>
          <w:sz w:val="24"/>
          <w:szCs w:val="24"/>
        </w:rPr>
      </w:pPr>
    </w:p>
    <w:p w14:paraId="282249E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467A1A34" w14:textId="77777777" w:rsidR="00847DBE" w:rsidRPr="00F062D3" w:rsidRDefault="00847DBE" w:rsidP="00847DBE">
      <w:pPr>
        <w:rPr>
          <w:rFonts w:ascii="Courier New" w:hAnsi="Courier New" w:cs="Courier New"/>
          <w:sz w:val="24"/>
          <w:szCs w:val="24"/>
        </w:rPr>
      </w:pPr>
    </w:p>
    <w:p w14:paraId="554C1D5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Staff CASCADE CONSTRAINTS PURGE;</w:t>
      </w:r>
    </w:p>
    <w:p w14:paraId="640DCA39" w14:textId="77777777" w:rsidR="00847DBE" w:rsidRPr="00F062D3" w:rsidRDefault="00847DBE" w:rsidP="00847DBE">
      <w:pPr>
        <w:rPr>
          <w:rFonts w:ascii="Courier New" w:hAnsi="Courier New" w:cs="Courier New"/>
          <w:sz w:val="24"/>
          <w:szCs w:val="24"/>
        </w:rPr>
      </w:pPr>
    </w:p>
    <w:p w14:paraId="0013DB1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14C85719" w14:textId="77777777" w:rsidR="00847DBE" w:rsidRPr="00F062D3" w:rsidRDefault="00847DBE" w:rsidP="00847DBE">
      <w:pPr>
        <w:rPr>
          <w:rFonts w:ascii="Courier New" w:hAnsi="Courier New" w:cs="Courier New"/>
          <w:sz w:val="24"/>
          <w:szCs w:val="24"/>
        </w:rPr>
      </w:pPr>
    </w:p>
    <w:p w14:paraId="64C222D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DROP TABLE ViewProperty CASCADE CONSTRAINTS PURGE;</w:t>
      </w:r>
    </w:p>
    <w:p w14:paraId="06BF618D" w14:textId="77777777" w:rsidR="00847DBE" w:rsidRPr="00F062D3" w:rsidRDefault="00847DBE" w:rsidP="00847DBE">
      <w:pPr>
        <w:rPr>
          <w:rFonts w:ascii="Courier New" w:hAnsi="Courier New" w:cs="Courier New"/>
          <w:sz w:val="24"/>
          <w:szCs w:val="24"/>
        </w:rPr>
      </w:pPr>
    </w:p>
    <w:p w14:paraId="770E1E8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dropped.</w:t>
      </w:r>
    </w:p>
    <w:p w14:paraId="73B55B95" w14:textId="77777777" w:rsidR="00847DBE" w:rsidRPr="00F062D3" w:rsidRDefault="00847DBE" w:rsidP="00847DBE">
      <w:pPr>
        <w:rPr>
          <w:rFonts w:ascii="Courier New" w:hAnsi="Courier New" w:cs="Courier New"/>
          <w:sz w:val="24"/>
          <w:szCs w:val="24"/>
        </w:rPr>
      </w:pPr>
    </w:p>
    <w:p w14:paraId="0F8754C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55CCDEB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2F88ECB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32ED36D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Customer(</w:t>
      </w:r>
    </w:p>
    <w:p w14:paraId="515CB4B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cust_id CHAR(2) NOT NULL,</w:t>
      </w:r>
    </w:p>
    <w:p w14:paraId="6C8D7A3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name VARCHAR(30),</w:t>
      </w:r>
    </w:p>
    <w:p w14:paraId="0A96707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email VARCHAR(30),</w:t>
      </w:r>
    </w:p>
    <w:p w14:paraId="4866437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phone_number NUMBER(11),</w:t>
      </w:r>
    </w:p>
    <w:p w14:paraId="16367D0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gender VARCHAR(8) CONSTRAINT check_gender CHECK(gender IN ('Male', 'Female')),</w:t>
      </w:r>
    </w:p>
    <w:p w14:paraId="43673EB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date_of_birth DATE,</w:t>
      </w:r>
    </w:p>
    <w:p w14:paraId="6ADF10F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address_line VARCHAR(30),</w:t>
      </w:r>
    </w:p>
    <w:p w14:paraId="0A9B671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post_code VARCHAR(10) NOT NULL,</w:t>
      </w:r>
    </w:p>
    <w:p w14:paraId="06CECB9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city VARCHAR(20) NOT NULL,</w:t>
      </w:r>
    </w:p>
    <w:p w14:paraId="4664A7A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state VARCHAR(20),</w:t>
      </w:r>
    </w:p>
    <w:p w14:paraId="1E80CF6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2  CONSTRAINT pk_customer Primary Key(cust_id));</w:t>
      </w:r>
    </w:p>
    <w:p w14:paraId="4EA116BB" w14:textId="77777777" w:rsidR="00847DBE" w:rsidRPr="00F062D3" w:rsidRDefault="00847DBE" w:rsidP="00847DBE">
      <w:pPr>
        <w:rPr>
          <w:rFonts w:ascii="Courier New" w:hAnsi="Courier New" w:cs="Courier New"/>
          <w:sz w:val="24"/>
          <w:szCs w:val="24"/>
        </w:rPr>
      </w:pPr>
    </w:p>
    <w:p w14:paraId="14F1D0E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1BE75CD9" w14:textId="77777777" w:rsidR="00847DBE" w:rsidRPr="00F062D3" w:rsidRDefault="00847DBE" w:rsidP="00847DBE">
      <w:pPr>
        <w:rPr>
          <w:rFonts w:ascii="Courier New" w:hAnsi="Courier New" w:cs="Courier New"/>
          <w:sz w:val="24"/>
          <w:szCs w:val="24"/>
        </w:rPr>
      </w:pPr>
    </w:p>
    <w:p w14:paraId="15E1B62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0F155D9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Owner(</w:t>
      </w:r>
    </w:p>
    <w:p w14:paraId="41B453E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owner_id CHAR(2) NOT NULL</w:t>
      </w:r>
    </w:p>
    <w:p w14:paraId="3E02B96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CONSTRAINT unique_owner_id UNIQUE</w:t>
      </w:r>
    </w:p>
    <w:p w14:paraId="098F760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fk_owner REFERENCES Customer(cust_id));</w:t>
      </w:r>
    </w:p>
    <w:p w14:paraId="5FAF49DF" w14:textId="77777777" w:rsidR="00847DBE" w:rsidRPr="00F062D3" w:rsidRDefault="00847DBE" w:rsidP="00847DBE">
      <w:pPr>
        <w:rPr>
          <w:rFonts w:ascii="Courier New" w:hAnsi="Courier New" w:cs="Courier New"/>
          <w:sz w:val="24"/>
          <w:szCs w:val="24"/>
        </w:rPr>
      </w:pPr>
    </w:p>
    <w:p w14:paraId="62B1E8B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5E39CC95" w14:textId="77777777" w:rsidR="00847DBE" w:rsidRPr="00F062D3" w:rsidRDefault="00847DBE" w:rsidP="00847DBE">
      <w:pPr>
        <w:rPr>
          <w:rFonts w:ascii="Courier New" w:hAnsi="Courier New" w:cs="Courier New"/>
          <w:sz w:val="24"/>
          <w:szCs w:val="24"/>
        </w:rPr>
      </w:pPr>
    </w:p>
    <w:p w14:paraId="6A6A65F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0ED7906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Buyer(</w:t>
      </w:r>
    </w:p>
    <w:p w14:paraId="7ECB6BB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buyer_id CHAR(2) NOT NULL</w:t>
      </w:r>
    </w:p>
    <w:p w14:paraId="5CEF994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CONSTRAINT unique_buyer_id UNIQUE</w:t>
      </w:r>
    </w:p>
    <w:p w14:paraId="6ED81E5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fk_buyer REFERENCES Customer(cust_id));</w:t>
      </w:r>
    </w:p>
    <w:p w14:paraId="74100E59" w14:textId="77777777" w:rsidR="00847DBE" w:rsidRPr="00F062D3" w:rsidRDefault="00847DBE" w:rsidP="00847DBE">
      <w:pPr>
        <w:rPr>
          <w:rFonts w:ascii="Courier New" w:hAnsi="Courier New" w:cs="Courier New"/>
          <w:sz w:val="24"/>
          <w:szCs w:val="24"/>
        </w:rPr>
      </w:pPr>
    </w:p>
    <w:p w14:paraId="27034F2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4500C836" w14:textId="77777777" w:rsidR="00847DBE" w:rsidRPr="00F062D3" w:rsidRDefault="00847DBE" w:rsidP="00847DBE">
      <w:pPr>
        <w:rPr>
          <w:rFonts w:ascii="Courier New" w:hAnsi="Courier New" w:cs="Courier New"/>
          <w:sz w:val="24"/>
          <w:szCs w:val="24"/>
        </w:rPr>
      </w:pPr>
    </w:p>
    <w:p w14:paraId="4A0DA42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085FFCB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lastRenderedPageBreak/>
        <w:t>W21029971 &gt;CREATE TABLE Tenant(</w:t>
      </w:r>
    </w:p>
    <w:p w14:paraId="656D911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tenant_id CHAR(2) NOT NULL</w:t>
      </w:r>
    </w:p>
    <w:p w14:paraId="37646FE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CONSTRAINT unique_tenant_id UNIQUE</w:t>
      </w:r>
    </w:p>
    <w:p w14:paraId="2324F7F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fk_tenant REFERENCES Customer(cust_id));</w:t>
      </w:r>
    </w:p>
    <w:p w14:paraId="5C4A51F1" w14:textId="77777777" w:rsidR="00847DBE" w:rsidRPr="00F062D3" w:rsidRDefault="00847DBE" w:rsidP="00847DBE">
      <w:pPr>
        <w:rPr>
          <w:rFonts w:ascii="Courier New" w:hAnsi="Courier New" w:cs="Courier New"/>
          <w:sz w:val="24"/>
          <w:szCs w:val="24"/>
        </w:rPr>
      </w:pPr>
    </w:p>
    <w:p w14:paraId="2A366AC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04AA7703" w14:textId="77777777" w:rsidR="00847DBE" w:rsidRPr="00F062D3" w:rsidRDefault="00847DBE" w:rsidP="00847DBE">
      <w:pPr>
        <w:rPr>
          <w:rFonts w:ascii="Courier New" w:hAnsi="Courier New" w:cs="Courier New"/>
          <w:sz w:val="24"/>
          <w:szCs w:val="24"/>
        </w:rPr>
      </w:pPr>
    </w:p>
    <w:p w14:paraId="1AA45C1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2E6DF2C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EstateAgent(</w:t>
      </w:r>
    </w:p>
    <w:p w14:paraId="4B0802B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est_id CHAR(2) NOT NULL,</w:t>
      </w:r>
    </w:p>
    <w:p w14:paraId="0D5C8CA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name VARCHAR(30),</w:t>
      </w:r>
    </w:p>
    <w:p w14:paraId="328BE32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email VARCHAR(30),</w:t>
      </w:r>
    </w:p>
    <w:p w14:paraId="3B95B01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phone_number NUMBER(11),</w:t>
      </w:r>
    </w:p>
    <w:p w14:paraId="7890942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headquarter VARCHAR(20),</w:t>
      </w:r>
    </w:p>
    <w:p w14:paraId="5D8F9DE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address_line VARCHAR(30),</w:t>
      </w:r>
    </w:p>
    <w:p w14:paraId="69A9F17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post_code VARCHAR(10) NOT NULL,</w:t>
      </w:r>
    </w:p>
    <w:p w14:paraId="37A0A1A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city VARCHAR(20) NOT NULL,</w:t>
      </w:r>
    </w:p>
    <w:p w14:paraId="2865FAC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state VARCHAR(20),</w:t>
      </w:r>
    </w:p>
    <w:p w14:paraId="6B51805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CONSTRAINT pk_estagent Primary Key(est_id));</w:t>
      </w:r>
    </w:p>
    <w:p w14:paraId="30B5C60D" w14:textId="77777777" w:rsidR="00847DBE" w:rsidRPr="00F062D3" w:rsidRDefault="00847DBE" w:rsidP="00847DBE">
      <w:pPr>
        <w:rPr>
          <w:rFonts w:ascii="Courier New" w:hAnsi="Courier New" w:cs="Courier New"/>
          <w:sz w:val="24"/>
          <w:szCs w:val="24"/>
        </w:rPr>
      </w:pPr>
    </w:p>
    <w:p w14:paraId="487BB3F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4CB4035D" w14:textId="77777777" w:rsidR="00847DBE" w:rsidRPr="00F062D3" w:rsidRDefault="00847DBE" w:rsidP="00847DBE">
      <w:pPr>
        <w:rPr>
          <w:rFonts w:ascii="Courier New" w:hAnsi="Courier New" w:cs="Courier New"/>
          <w:sz w:val="24"/>
          <w:szCs w:val="24"/>
        </w:rPr>
      </w:pPr>
    </w:p>
    <w:p w14:paraId="30F1F18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4CCCCE9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Manager(</w:t>
      </w:r>
    </w:p>
    <w:p w14:paraId="681D85C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manager_id CHAR(2) NOT NULL,</w:t>
      </w:r>
    </w:p>
    <w:p w14:paraId="4FA26C8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name VARCHAR(50),</w:t>
      </w:r>
    </w:p>
    <w:p w14:paraId="252B32B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phone_number NUMBER(11),</w:t>
      </w:r>
    </w:p>
    <w:p w14:paraId="054579F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email VARCHAR(20) NOT NULL,</w:t>
      </w:r>
    </w:p>
    <w:p w14:paraId="55659AC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pk_manager Primary Key(manager_id));</w:t>
      </w:r>
    </w:p>
    <w:p w14:paraId="35EFA327" w14:textId="77777777" w:rsidR="00847DBE" w:rsidRPr="00F062D3" w:rsidRDefault="00847DBE" w:rsidP="00847DBE">
      <w:pPr>
        <w:rPr>
          <w:rFonts w:ascii="Courier New" w:hAnsi="Courier New" w:cs="Courier New"/>
          <w:sz w:val="24"/>
          <w:szCs w:val="24"/>
        </w:rPr>
      </w:pPr>
    </w:p>
    <w:p w14:paraId="4552E75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1882863F" w14:textId="77777777" w:rsidR="00847DBE" w:rsidRPr="00F062D3" w:rsidRDefault="00847DBE" w:rsidP="00847DBE">
      <w:pPr>
        <w:rPr>
          <w:rFonts w:ascii="Courier New" w:hAnsi="Courier New" w:cs="Courier New"/>
          <w:sz w:val="24"/>
          <w:szCs w:val="24"/>
        </w:rPr>
      </w:pPr>
    </w:p>
    <w:p w14:paraId="6264DFD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52EC742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Branch(</w:t>
      </w:r>
    </w:p>
    <w:p w14:paraId="5431D53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code CHAR(2) NOT NULL,</w:t>
      </w:r>
    </w:p>
    <w:p w14:paraId="16CD63E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agent_id CHAR(2) NOT NULL</w:t>
      </w:r>
    </w:p>
    <w:p w14:paraId="607EE60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branch_fk_agent_id REFERENCES EstateAgent(est_id),</w:t>
      </w:r>
    </w:p>
    <w:p w14:paraId="7F4C0C4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manager CHAR(2) NOT NULL</w:t>
      </w:r>
    </w:p>
    <w:p w14:paraId="237F3F2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manager_fk_manager REFERENCES</w:t>
      </w:r>
      <w:r w:rsidRPr="00F062D3">
        <w:rPr>
          <w:rFonts w:ascii="Courier New" w:hAnsi="Courier New" w:cs="Courier New"/>
          <w:sz w:val="24"/>
          <w:szCs w:val="24"/>
        </w:rPr>
        <w:tab/>
        <w:t>MANAGER(manager_id),</w:t>
      </w:r>
    </w:p>
    <w:p w14:paraId="63A5B84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email VARCHAR(20),</w:t>
      </w:r>
    </w:p>
    <w:p w14:paraId="679AFC6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phone_number NUMBER(11),</w:t>
      </w:r>
    </w:p>
    <w:p w14:paraId="3FD1738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address_line VARCHAR(30),</w:t>
      </w:r>
    </w:p>
    <w:p w14:paraId="614ABF4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post_code VARCHAR(10) NOT NULL,</w:t>
      </w:r>
    </w:p>
    <w:p w14:paraId="0B99564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city VARCHAR(20) NOT NULL,</w:t>
      </w:r>
    </w:p>
    <w:p w14:paraId="148F6D7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2  state VARCHAR(20),</w:t>
      </w:r>
    </w:p>
    <w:p w14:paraId="5D67EE6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3  CONSTRAINT pk_branch Primary Key(code));</w:t>
      </w:r>
    </w:p>
    <w:p w14:paraId="77320D1B" w14:textId="77777777" w:rsidR="00847DBE" w:rsidRPr="00F062D3" w:rsidRDefault="00847DBE" w:rsidP="00847DBE">
      <w:pPr>
        <w:rPr>
          <w:rFonts w:ascii="Courier New" w:hAnsi="Courier New" w:cs="Courier New"/>
          <w:sz w:val="24"/>
          <w:szCs w:val="24"/>
        </w:rPr>
      </w:pPr>
    </w:p>
    <w:p w14:paraId="562DB24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321D362B" w14:textId="77777777" w:rsidR="00847DBE" w:rsidRPr="00F062D3" w:rsidRDefault="00847DBE" w:rsidP="00847DBE">
      <w:pPr>
        <w:rPr>
          <w:rFonts w:ascii="Courier New" w:hAnsi="Courier New" w:cs="Courier New"/>
          <w:sz w:val="24"/>
          <w:szCs w:val="24"/>
        </w:rPr>
      </w:pPr>
    </w:p>
    <w:p w14:paraId="25B3EA7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lastRenderedPageBreak/>
        <w:t>W21029971 &gt;</w:t>
      </w:r>
    </w:p>
    <w:p w14:paraId="023583D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Staff(</w:t>
      </w:r>
    </w:p>
    <w:p w14:paraId="5A10591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staff_id CHAR(2) NOT NULL,</w:t>
      </w:r>
    </w:p>
    <w:p w14:paraId="40370D8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branch_id CHAR(2) NOT NULL</w:t>
      </w:r>
    </w:p>
    <w:p w14:paraId="1B0F68D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staff_fk_branch_id REFERENCES Branch(code),</w:t>
      </w:r>
    </w:p>
    <w:p w14:paraId="39359D5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name VARCHAR(30),</w:t>
      </w:r>
    </w:p>
    <w:p w14:paraId="58E1733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phone_number NUMBER(13),</w:t>
      </w:r>
    </w:p>
    <w:p w14:paraId="5C0DB45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address VARCHAR(20) NOT NULL,</w:t>
      </w:r>
    </w:p>
    <w:p w14:paraId="14CC194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email VARCHAR(20),</w:t>
      </w:r>
    </w:p>
    <w:p w14:paraId="74F301B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CONSTRAINT pk_staff Primary Key(staff_id));</w:t>
      </w:r>
    </w:p>
    <w:p w14:paraId="299702BC" w14:textId="77777777" w:rsidR="00847DBE" w:rsidRPr="00F062D3" w:rsidRDefault="00847DBE" w:rsidP="00847DBE">
      <w:pPr>
        <w:rPr>
          <w:rFonts w:ascii="Courier New" w:hAnsi="Courier New" w:cs="Courier New"/>
          <w:sz w:val="24"/>
          <w:szCs w:val="24"/>
        </w:rPr>
      </w:pPr>
    </w:p>
    <w:p w14:paraId="2150B40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30162557" w14:textId="77777777" w:rsidR="00847DBE" w:rsidRPr="00F062D3" w:rsidRDefault="00847DBE" w:rsidP="00847DBE">
      <w:pPr>
        <w:rPr>
          <w:rFonts w:ascii="Courier New" w:hAnsi="Courier New" w:cs="Courier New"/>
          <w:sz w:val="24"/>
          <w:szCs w:val="24"/>
        </w:rPr>
      </w:pPr>
    </w:p>
    <w:p w14:paraId="5CA33D1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7D6A936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7CA6F67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Property(</w:t>
      </w:r>
    </w:p>
    <w:p w14:paraId="2C4B32A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property_id CHAR(2) NOT NULL,</w:t>
      </w:r>
    </w:p>
    <w:p w14:paraId="5BE2829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owner_id CHAR(2) NOT NULL</w:t>
      </w:r>
    </w:p>
    <w:p w14:paraId="1BB8998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property_fk_owner_id REFERENCES Owner(owner_id),</w:t>
      </w:r>
    </w:p>
    <w:p w14:paraId="13E5714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branch_id CHAR(2) NOT NULL</w:t>
      </w:r>
    </w:p>
    <w:p w14:paraId="6437B05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property_fk_branch_id REFERENCES Branch(code),</w:t>
      </w:r>
    </w:p>
    <w:p w14:paraId="4774197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post_code VARCHAR(10) NOT NULL,</w:t>
      </w:r>
    </w:p>
    <w:p w14:paraId="4C020F1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city VARCHAR(20) NOT NULL,</w:t>
      </w:r>
    </w:p>
    <w:p w14:paraId="060916C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state VARCHAR(20),</w:t>
      </w:r>
    </w:p>
    <w:p w14:paraId="25BAD59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location VARCHAR(20),</w:t>
      </w:r>
    </w:p>
    <w:p w14:paraId="0B9FBAE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number_of_rooms NUMBER(2)</w:t>
      </w:r>
    </w:p>
    <w:p w14:paraId="09D2BFC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2  CONSTRAINT min_max_no</w:t>
      </w:r>
    </w:p>
    <w:p w14:paraId="75134F0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3  CHECK (number_of_rooms &gt;= 1 AND number_of_rooms &lt;=10),</w:t>
      </w:r>
    </w:p>
    <w:p w14:paraId="00CB289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4  rental_demand NUMBER(10)</w:t>
      </w:r>
    </w:p>
    <w:p w14:paraId="0CE1F91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5  CONSTRAINT min_rental_demand</w:t>
      </w:r>
    </w:p>
    <w:p w14:paraId="541C8F1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6  CHECK (rental_demand &gt; 0),</w:t>
      </w:r>
    </w:p>
    <w:p w14:paraId="66AB28A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7  asking_price NUMBER(10)</w:t>
      </w:r>
    </w:p>
    <w:p w14:paraId="4F42AFF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8  CONSTRAINT min_asking_price</w:t>
      </w:r>
    </w:p>
    <w:p w14:paraId="4C65336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9  CHECK (asking_price &gt; 0),</w:t>
      </w:r>
    </w:p>
    <w:p w14:paraId="6172CC3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0  type VARCHAR(30)</w:t>
      </w:r>
    </w:p>
    <w:p w14:paraId="0C1232B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1  CONSTRAINT property_type CHECK (type IN</w:t>
      </w:r>
    </w:p>
    <w:p w14:paraId="3130D8F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2  ('FLATS', 'DETACHED', 'SEMI-DETACHED', 'TERRACED', 'COTTAGE', 'BUNGALOWS')),</w:t>
      </w:r>
    </w:p>
    <w:p w14:paraId="3A0176C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3  status VARCHAR(15) CONSTRAINT property_status CHECK (status IN ('FOR-SALE', 'FOR-RENT', 'SOLD', 'RENTED')),</w:t>
      </w:r>
    </w:p>
    <w:p w14:paraId="6537208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4  adding_date DATE DEFAULT sysdate,</w:t>
      </w:r>
    </w:p>
    <w:p w14:paraId="0EE7287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5  CONSTRAINT pk_property Primary Key(property_id));</w:t>
      </w:r>
    </w:p>
    <w:p w14:paraId="55084621" w14:textId="77777777" w:rsidR="00847DBE" w:rsidRPr="00F062D3" w:rsidRDefault="00847DBE" w:rsidP="00847DBE">
      <w:pPr>
        <w:rPr>
          <w:rFonts w:ascii="Courier New" w:hAnsi="Courier New" w:cs="Courier New"/>
          <w:sz w:val="24"/>
          <w:szCs w:val="24"/>
        </w:rPr>
      </w:pPr>
    </w:p>
    <w:p w14:paraId="3977453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2FA73808" w14:textId="77777777" w:rsidR="00847DBE" w:rsidRPr="00F062D3" w:rsidRDefault="00847DBE" w:rsidP="00847DBE">
      <w:pPr>
        <w:rPr>
          <w:rFonts w:ascii="Courier New" w:hAnsi="Courier New" w:cs="Courier New"/>
          <w:sz w:val="24"/>
          <w:szCs w:val="24"/>
        </w:rPr>
      </w:pPr>
    </w:p>
    <w:p w14:paraId="3D1D57B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29BA9B90"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Accommodation(</w:t>
      </w:r>
    </w:p>
    <w:p w14:paraId="76EEB0D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acc_id CHAR(2) NOT NULL,</w:t>
      </w:r>
    </w:p>
    <w:p w14:paraId="3E03E80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property_id CHAR(2) NOT NULL</w:t>
      </w:r>
    </w:p>
    <w:p w14:paraId="36EA059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lastRenderedPageBreak/>
        <w:t xml:space="preserve">  4  CONSTRAINT property_acc_fk_property_id REFERENCES Property(property_id),</w:t>
      </w:r>
    </w:p>
    <w:p w14:paraId="4AE4C3D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length NUMBER(3) CONSTRAINT check_length CHECK(length &gt; 0),</w:t>
      </w:r>
    </w:p>
    <w:p w14:paraId="453A47C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width NUMBER(3) CONSTRAINT check_width CHECK(width &gt; 0),</w:t>
      </w:r>
    </w:p>
    <w:p w14:paraId="67E179D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w:t>
      </w:r>
      <w:r w:rsidRPr="00F062D3">
        <w:rPr>
          <w:rFonts w:ascii="Courier New" w:hAnsi="Courier New" w:cs="Courier New"/>
          <w:sz w:val="24"/>
          <w:szCs w:val="24"/>
        </w:rPr>
        <w:tab/>
        <w:t xml:space="preserve">     area NUMBER(10) CONSTRAINT check_area CHECK(area &gt; 0),</w:t>
      </w:r>
    </w:p>
    <w:p w14:paraId="500CC67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description VARCHAR(20),</w:t>
      </w:r>
    </w:p>
    <w:p w14:paraId="1526790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CONSTRAINT pkey_property_accommodation Primary Key(acc_id));</w:t>
      </w:r>
    </w:p>
    <w:p w14:paraId="7FFDEB6A" w14:textId="77777777" w:rsidR="00847DBE" w:rsidRPr="00F062D3" w:rsidRDefault="00847DBE" w:rsidP="00847DBE">
      <w:pPr>
        <w:rPr>
          <w:rFonts w:ascii="Courier New" w:hAnsi="Courier New" w:cs="Courier New"/>
          <w:sz w:val="24"/>
          <w:szCs w:val="24"/>
        </w:rPr>
      </w:pPr>
    </w:p>
    <w:p w14:paraId="4B3D349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0617AB6D" w14:textId="77777777" w:rsidR="00847DBE" w:rsidRPr="00F062D3" w:rsidRDefault="00847DBE" w:rsidP="00847DBE">
      <w:pPr>
        <w:rPr>
          <w:rFonts w:ascii="Courier New" w:hAnsi="Courier New" w:cs="Courier New"/>
          <w:sz w:val="24"/>
          <w:szCs w:val="24"/>
        </w:rPr>
      </w:pPr>
    </w:p>
    <w:p w14:paraId="55181FE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198CE0A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SoldProperty(</w:t>
      </w:r>
    </w:p>
    <w:p w14:paraId="4C93F4B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sold_id CHAR(2) NOT NULL,</w:t>
      </w:r>
    </w:p>
    <w:p w14:paraId="631FB5D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property_id CHAR(2) NOT NULL</w:t>
      </w:r>
    </w:p>
    <w:p w14:paraId="5290F7F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sold_property_fk_property_id REFERENCES property(property_id),</w:t>
      </w:r>
    </w:p>
    <w:p w14:paraId="1E8685C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buyer_id CHAR(2) NOT NULL</w:t>
      </w:r>
    </w:p>
    <w:p w14:paraId="29C7914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sold_property_fk_buyer_id REFERENCES buyer(buyer_id),</w:t>
      </w:r>
    </w:p>
    <w:p w14:paraId="681CB35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selling_price NUMBER(10) CONSTRAINT check_selling_price CHECK(selling_price &gt; 0),</w:t>
      </w:r>
    </w:p>
    <w:p w14:paraId="3019286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stump_duty NUMBER(10),</w:t>
      </w:r>
    </w:p>
    <w:p w14:paraId="50301E2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cm_paid NUMBER(4),</w:t>
      </w:r>
    </w:p>
    <w:p w14:paraId="6100DDF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selling_date DATE,</w:t>
      </w:r>
    </w:p>
    <w:p w14:paraId="794FF783"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CONSTRAINT pk_sold_property Primary Key(sold_id));</w:t>
      </w:r>
    </w:p>
    <w:p w14:paraId="0BD751EE" w14:textId="77777777" w:rsidR="00847DBE" w:rsidRPr="00F062D3" w:rsidRDefault="00847DBE" w:rsidP="00847DBE">
      <w:pPr>
        <w:rPr>
          <w:rFonts w:ascii="Courier New" w:hAnsi="Courier New" w:cs="Courier New"/>
          <w:sz w:val="24"/>
          <w:szCs w:val="24"/>
        </w:rPr>
      </w:pPr>
    </w:p>
    <w:p w14:paraId="5E6EDC5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5E070CDB" w14:textId="77777777" w:rsidR="00847DBE" w:rsidRPr="00F062D3" w:rsidRDefault="00847DBE" w:rsidP="00847DBE">
      <w:pPr>
        <w:rPr>
          <w:rFonts w:ascii="Courier New" w:hAnsi="Courier New" w:cs="Courier New"/>
          <w:sz w:val="24"/>
          <w:szCs w:val="24"/>
        </w:rPr>
      </w:pPr>
    </w:p>
    <w:p w14:paraId="4F8509F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3DDB615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RentProperty(</w:t>
      </w:r>
    </w:p>
    <w:p w14:paraId="2431BA3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rent_id CHAR(2) NOT NULL,</w:t>
      </w:r>
    </w:p>
    <w:p w14:paraId="22C2B77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property_id CHAR(2) NOT NULL</w:t>
      </w:r>
    </w:p>
    <w:p w14:paraId="2305FD85"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rented_property_fk_property_id REFERENCES property(property_id),</w:t>
      </w:r>
    </w:p>
    <w:p w14:paraId="37DB994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tenant_id CHAR(2) NOT NULL</w:t>
      </w:r>
    </w:p>
    <w:p w14:paraId="7E93267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sold_property_fk_tenant_id REFERENCES Tenant(tenant_id),</w:t>
      </w:r>
    </w:p>
    <w:p w14:paraId="6E373A28"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rent NUMBER(10) CONSTRAINT check_rent CHECK(rent &gt; 0 AND rent &lt; 1000),</w:t>
      </w:r>
    </w:p>
    <w:p w14:paraId="57BF00D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adv_paid NUMBER(10),</w:t>
      </w:r>
    </w:p>
    <w:p w14:paraId="5590697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date_tenancy_commenced DATE,</w:t>
      </w:r>
    </w:p>
    <w:p w14:paraId="202AAB8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date_tenancy_finished DATE,</w:t>
      </w:r>
    </w:p>
    <w:p w14:paraId="20036E2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commission NUMBER(4),</w:t>
      </w:r>
    </w:p>
    <w:p w14:paraId="3EA69229"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2  CONSTRAINT date_tenancy_finished_const</w:t>
      </w:r>
    </w:p>
    <w:p w14:paraId="1741F24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3  CHECK(date_tenancy_finished &gt;= date_tenancy_commenced),</w:t>
      </w:r>
    </w:p>
    <w:p w14:paraId="57F78CC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4  CONSTRAINT pkey_rented_property Primary Key(rent_id));</w:t>
      </w:r>
    </w:p>
    <w:p w14:paraId="4EE01D49" w14:textId="77777777" w:rsidR="00847DBE" w:rsidRPr="00F062D3" w:rsidRDefault="00847DBE" w:rsidP="00847DBE">
      <w:pPr>
        <w:rPr>
          <w:rFonts w:ascii="Courier New" w:hAnsi="Courier New" w:cs="Courier New"/>
          <w:sz w:val="24"/>
          <w:szCs w:val="24"/>
        </w:rPr>
      </w:pPr>
    </w:p>
    <w:p w14:paraId="06D04A7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7FC4B17B" w14:textId="77777777" w:rsidR="00847DBE" w:rsidRPr="00F062D3" w:rsidRDefault="00847DBE" w:rsidP="00847DBE">
      <w:pPr>
        <w:rPr>
          <w:rFonts w:ascii="Courier New" w:hAnsi="Courier New" w:cs="Courier New"/>
          <w:sz w:val="24"/>
          <w:szCs w:val="24"/>
        </w:rPr>
      </w:pPr>
    </w:p>
    <w:p w14:paraId="37D9B31F"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35B9746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w:t>
      </w:r>
    </w:p>
    <w:p w14:paraId="26B403A4"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W21029971 &gt;CREATE TABLE ViewProperty(</w:t>
      </w:r>
    </w:p>
    <w:p w14:paraId="62FC6B1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2  view_id CHAR(2) NOT NULL,</w:t>
      </w:r>
    </w:p>
    <w:p w14:paraId="08A53A42"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3  customer_id CHAR(2) NOT NULL</w:t>
      </w:r>
    </w:p>
    <w:p w14:paraId="45B8B4D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4  CONSTRAINT view_fk_customer_id REFERENCES Customer(cust_id),</w:t>
      </w:r>
    </w:p>
    <w:p w14:paraId="59FE852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5  property_id CHAR(2) NOT NULL</w:t>
      </w:r>
    </w:p>
    <w:p w14:paraId="14471C56"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6  CONSTRAINT view_fk_property_id REFERENCES Property(property_id),</w:t>
      </w:r>
    </w:p>
    <w:p w14:paraId="0716C9B1"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7  date_time DATE,</w:t>
      </w:r>
    </w:p>
    <w:p w14:paraId="1044327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8  customer_type CHAR(15)</w:t>
      </w:r>
    </w:p>
    <w:p w14:paraId="2351BF2D"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9  CONSTRAINT customer_type CHECK (customer_type IN</w:t>
      </w:r>
    </w:p>
    <w:p w14:paraId="121FEC0E"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0  ('buyer', 'tenant')),</w:t>
      </w:r>
    </w:p>
    <w:p w14:paraId="6DAF8C3B"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1  status CHAR(15)</w:t>
      </w:r>
    </w:p>
    <w:p w14:paraId="02A3A7A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2  CONSTRAINT status_view_property_request CHECK (status IN ('not-viewed', 'viewed')),</w:t>
      </w:r>
    </w:p>
    <w:p w14:paraId="5B635AA7"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3  comments VARCHAR(30),</w:t>
      </w:r>
    </w:p>
    <w:p w14:paraId="0D99A03A"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 xml:space="preserve"> 14  CONSTRAINT pk_view Primary Key(view_id));</w:t>
      </w:r>
    </w:p>
    <w:p w14:paraId="59A4763C" w14:textId="77777777" w:rsidR="00847DBE" w:rsidRPr="00F062D3" w:rsidRDefault="00847DBE" w:rsidP="00847DBE">
      <w:pPr>
        <w:rPr>
          <w:rFonts w:ascii="Courier New" w:hAnsi="Courier New" w:cs="Courier New"/>
          <w:sz w:val="24"/>
          <w:szCs w:val="24"/>
        </w:rPr>
      </w:pPr>
    </w:p>
    <w:p w14:paraId="1558B93C" w14:textId="77777777" w:rsidR="00847DBE" w:rsidRPr="00F062D3" w:rsidRDefault="00847DBE" w:rsidP="00847DBE">
      <w:pPr>
        <w:rPr>
          <w:rFonts w:ascii="Courier New" w:hAnsi="Courier New" w:cs="Courier New"/>
          <w:sz w:val="24"/>
          <w:szCs w:val="24"/>
        </w:rPr>
      </w:pPr>
      <w:r w:rsidRPr="00F062D3">
        <w:rPr>
          <w:rFonts w:ascii="Courier New" w:hAnsi="Courier New" w:cs="Courier New"/>
          <w:sz w:val="24"/>
          <w:szCs w:val="24"/>
        </w:rPr>
        <w:t>Table created.</w:t>
      </w:r>
    </w:p>
    <w:p w14:paraId="07C6F9AF" w14:textId="77777777" w:rsidR="00847DBE" w:rsidRPr="00F062D3" w:rsidRDefault="00847DBE" w:rsidP="00847DBE">
      <w:pPr>
        <w:rPr>
          <w:rFonts w:ascii="Courier New" w:hAnsi="Courier New" w:cs="Courier New"/>
          <w:sz w:val="24"/>
          <w:szCs w:val="24"/>
        </w:rPr>
      </w:pPr>
    </w:p>
    <w:p w14:paraId="77655B9A" w14:textId="77777777" w:rsidR="00847DBE" w:rsidRDefault="00847DBE" w:rsidP="00847DBE">
      <w:pPr>
        <w:rPr>
          <w:rFonts w:ascii="Arial" w:hAnsi="Arial" w:cs="Arial"/>
          <w:b/>
          <w:bCs/>
          <w:sz w:val="24"/>
          <w:szCs w:val="24"/>
        </w:rPr>
      </w:pPr>
      <w:r w:rsidRPr="00F062D3">
        <w:rPr>
          <w:rFonts w:ascii="Courier New" w:hAnsi="Courier New" w:cs="Courier New"/>
          <w:sz w:val="24"/>
          <w:szCs w:val="24"/>
        </w:rPr>
        <w:t>W21029971 &gt;spool off</w:t>
      </w:r>
      <w:r>
        <w:rPr>
          <w:rFonts w:ascii="Arial" w:hAnsi="Arial" w:cs="Arial"/>
          <w:b/>
          <w:bCs/>
          <w:sz w:val="24"/>
          <w:szCs w:val="24"/>
        </w:rPr>
        <w:br w:type="page"/>
      </w:r>
    </w:p>
    <w:p w14:paraId="06782985" w14:textId="77777777" w:rsidR="00847DBE" w:rsidRDefault="00847DBE" w:rsidP="00847DBE">
      <w:pPr>
        <w:rPr>
          <w:rFonts w:ascii="Arial" w:hAnsi="Arial" w:cs="Arial"/>
          <w:b/>
          <w:bCs/>
          <w:sz w:val="24"/>
          <w:szCs w:val="24"/>
        </w:rPr>
      </w:pPr>
    </w:p>
    <w:p w14:paraId="4ADD8F7C" w14:textId="77777777" w:rsidR="00847DBE" w:rsidRPr="0013618F" w:rsidRDefault="00847DBE" w:rsidP="00847DBE">
      <w:pPr>
        <w:rPr>
          <w:rFonts w:ascii="Arial" w:hAnsi="Arial" w:cs="Arial"/>
          <w:b/>
          <w:bCs/>
          <w:sz w:val="24"/>
          <w:szCs w:val="24"/>
        </w:rPr>
      </w:pPr>
      <w:r w:rsidRPr="0013618F">
        <w:rPr>
          <w:rFonts w:ascii="Arial" w:hAnsi="Arial" w:cs="Arial"/>
          <w:b/>
          <w:bCs/>
          <w:sz w:val="24"/>
          <w:szCs w:val="24"/>
        </w:rPr>
        <w:t>Part 2 (</w:t>
      </w:r>
      <w:r>
        <w:rPr>
          <w:rFonts w:ascii="Arial" w:hAnsi="Arial" w:cs="Arial"/>
          <w:b/>
          <w:bCs/>
          <w:sz w:val="24"/>
          <w:szCs w:val="24"/>
        </w:rPr>
        <w:t>20</w:t>
      </w:r>
      <w:r w:rsidRPr="0013618F">
        <w:rPr>
          <w:rFonts w:ascii="Arial" w:hAnsi="Arial" w:cs="Arial"/>
          <w:b/>
          <w:bCs/>
          <w:sz w:val="24"/>
          <w:szCs w:val="24"/>
        </w:rPr>
        <w:t xml:space="preserve"> marks)</w:t>
      </w:r>
    </w:p>
    <w:p w14:paraId="30D65C6B" w14:textId="77777777" w:rsidR="00847DBE" w:rsidRPr="0013618F" w:rsidRDefault="00847DBE" w:rsidP="00847DBE">
      <w:pPr>
        <w:spacing w:line="360" w:lineRule="auto"/>
        <w:jc w:val="both"/>
        <w:rPr>
          <w:rStyle w:val="bluexl1"/>
          <w:b w:val="0"/>
          <w:bCs w:val="0"/>
          <w:color w:val="000000"/>
        </w:rPr>
      </w:pPr>
    </w:p>
    <w:p w14:paraId="2AA43C94" w14:textId="77777777" w:rsidR="00847DBE" w:rsidRPr="0013618F" w:rsidRDefault="00847DBE" w:rsidP="00847DBE">
      <w:pPr>
        <w:spacing w:line="360" w:lineRule="auto"/>
        <w:rPr>
          <w:rFonts w:ascii="Arial" w:hAnsi="Arial" w:cs="Arial"/>
          <w:bCs/>
          <w:iCs/>
          <w:color w:val="000000"/>
          <w:sz w:val="24"/>
          <w:szCs w:val="24"/>
        </w:rPr>
      </w:pPr>
      <w:r w:rsidRPr="0013618F">
        <w:rPr>
          <w:rFonts w:ascii="Arial" w:hAnsi="Arial" w:cs="Arial"/>
          <w:color w:val="000000"/>
          <w:sz w:val="24"/>
          <w:szCs w:val="24"/>
        </w:rPr>
        <w:t xml:space="preserve">This part is based on your answer / solution to Part 1, i.e., design and implementation of the database for the </w:t>
      </w:r>
      <w:r>
        <w:rPr>
          <w:rStyle w:val="bluexl1"/>
          <w:iCs/>
          <w:color w:val="000000"/>
        </w:rPr>
        <w:t>MOVEHOME</w:t>
      </w:r>
      <w:r w:rsidRPr="0013618F">
        <w:rPr>
          <w:rFonts w:ascii="Arial" w:hAnsi="Arial" w:cs="Arial"/>
          <w:color w:val="000000"/>
          <w:sz w:val="24"/>
          <w:szCs w:val="24"/>
        </w:rPr>
        <w:t xml:space="preserve"> scenario.</w:t>
      </w:r>
    </w:p>
    <w:p w14:paraId="79B4CD15" w14:textId="77777777" w:rsidR="00847DBE" w:rsidRPr="0013618F" w:rsidRDefault="00847DBE" w:rsidP="00847DBE">
      <w:pPr>
        <w:spacing w:line="360" w:lineRule="auto"/>
        <w:rPr>
          <w:rFonts w:ascii="Arial" w:hAnsi="Arial" w:cs="Arial"/>
          <w:sz w:val="24"/>
          <w:szCs w:val="24"/>
        </w:rPr>
      </w:pPr>
    </w:p>
    <w:p w14:paraId="282C9E3C" w14:textId="77777777" w:rsidR="00847DBE" w:rsidRPr="0013618F" w:rsidRDefault="00847DBE" w:rsidP="00847DBE">
      <w:pPr>
        <w:spacing w:line="360" w:lineRule="auto"/>
        <w:ind w:left="426" w:hanging="426"/>
        <w:jc w:val="both"/>
        <w:rPr>
          <w:rStyle w:val="bluexl1"/>
          <w:b w:val="0"/>
          <w:bCs w:val="0"/>
          <w:color w:val="000000"/>
        </w:rPr>
      </w:pPr>
      <w:r w:rsidRPr="0013618F">
        <w:rPr>
          <w:rFonts w:ascii="Arial" w:hAnsi="Arial" w:cs="Arial"/>
          <w:i/>
          <w:sz w:val="24"/>
          <w:szCs w:val="24"/>
        </w:rPr>
        <w:t xml:space="preserve">(A) Populate the database with some sample data (e.g., </w:t>
      </w:r>
      <w:r w:rsidRPr="009F061C">
        <w:rPr>
          <w:rFonts w:ascii="Arial" w:hAnsi="Arial" w:cs="Arial"/>
          <w:i/>
          <w:sz w:val="24"/>
          <w:szCs w:val="24"/>
        </w:rPr>
        <w:t>you should generate your own dummy data and load it into the MOVIEHOME database</w:t>
      </w:r>
      <w:r>
        <w:rPr>
          <w:rFonts w:ascii="Arial" w:hAnsi="Arial" w:cs="Arial"/>
          <w:i/>
          <w:sz w:val="24"/>
          <w:szCs w:val="24"/>
        </w:rPr>
        <w:t>, consider</w:t>
      </w:r>
      <w:r w:rsidRPr="009F061C">
        <w:rPr>
          <w:rFonts w:ascii="Arial" w:hAnsi="Arial" w:cs="Arial"/>
          <w:i/>
          <w:sz w:val="24"/>
          <w:szCs w:val="24"/>
        </w:rPr>
        <w:t xml:space="preserve"> 5 to 10 rows for each table and enough data to see meaningful output for the queries below)</w:t>
      </w:r>
      <w:r w:rsidRPr="009F061C">
        <w:rPr>
          <w:rStyle w:val="bluexl1"/>
          <w:color w:val="000000"/>
        </w:rPr>
        <w:t>.</w:t>
      </w:r>
    </w:p>
    <w:p w14:paraId="52BF2429" w14:textId="77777777" w:rsidR="00847DBE" w:rsidRPr="0013618F" w:rsidRDefault="00847DBE" w:rsidP="00847DBE">
      <w:pPr>
        <w:ind w:left="349"/>
        <w:jc w:val="right"/>
        <w:rPr>
          <w:rFonts w:ascii="Arial" w:hAnsi="Arial" w:cs="Arial"/>
          <w:sz w:val="24"/>
          <w:szCs w:val="24"/>
        </w:rPr>
      </w:pPr>
      <w:r w:rsidRPr="0013618F">
        <w:rPr>
          <w:rFonts w:ascii="Arial" w:hAnsi="Arial" w:cs="Arial"/>
          <w:sz w:val="24"/>
          <w:szCs w:val="24"/>
        </w:rPr>
        <w:t>(10 marks)</w:t>
      </w:r>
    </w:p>
    <w:p w14:paraId="09DB13DC" w14:textId="77777777" w:rsidR="00847DBE" w:rsidRDefault="00847DBE" w:rsidP="00847DBE">
      <w:pPr>
        <w:jc w:val="both"/>
        <w:rPr>
          <w:rStyle w:val="bluexl1"/>
          <w:b w:val="0"/>
          <w:bCs w:val="0"/>
          <w:color w:val="000000"/>
        </w:rPr>
      </w:pPr>
    </w:p>
    <w:p w14:paraId="3495A608" w14:textId="77777777" w:rsidR="00847DBE" w:rsidRDefault="00847DBE" w:rsidP="00847DBE">
      <w:pPr>
        <w:spacing w:line="360" w:lineRule="auto"/>
        <w:jc w:val="both"/>
        <w:rPr>
          <w:rStyle w:val="bluexl1"/>
          <w:bCs w:val="0"/>
          <w:color w:val="FF0000"/>
        </w:rPr>
      </w:pPr>
      <w:r w:rsidRPr="007650B1">
        <w:rPr>
          <w:rStyle w:val="bluexl1"/>
          <w:color w:val="FF0000"/>
        </w:rPr>
        <w:t xml:space="preserve">Answer Part 2 A: </w:t>
      </w:r>
      <w:r>
        <w:rPr>
          <w:rStyle w:val="bluexl1"/>
          <w:color w:val="FF0000"/>
        </w:rPr>
        <w:t xml:space="preserve">Provide </w:t>
      </w:r>
      <w:r w:rsidRPr="007650B1">
        <w:rPr>
          <w:rStyle w:val="bluexl1"/>
          <w:color w:val="FF0000"/>
        </w:rPr>
        <w:t xml:space="preserve">SQL code </w:t>
      </w:r>
      <w:r>
        <w:rPr>
          <w:rStyle w:val="bluexl1"/>
          <w:color w:val="FF0000"/>
        </w:rPr>
        <w:t xml:space="preserve">below </w:t>
      </w:r>
      <w:r w:rsidRPr="007650B1">
        <w:rPr>
          <w:rStyle w:val="bluexl1"/>
          <w:color w:val="FF0000"/>
        </w:rPr>
        <w:t xml:space="preserve">for populating the </w:t>
      </w:r>
      <w:r>
        <w:rPr>
          <w:rStyle w:val="bluexl1"/>
          <w:color w:val="FF0000"/>
        </w:rPr>
        <w:t>above</w:t>
      </w:r>
      <w:r w:rsidRPr="007650B1">
        <w:rPr>
          <w:rStyle w:val="bluexl1"/>
          <w:color w:val="FF0000"/>
        </w:rPr>
        <w:t xml:space="preserve"> </w:t>
      </w:r>
      <w:r>
        <w:rPr>
          <w:rStyle w:val="bluexl1"/>
          <w:color w:val="FF0000"/>
        </w:rPr>
        <w:t>relational d</w:t>
      </w:r>
      <w:r w:rsidRPr="007650B1">
        <w:rPr>
          <w:rStyle w:val="bluexl1"/>
          <w:color w:val="FF0000"/>
        </w:rPr>
        <w:t>atabase</w:t>
      </w:r>
      <w:r>
        <w:rPr>
          <w:rStyle w:val="bluexl1"/>
          <w:color w:val="FF0000"/>
        </w:rPr>
        <w:t xml:space="preserve"> </w:t>
      </w:r>
    </w:p>
    <w:p w14:paraId="6C0F42D7" w14:textId="77777777" w:rsidR="00847DBE" w:rsidRDefault="00847DBE" w:rsidP="00847DBE">
      <w:pPr>
        <w:jc w:val="both"/>
        <w:rPr>
          <w:rStyle w:val="bluexl1"/>
          <w:b w:val="0"/>
          <w:bCs w:val="0"/>
          <w:color w:val="000000"/>
        </w:rPr>
      </w:pPr>
    </w:p>
    <w:p w14:paraId="20842C51" w14:textId="77777777" w:rsidR="00847DBE" w:rsidRPr="007A1522" w:rsidRDefault="00847DBE" w:rsidP="00847DBE">
      <w:pPr>
        <w:autoSpaceDE w:val="0"/>
        <w:autoSpaceDN w:val="0"/>
        <w:adjustRightInd w:val="0"/>
        <w:jc w:val="both"/>
        <w:rPr>
          <w:rFonts w:ascii="Courier New" w:hAnsi="Courier New" w:cs="Courier New"/>
          <w:b/>
          <w:bCs/>
          <w:sz w:val="24"/>
          <w:szCs w:val="24"/>
          <w:lang w:val="en-US" w:eastAsia="zh-CN"/>
        </w:rPr>
      </w:pPr>
      <w:r w:rsidRPr="00CE060C">
        <w:rPr>
          <w:b/>
          <w:bCs/>
          <w:sz w:val="28"/>
          <w:szCs w:val="28"/>
          <w:lang w:val="en-US" w:eastAsia="zh-CN"/>
        </w:rPr>
        <w:t>Customer</w:t>
      </w:r>
      <w:r w:rsidRPr="007A1522">
        <w:rPr>
          <w:rFonts w:ascii="Courier New" w:hAnsi="Courier New" w:cs="Courier New"/>
          <w:b/>
          <w:bCs/>
          <w:sz w:val="24"/>
          <w:szCs w:val="24"/>
          <w:lang w:val="en-US" w:eastAsia="zh-CN"/>
        </w:rPr>
        <w:t>:</w:t>
      </w:r>
    </w:p>
    <w:p w14:paraId="09A4DCCC"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14B72886"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1', 'Edward Smith', 'edward@gmail.com', 07878941774, 'Male', </w:t>
      </w:r>
      <w:r w:rsidRPr="007A1522">
        <w:rPr>
          <w:rFonts w:ascii="Courier New" w:hAnsi="Courier New" w:cs="Courier New"/>
          <w:sz w:val="24"/>
          <w:szCs w:val="24"/>
          <w:lang w:val="en-US" w:eastAsia="zh-CN"/>
        </w:rPr>
        <w:t>'12-FEB-1989'</w:t>
      </w:r>
      <w:r w:rsidRPr="007A1522">
        <w:rPr>
          <w:rFonts w:ascii="Courier New" w:hAnsi="Courier New" w:cs="Courier New"/>
          <w:color w:val="000000"/>
          <w:sz w:val="24"/>
          <w:szCs w:val="24"/>
          <w:lang w:eastAsia="zh-CN"/>
        </w:rPr>
        <w:t>, '60 Hersham Close', 'NE3 2TN', 'Newcastle', 'England');</w:t>
      </w:r>
    </w:p>
    <w:p w14:paraId="519A48D0"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26E82CE1"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2', 'Eden Hazard', 'eden@gmail.com', 07878941775, 'Male', </w:t>
      </w:r>
      <w:r w:rsidRPr="007A1522">
        <w:rPr>
          <w:rFonts w:ascii="Courier New" w:hAnsi="Courier New" w:cs="Courier New"/>
          <w:sz w:val="24"/>
          <w:szCs w:val="24"/>
          <w:lang w:val="en-US" w:eastAsia="zh-CN"/>
        </w:rPr>
        <w:t>'23-AUG-1999', 'Alexandra Park'</w:t>
      </w:r>
      <w:r w:rsidRPr="007A1522">
        <w:rPr>
          <w:rFonts w:ascii="Courier New" w:hAnsi="Courier New" w:cs="Courier New"/>
          <w:color w:val="000000"/>
          <w:sz w:val="24"/>
          <w:szCs w:val="24"/>
          <w:lang w:eastAsia="zh-CN"/>
        </w:rPr>
        <w:t>, 'SK3 2EY', 'Sutherland', 'England');</w:t>
      </w:r>
    </w:p>
    <w:p w14:paraId="340E7AF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2A915883"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3', 'Muhammad Abdullah', 'ab@gmail.com', 07878941776, 'Male', </w:t>
      </w:r>
      <w:r w:rsidRPr="007A1522">
        <w:rPr>
          <w:rFonts w:ascii="Courier New" w:hAnsi="Courier New" w:cs="Courier New"/>
          <w:sz w:val="24"/>
          <w:szCs w:val="24"/>
          <w:lang w:val="en-US" w:eastAsia="zh-CN"/>
        </w:rPr>
        <w:t>'12-SEP-1994'</w:t>
      </w:r>
      <w:r w:rsidRPr="007A1522">
        <w:rPr>
          <w:rFonts w:ascii="Courier New" w:hAnsi="Courier New" w:cs="Courier New"/>
          <w:color w:val="000000"/>
          <w:sz w:val="24"/>
          <w:szCs w:val="24"/>
          <w:lang w:eastAsia="zh-CN"/>
        </w:rPr>
        <w:t>, '12 street Gatehead', 'NE4 2YZ', 'Newcastle', 'England');</w:t>
      </w:r>
    </w:p>
    <w:p w14:paraId="24FD6532"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281FED35"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4', 'Babar Azam', 'babar@gmail.com', 07878941777, 'Male', </w:t>
      </w:r>
      <w:r w:rsidRPr="007A1522">
        <w:rPr>
          <w:rFonts w:ascii="Courier New" w:hAnsi="Courier New" w:cs="Courier New"/>
          <w:sz w:val="24"/>
          <w:szCs w:val="24"/>
          <w:lang w:val="en-US" w:eastAsia="zh-CN"/>
        </w:rPr>
        <w:t>'11-OCT-1996'</w:t>
      </w:r>
      <w:r w:rsidRPr="007A1522">
        <w:rPr>
          <w:rFonts w:ascii="Courier New" w:hAnsi="Courier New" w:cs="Courier New"/>
          <w:color w:val="000000"/>
          <w:sz w:val="24"/>
          <w:szCs w:val="24"/>
          <w:lang w:eastAsia="zh-CN"/>
        </w:rPr>
        <w:t>, 'Coventry Club street','DH6 2XY', 'Durham', 'England');</w:t>
      </w:r>
    </w:p>
    <w:p w14:paraId="6BDBCD03"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6A54E639"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5', 'Joe Root', 'joe@gmail.com', 07878941778, 'Male', </w:t>
      </w:r>
      <w:r w:rsidRPr="007A1522">
        <w:rPr>
          <w:rFonts w:ascii="Courier New" w:hAnsi="Courier New" w:cs="Courier New"/>
          <w:sz w:val="24"/>
          <w:szCs w:val="24"/>
          <w:lang w:val="en-US" w:eastAsia="zh-CN"/>
        </w:rPr>
        <w:t>'19-MAR-1992'</w:t>
      </w:r>
      <w:r w:rsidRPr="007A1522">
        <w:rPr>
          <w:rFonts w:ascii="Courier New" w:hAnsi="Courier New" w:cs="Courier New"/>
          <w:color w:val="000000"/>
          <w:sz w:val="24"/>
          <w:szCs w:val="24"/>
          <w:lang w:eastAsia="zh-CN"/>
        </w:rPr>
        <w:t>, 'City Center','NE4 2TN', 'Newcastle', 'England');</w:t>
      </w:r>
    </w:p>
    <w:p w14:paraId="5610F58B"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63A8B15B"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6', 'Alex Hales', 'alex@gmail.com', 07878941779, 'Male', </w:t>
      </w:r>
      <w:r w:rsidRPr="007A1522">
        <w:rPr>
          <w:rFonts w:ascii="Courier New" w:hAnsi="Courier New" w:cs="Courier New"/>
          <w:sz w:val="24"/>
          <w:szCs w:val="24"/>
          <w:lang w:val="en-US" w:eastAsia="zh-CN"/>
        </w:rPr>
        <w:t>'09-MAY-1986'</w:t>
      </w:r>
      <w:r w:rsidRPr="007A1522">
        <w:rPr>
          <w:rFonts w:ascii="Courier New" w:hAnsi="Courier New" w:cs="Courier New"/>
          <w:color w:val="000000"/>
          <w:sz w:val="24"/>
          <w:szCs w:val="24"/>
          <w:lang w:eastAsia="zh-CN"/>
        </w:rPr>
        <w:t>, 'Scotfield road','SK10 4XN', 'Sutherland', 'England');</w:t>
      </w:r>
    </w:p>
    <w:p w14:paraId="59A8E46C"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3F4FE072"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7', 'Steve Smith', 'steve@gmail.com', 07878941784, 'Male', </w:t>
      </w:r>
      <w:r w:rsidRPr="007A1522">
        <w:rPr>
          <w:rFonts w:ascii="Courier New" w:hAnsi="Courier New" w:cs="Courier New"/>
          <w:sz w:val="24"/>
          <w:szCs w:val="24"/>
          <w:lang w:val="en-US" w:eastAsia="zh-CN"/>
        </w:rPr>
        <w:t>'23-NOV-1999'</w:t>
      </w:r>
      <w:r w:rsidRPr="007A1522">
        <w:rPr>
          <w:rFonts w:ascii="Courier New" w:hAnsi="Courier New" w:cs="Courier New"/>
          <w:color w:val="000000"/>
          <w:sz w:val="24"/>
          <w:szCs w:val="24"/>
          <w:lang w:eastAsia="zh-CN"/>
        </w:rPr>
        <w:t>, 'Riverlake Bypass', 'DH6 2AB', 'Durham', 'England');</w:t>
      </w:r>
    </w:p>
    <w:p w14:paraId="76624DC0"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344DC4D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lastRenderedPageBreak/>
        <w:t xml:space="preserve">    VALUES ('C8', 'Jason', 'jason@gmail.com', 07878977784, 'Male', </w:t>
      </w:r>
      <w:r w:rsidRPr="007A1522">
        <w:rPr>
          <w:rFonts w:ascii="Courier New" w:hAnsi="Courier New" w:cs="Courier New"/>
          <w:sz w:val="24"/>
          <w:szCs w:val="24"/>
          <w:lang w:val="en-US" w:eastAsia="zh-CN"/>
        </w:rPr>
        <w:t>'11-DEC-1998'</w:t>
      </w:r>
      <w:r w:rsidRPr="007A1522">
        <w:rPr>
          <w:rFonts w:ascii="Courier New" w:hAnsi="Courier New" w:cs="Courier New"/>
          <w:color w:val="000000"/>
          <w:sz w:val="24"/>
          <w:szCs w:val="24"/>
          <w:lang w:eastAsia="zh-CN"/>
        </w:rPr>
        <w:t>, 'Fawdon', 'NH6 2AB', 'Durham', 'England');</w:t>
      </w:r>
    </w:p>
    <w:p w14:paraId="26867E3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10A60B8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9', 'Karen', 'karen@gmail.com', 07878998784, 'Female', </w:t>
      </w:r>
      <w:r w:rsidRPr="007A1522">
        <w:rPr>
          <w:rFonts w:ascii="Courier New" w:hAnsi="Courier New" w:cs="Courier New"/>
          <w:sz w:val="24"/>
          <w:szCs w:val="24"/>
          <w:lang w:val="en-US" w:eastAsia="zh-CN"/>
        </w:rPr>
        <w:t>'23-JAN-1999'</w:t>
      </w:r>
      <w:r w:rsidRPr="007A1522">
        <w:rPr>
          <w:rFonts w:ascii="Courier New" w:hAnsi="Courier New" w:cs="Courier New"/>
          <w:color w:val="000000"/>
          <w:sz w:val="24"/>
          <w:szCs w:val="24"/>
          <w:lang w:eastAsia="zh-CN"/>
        </w:rPr>
        <w:t>, 'Skull Rpad', 'SK 2AB', 'Sutherland', 'England');</w:t>
      </w:r>
    </w:p>
    <w:p w14:paraId="4D162A2A"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INSERT INTO Customer</w:t>
      </w:r>
    </w:p>
    <w:p w14:paraId="665C7675" w14:textId="77777777" w:rsidR="00847DBE"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color w:val="000000"/>
          <w:sz w:val="24"/>
          <w:szCs w:val="24"/>
          <w:lang w:eastAsia="zh-CN"/>
        </w:rPr>
        <w:t xml:space="preserve">    VALUES ('C0', 'Daria', 'steveki@gmail.com', 07878941454, 'Female', </w:t>
      </w:r>
      <w:r w:rsidRPr="007A1522">
        <w:rPr>
          <w:rFonts w:ascii="Courier New" w:hAnsi="Courier New" w:cs="Courier New"/>
          <w:sz w:val="24"/>
          <w:szCs w:val="24"/>
          <w:lang w:val="en-US" w:eastAsia="zh-CN"/>
        </w:rPr>
        <w:t>'23-NOV-1999'</w:t>
      </w:r>
      <w:r w:rsidRPr="007A1522">
        <w:rPr>
          <w:rFonts w:ascii="Courier New" w:hAnsi="Courier New" w:cs="Courier New"/>
          <w:color w:val="000000"/>
          <w:sz w:val="24"/>
          <w:szCs w:val="24"/>
          <w:lang w:eastAsia="zh-CN"/>
        </w:rPr>
        <w:t>, 'Riverlake Bypass', 'DH6 2AC', 'Durham', 'England');</w:t>
      </w:r>
    </w:p>
    <w:p w14:paraId="0439413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2388C017"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503E00A8" w14:textId="77777777" w:rsidR="00847DBE" w:rsidRPr="00CE060C" w:rsidRDefault="00847DBE" w:rsidP="00847DBE">
      <w:pPr>
        <w:autoSpaceDE w:val="0"/>
        <w:autoSpaceDN w:val="0"/>
        <w:adjustRightInd w:val="0"/>
        <w:jc w:val="both"/>
        <w:rPr>
          <w:b/>
          <w:bCs/>
          <w:color w:val="000000"/>
          <w:sz w:val="28"/>
          <w:szCs w:val="28"/>
          <w:lang w:eastAsia="zh-CN"/>
        </w:rPr>
      </w:pPr>
      <w:r w:rsidRPr="00CE060C">
        <w:rPr>
          <w:b/>
          <w:bCs/>
          <w:color w:val="000000"/>
          <w:sz w:val="28"/>
          <w:szCs w:val="28"/>
          <w:lang w:eastAsia="zh-CN"/>
        </w:rPr>
        <w:t>Owner, Buyer and Tenant:</w:t>
      </w:r>
    </w:p>
    <w:p w14:paraId="75ABFFC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OWNER</w:t>
      </w:r>
    </w:p>
    <w:p w14:paraId="627F56F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1');</w:t>
      </w:r>
    </w:p>
    <w:p w14:paraId="4A38496D"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OWNER</w:t>
      </w:r>
    </w:p>
    <w:p w14:paraId="6C65B29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2');</w:t>
      </w:r>
    </w:p>
    <w:p w14:paraId="1480219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OWNER</w:t>
      </w:r>
    </w:p>
    <w:p w14:paraId="1295919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3');</w:t>
      </w:r>
    </w:p>
    <w:p w14:paraId="0F004C9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19870FCE"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Buyer</w:t>
      </w:r>
    </w:p>
    <w:p w14:paraId="6D76083B"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4');</w:t>
      </w:r>
    </w:p>
    <w:p w14:paraId="6426BAB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Buyer</w:t>
      </w:r>
    </w:p>
    <w:p w14:paraId="3CD4EA7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5');</w:t>
      </w:r>
    </w:p>
    <w:p w14:paraId="4F34EDF1"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Buyer</w:t>
      </w:r>
    </w:p>
    <w:p w14:paraId="3C990E4B"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6');</w:t>
      </w:r>
    </w:p>
    <w:p w14:paraId="56C6219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0A04AA7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Tenant</w:t>
      </w:r>
    </w:p>
    <w:p w14:paraId="700BE7E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C7');</w:t>
      </w:r>
    </w:p>
    <w:p w14:paraId="13CB5E02"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Tenant</w:t>
      </w:r>
    </w:p>
    <w:p w14:paraId="7BE24046"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sz w:val="24"/>
          <w:szCs w:val="24"/>
          <w:lang w:val="en-US" w:eastAsia="zh-CN"/>
        </w:rPr>
        <w:t xml:space="preserve">    VALUES ('C8');</w:t>
      </w:r>
    </w:p>
    <w:p w14:paraId="31C8BD8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Tenant</w:t>
      </w:r>
    </w:p>
    <w:p w14:paraId="7D1CE1CD"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sz w:val="24"/>
          <w:szCs w:val="24"/>
          <w:lang w:val="en-US" w:eastAsia="zh-CN"/>
        </w:rPr>
        <w:t xml:space="preserve">    VALUES ('C9');</w:t>
      </w:r>
    </w:p>
    <w:p w14:paraId="580F60EB"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Tenant</w:t>
      </w:r>
    </w:p>
    <w:p w14:paraId="6106037E"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r w:rsidRPr="007A1522">
        <w:rPr>
          <w:rFonts w:ascii="Courier New" w:hAnsi="Courier New" w:cs="Courier New"/>
          <w:sz w:val="24"/>
          <w:szCs w:val="24"/>
          <w:lang w:val="en-US" w:eastAsia="zh-CN"/>
        </w:rPr>
        <w:t xml:space="preserve">    VALUES ('C0');</w:t>
      </w:r>
    </w:p>
    <w:p w14:paraId="3EC0D6BC"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06FABB99"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5BFB9321" w14:textId="77777777" w:rsidR="00847DBE" w:rsidRPr="00CE060C" w:rsidRDefault="00847DBE" w:rsidP="00847DBE">
      <w:pPr>
        <w:autoSpaceDE w:val="0"/>
        <w:autoSpaceDN w:val="0"/>
        <w:adjustRightInd w:val="0"/>
        <w:jc w:val="both"/>
        <w:rPr>
          <w:b/>
          <w:bCs/>
          <w:sz w:val="28"/>
          <w:szCs w:val="28"/>
          <w:lang w:val="en-US" w:eastAsia="zh-CN"/>
        </w:rPr>
      </w:pPr>
      <w:r w:rsidRPr="00CE060C">
        <w:rPr>
          <w:b/>
          <w:bCs/>
          <w:sz w:val="28"/>
          <w:szCs w:val="28"/>
          <w:lang w:val="en-US" w:eastAsia="zh-CN"/>
        </w:rPr>
        <w:t>Estate Agent:</w:t>
      </w:r>
    </w:p>
    <w:p w14:paraId="5D483BD1"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INSERT INTO EstateAgent</w:t>
      </w:r>
    </w:p>
    <w:p w14:paraId="372BB12B"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 xml:space="preserve">    VALUES ('E1', 'Manson Jack', 'edward@gmail.com', 07878941774, 'Manson Property Consultants', '49 Hersham Close', 'NE3 2TN', 'Newcastle', 'England');</w:t>
      </w:r>
    </w:p>
    <w:p w14:paraId="22389C35"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p>
    <w:p w14:paraId="70CD7212"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INSERT INTO EstateAgent</w:t>
      </w:r>
    </w:p>
    <w:p w14:paraId="149E0E0F"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 xml:space="preserve">    VALUES ('E2', 'Jan Forster', 'jan@gmail.com', 07876641774, 'Jan Forster Estates', '21 Ring Gateshead','NE32 1HE', 'Newcastle', 'England');</w:t>
      </w:r>
    </w:p>
    <w:p w14:paraId="0E8E101F"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p>
    <w:p w14:paraId="7B0D315A"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INSERT INTO EstateAgent</w:t>
      </w:r>
    </w:p>
    <w:p w14:paraId="442B3D76"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lastRenderedPageBreak/>
        <w:t xml:space="preserve">    VALUES ('E3', 'JW Woods', 'jw@gmail.com', 07879941774, 'JW Estate Durham', 'Jackson Park hill road','DH1 3HL', 'Durham', 'England');</w:t>
      </w:r>
    </w:p>
    <w:p w14:paraId="49E1A3C5"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p>
    <w:p w14:paraId="7054967A"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INSERT INTO EstateAgent</w:t>
      </w:r>
    </w:p>
    <w:p w14:paraId="781DC552"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 xml:space="preserve">    VALUES ('E4', 'Mike Robinson', 'mike@gmail.com', 07879941774, 'Robinsons Estate', 'Hall lane houghton', 'DH5 4HA', 'Durham', 'England');</w:t>
      </w:r>
    </w:p>
    <w:p w14:paraId="2927D67F"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p>
    <w:p w14:paraId="785C9BC7" w14:textId="77777777" w:rsidR="00847DBE" w:rsidRPr="003C79E1"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INSERT INTO EstateAgent</w:t>
      </w:r>
    </w:p>
    <w:p w14:paraId="13D112BD" w14:textId="77777777" w:rsidR="00847DBE" w:rsidRDefault="00847DBE" w:rsidP="00847DBE">
      <w:pPr>
        <w:autoSpaceDE w:val="0"/>
        <w:autoSpaceDN w:val="0"/>
        <w:adjustRightInd w:val="0"/>
        <w:rPr>
          <w:rFonts w:ascii="Courier New" w:hAnsi="Courier New" w:cs="Courier New"/>
          <w:color w:val="000000"/>
          <w:sz w:val="24"/>
          <w:szCs w:val="24"/>
          <w:lang w:eastAsia="zh-CN"/>
        </w:rPr>
      </w:pPr>
      <w:r w:rsidRPr="003C79E1">
        <w:rPr>
          <w:rFonts w:ascii="Courier New" w:hAnsi="Courier New" w:cs="Courier New"/>
          <w:color w:val="000000"/>
          <w:sz w:val="24"/>
          <w:szCs w:val="24"/>
          <w:lang w:eastAsia="zh-CN"/>
        </w:rPr>
        <w:t xml:space="preserve">    VALUES ('E5', 'Aseon King', 'asi@gmail.com', 07872241774, 'Kings Estate', 'blackturn sillway', 'SK23 0HP', 'Sutherland', 'England');</w:t>
      </w:r>
    </w:p>
    <w:p w14:paraId="56C8906F"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6759DFDE" w14:textId="77777777" w:rsidR="00847DBE" w:rsidRPr="00CE060C" w:rsidRDefault="00847DBE" w:rsidP="00847DBE">
      <w:pPr>
        <w:autoSpaceDE w:val="0"/>
        <w:autoSpaceDN w:val="0"/>
        <w:adjustRightInd w:val="0"/>
        <w:jc w:val="both"/>
        <w:rPr>
          <w:b/>
          <w:bCs/>
          <w:color w:val="000000"/>
          <w:sz w:val="28"/>
          <w:szCs w:val="28"/>
          <w:lang w:eastAsia="zh-CN"/>
        </w:rPr>
      </w:pPr>
      <w:r w:rsidRPr="00CE060C">
        <w:rPr>
          <w:b/>
          <w:bCs/>
          <w:color w:val="000000"/>
          <w:sz w:val="28"/>
          <w:szCs w:val="28"/>
          <w:lang w:eastAsia="zh-CN"/>
        </w:rPr>
        <w:t>Manager:</w:t>
      </w:r>
    </w:p>
    <w:p w14:paraId="7DEE36EA"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36BDA51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24736DC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1', 'Adam Callum', 07878955156, 'ad@gmail.com');</w:t>
      </w:r>
    </w:p>
    <w:p w14:paraId="7B46250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4D078C4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2', 'Charles', 07878954136, 'charles@gmail.com');</w:t>
      </w:r>
    </w:p>
    <w:p w14:paraId="359D810C"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766C697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3', 'Joe', 07878355116, 'joe@gmail.com');</w:t>
      </w:r>
    </w:p>
    <w:p w14:paraId="3818198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0F99567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4', 'Ben', 07878945116, 'ben@gmail.com');</w:t>
      </w:r>
    </w:p>
    <w:p w14:paraId="08980DEC"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4C5ACAA9"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5', 'Daria', 07878919156, 'daria@gmail.com');</w:t>
      </w:r>
    </w:p>
    <w:p w14:paraId="521D8A83"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5257AA9E"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6', 'Lion', 07878975116, 'li@gmail.com');</w:t>
      </w:r>
    </w:p>
    <w:p w14:paraId="08393FE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17542B0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7', 'Jacob', 07878154156, 'jacob@gmail.com');</w:t>
      </w:r>
    </w:p>
    <w:p w14:paraId="1302627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Manager</w:t>
      </w:r>
    </w:p>
    <w:p w14:paraId="5D872872"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M8', 'Iris', 07878911656, 'iris@gmail.com');</w:t>
      </w:r>
    </w:p>
    <w:p w14:paraId="25277B60"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76B4E32B"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147BEBE6" w14:textId="77777777" w:rsidR="00847DBE" w:rsidRPr="00CE060C" w:rsidRDefault="00847DBE" w:rsidP="00847DBE">
      <w:pPr>
        <w:autoSpaceDE w:val="0"/>
        <w:autoSpaceDN w:val="0"/>
        <w:adjustRightInd w:val="0"/>
        <w:jc w:val="both"/>
        <w:rPr>
          <w:b/>
          <w:bCs/>
          <w:sz w:val="28"/>
          <w:szCs w:val="28"/>
          <w:lang w:val="en-US" w:eastAsia="zh-CN"/>
        </w:rPr>
      </w:pPr>
      <w:r w:rsidRPr="00CE060C">
        <w:rPr>
          <w:b/>
          <w:bCs/>
          <w:sz w:val="28"/>
          <w:szCs w:val="28"/>
          <w:lang w:val="en-US" w:eastAsia="zh-CN"/>
        </w:rPr>
        <w:t>Branch:</w:t>
      </w:r>
    </w:p>
    <w:p w14:paraId="71159305"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63B6170F"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1', 'E1', 'M1', 'edwardb1@gmail.com', 07878941714, '60 Hersham Close', 'NE3 2TN', 'Newcastle', 'England');</w:t>
      </w:r>
    </w:p>
    <w:p w14:paraId="5B9F782F"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0FD285D5"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1A64FF4B"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2', 'E1', 'M2', 'edwardb1@gmail.com', 07878941725, '62 Gateshead', 'NE32 2EY', 'Newcastle', 'England');</w:t>
      </w:r>
    </w:p>
    <w:p w14:paraId="2FA29B97"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0C37C44E"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52728CA6"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3', 'E2', 'M3', 'jan@gmail.com', 07878941736, , 'City Center Mall', 'NE4 2YZ', 'Newcastle', 'England');</w:t>
      </w:r>
    </w:p>
    <w:p w14:paraId="0F8A8B82"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5116AD7A"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lastRenderedPageBreak/>
        <w:t>INSERT INTO Branch</w:t>
      </w:r>
    </w:p>
    <w:p w14:paraId="6E0A0473"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4', 'E3', 'M4', 'jw@gmail.com', 07878941747, 'White House Crescent', 'DH6 2XY', 'Durham', 'England');</w:t>
      </w:r>
    </w:p>
    <w:p w14:paraId="11599588"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34CA4FA9"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505EC449"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5', 'E4', 'M5', 'rebestate@gmail.com', 07878941758, 'South Hetton', 'DH4 2TN', 'Durham', 'England');</w:t>
      </w:r>
    </w:p>
    <w:p w14:paraId="5E9CFFB5"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480A9EC4"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5A79A124"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6', 'E4', 'M6', 'robestate@gmail.com', 07878941769, 'The Avenue', 'DH1 4XN', 'Durham', 'England');</w:t>
      </w:r>
    </w:p>
    <w:p w14:paraId="0727B70D"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19A62074"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1537B47F"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VALUES ('B7', 'E5', 'M7', 'aseon@gmail.com', 07878941789, 'Chapel Frith', 'SK23 0GP', 'Sutherland', 'England');</w:t>
      </w:r>
    </w:p>
    <w:p w14:paraId="15142203"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p>
    <w:p w14:paraId="40699792" w14:textId="77777777" w:rsidR="00847DBE" w:rsidRPr="00FE0A77"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INSERT INTO Branch</w:t>
      </w:r>
    </w:p>
    <w:p w14:paraId="2DE884A5" w14:textId="77777777" w:rsidR="00847DBE" w:rsidRDefault="00847DBE" w:rsidP="00847DBE">
      <w:pPr>
        <w:autoSpaceDE w:val="0"/>
        <w:autoSpaceDN w:val="0"/>
        <w:adjustRightInd w:val="0"/>
        <w:rPr>
          <w:rFonts w:ascii="Courier New" w:hAnsi="Courier New" w:cs="Courier New"/>
          <w:color w:val="000000"/>
          <w:sz w:val="24"/>
          <w:szCs w:val="24"/>
          <w:lang w:eastAsia="zh-CN"/>
        </w:rPr>
      </w:pPr>
      <w:r w:rsidRPr="00FE0A77">
        <w:rPr>
          <w:rFonts w:ascii="Courier New" w:hAnsi="Courier New" w:cs="Courier New"/>
          <w:color w:val="000000"/>
          <w:sz w:val="24"/>
          <w:szCs w:val="24"/>
          <w:lang w:eastAsia="zh-CN"/>
        </w:rPr>
        <w:t xml:space="preserve">    VALUES ('B8', 'E5', 'M8', 'aseon@gmail.com', 07878941799, 'Prestbury', 'SK10 4XN', 'Sutherland', 'England');</w:t>
      </w:r>
    </w:p>
    <w:p w14:paraId="4C358828" w14:textId="77777777" w:rsidR="00847DBE" w:rsidRPr="007A1522" w:rsidRDefault="00847DBE" w:rsidP="00847DBE">
      <w:pPr>
        <w:autoSpaceDE w:val="0"/>
        <w:autoSpaceDN w:val="0"/>
        <w:adjustRightInd w:val="0"/>
        <w:jc w:val="both"/>
        <w:rPr>
          <w:rFonts w:ascii="Courier New" w:hAnsi="Courier New" w:cs="Courier New"/>
          <w:color w:val="000000"/>
          <w:sz w:val="24"/>
          <w:szCs w:val="24"/>
          <w:lang w:eastAsia="zh-CN"/>
        </w:rPr>
      </w:pPr>
    </w:p>
    <w:p w14:paraId="3CB534AF" w14:textId="77777777" w:rsidR="00847DBE" w:rsidRPr="00B028A0" w:rsidRDefault="00847DBE" w:rsidP="00847DBE">
      <w:pPr>
        <w:autoSpaceDE w:val="0"/>
        <w:autoSpaceDN w:val="0"/>
        <w:adjustRightInd w:val="0"/>
        <w:jc w:val="both"/>
        <w:rPr>
          <w:b/>
          <w:bCs/>
          <w:color w:val="000000"/>
          <w:sz w:val="28"/>
          <w:szCs w:val="28"/>
          <w:lang w:eastAsia="zh-CN"/>
        </w:rPr>
      </w:pPr>
      <w:r w:rsidRPr="00B028A0">
        <w:rPr>
          <w:b/>
          <w:bCs/>
          <w:color w:val="000000"/>
          <w:sz w:val="28"/>
          <w:szCs w:val="28"/>
          <w:lang w:eastAsia="zh-CN"/>
        </w:rPr>
        <w:t>Staff:</w:t>
      </w:r>
    </w:p>
    <w:p w14:paraId="0EB2E25D" w14:textId="77777777" w:rsidR="00847DBE" w:rsidRPr="007A1522" w:rsidRDefault="00847DBE" w:rsidP="00847DBE">
      <w:pPr>
        <w:autoSpaceDE w:val="0"/>
        <w:autoSpaceDN w:val="0"/>
        <w:adjustRightInd w:val="0"/>
        <w:jc w:val="both"/>
        <w:rPr>
          <w:rFonts w:ascii="Courier New" w:hAnsi="Courier New" w:cs="Courier New"/>
          <w:b/>
          <w:bCs/>
          <w:color w:val="000000"/>
          <w:sz w:val="24"/>
          <w:szCs w:val="24"/>
          <w:lang w:eastAsia="zh-CN"/>
        </w:rPr>
      </w:pPr>
    </w:p>
    <w:p w14:paraId="7FA2B38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1FCDD5D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1', 'B1', 'Haris', '07878951226', 'Hilton Park NE32 2WE', 'haris@gmail.com');</w:t>
      </w:r>
    </w:p>
    <w:p w14:paraId="3690D7B2"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6DAF8B8C"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0289696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2', 'B2', 'Ben', '07878891226', 'City Center NE4 2XY', 'ben@gmail.com');</w:t>
      </w:r>
    </w:p>
    <w:p w14:paraId="6C9E664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13C63F96"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378211DE"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3', 'B3', 'Karen', '07875551226', 'Airport Road DH3 2WE', 'karen@gmail.com');</w:t>
      </w:r>
    </w:p>
    <w:p w14:paraId="13F44A37"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1DCFEE4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4CF512E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4', 'B4', 'Paul', '07878456226', 'Coventry club SK4 3NE', 'paul@gmail.com');</w:t>
      </w:r>
    </w:p>
    <w:p w14:paraId="70E2099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2A96ED7A"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7B213277"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5', 'B5', 'Logan', '07870981226', 'Riverside NE32 2XY', 'logan@gmail.com');</w:t>
      </w:r>
    </w:p>
    <w:p w14:paraId="4399F491"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044849E7"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6447D39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6', 'B6', 'Hyman', '07878987226', 'Crosside road DH1 4ER', 'hyman@gmail.com');</w:t>
      </w:r>
    </w:p>
    <w:p w14:paraId="328E5726"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19B22539"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624ABC12"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7', 'B7', 'Ali', '07877871226', 'Houghton SK11 2WE', 'ali@gmail.com');</w:t>
      </w:r>
    </w:p>
    <w:p w14:paraId="681DD980"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5C2DF0F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taff</w:t>
      </w:r>
    </w:p>
    <w:p w14:paraId="6982426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lastRenderedPageBreak/>
        <w:t xml:space="preserve">    VALUES ('S8', 'B8', 'Kumar', '07878909826', '49 Hersham NE3 2WE', 'kumar@gmail.com');</w:t>
      </w:r>
    </w:p>
    <w:p w14:paraId="4539F089"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5ACD9B6C" w14:textId="77777777" w:rsidR="00847DBE" w:rsidRPr="00B028A0" w:rsidRDefault="00847DBE" w:rsidP="00847DBE">
      <w:pPr>
        <w:autoSpaceDE w:val="0"/>
        <w:autoSpaceDN w:val="0"/>
        <w:adjustRightInd w:val="0"/>
        <w:jc w:val="both"/>
        <w:rPr>
          <w:b/>
          <w:bCs/>
          <w:sz w:val="28"/>
          <w:szCs w:val="28"/>
          <w:lang w:val="en-US" w:eastAsia="zh-CN"/>
        </w:rPr>
      </w:pPr>
      <w:r w:rsidRPr="00B028A0">
        <w:rPr>
          <w:b/>
          <w:bCs/>
          <w:sz w:val="28"/>
          <w:szCs w:val="28"/>
          <w:lang w:val="en-US" w:eastAsia="zh-CN"/>
        </w:rPr>
        <w:t>Property:</w:t>
      </w:r>
    </w:p>
    <w:p w14:paraId="1CD06E6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03283C0A"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3993FE36"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1', 'C1', 'B1', 'NE32 2t3', 'Newcastle', 'England', 'Jesmond', 3, '200', '150000', 'DETACHED', 'FOR-SALE', '21-NOV-2021');</w:t>
      </w:r>
    </w:p>
    <w:p w14:paraId="7D8C2865"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04F6A62D"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2', 'C2', 'B2', 'NE3 2TN', 'Newcastle', 'England', 'Jesmond', 3, '590', '250000', 'DETACHED', 'FOR-SALE', '11-NOV-2021');</w:t>
      </w:r>
    </w:p>
    <w:p w14:paraId="0551CD04"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2E32BC90"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3', 'C3', 'B4', 'DH3 2AV', 'Durham', 'England', 'City Center', 2, '400', '150000', 'SEMI-DETACHED', 'SOLD', '19-NOV-2019');</w:t>
      </w:r>
    </w:p>
    <w:p w14:paraId="6B78BD4C"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1202F669"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4', 'C1', 'B6', 'DH6 2AB', 'Durham', 'England', 'City Center', 4, '900', '250000', 'SEMI-DETACHED', 'SOLD', '10-SEP-2020');</w:t>
      </w:r>
    </w:p>
    <w:p w14:paraId="16B3DFE8"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0DA17EE2"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5', 'C2', 'B7', 'SK3 2AB', 'Sutherland', 'England', 'Houghton', 3, '600', '350000', 'SEMI-DETACHED', 'SOLD', '12-NOV-2021');</w:t>
      </w:r>
    </w:p>
    <w:p w14:paraId="078D4F0A"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p>
    <w:p w14:paraId="531DE92E"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3D876C8B"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6', 'C3', 'B4', 'DH3 2t3', 'Durham', 'England', 'City Center', 2, '900', '250000', 'BUNGALOWS', 'RENTED', '19-AUG-2021');</w:t>
      </w:r>
    </w:p>
    <w:p w14:paraId="0F5BDA61"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51D57276"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7', 'C1', 'B4', 'DH3 2t3', 'Durham', 'England', 'City Center', 2, '400', '150000', 'SEMI-DETACHED', 'RENTED', '19-NOV-2021');</w:t>
      </w:r>
    </w:p>
    <w:p w14:paraId="0494EDB1"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 VALUES ('P8', 'C2', 'B1', 'NE4 2t3', 'Newcastle', 'England', 'Fawdon', 2, '400', '200000', 'FLATS', 'FOR-SALE', '19-NOV-2021');</w:t>
      </w:r>
    </w:p>
    <w:p w14:paraId="606F4417"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27940751"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9', 'C3', 'B3', 'NE3 2TN', 'Newcastle', 'England', 'Jesmond', 2, '400', '175000', 'DETACHED', 'FOR-SALE', '15-NOV-2021');</w:t>
      </w:r>
    </w:p>
    <w:p w14:paraId="74E9638C" w14:textId="77777777" w:rsidR="00847DBE" w:rsidRPr="009D4EC6"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PROPERTY</w:t>
      </w:r>
    </w:p>
    <w:p w14:paraId="389CE9BF" w14:textId="77777777" w:rsidR="00847DBE" w:rsidRDefault="00847DBE" w:rsidP="00847DBE">
      <w:pPr>
        <w:autoSpaceDE w:val="0"/>
        <w:autoSpaceDN w:val="0"/>
        <w:adjustRightInd w:val="0"/>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P0', 'C1', 'B8', 'SK3 2YZ', 'Sutherland', 'England', 'City Center', 2, '600', '150000', 'SEMI-DETACHED', 'FOR-SALE', '09-MAY-2021');</w:t>
      </w:r>
    </w:p>
    <w:p w14:paraId="76C00FD6"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412C8193" w14:textId="77777777" w:rsidR="00847DBE" w:rsidRPr="00B028A0" w:rsidRDefault="00847DBE" w:rsidP="00847DBE">
      <w:pPr>
        <w:autoSpaceDE w:val="0"/>
        <w:autoSpaceDN w:val="0"/>
        <w:adjustRightInd w:val="0"/>
        <w:jc w:val="both"/>
        <w:rPr>
          <w:sz w:val="28"/>
          <w:szCs w:val="28"/>
          <w:lang w:val="en-US" w:eastAsia="zh-CN"/>
        </w:rPr>
      </w:pPr>
      <w:r w:rsidRPr="00B028A0">
        <w:rPr>
          <w:b/>
          <w:bCs/>
          <w:sz w:val="28"/>
          <w:szCs w:val="28"/>
          <w:lang w:val="en-US" w:eastAsia="zh-CN"/>
        </w:rPr>
        <w:t>Property Accommodation:</w:t>
      </w:r>
    </w:p>
    <w:p w14:paraId="6373AF8E"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Accomodation</w:t>
      </w:r>
    </w:p>
    <w:p w14:paraId="6822BB8B"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1', 'P1', 20, 10,  200,'Comfortable rooms');</w:t>
      </w:r>
    </w:p>
    <w:p w14:paraId="17819EFD"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Accomodation</w:t>
      </w:r>
    </w:p>
    <w:p w14:paraId="62BCFB11"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lastRenderedPageBreak/>
        <w:t xml:space="preserve">    VALUES ('2', 'P1', 20, 20, 400,'Backyard');</w:t>
      </w:r>
    </w:p>
    <w:p w14:paraId="06F8ACFF"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Accomodation</w:t>
      </w:r>
    </w:p>
    <w:p w14:paraId="0D1162BE"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3', 'P2', 20, 10, 200,'Comfortable rooms');</w:t>
      </w:r>
    </w:p>
    <w:p w14:paraId="6F05DE06"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Accomodation</w:t>
      </w:r>
    </w:p>
    <w:p w14:paraId="4F238590"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4', 'P3', 20, 10, 200,'Comfortable rooms');</w:t>
      </w:r>
    </w:p>
    <w:p w14:paraId="20C7C90B"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Accomodation</w:t>
      </w:r>
    </w:p>
    <w:p w14:paraId="2B787BC5"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5', 'P4', 20, 10, 200,'Comfortable rooms');</w:t>
      </w:r>
    </w:p>
    <w:p w14:paraId="48310710" w14:textId="77777777" w:rsidR="00847DBE" w:rsidRPr="007A1522" w:rsidRDefault="00847DBE" w:rsidP="00847DBE">
      <w:pPr>
        <w:autoSpaceDE w:val="0"/>
        <w:autoSpaceDN w:val="0"/>
        <w:adjustRightInd w:val="0"/>
        <w:rPr>
          <w:rFonts w:ascii="Courier New" w:hAnsi="Courier New" w:cs="Courier New"/>
          <w:sz w:val="24"/>
          <w:szCs w:val="24"/>
          <w:lang w:val="en-US" w:eastAsia="zh-CN"/>
        </w:rPr>
      </w:pPr>
    </w:p>
    <w:p w14:paraId="1BE8CA21" w14:textId="77777777" w:rsidR="00847DBE" w:rsidRPr="00B028A0" w:rsidRDefault="00847DBE" w:rsidP="00847DBE">
      <w:pPr>
        <w:autoSpaceDE w:val="0"/>
        <w:autoSpaceDN w:val="0"/>
        <w:adjustRightInd w:val="0"/>
        <w:jc w:val="both"/>
        <w:rPr>
          <w:sz w:val="28"/>
          <w:szCs w:val="28"/>
          <w:lang w:val="en-US" w:eastAsia="zh-CN"/>
        </w:rPr>
      </w:pPr>
      <w:r w:rsidRPr="00B028A0">
        <w:rPr>
          <w:b/>
          <w:bCs/>
          <w:sz w:val="28"/>
          <w:szCs w:val="28"/>
          <w:lang w:val="en-US" w:eastAsia="zh-CN"/>
        </w:rPr>
        <w:t>Sold Property:</w:t>
      </w:r>
    </w:p>
    <w:p w14:paraId="4C9F1B3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oldProperty</w:t>
      </w:r>
    </w:p>
    <w:p w14:paraId="0EE50FC3"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3', 'P3', 'C6', 150000, 40, 1000, '19-NOV-2019');</w:t>
      </w:r>
    </w:p>
    <w:p w14:paraId="049A7772"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oldProperty</w:t>
      </w:r>
    </w:p>
    <w:p w14:paraId="34E50E75"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4', 'P4', 'C4', 186000, 40, 1000, '10-NOV-2020');</w:t>
      </w:r>
    </w:p>
    <w:p w14:paraId="5268614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SoldProperty</w:t>
      </w:r>
    </w:p>
    <w:p w14:paraId="0968417A"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S5', 'P5', 'C5', 125000, 20, 800, '12-NOV-2021');</w:t>
      </w:r>
    </w:p>
    <w:p w14:paraId="7FA49BA4"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68F3D6DD" w14:textId="77777777" w:rsidR="00847DBE" w:rsidRPr="00B028A0" w:rsidRDefault="00847DBE" w:rsidP="00847DBE">
      <w:pPr>
        <w:autoSpaceDE w:val="0"/>
        <w:autoSpaceDN w:val="0"/>
        <w:adjustRightInd w:val="0"/>
        <w:jc w:val="both"/>
        <w:rPr>
          <w:b/>
          <w:bCs/>
          <w:sz w:val="28"/>
          <w:szCs w:val="28"/>
          <w:lang w:val="en-US" w:eastAsia="zh-CN"/>
        </w:rPr>
      </w:pPr>
      <w:r w:rsidRPr="00B028A0">
        <w:rPr>
          <w:b/>
          <w:bCs/>
          <w:sz w:val="28"/>
          <w:szCs w:val="28"/>
          <w:lang w:val="en-US" w:eastAsia="zh-CN"/>
        </w:rPr>
        <w:t>Rent Property:</w:t>
      </w:r>
    </w:p>
    <w:p w14:paraId="6D86D8E3"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RentProperty</w:t>
      </w:r>
    </w:p>
    <w:p w14:paraId="693B7F4A"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R1', 'P6', 'C7', 400, 800, '27-JAN-2019', '27-FEB-2023', 20);</w:t>
      </w:r>
    </w:p>
    <w:p w14:paraId="2A8F196B"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RentProperty</w:t>
      </w:r>
    </w:p>
    <w:p w14:paraId="4ECEE80D"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R2', 'P7', 'C8', 600, 800, '25-FEB-2020', '25-FEB-2023', 20);</w:t>
      </w:r>
    </w:p>
    <w:p w14:paraId="72A90DD1"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INSERT INTO RentProperty</w:t>
      </w:r>
    </w:p>
    <w:p w14:paraId="5A83F59F"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r w:rsidRPr="007A1522">
        <w:rPr>
          <w:rFonts w:ascii="Courier New" w:hAnsi="Courier New" w:cs="Courier New"/>
          <w:sz w:val="24"/>
          <w:szCs w:val="24"/>
          <w:lang w:val="en-US" w:eastAsia="zh-CN"/>
        </w:rPr>
        <w:t xml:space="preserve">    VALUES ('R5', 'P0', 'C7', 400, 800, '07-MAR-2019', '07-MAR-2023', 20);</w:t>
      </w:r>
    </w:p>
    <w:p w14:paraId="1372C7C8"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3566F02A" w14:textId="77777777" w:rsidR="00847DBE" w:rsidRPr="007A1522" w:rsidRDefault="00847DBE" w:rsidP="00847DBE">
      <w:pPr>
        <w:autoSpaceDE w:val="0"/>
        <w:autoSpaceDN w:val="0"/>
        <w:adjustRightInd w:val="0"/>
        <w:jc w:val="both"/>
        <w:rPr>
          <w:rFonts w:ascii="Courier New" w:hAnsi="Courier New" w:cs="Courier New"/>
          <w:sz w:val="24"/>
          <w:szCs w:val="24"/>
          <w:lang w:val="en-US" w:eastAsia="zh-CN"/>
        </w:rPr>
      </w:pPr>
    </w:p>
    <w:p w14:paraId="4918510D" w14:textId="77777777" w:rsidR="00847DBE" w:rsidRPr="00B028A0" w:rsidRDefault="00847DBE" w:rsidP="00847DBE">
      <w:pPr>
        <w:autoSpaceDE w:val="0"/>
        <w:autoSpaceDN w:val="0"/>
        <w:adjustRightInd w:val="0"/>
        <w:jc w:val="both"/>
        <w:rPr>
          <w:b/>
          <w:bCs/>
          <w:sz w:val="28"/>
          <w:szCs w:val="28"/>
          <w:lang w:val="en-US" w:eastAsia="zh-CN"/>
        </w:rPr>
      </w:pPr>
      <w:r w:rsidRPr="00B028A0">
        <w:rPr>
          <w:b/>
          <w:bCs/>
          <w:sz w:val="28"/>
          <w:szCs w:val="28"/>
          <w:lang w:val="en-US" w:eastAsia="zh-CN"/>
        </w:rPr>
        <w:t>View Property:</w:t>
      </w:r>
    </w:p>
    <w:p w14:paraId="44EA38BD"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ViewProperty</w:t>
      </w:r>
    </w:p>
    <w:p w14:paraId="688F7C68"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V1', 'C7', 'P6', '27-JAN-2021', 'tenant', 'viewed', 'Nice house');</w:t>
      </w:r>
    </w:p>
    <w:p w14:paraId="63A48223"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ViewProperty</w:t>
      </w:r>
    </w:p>
    <w:p w14:paraId="3921692F"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V2', 'C8', 'P7', '27-JAN-2022', 'tenant', 'not-viewed', 'Nice Terrace');</w:t>
      </w:r>
    </w:p>
    <w:p w14:paraId="51CCFC33"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ViewProperty</w:t>
      </w:r>
    </w:p>
    <w:p w14:paraId="3FF41F59"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V3', 'C4', 'P1', '22-NOV-2021', 'buyer', 'viewed', 'Nice house');</w:t>
      </w:r>
    </w:p>
    <w:p w14:paraId="1363659D"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ViewProperty</w:t>
      </w:r>
    </w:p>
    <w:p w14:paraId="673DE810"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 xml:space="preserve">    VALUES ('V4', 'C5', 'P2', '02-JAN-2022', 'buyer', 'not-viewed', 'Nice house');</w:t>
      </w:r>
    </w:p>
    <w:p w14:paraId="4CFC9836" w14:textId="77777777" w:rsidR="00847DBE" w:rsidRPr="009D4EC6" w:rsidRDefault="00847DBE" w:rsidP="00847DBE">
      <w:pPr>
        <w:rPr>
          <w:rFonts w:ascii="Courier New" w:hAnsi="Courier New" w:cs="Courier New"/>
          <w:sz w:val="24"/>
          <w:szCs w:val="24"/>
          <w:lang w:val="en-US" w:eastAsia="zh-CN"/>
        </w:rPr>
      </w:pPr>
      <w:r w:rsidRPr="009D4EC6">
        <w:rPr>
          <w:rFonts w:ascii="Courier New" w:hAnsi="Courier New" w:cs="Courier New"/>
          <w:sz w:val="24"/>
          <w:szCs w:val="24"/>
          <w:lang w:val="en-US" w:eastAsia="zh-CN"/>
        </w:rPr>
        <w:t>INSERT INTO ViewProperty</w:t>
      </w:r>
    </w:p>
    <w:p w14:paraId="116826C3" w14:textId="77777777" w:rsidR="00847DBE" w:rsidRDefault="00847DBE" w:rsidP="00847DBE">
      <w:pPr>
        <w:rPr>
          <w:rStyle w:val="bluexl1"/>
          <w:b w:val="0"/>
          <w:bCs w:val="0"/>
          <w:color w:val="000000"/>
        </w:rPr>
      </w:pPr>
      <w:r w:rsidRPr="009D4EC6">
        <w:rPr>
          <w:rFonts w:ascii="Courier New" w:hAnsi="Courier New" w:cs="Courier New"/>
          <w:sz w:val="24"/>
          <w:szCs w:val="24"/>
          <w:lang w:val="en-US" w:eastAsia="zh-CN"/>
        </w:rPr>
        <w:t xml:space="preserve">    VALUES ('V5', 'C6', 'P5', '11-AUG-2021', 'buyer', 'viewed', 'Nice house');</w:t>
      </w:r>
      <w:r>
        <w:rPr>
          <w:rStyle w:val="bluexl1"/>
          <w:color w:val="000000"/>
        </w:rPr>
        <w:br/>
      </w:r>
    </w:p>
    <w:p w14:paraId="63A3C3D4" w14:textId="77777777" w:rsidR="00847DBE" w:rsidRDefault="00847DBE" w:rsidP="00847DBE">
      <w:pPr>
        <w:rPr>
          <w:rStyle w:val="bluexl1"/>
          <w:b w:val="0"/>
          <w:bCs w:val="0"/>
          <w:color w:val="000000"/>
        </w:rPr>
      </w:pPr>
      <w:r>
        <w:rPr>
          <w:rStyle w:val="bluexl1"/>
          <w:color w:val="000000"/>
        </w:rPr>
        <w:br w:type="page"/>
      </w:r>
    </w:p>
    <w:p w14:paraId="1C9C96AD" w14:textId="77777777" w:rsidR="00847DBE" w:rsidRDefault="00847DBE" w:rsidP="00847DBE">
      <w:pPr>
        <w:spacing w:line="360" w:lineRule="auto"/>
        <w:jc w:val="both"/>
        <w:rPr>
          <w:rStyle w:val="bluexl1"/>
          <w:bCs w:val="0"/>
          <w:color w:val="FF0000"/>
        </w:rPr>
      </w:pPr>
      <w:r w:rsidRPr="007650B1">
        <w:rPr>
          <w:rStyle w:val="bluexl1"/>
          <w:color w:val="FF0000"/>
        </w:rPr>
        <w:lastRenderedPageBreak/>
        <w:t xml:space="preserve">Answer Part 2 A: </w:t>
      </w:r>
      <w:r>
        <w:rPr>
          <w:rStyle w:val="bluexl1"/>
          <w:color w:val="FF0000"/>
        </w:rPr>
        <w:t xml:space="preserve">Provide below output from running the above </w:t>
      </w:r>
      <w:r w:rsidRPr="007650B1">
        <w:rPr>
          <w:rStyle w:val="bluexl1"/>
          <w:color w:val="FF0000"/>
        </w:rPr>
        <w:t xml:space="preserve">SQL code for populating </w:t>
      </w:r>
      <w:r>
        <w:rPr>
          <w:rStyle w:val="bluexl1"/>
          <w:color w:val="FF0000"/>
        </w:rPr>
        <w:t>your relational</w:t>
      </w:r>
      <w:r w:rsidRPr="007650B1">
        <w:rPr>
          <w:rStyle w:val="bluexl1"/>
          <w:color w:val="FF0000"/>
        </w:rPr>
        <w:t xml:space="preserve"> </w:t>
      </w:r>
      <w:r>
        <w:rPr>
          <w:rStyle w:val="bluexl1"/>
          <w:color w:val="FF0000"/>
        </w:rPr>
        <w:t>d</w:t>
      </w:r>
      <w:r w:rsidRPr="007650B1">
        <w:rPr>
          <w:rStyle w:val="bluexl1"/>
          <w:color w:val="FF0000"/>
        </w:rPr>
        <w:t>atabase</w:t>
      </w:r>
      <w:r>
        <w:rPr>
          <w:rStyle w:val="bluexl1"/>
          <w:color w:val="FF0000"/>
        </w:rPr>
        <w:t xml:space="preserve"> (e.g., contents from Spool file or screenshots, etc)</w:t>
      </w:r>
    </w:p>
    <w:p w14:paraId="3E4D2B96" w14:textId="77777777" w:rsidR="00847DBE" w:rsidRDefault="00847DBE" w:rsidP="00847DBE">
      <w:pPr>
        <w:rPr>
          <w:rStyle w:val="bluexl1"/>
          <w:b w:val="0"/>
          <w:bCs w:val="0"/>
          <w:color w:val="000000"/>
        </w:rPr>
      </w:pPr>
    </w:p>
    <w:p w14:paraId="318DF0E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C:\Users\w21029971\Downloads\insertion.sql</w:t>
      </w:r>
    </w:p>
    <w:p w14:paraId="2D60D9B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778C1F1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1', 'Edward Smith', 'edward@gmail.com', 07878941774, 'Male', '12-FEB-1989', '60 Hersham Close', 'NE3 2TN', 'Newcastle', 'England');</w:t>
      </w:r>
    </w:p>
    <w:p w14:paraId="55925DC5" w14:textId="77777777" w:rsidR="00847DBE" w:rsidRPr="00B17268" w:rsidRDefault="00847DBE" w:rsidP="00847DBE">
      <w:pPr>
        <w:rPr>
          <w:rStyle w:val="bluexl1"/>
          <w:rFonts w:ascii="Courier New" w:hAnsi="Courier New" w:cs="Courier New"/>
          <w:b w:val="0"/>
          <w:bCs w:val="0"/>
          <w:color w:val="000000"/>
        </w:rPr>
      </w:pPr>
    </w:p>
    <w:p w14:paraId="6B243E4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87649B0" w14:textId="77777777" w:rsidR="00847DBE" w:rsidRPr="00B17268" w:rsidRDefault="00847DBE" w:rsidP="00847DBE">
      <w:pPr>
        <w:rPr>
          <w:rStyle w:val="bluexl1"/>
          <w:rFonts w:ascii="Courier New" w:hAnsi="Courier New" w:cs="Courier New"/>
          <w:b w:val="0"/>
          <w:bCs w:val="0"/>
          <w:color w:val="000000"/>
        </w:rPr>
      </w:pPr>
    </w:p>
    <w:p w14:paraId="1CF5D6C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1E3C809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2', 'Eden Hazard', 'eden@gmail.com', 07878941775, 'Male', '23-AUG-1999', 'Alexandra Park', 'SK3 2EY', 'Sutherland', 'England');</w:t>
      </w:r>
    </w:p>
    <w:p w14:paraId="121D9F23" w14:textId="77777777" w:rsidR="00847DBE" w:rsidRPr="00B17268" w:rsidRDefault="00847DBE" w:rsidP="00847DBE">
      <w:pPr>
        <w:rPr>
          <w:rStyle w:val="bluexl1"/>
          <w:rFonts w:ascii="Courier New" w:hAnsi="Courier New" w:cs="Courier New"/>
          <w:b w:val="0"/>
          <w:bCs w:val="0"/>
          <w:color w:val="000000"/>
        </w:rPr>
      </w:pPr>
    </w:p>
    <w:p w14:paraId="156EAE6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224563E" w14:textId="77777777" w:rsidR="00847DBE" w:rsidRPr="00B17268" w:rsidRDefault="00847DBE" w:rsidP="00847DBE">
      <w:pPr>
        <w:rPr>
          <w:rStyle w:val="bluexl1"/>
          <w:rFonts w:ascii="Courier New" w:hAnsi="Courier New" w:cs="Courier New"/>
          <w:b w:val="0"/>
          <w:bCs w:val="0"/>
          <w:color w:val="000000"/>
        </w:rPr>
      </w:pPr>
    </w:p>
    <w:p w14:paraId="570D594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36278B1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3', 'Muhammad Abdullah', 'ab@gmail.com', 07878941776, 'Male', '12-SEP-1994', '12 street Gatehead', 'NE4 2YZ', 'Newcastle', 'England');</w:t>
      </w:r>
    </w:p>
    <w:p w14:paraId="26106420" w14:textId="77777777" w:rsidR="00847DBE" w:rsidRPr="00B17268" w:rsidRDefault="00847DBE" w:rsidP="00847DBE">
      <w:pPr>
        <w:rPr>
          <w:rStyle w:val="bluexl1"/>
          <w:rFonts w:ascii="Courier New" w:hAnsi="Courier New" w:cs="Courier New"/>
          <w:b w:val="0"/>
          <w:bCs w:val="0"/>
          <w:color w:val="000000"/>
        </w:rPr>
      </w:pPr>
    </w:p>
    <w:p w14:paraId="5DDDE6E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4EF3BFA" w14:textId="77777777" w:rsidR="00847DBE" w:rsidRPr="00B17268" w:rsidRDefault="00847DBE" w:rsidP="00847DBE">
      <w:pPr>
        <w:rPr>
          <w:rStyle w:val="bluexl1"/>
          <w:rFonts w:ascii="Courier New" w:hAnsi="Courier New" w:cs="Courier New"/>
          <w:b w:val="0"/>
          <w:bCs w:val="0"/>
          <w:color w:val="000000"/>
        </w:rPr>
      </w:pPr>
    </w:p>
    <w:p w14:paraId="08DCB16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158F60A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4', 'Babar Azam', 'babar@gmail.com', 07878941777, 'Male', '11-OCT-1996', 'Coventry Club street','DH6 2XY', 'Durham', 'England');</w:t>
      </w:r>
    </w:p>
    <w:p w14:paraId="387B3657" w14:textId="77777777" w:rsidR="00847DBE" w:rsidRPr="00B17268" w:rsidRDefault="00847DBE" w:rsidP="00847DBE">
      <w:pPr>
        <w:rPr>
          <w:rStyle w:val="bluexl1"/>
          <w:rFonts w:ascii="Courier New" w:hAnsi="Courier New" w:cs="Courier New"/>
          <w:b w:val="0"/>
          <w:bCs w:val="0"/>
          <w:color w:val="000000"/>
        </w:rPr>
      </w:pPr>
    </w:p>
    <w:p w14:paraId="69E07B6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3E9EE8F" w14:textId="77777777" w:rsidR="00847DBE" w:rsidRPr="00B17268" w:rsidRDefault="00847DBE" w:rsidP="00847DBE">
      <w:pPr>
        <w:rPr>
          <w:rStyle w:val="bluexl1"/>
          <w:rFonts w:ascii="Courier New" w:hAnsi="Courier New" w:cs="Courier New"/>
          <w:b w:val="0"/>
          <w:bCs w:val="0"/>
          <w:color w:val="000000"/>
        </w:rPr>
      </w:pPr>
    </w:p>
    <w:p w14:paraId="2071D83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4A81726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5', 'Joe Root', 'joe@gmail.com', 07878941778, 'Male', '19-MAR-1992', 'City Center','NE4 2TN', 'Newcastle', 'England');</w:t>
      </w:r>
    </w:p>
    <w:p w14:paraId="630EB5E1" w14:textId="77777777" w:rsidR="00847DBE" w:rsidRPr="00B17268" w:rsidRDefault="00847DBE" w:rsidP="00847DBE">
      <w:pPr>
        <w:rPr>
          <w:rStyle w:val="bluexl1"/>
          <w:rFonts w:ascii="Courier New" w:hAnsi="Courier New" w:cs="Courier New"/>
          <w:b w:val="0"/>
          <w:bCs w:val="0"/>
          <w:color w:val="000000"/>
        </w:rPr>
      </w:pPr>
    </w:p>
    <w:p w14:paraId="4664581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2957FDF" w14:textId="77777777" w:rsidR="00847DBE" w:rsidRPr="00B17268" w:rsidRDefault="00847DBE" w:rsidP="00847DBE">
      <w:pPr>
        <w:rPr>
          <w:rStyle w:val="bluexl1"/>
          <w:rFonts w:ascii="Courier New" w:hAnsi="Courier New" w:cs="Courier New"/>
          <w:b w:val="0"/>
          <w:bCs w:val="0"/>
          <w:color w:val="000000"/>
        </w:rPr>
      </w:pPr>
    </w:p>
    <w:p w14:paraId="0C5742F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0AB1A78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6', 'Alex Hales', 'alex@gmail.com', 07878941779, 'Male', '09-MAY-1986', 'Scotfield road','SK10 4XN', 'Sutherland', 'England');</w:t>
      </w:r>
    </w:p>
    <w:p w14:paraId="5C7386D5" w14:textId="77777777" w:rsidR="00847DBE" w:rsidRPr="00B17268" w:rsidRDefault="00847DBE" w:rsidP="00847DBE">
      <w:pPr>
        <w:rPr>
          <w:rStyle w:val="bluexl1"/>
          <w:rFonts w:ascii="Courier New" w:hAnsi="Courier New" w:cs="Courier New"/>
          <w:b w:val="0"/>
          <w:bCs w:val="0"/>
          <w:color w:val="000000"/>
        </w:rPr>
      </w:pPr>
    </w:p>
    <w:p w14:paraId="57086F1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99AE420" w14:textId="77777777" w:rsidR="00847DBE" w:rsidRPr="00B17268" w:rsidRDefault="00847DBE" w:rsidP="00847DBE">
      <w:pPr>
        <w:rPr>
          <w:rStyle w:val="bluexl1"/>
          <w:rFonts w:ascii="Courier New" w:hAnsi="Courier New" w:cs="Courier New"/>
          <w:b w:val="0"/>
          <w:bCs w:val="0"/>
          <w:color w:val="000000"/>
        </w:rPr>
      </w:pPr>
    </w:p>
    <w:p w14:paraId="462E9BD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051E00B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 xml:space="preserve">  2  </w:t>
      </w:r>
      <w:r w:rsidRPr="00B17268">
        <w:rPr>
          <w:rStyle w:val="bluexl1"/>
          <w:rFonts w:ascii="Courier New" w:hAnsi="Courier New" w:cs="Courier New"/>
          <w:color w:val="000000"/>
        </w:rPr>
        <w:tab/>
        <w:t xml:space="preserve"> VALUES ('C7', 'Steve Smith', 'steve@gmail.com', 07878941784, 'Male', '23-NOV-1999', 'Riverlake Bypass', 'DH6 2AB', 'Durham', 'England');</w:t>
      </w:r>
    </w:p>
    <w:p w14:paraId="6B0D61DC" w14:textId="77777777" w:rsidR="00847DBE" w:rsidRPr="00B17268" w:rsidRDefault="00847DBE" w:rsidP="00847DBE">
      <w:pPr>
        <w:rPr>
          <w:rStyle w:val="bluexl1"/>
          <w:rFonts w:ascii="Courier New" w:hAnsi="Courier New" w:cs="Courier New"/>
          <w:b w:val="0"/>
          <w:bCs w:val="0"/>
          <w:color w:val="000000"/>
        </w:rPr>
      </w:pPr>
    </w:p>
    <w:p w14:paraId="7B7033C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A7F20B4" w14:textId="77777777" w:rsidR="00847DBE" w:rsidRPr="00B17268" w:rsidRDefault="00847DBE" w:rsidP="00847DBE">
      <w:pPr>
        <w:rPr>
          <w:rStyle w:val="bluexl1"/>
          <w:rFonts w:ascii="Courier New" w:hAnsi="Courier New" w:cs="Courier New"/>
          <w:b w:val="0"/>
          <w:bCs w:val="0"/>
          <w:color w:val="000000"/>
        </w:rPr>
      </w:pPr>
    </w:p>
    <w:p w14:paraId="1A1650E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652AEB5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8', 'Jason', 'jason@gmail.com', 07878977784, 'Male', '11-DEC-1998', 'Fawdon', 'NH6 2AB', 'Durham', 'England');</w:t>
      </w:r>
    </w:p>
    <w:p w14:paraId="3A932346" w14:textId="77777777" w:rsidR="00847DBE" w:rsidRPr="00B17268" w:rsidRDefault="00847DBE" w:rsidP="00847DBE">
      <w:pPr>
        <w:rPr>
          <w:rStyle w:val="bluexl1"/>
          <w:rFonts w:ascii="Courier New" w:hAnsi="Courier New" w:cs="Courier New"/>
          <w:b w:val="0"/>
          <w:bCs w:val="0"/>
          <w:color w:val="000000"/>
        </w:rPr>
      </w:pPr>
    </w:p>
    <w:p w14:paraId="39BD16E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623CFDE" w14:textId="77777777" w:rsidR="00847DBE" w:rsidRPr="00B17268" w:rsidRDefault="00847DBE" w:rsidP="00847DBE">
      <w:pPr>
        <w:rPr>
          <w:rStyle w:val="bluexl1"/>
          <w:rFonts w:ascii="Courier New" w:hAnsi="Courier New" w:cs="Courier New"/>
          <w:b w:val="0"/>
          <w:bCs w:val="0"/>
          <w:color w:val="000000"/>
        </w:rPr>
      </w:pPr>
    </w:p>
    <w:p w14:paraId="46EA437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242B724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9', 'Karen', 'karen@gmail.com', 07878998784, 'Female', '23-JAN-1999', 'Skull Rpad', 'SK 2AB', 'Sutherland', 'England');</w:t>
      </w:r>
    </w:p>
    <w:p w14:paraId="31CB7777" w14:textId="77777777" w:rsidR="00847DBE" w:rsidRPr="00B17268" w:rsidRDefault="00847DBE" w:rsidP="00847DBE">
      <w:pPr>
        <w:rPr>
          <w:rStyle w:val="bluexl1"/>
          <w:rFonts w:ascii="Courier New" w:hAnsi="Courier New" w:cs="Courier New"/>
          <w:b w:val="0"/>
          <w:bCs w:val="0"/>
          <w:color w:val="000000"/>
        </w:rPr>
      </w:pPr>
    </w:p>
    <w:p w14:paraId="65B2E51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B0CCEC0" w14:textId="77777777" w:rsidR="00847DBE" w:rsidRPr="00B17268" w:rsidRDefault="00847DBE" w:rsidP="00847DBE">
      <w:pPr>
        <w:rPr>
          <w:rStyle w:val="bluexl1"/>
          <w:rFonts w:ascii="Courier New" w:hAnsi="Courier New" w:cs="Courier New"/>
          <w:b w:val="0"/>
          <w:bCs w:val="0"/>
          <w:color w:val="000000"/>
        </w:rPr>
      </w:pPr>
    </w:p>
    <w:p w14:paraId="5564523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Customer</w:t>
      </w:r>
    </w:p>
    <w:p w14:paraId="04B3309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0', 'Daria', 'steveki@gmail.com', 07878941454, 'Female', '23-NOV-1999', 'Riverlake Bypass', 'DH6 2AC', 'Durham', 'England');</w:t>
      </w:r>
    </w:p>
    <w:p w14:paraId="695B1F0A" w14:textId="77777777" w:rsidR="00847DBE" w:rsidRPr="00B17268" w:rsidRDefault="00847DBE" w:rsidP="00847DBE">
      <w:pPr>
        <w:rPr>
          <w:rStyle w:val="bluexl1"/>
          <w:rFonts w:ascii="Courier New" w:hAnsi="Courier New" w:cs="Courier New"/>
          <w:b w:val="0"/>
          <w:bCs w:val="0"/>
          <w:color w:val="000000"/>
        </w:rPr>
      </w:pPr>
    </w:p>
    <w:p w14:paraId="67C29FD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07AF9CF" w14:textId="77777777" w:rsidR="00847DBE" w:rsidRPr="00B17268" w:rsidRDefault="00847DBE" w:rsidP="00847DBE">
      <w:pPr>
        <w:rPr>
          <w:rStyle w:val="bluexl1"/>
          <w:rFonts w:ascii="Courier New" w:hAnsi="Courier New" w:cs="Courier New"/>
          <w:b w:val="0"/>
          <w:bCs w:val="0"/>
          <w:color w:val="000000"/>
        </w:rPr>
      </w:pPr>
    </w:p>
    <w:p w14:paraId="78CE59F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F5DEB1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110982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OWNER</w:t>
      </w:r>
    </w:p>
    <w:p w14:paraId="24AA4FB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1');</w:t>
      </w:r>
    </w:p>
    <w:p w14:paraId="34BFD0E7" w14:textId="77777777" w:rsidR="00847DBE" w:rsidRPr="00B17268" w:rsidRDefault="00847DBE" w:rsidP="00847DBE">
      <w:pPr>
        <w:rPr>
          <w:rStyle w:val="bluexl1"/>
          <w:rFonts w:ascii="Courier New" w:hAnsi="Courier New" w:cs="Courier New"/>
          <w:b w:val="0"/>
          <w:bCs w:val="0"/>
          <w:color w:val="000000"/>
        </w:rPr>
      </w:pPr>
    </w:p>
    <w:p w14:paraId="3DBE101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F7B80CB" w14:textId="77777777" w:rsidR="00847DBE" w:rsidRPr="00B17268" w:rsidRDefault="00847DBE" w:rsidP="00847DBE">
      <w:pPr>
        <w:rPr>
          <w:rStyle w:val="bluexl1"/>
          <w:rFonts w:ascii="Courier New" w:hAnsi="Courier New" w:cs="Courier New"/>
          <w:b w:val="0"/>
          <w:bCs w:val="0"/>
          <w:color w:val="000000"/>
        </w:rPr>
      </w:pPr>
    </w:p>
    <w:p w14:paraId="0008C81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OWNER</w:t>
      </w:r>
    </w:p>
    <w:p w14:paraId="6BEFB8E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2');</w:t>
      </w:r>
    </w:p>
    <w:p w14:paraId="6695140A" w14:textId="77777777" w:rsidR="00847DBE" w:rsidRPr="00B17268" w:rsidRDefault="00847DBE" w:rsidP="00847DBE">
      <w:pPr>
        <w:rPr>
          <w:rStyle w:val="bluexl1"/>
          <w:rFonts w:ascii="Courier New" w:hAnsi="Courier New" w:cs="Courier New"/>
          <w:b w:val="0"/>
          <w:bCs w:val="0"/>
          <w:color w:val="000000"/>
        </w:rPr>
      </w:pPr>
    </w:p>
    <w:p w14:paraId="002EAC0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989A38B" w14:textId="77777777" w:rsidR="00847DBE" w:rsidRPr="00B17268" w:rsidRDefault="00847DBE" w:rsidP="00847DBE">
      <w:pPr>
        <w:rPr>
          <w:rStyle w:val="bluexl1"/>
          <w:rFonts w:ascii="Courier New" w:hAnsi="Courier New" w:cs="Courier New"/>
          <w:b w:val="0"/>
          <w:bCs w:val="0"/>
          <w:color w:val="000000"/>
        </w:rPr>
      </w:pPr>
    </w:p>
    <w:p w14:paraId="5053C4A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OWNER</w:t>
      </w:r>
    </w:p>
    <w:p w14:paraId="38ACACA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3');</w:t>
      </w:r>
    </w:p>
    <w:p w14:paraId="5368F24A" w14:textId="77777777" w:rsidR="00847DBE" w:rsidRPr="00B17268" w:rsidRDefault="00847DBE" w:rsidP="00847DBE">
      <w:pPr>
        <w:rPr>
          <w:rStyle w:val="bluexl1"/>
          <w:rFonts w:ascii="Courier New" w:hAnsi="Courier New" w:cs="Courier New"/>
          <w:b w:val="0"/>
          <w:bCs w:val="0"/>
          <w:color w:val="000000"/>
        </w:rPr>
      </w:pPr>
    </w:p>
    <w:p w14:paraId="7C23D65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5E40462" w14:textId="77777777" w:rsidR="00847DBE" w:rsidRPr="00B17268" w:rsidRDefault="00847DBE" w:rsidP="00847DBE">
      <w:pPr>
        <w:rPr>
          <w:rStyle w:val="bluexl1"/>
          <w:rFonts w:ascii="Courier New" w:hAnsi="Courier New" w:cs="Courier New"/>
          <w:b w:val="0"/>
          <w:bCs w:val="0"/>
          <w:color w:val="000000"/>
        </w:rPr>
      </w:pPr>
    </w:p>
    <w:p w14:paraId="1788DF7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8F1DD7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uyer</w:t>
      </w:r>
    </w:p>
    <w:p w14:paraId="71C9835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4');</w:t>
      </w:r>
    </w:p>
    <w:p w14:paraId="5AC025C6" w14:textId="77777777" w:rsidR="00847DBE" w:rsidRPr="00B17268" w:rsidRDefault="00847DBE" w:rsidP="00847DBE">
      <w:pPr>
        <w:rPr>
          <w:rStyle w:val="bluexl1"/>
          <w:rFonts w:ascii="Courier New" w:hAnsi="Courier New" w:cs="Courier New"/>
          <w:b w:val="0"/>
          <w:bCs w:val="0"/>
          <w:color w:val="000000"/>
        </w:rPr>
      </w:pPr>
    </w:p>
    <w:p w14:paraId="18760B4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39C51CF" w14:textId="77777777" w:rsidR="00847DBE" w:rsidRPr="00B17268" w:rsidRDefault="00847DBE" w:rsidP="00847DBE">
      <w:pPr>
        <w:rPr>
          <w:rStyle w:val="bluexl1"/>
          <w:rFonts w:ascii="Courier New" w:hAnsi="Courier New" w:cs="Courier New"/>
          <w:b w:val="0"/>
          <w:bCs w:val="0"/>
          <w:color w:val="000000"/>
        </w:rPr>
      </w:pPr>
    </w:p>
    <w:p w14:paraId="1EFB149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uyer</w:t>
      </w:r>
    </w:p>
    <w:p w14:paraId="2151CD0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 xml:space="preserve">  2  </w:t>
      </w:r>
      <w:r w:rsidRPr="00B17268">
        <w:rPr>
          <w:rStyle w:val="bluexl1"/>
          <w:rFonts w:ascii="Courier New" w:hAnsi="Courier New" w:cs="Courier New"/>
          <w:color w:val="000000"/>
        </w:rPr>
        <w:tab/>
        <w:t xml:space="preserve"> VALUES ('C5');</w:t>
      </w:r>
    </w:p>
    <w:p w14:paraId="5A328BA2" w14:textId="77777777" w:rsidR="00847DBE" w:rsidRPr="00B17268" w:rsidRDefault="00847DBE" w:rsidP="00847DBE">
      <w:pPr>
        <w:rPr>
          <w:rStyle w:val="bluexl1"/>
          <w:rFonts w:ascii="Courier New" w:hAnsi="Courier New" w:cs="Courier New"/>
          <w:b w:val="0"/>
          <w:bCs w:val="0"/>
          <w:color w:val="000000"/>
        </w:rPr>
      </w:pPr>
    </w:p>
    <w:p w14:paraId="6023B1B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466DBCE" w14:textId="77777777" w:rsidR="00847DBE" w:rsidRPr="00B17268" w:rsidRDefault="00847DBE" w:rsidP="00847DBE">
      <w:pPr>
        <w:rPr>
          <w:rStyle w:val="bluexl1"/>
          <w:rFonts w:ascii="Courier New" w:hAnsi="Courier New" w:cs="Courier New"/>
          <w:b w:val="0"/>
          <w:bCs w:val="0"/>
          <w:color w:val="000000"/>
        </w:rPr>
      </w:pPr>
    </w:p>
    <w:p w14:paraId="090B4B8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uyer</w:t>
      </w:r>
    </w:p>
    <w:p w14:paraId="115C22E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6');</w:t>
      </w:r>
    </w:p>
    <w:p w14:paraId="16B4A522" w14:textId="77777777" w:rsidR="00847DBE" w:rsidRPr="00B17268" w:rsidRDefault="00847DBE" w:rsidP="00847DBE">
      <w:pPr>
        <w:rPr>
          <w:rStyle w:val="bluexl1"/>
          <w:rFonts w:ascii="Courier New" w:hAnsi="Courier New" w:cs="Courier New"/>
          <w:b w:val="0"/>
          <w:bCs w:val="0"/>
          <w:color w:val="000000"/>
        </w:rPr>
      </w:pPr>
    </w:p>
    <w:p w14:paraId="2B2FC45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28B55C1" w14:textId="77777777" w:rsidR="00847DBE" w:rsidRPr="00B17268" w:rsidRDefault="00847DBE" w:rsidP="00847DBE">
      <w:pPr>
        <w:rPr>
          <w:rStyle w:val="bluexl1"/>
          <w:rFonts w:ascii="Courier New" w:hAnsi="Courier New" w:cs="Courier New"/>
          <w:b w:val="0"/>
          <w:bCs w:val="0"/>
          <w:color w:val="000000"/>
        </w:rPr>
      </w:pPr>
    </w:p>
    <w:p w14:paraId="1665B06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562CE00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Tenant</w:t>
      </w:r>
    </w:p>
    <w:p w14:paraId="129AE4A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7');</w:t>
      </w:r>
    </w:p>
    <w:p w14:paraId="5B4397EA" w14:textId="77777777" w:rsidR="00847DBE" w:rsidRPr="00B17268" w:rsidRDefault="00847DBE" w:rsidP="00847DBE">
      <w:pPr>
        <w:rPr>
          <w:rStyle w:val="bluexl1"/>
          <w:rFonts w:ascii="Courier New" w:hAnsi="Courier New" w:cs="Courier New"/>
          <w:b w:val="0"/>
          <w:bCs w:val="0"/>
          <w:color w:val="000000"/>
        </w:rPr>
      </w:pPr>
    </w:p>
    <w:p w14:paraId="4B27C86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03FA31B" w14:textId="77777777" w:rsidR="00847DBE" w:rsidRPr="00B17268" w:rsidRDefault="00847DBE" w:rsidP="00847DBE">
      <w:pPr>
        <w:rPr>
          <w:rStyle w:val="bluexl1"/>
          <w:rFonts w:ascii="Courier New" w:hAnsi="Courier New" w:cs="Courier New"/>
          <w:b w:val="0"/>
          <w:bCs w:val="0"/>
          <w:color w:val="000000"/>
        </w:rPr>
      </w:pPr>
    </w:p>
    <w:p w14:paraId="3461298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Tenant</w:t>
      </w:r>
    </w:p>
    <w:p w14:paraId="0E8347B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8');</w:t>
      </w:r>
    </w:p>
    <w:p w14:paraId="5D63BE67" w14:textId="77777777" w:rsidR="00847DBE" w:rsidRPr="00B17268" w:rsidRDefault="00847DBE" w:rsidP="00847DBE">
      <w:pPr>
        <w:rPr>
          <w:rStyle w:val="bluexl1"/>
          <w:rFonts w:ascii="Courier New" w:hAnsi="Courier New" w:cs="Courier New"/>
          <w:b w:val="0"/>
          <w:bCs w:val="0"/>
          <w:color w:val="000000"/>
        </w:rPr>
      </w:pPr>
    </w:p>
    <w:p w14:paraId="568C5DB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1F42FB0" w14:textId="77777777" w:rsidR="00847DBE" w:rsidRPr="00B17268" w:rsidRDefault="00847DBE" w:rsidP="00847DBE">
      <w:pPr>
        <w:rPr>
          <w:rStyle w:val="bluexl1"/>
          <w:rFonts w:ascii="Courier New" w:hAnsi="Courier New" w:cs="Courier New"/>
          <w:b w:val="0"/>
          <w:bCs w:val="0"/>
          <w:color w:val="000000"/>
        </w:rPr>
      </w:pPr>
    </w:p>
    <w:p w14:paraId="6FD6569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Tenant</w:t>
      </w:r>
    </w:p>
    <w:p w14:paraId="0CC4CF0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9');</w:t>
      </w:r>
    </w:p>
    <w:p w14:paraId="7546EFDE" w14:textId="77777777" w:rsidR="00847DBE" w:rsidRPr="00B17268" w:rsidRDefault="00847DBE" w:rsidP="00847DBE">
      <w:pPr>
        <w:rPr>
          <w:rStyle w:val="bluexl1"/>
          <w:rFonts w:ascii="Courier New" w:hAnsi="Courier New" w:cs="Courier New"/>
          <w:b w:val="0"/>
          <w:bCs w:val="0"/>
          <w:color w:val="000000"/>
        </w:rPr>
      </w:pPr>
    </w:p>
    <w:p w14:paraId="3D6D1DE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E21AD65" w14:textId="77777777" w:rsidR="00847DBE" w:rsidRPr="00B17268" w:rsidRDefault="00847DBE" w:rsidP="00847DBE">
      <w:pPr>
        <w:rPr>
          <w:rStyle w:val="bluexl1"/>
          <w:rFonts w:ascii="Courier New" w:hAnsi="Courier New" w:cs="Courier New"/>
          <w:b w:val="0"/>
          <w:bCs w:val="0"/>
          <w:color w:val="000000"/>
        </w:rPr>
      </w:pPr>
    </w:p>
    <w:p w14:paraId="0D05BA2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Tenant</w:t>
      </w:r>
    </w:p>
    <w:p w14:paraId="2FC4634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C0');</w:t>
      </w:r>
    </w:p>
    <w:p w14:paraId="1C21A291" w14:textId="77777777" w:rsidR="00847DBE" w:rsidRPr="00B17268" w:rsidRDefault="00847DBE" w:rsidP="00847DBE">
      <w:pPr>
        <w:rPr>
          <w:rStyle w:val="bluexl1"/>
          <w:rFonts w:ascii="Courier New" w:hAnsi="Courier New" w:cs="Courier New"/>
          <w:b w:val="0"/>
          <w:bCs w:val="0"/>
          <w:color w:val="000000"/>
        </w:rPr>
      </w:pPr>
    </w:p>
    <w:p w14:paraId="51664D3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CAE490B" w14:textId="77777777" w:rsidR="00847DBE" w:rsidRPr="00B17268" w:rsidRDefault="00847DBE" w:rsidP="00847DBE">
      <w:pPr>
        <w:rPr>
          <w:rStyle w:val="bluexl1"/>
          <w:rFonts w:ascii="Courier New" w:hAnsi="Courier New" w:cs="Courier New"/>
          <w:b w:val="0"/>
          <w:bCs w:val="0"/>
          <w:color w:val="000000"/>
        </w:rPr>
      </w:pPr>
    </w:p>
    <w:p w14:paraId="25351F1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1F56A2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3EF61CA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EstateAgent</w:t>
      </w:r>
    </w:p>
    <w:p w14:paraId="02B52AC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E1', 'Manson Jack', 'edward@gmail.com', 07878941774, 'Manson Property', '49 Hersham Close', 'NE3 2TN', 'Newcastle', 'England');</w:t>
      </w:r>
    </w:p>
    <w:p w14:paraId="7B35E58F" w14:textId="77777777" w:rsidR="00847DBE" w:rsidRPr="00B17268" w:rsidRDefault="00847DBE" w:rsidP="00847DBE">
      <w:pPr>
        <w:rPr>
          <w:rStyle w:val="bluexl1"/>
          <w:rFonts w:ascii="Courier New" w:hAnsi="Courier New" w:cs="Courier New"/>
          <w:b w:val="0"/>
          <w:bCs w:val="0"/>
          <w:color w:val="000000"/>
        </w:rPr>
      </w:pPr>
    </w:p>
    <w:p w14:paraId="5DB488A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1EC2AA3" w14:textId="77777777" w:rsidR="00847DBE" w:rsidRPr="00B17268" w:rsidRDefault="00847DBE" w:rsidP="00847DBE">
      <w:pPr>
        <w:rPr>
          <w:rStyle w:val="bluexl1"/>
          <w:rFonts w:ascii="Courier New" w:hAnsi="Courier New" w:cs="Courier New"/>
          <w:b w:val="0"/>
          <w:bCs w:val="0"/>
          <w:color w:val="000000"/>
        </w:rPr>
      </w:pPr>
    </w:p>
    <w:p w14:paraId="0C2CAE9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2932CEF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EstateAgent</w:t>
      </w:r>
    </w:p>
    <w:p w14:paraId="1D3ABA1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E2', 'Jan Forster', 'jan@gmail.com', 07876641774, 'Jan Estates', '21 Ring Gateshead','NE32 1HE', 'Newcastle', 'England');</w:t>
      </w:r>
    </w:p>
    <w:p w14:paraId="7101CE75" w14:textId="77777777" w:rsidR="00847DBE" w:rsidRPr="00B17268" w:rsidRDefault="00847DBE" w:rsidP="00847DBE">
      <w:pPr>
        <w:rPr>
          <w:rStyle w:val="bluexl1"/>
          <w:rFonts w:ascii="Courier New" w:hAnsi="Courier New" w:cs="Courier New"/>
          <w:b w:val="0"/>
          <w:bCs w:val="0"/>
          <w:color w:val="000000"/>
        </w:rPr>
      </w:pPr>
    </w:p>
    <w:p w14:paraId="6D5A50F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CE20F18" w14:textId="77777777" w:rsidR="00847DBE" w:rsidRPr="00B17268" w:rsidRDefault="00847DBE" w:rsidP="00847DBE">
      <w:pPr>
        <w:rPr>
          <w:rStyle w:val="bluexl1"/>
          <w:rFonts w:ascii="Courier New" w:hAnsi="Courier New" w:cs="Courier New"/>
          <w:b w:val="0"/>
          <w:bCs w:val="0"/>
          <w:color w:val="000000"/>
        </w:rPr>
      </w:pPr>
    </w:p>
    <w:p w14:paraId="4769D81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29307E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EstateAgent</w:t>
      </w:r>
    </w:p>
    <w:p w14:paraId="1DA2E8D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 xml:space="preserve">  2  </w:t>
      </w:r>
      <w:r w:rsidRPr="00B17268">
        <w:rPr>
          <w:rStyle w:val="bluexl1"/>
          <w:rFonts w:ascii="Courier New" w:hAnsi="Courier New" w:cs="Courier New"/>
          <w:color w:val="000000"/>
        </w:rPr>
        <w:tab/>
        <w:t xml:space="preserve"> VALUES ('E3', 'JW Woods', 'jw@gmail.com', 07879941774, 'JW Estate Durham', 'Jackson Park hill road','DH1 3HL', 'Durham', 'England');</w:t>
      </w:r>
    </w:p>
    <w:p w14:paraId="0DCB0AE6" w14:textId="77777777" w:rsidR="00847DBE" w:rsidRPr="00B17268" w:rsidRDefault="00847DBE" w:rsidP="00847DBE">
      <w:pPr>
        <w:rPr>
          <w:rStyle w:val="bluexl1"/>
          <w:rFonts w:ascii="Courier New" w:hAnsi="Courier New" w:cs="Courier New"/>
          <w:b w:val="0"/>
          <w:bCs w:val="0"/>
          <w:color w:val="000000"/>
        </w:rPr>
      </w:pPr>
    </w:p>
    <w:p w14:paraId="416DD30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D45733C" w14:textId="77777777" w:rsidR="00847DBE" w:rsidRPr="00B17268" w:rsidRDefault="00847DBE" w:rsidP="00847DBE">
      <w:pPr>
        <w:rPr>
          <w:rStyle w:val="bluexl1"/>
          <w:rFonts w:ascii="Courier New" w:hAnsi="Courier New" w:cs="Courier New"/>
          <w:b w:val="0"/>
          <w:bCs w:val="0"/>
          <w:color w:val="000000"/>
        </w:rPr>
      </w:pPr>
    </w:p>
    <w:p w14:paraId="5C62876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AF18CF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EstateAgent</w:t>
      </w:r>
    </w:p>
    <w:p w14:paraId="2FBA37C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E4', 'Mike Robinson', 'mike@gmail.com', 07879941774, 'Robinsons Estate', 'Hall lane houghton', 'DH5 4HA', 'Durham', 'England');</w:t>
      </w:r>
    </w:p>
    <w:p w14:paraId="15F98DEE" w14:textId="77777777" w:rsidR="00847DBE" w:rsidRPr="00B17268" w:rsidRDefault="00847DBE" w:rsidP="00847DBE">
      <w:pPr>
        <w:rPr>
          <w:rStyle w:val="bluexl1"/>
          <w:rFonts w:ascii="Courier New" w:hAnsi="Courier New" w:cs="Courier New"/>
          <w:b w:val="0"/>
          <w:bCs w:val="0"/>
          <w:color w:val="000000"/>
        </w:rPr>
      </w:pPr>
    </w:p>
    <w:p w14:paraId="21C69A6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B1D80E9" w14:textId="77777777" w:rsidR="00847DBE" w:rsidRPr="00B17268" w:rsidRDefault="00847DBE" w:rsidP="00847DBE">
      <w:pPr>
        <w:rPr>
          <w:rStyle w:val="bluexl1"/>
          <w:rFonts w:ascii="Courier New" w:hAnsi="Courier New" w:cs="Courier New"/>
          <w:b w:val="0"/>
          <w:bCs w:val="0"/>
          <w:color w:val="000000"/>
        </w:rPr>
      </w:pPr>
    </w:p>
    <w:p w14:paraId="15E7464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6480179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EstateAgent</w:t>
      </w:r>
    </w:p>
    <w:p w14:paraId="2116CB9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E5', 'Aseon King', 'asi@gmail.com', 07872241774, 'Kings Estate', 'blackturn sillway', 'SK23 0HP', 'Sutherland', 'England');</w:t>
      </w:r>
    </w:p>
    <w:p w14:paraId="028DF6E4" w14:textId="77777777" w:rsidR="00847DBE" w:rsidRPr="00B17268" w:rsidRDefault="00847DBE" w:rsidP="00847DBE">
      <w:pPr>
        <w:rPr>
          <w:rStyle w:val="bluexl1"/>
          <w:rFonts w:ascii="Courier New" w:hAnsi="Courier New" w:cs="Courier New"/>
          <w:b w:val="0"/>
          <w:bCs w:val="0"/>
          <w:color w:val="000000"/>
        </w:rPr>
      </w:pPr>
    </w:p>
    <w:p w14:paraId="1B454CC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4C9FB18F" w14:textId="77777777" w:rsidR="00847DBE" w:rsidRPr="00B17268" w:rsidRDefault="00847DBE" w:rsidP="00847DBE">
      <w:pPr>
        <w:rPr>
          <w:rStyle w:val="bluexl1"/>
          <w:rFonts w:ascii="Courier New" w:hAnsi="Courier New" w:cs="Courier New"/>
          <w:b w:val="0"/>
          <w:bCs w:val="0"/>
          <w:color w:val="000000"/>
        </w:rPr>
      </w:pPr>
    </w:p>
    <w:p w14:paraId="256B931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2AF5BE0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3087FDF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6C27BEE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1', 'Adam Callum', 07878955156, 'ad@gmail.com');</w:t>
      </w:r>
    </w:p>
    <w:p w14:paraId="4BD2B420" w14:textId="77777777" w:rsidR="00847DBE" w:rsidRPr="00B17268" w:rsidRDefault="00847DBE" w:rsidP="00847DBE">
      <w:pPr>
        <w:rPr>
          <w:rStyle w:val="bluexl1"/>
          <w:rFonts w:ascii="Courier New" w:hAnsi="Courier New" w:cs="Courier New"/>
          <w:b w:val="0"/>
          <w:bCs w:val="0"/>
          <w:color w:val="000000"/>
        </w:rPr>
      </w:pPr>
    </w:p>
    <w:p w14:paraId="6D55092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24D6C6B" w14:textId="77777777" w:rsidR="00847DBE" w:rsidRPr="00B17268" w:rsidRDefault="00847DBE" w:rsidP="00847DBE">
      <w:pPr>
        <w:rPr>
          <w:rStyle w:val="bluexl1"/>
          <w:rFonts w:ascii="Courier New" w:hAnsi="Courier New" w:cs="Courier New"/>
          <w:b w:val="0"/>
          <w:bCs w:val="0"/>
          <w:color w:val="000000"/>
        </w:rPr>
      </w:pPr>
    </w:p>
    <w:p w14:paraId="1F452EE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3C24E1E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2', 'Charles', 07878954136, 'charles@gmail.com');</w:t>
      </w:r>
    </w:p>
    <w:p w14:paraId="6DFC4006" w14:textId="77777777" w:rsidR="00847DBE" w:rsidRPr="00B17268" w:rsidRDefault="00847DBE" w:rsidP="00847DBE">
      <w:pPr>
        <w:rPr>
          <w:rStyle w:val="bluexl1"/>
          <w:rFonts w:ascii="Courier New" w:hAnsi="Courier New" w:cs="Courier New"/>
          <w:b w:val="0"/>
          <w:bCs w:val="0"/>
          <w:color w:val="000000"/>
        </w:rPr>
      </w:pPr>
    </w:p>
    <w:p w14:paraId="01311AD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3DFA343" w14:textId="77777777" w:rsidR="00847DBE" w:rsidRPr="00B17268" w:rsidRDefault="00847DBE" w:rsidP="00847DBE">
      <w:pPr>
        <w:rPr>
          <w:rStyle w:val="bluexl1"/>
          <w:rFonts w:ascii="Courier New" w:hAnsi="Courier New" w:cs="Courier New"/>
          <w:b w:val="0"/>
          <w:bCs w:val="0"/>
          <w:color w:val="000000"/>
        </w:rPr>
      </w:pPr>
    </w:p>
    <w:p w14:paraId="4587368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6F43C1A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3', 'Joe', 07878355116, 'joe@gmail.com');</w:t>
      </w:r>
    </w:p>
    <w:p w14:paraId="1568A04D" w14:textId="77777777" w:rsidR="00847DBE" w:rsidRPr="00B17268" w:rsidRDefault="00847DBE" w:rsidP="00847DBE">
      <w:pPr>
        <w:rPr>
          <w:rStyle w:val="bluexl1"/>
          <w:rFonts w:ascii="Courier New" w:hAnsi="Courier New" w:cs="Courier New"/>
          <w:b w:val="0"/>
          <w:bCs w:val="0"/>
          <w:color w:val="000000"/>
        </w:rPr>
      </w:pPr>
    </w:p>
    <w:p w14:paraId="69DA56D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842E1D4" w14:textId="77777777" w:rsidR="00847DBE" w:rsidRPr="00B17268" w:rsidRDefault="00847DBE" w:rsidP="00847DBE">
      <w:pPr>
        <w:rPr>
          <w:rStyle w:val="bluexl1"/>
          <w:rFonts w:ascii="Courier New" w:hAnsi="Courier New" w:cs="Courier New"/>
          <w:b w:val="0"/>
          <w:bCs w:val="0"/>
          <w:color w:val="000000"/>
        </w:rPr>
      </w:pPr>
    </w:p>
    <w:p w14:paraId="38DE6CC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4800551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4', 'Ben', 07878945116, 'ben@gmail.com');</w:t>
      </w:r>
    </w:p>
    <w:p w14:paraId="4FCCB5FC" w14:textId="77777777" w:rsidR="00847DBE" w:rsidRPr="00B17268" w:rsidRDefault="00847DBE" w:rsidP="00847DBE">
      <w:pPr>
        <w:rPr>
          <w:rStyle w:val="bluexl1"/>
          <w:rFonts w:ascii="Courier New" w:hAnsi="Courier New" w:cs="Courier New"/>
          <w:b w:val="0"/>
          <w:bCs w:val="0"/>
          <w:color w:val="000000"/>
        </w:rPr>
      </w:pPr>
    </w:p>
    <w:p w14:paraId="7B6E569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2FCDB16" w14:textId="77777777" w:rsidR="00847DBE" w:rsidRPr="00B17268" w:rsidRDefault="00847DBE" w:rsidP="00847DBE">
      <w:pPr>
        <w:rPr>
          <w:rStyle w:val="bluexl1"/>
          <w:rFonts w:ascii="Courier New" w:hAnsi="Courier New" w:cs="Courier New"/>
          <w:b w:val="0"/>
          <w:bCs w:val="0"/>
          <w:color w:val="000000"/>
        </w:rPr>
      </w:pPr>
    </w:p>
    <w:p w14:paraId="496DBB2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11B0963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5', 'Daria', 07878919156, 'daria@gmail.com');</w:t>
      </w:r>
    </w:p>
    <w:p w14:paraId="3E7E87EE" w14:textId="77777777" w:rsidR="00847DBE" w:rsidRPr="00B17268" w:rsidRDefault="00847DBE" w:rsidP="00847DBE">
      <w:pPr>
        <w:rPr>
          <w:rStyle w:val="bluexl1"/>
          <w:rFonts w:ascii="Courier New" w:hAnsi="Courier New" w:cs="Courier New"/>
          <w:b w:val="0"/>
          <w:bCs w:val="0"/>
          <w:color w:val="000000"/>
        </w:rPr>
      </w:pPr>
    </w:p>
    <w:p w14:paraId="17317CC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08D4E96" w14:textId="77777777" w:rsidR="00847DBE" w:rsidRPr="00B17268" w:rsidRDefault="00847DBE" w:rsidP="00847DBE">
      <w:pPr>
        <w:rPr>
          <w:rStyle w:val="bluexl1"/>
          <w:rFonts w:ascii="Courier New" w:hAnsi="Courier New" w:cs="Courier New"/>
          <w:b w:val="0"/>
          <w:bCs w:val="0"/>
          <w:color w:val="000000"/>
        </w:rPr>
      </w:pPr>
    </w:p>
    <w:p w14:paraId="280CBE5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0BEECE0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6', 'Lion', 07878975116, 'li@gmail.com');</w:t>
      </w:r>
    </w:p>
    <w:p w14:paraId="63627B6B" w14:textId="77777777" w:rsidR="00847DBE" w:rsidRPr="00B17268" w:rsidRDefault="00847DBE" w:rsidP="00847DBE">
      <w:pPr>
        <w:rPr>
          <w:rStyle w:val="bluexl1"/>
          <w:rFonts w:ascii="Courier New" w:hAnsi="Courier New" w:cs="Courier New"/>
          <w:b w:val="0"/>
          <w:bCs w:val="0"/>
          <w:color w:val="000000"/>
        </w:rPr>
      </w:pPr>
    </w:p>
    <w:p w14:paraId="54259D6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4214309D" w14:textId="77777777" w:rsidR="00847DBE" w:rsidRPr="00B17268" w:rsidRDefault="00847DBE" w:rsidP="00847DBE">
      <w:pPr>
        <w:rPr>
          <w:rStyle w:val="bluexl1"/>
          <w:rFonts w:ascii="Courier New" w:hAnsi="Courier New" w:cs="Courier New"/>
          <w:b w:val="0"/>
          <w:bCs w:val="0"/>
          <w:color w:val="000000"/>
        </w:rPr>
      </w:pPr>
    </w:p>
    <w:p w14:paraId="1B99D9B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784223C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7', 'Jacob', 07878154156, 'jacob@gmail.com');</w:t>
      </w:r>
    </w:p>
    <w:p w14:paraId="1C63BBD9" w14:textId="77777777" w:rsidR="00847DBE" w:rsidRPr="00B17268" w:rsidRDefault="00847DBE" w:rsidP="00847DBE">
      <w:pPr>
        <w:rPr>
          <w:rStyle w:val="bluexl1"/>
          <w:rFonts w:ascii="Courier New" w:hAnsi="Courier New" w:cs="Courier New"/>
          <w:b w:val="0"/>
          <w:bCs w:val="0"/>
          <w:color w:val="000000"/>
        </w:rPr>
      </w:pPr>
    </w:p>
    <w:p w14:paraId="392A47F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6181AFD" w14:textId="77777777" w:rsidR="00847DBE" w:rsidRPr="00B17268" w:rsidRDefault="00847DBE" w:rsidP="00847DBE">
      <w:pPr>
        <w:rPr>
          <w:rStyle w:val="bluexl1"/>
          <w:rFonts w:ascii="Courier New" w:hAnsi="Courier New" w:cs="Courier New"/>
          <w:b w:val="0"/>
          <w:bCs w:val="0"/>
          <w:color w:val="000000"/>
        </w:rPr>
      </w:pPr>
    </w:p>
    <w:p w14:paraId="05D0153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Manager</w:t>
      </w:r>
    </w:p>
    <w:p w14:paraId="1ACB508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M8', 'Iris', 07878911656, 'iris@gmail.com');</w:t>
      </w:r>
    </w:p>
    <w:p w14:paraId="04DDFC14" w14:textId="77777777" w:rsidR="00847DBE" w:rsidRPr="00B17268" w:rsidRDefault="00847DBE" w:rsidP="00847DBE">
      <w:pPr>
        <w:rPr>
          <w:rStyle w:val="bluexl1"/>
          <w:rFonts w:ascii="Courier New" w:hAnsi="Courier New" w:cs="Courier New"/>
          <w:b w:val="0"/>
          <w:bCs w:val="0"/>
          <w:color w:val="000000"/>
        </w:rPr>
      </w:pPr>
    </w:p>
    <w:p w14:paraId="531C505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043524F" w14:textId="77777777" w:rsidR="00847DBE" w:rsidRPr="00B17268" w:rsidRDefault="00847DBE" w:rsidP="00847DBE">
      <w:pPr>
        <w:rPr>
          <w:rStyle w:val="bluexl1"/>
          <w:rFonts w:ascii="Courier New" w:hAnsi="Courier New" w:cs="Courier New"/>
          <w:b w:val="0"/>
          <w:bCs w:val="0"/>
          <w:color w:val="000000"/>
        </w:rPr>
      </w:pPr>
    </w:p>
    <w:p w14:paraId="31B94A5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2C6684F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407BBE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67C0E51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1', 'E1', 'M1', 'edwardb1@gmail.com', 07878941714, '60 Hersham Close', 'NE3 2TN', 'Newcastle', 'England');</w:t>
      </w:r>
    </w:p>
    <w:p w14:paraId="6E21582D" w14:textId="77777777" w:rsidR="00847DBE" w:rsidRPr="00B17268" w:rsidRDefault="00847DBE" w:rsidP="00847DBE">
      <w:pPr>
        <w:rPr>
          <w:rStyle w:val="bluexl1"/>
          <w:rFonts w:ascii="Courier New" w:hAnsi="Courier New" w:cs="Courier New"/>
          <w:b w:val="0"/>
          <w:bCs w:val="0"/>
          <w:color w:val="000000"/>
        </w:rPr>
      </w:pPr>
    </w:p>
    <w:p w14:paraId="1040B8B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DFB6D25" w14:textId="77777777" w:rsidR="00847DBE" w:rsidRPr="00B17268" w:rsidRDefault="00847DBE" w:rsidP="00847DBE">
      <w:pPr>
        <w:rPr>
          <w:rStyle w:val="bluexl1"/>
          <w:rFonts w:ascii="Courier New" w:hAnsi="Courier New" w:cs="Courier New"/>
          <w:b w:val="0"/>
          <w:bCs w:val="0"/>
          <w:color w:val="000000"/>
        </w:rPr>
      </w:pPr>
    </w:p>
    <w:p w14:paraId="5196F96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27EB0A3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7EF4788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2', 'E1', 'M2', 'edwardb1@gmail.com', 07878941725, '62 Gateshead', 'NE32 2EY', 'Newcastle', 'England');</w:t>
      </w:r>
    </w:p>
    <w:p w14:paraId="03C015D5" w14:textId="77777777" w:rsidR="00847DBE" w:rsidRPr="00B17268" w:rsidRDefault="00847DBE" w:rsidP="00847DBE">
      <w:pPr>
        <w:rPr>
          <w:rStyle w:val="bluexl1"/>
          <w:rFonts w:ascii="Courier New" w:hAnsi="Courier New" w:cs="Courier New"/>
          <w:b w:val="0"/>
          <w:bCs w:val="0"/>
          <w:color w:val="000000"/>
        </w:rPr>
      </w:pPr>
    </w:p>
    <w:p w14:paraId="7B12309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3DE209E" w14:textId="77777777" w:rsidR="00847DBE" w:rsidRPr="00B17268" w:rsidRDefault="00847DBE" w:rsidP="00847DBE">
      <w:pPr>
        <w:rPr>
          <w:rStyle w:val="bluexl1"/>
          <w:rFonts w:ascii="Courier New" w:hAnsi="Courier New" w:cs="Courier New"/>
          <w:b w:val="0"/>
          <w:bCs w:val="0"/>
          <w:color w:val="000000"/>
        </w:rPr>
      </w:pPr>
    </w:p>
    <w:p w14:paraId="7B95FD4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422694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772CC22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3', 'E2', 'M3', 'jan@gmail.com', 07878941736, 'City Center Mall', 'NE4 2YZ', 'Newcastle', 'England');</w:t>
      </w:r>
    </w:p>
    <w:p w14:paraId="0B20F5FD" w14:textId="77777777" w:rsidR="00847DBE" w:rsidRPr="00B17268" w:rsidRDefault="00847DBE" w:rsidP="00847DBE">
      <w:pPr>
        <w:rPr>
          <w:rStyle w:val="bluexl1"/>
          <w:rFonts w:ascii="Courier New" w:hAnsi="Courier New" w:cs="Courier New"/>
          <w:b w:val="0"/>
          <w:bCs w:val="0"/>
          <w:color w:val="000000"/>
        </w:rPr>
      </w:pPr>
    </w:p>
    <w:p w14:paraId="0A8997C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B911904" w14:textId="77777777" w:rsidR="00847DBE" w:rsidRPr="00B17268" w:rsidRDefault="00847DBE" w:rsidP="00847DBE">
      <w:pPr>
        <w:rPr>
          <w:rStyle w:val="bluexl1"/>
          <w:rFonts w:ascii="Courier New" w:hAnsi="Courier New" w:cs="Courier New"/>
          <w:b w:val="0"/>
          <w:bCs w:val="0"/>
          <w:color w:val="000000"/>
        </w:rPr>
      </w:pPr>
    </w:p>
    <w:p w14:paraId="6879993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BF819B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17FE6A0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4', 'E3', 'M4', 'jw@gmail.com', 07878941747, 'White House Crescent', 'DH6 2XY', 'Durham', 'England');</w:t>
      </w:r>
    </w:p>
    <w:p w14:paraId="16374AE5" w14:textId="77777777" w:rsidR="00847DBE" w:rsidRPr="00B17268" w:rsidRDefault="00847DBE" w:rsidP="00847DBE">
      <w:pPr>
        <w:rPr>
          <w:rStyle w:val="bluexl1"/>
          <w:rFonts w:ascii="Courier New" w:hAnsi="Courier New" w:cs="Courier New"/>
          <w:b w:val="0"/>
          <w:bCs w:val="0"/>
          <w:color w:val="000000"/>
        </w:rPr>
      </w:pPr>
    </w:p>
    <w:p w14:paraId="6240E25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E37474B" w14:textId="77777777" w:rsidR="00847DBE" w:rsidRPr="00B17268" w:rsidRDefault="00847DBE" w:rsidP="00847DBE">
      <w:pPr>
        <w:rPr>
          <w:rStyle w:val="bluexl1"/>
          <w:rFonts w:ascii="Courier New" w:hAnsi="Courier New" w:cs="Courier New"/>
          <w:b w:val="0"/>
          <w:bCs w:val="0"/>
          <w:color w:val="000000"/>
        </w:rPr>
      </w:pPr>
    </w:p>
    <w:p w14:paraId="59B6EA7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W21029971 &gt;</w:t>
      </w:r>
    </w:p>
    <w:p w14:paraId="594E294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269181C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5', 'E4', 'M5', 'rebestate@gmail.com', 07878941758, 'South Hetton', 'DH4 2TN', 'Durham', 'England');</w:t>
      </w:r>
    </w:p>
    <w:p w14:paraId="372C56A2" w14:textId="77777777" w:rsidR="00847DBE" w:rsidRPr="00B17268" w:rsidRDefault="00847DBE" w:rsidP="00847DBE">
      <w:pPr>
        <w:rPr>
          <w:rStyle w:val="bluexl1"/>
          <w:rFonts w:ascii="Courier New" w:hAnsi="Courier New" w:cs="Courier New"/>
          <w:b w:val="0"/>
          <w:bCs w:val="0"/>
          <w:color w:val="000000"/>
        </w:rPr>
      </w:pPr>
    </w:p>
    <w:p w14:paraId="3B04463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E058843" w14:textId="77777777" w:rsidR="00847DBE" w:rsidRPr="00B17268" w:rsidRDefault="00847DBE" w:rsidP="00847DBE">
      <w:pPr>
        <w:rPr>
          <w:rStyle w:val="bluexl1"/>
          <w:rFonts w:ascii="Courier New" w:hAnsi="Courier New" w:cs="Courier New"/>
          <w:b w:val="0"/>
          <w:bCs w:val="0"/>
          <w:color w:val="000000"/>
        </w:rPr>
      </w:pPr>
    </w:p>
    <w:p w14:paraId="2549509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8A5EAC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602BBA8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6', 'E4', 'M6', 'robestate@gmail.com', 07878941769, 'The Avenue', 'DH1 4XN', 'Durham', 'England');</w:t>
      </w:r>
    </w:p>
    <w:p w14:paraId="08A02477" w14:textId="77777777" w:rsidR="00847DBE" w:rsidRPr="00B17268" w:rsidRDefault="00847DBE" w:rsidP="00847DBE">
      <w:pPr>
        <w:rPr>
          <w:rStyle w:val="bluexl1"/>
          <w:rFonts w:ascii="Courier New" w:hAnsi="Courier New" w:cs="Courier New"/>
          <w:b w:val="0"/>
          <w:bCs w:val="0"/>
          <w:color w:val="000000"/>
        </w:rPr>
      </w:pPr>
    </w:p>
    <w:p w14:paraId="02A3A50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AFEAF12" w14:textId="77777777" w:rsidR="00847DBE" w:rsidRPr="00B17268" w:rsidRDefault="00847DBE" w:rsidP="00847DBE">
      <w:pPr>
        <w:rPr>
          <w:rStyle w:val="bluexl1"/>
          <w:rFonts w:ascii="Courier New" w:hAnsi="Courier New" w:cs="Courier New"/>
          <w:b w:val="0"/>
          <w:bCs w:val="0"/>
          <w:color w:val="000000"/>
        </w:rPr>
      </w:pPr>
    </w:p>
    <w:p w14:paraId="778F21D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91290A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6843EBD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VALUES ('B7', 'E5', 'M7', 'aseon@gmail.com', 07878941789 , 'Chapel Frith', 'SK23 0GP', 'Sutherland', 'England');</w:t>
      </w:r>
    </w:p>
    <w:p w14:paraId="10BCB35D" w14:textId="77777777" w:rsidR="00847DBE" w:rsidRPr="00B17268" w:rsidRDefault="00847DBE" w:rsidP="00847DBE">
      <w:pPr>
        <w:rPr>
          <w:rStyle w:val="bluexl1"/>
          <w:rFonts w:ascii="Courier New" w:hAnsi="Courier New" w:cs="Courier New"/>
          <w:b w:val="0"/>
          <w:bCs w:val="0"/>
          <w:color w:val="000000"/>
        </w:rPr>
      </w:pPr>
    </w:p>
    <w:p w14:paraId="3239B91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B7EC467" w14:textId="77777777" w:rsidR="00847DBE" w:rsidRPr="00B17268" w:rsidRDefault="00847DBE" w:rsidP="00847DBE">
      <w:pPr>
        <w:rPr>
          <w:rStyle w:val="bluexl1"/>
          <w:rFonts w:ascii="Courier New" w:hAnsi="Courier New" w:cs="Courier New"/>
          <w:b w:val="0"/>
          <w:bCs w:val="0"/>
          <w:color w:val="000000"/>
        </w:rPr>
      </w:pPr>
    </w:p>
    <w:p w14:paraId="794198D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6490EF2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Branch</w:t>
      </w:r>
    </w:p>
    <w:p w14:paraId="2732B76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B8', 'E5', 'M8', 'aseon@gmail.com', 07878941799, 'Prestbury', 'SK10 4XN', 'Sutherland', 'England');</w:t>
      </w:r>
    </w:p>
    <w:p w14:paraId="5FB2D244" w14:textId="77777777" w:rsidR="00847DBE" w:rsidRPr="00B17268" w:rsidRDefault="00847DBE" w:rsidP="00847DBE">
      <w:pPr>
        <w:rPr>
          <w:rStyle w:val="bluexl1"/>
          <w:rFonts w:ascii="Courier New" w:hAnsi="Courier New" w:cs="Courier New"/>
          <w:b w:val="0"/>
          <w:bCs w:val="0"/>
          <w:color w:val="000000"/>
        </w:rPr>
      </w:pPr>
    </w:p>
    <w:p w14:paraId="6A39717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8C2B840" w14:textId="77777777" w:rsidR="00847DBE" w:rsidRPr="00B17268" w:rsidRDefault="00847DBE" w:rsidP="00847DBE">
      <w:pPr>
        <w:rPr>
          <w:rStyle w:val="bluexl1"/>
          <w:rFonts w:ascii="Courier New" w:hAnsi="Courier New" w:cs="Courier New"/>
          <w:b w:val="0"/>
          <w:bCs w:val="0"/>
          <w:color w:val="000000"/>
        </w:rPr>
      </w:pPr>
    </w:p>
    <w:p w14:paraId="212336C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5EFA689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78AFD9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3A302F9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1', 'B1', 'Haris', '07878951226', 'Hilton Park NE32 2WE', 'haris@gmail.com');</w:t>
      </w:r>
    </w:p>
    <w:p w14:paraId="659DF570" w14:textId="77777777" w:rsidR="00847DBE" w:rsidRPr="00B17268" w:rsidRDefault="00847DBE" w:rsidP="00847DBE">
      <w:pPr>
        <w:rPr>
          <w:rStyle w:val="bluexl1"/>
          <w:rFonts w:ascii="Courier New" w:hAnsi="Courier New" w:cs="Courier New"/>
          <w:b w:val="0"/>
          <w:bCs w:val="0"/>
          <w:color w:val="000000"/>
        </w:rPr>
      </w:pPr>
    </w:p>
    <w:p w14:paraId="77DDBE1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0D3B5CF" w14:textId="77777777" w:rsidR="00847DBE" w:rsidRPr="00B17268" w:rsidRDefault="00847DBE" w:rsidP="00847DBE">
      <w:pPr>
        <w:rPr>
          <w:rStyle w:val="bluexl1"/>
          <w:rFonts w:ascii="Courier New" w:hAnsi="Courier New" w:cs="Courier New"/>
          <w:b w:val="0"/>
          <w:bCs w:val="0"/>
          <w:color w:val="000000"/>
        </w:rPr>
      </w:pPr>
    </w:p>
    <w:p w14:paraId="24F2742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45DFD1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24C332C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2', 'B2', 'Ben', '07878891226', 'City Center NE4 2XY', 'ben@gmail.com');</w:t>
      </w:r>
    </w:p>
    <w:p w14:paraId="6F8094F9" w14:textId="77777777" w:rsidR="00847DBE" w:rsidRPr="00B17268" w:rsidRDefault="00847DBE" w:rsidP="00847DBE">
      <w:pPr>
        <w:rPr>
          <w:rStyle w:val="bluexl1"/>
          <w:rFonts w:ascii="Courier New" w:hAnsi="Courier New" w:cs="Courier New"/>
          <w:b w:val="0"/>
          <w:bCs w:val="0"/>
          <w:color w:val="000000"/>
        </w:rPr>
      </w:pPr>
    </w:p>
    <w:p w14:paraId="32DFFEA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6384F29" w14:textId="77777777" w:rsidR="00847DBE" w:rsidRPr="00B17268" w:rsidRDefault="00847DBE" w:rsidP="00847DBE">
      <w:pPr>
        <w:rPr>
          <w:rStyle w:val="bluexl1"/>
          <w:rFonts w:ascii="Courier New" w:hAnsi="Courier New" w:cs="Courier New"/>
          <w:b w:val="0"/>
          <w:bCs w:val="0"/>
          <w:color w:val="000000"/>
        </w:rPr>
      </w:pPr>
    </w:p>
    <w:p w14:paraId="4941CE9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C9EF92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79CA256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3', 'B3', 'Karen', '07875551226', 'Airport Road DH3 2WE', 'karen@gmail.com');</w:t>
      </w:r>
    </w:p>
    <w:p w14:paraId="5B09327C" w14:textId="77777777" w:rsidR="00847DBE" w:rsidRPr="00B17268" w:rsidRDefault="00847DBE" w:rsidP="00847DBE">
      <w:pPr>
        <w:rPr>
          <w:rStyle w:val="bluexl1"/>
          <w:rFonts w:ascii="Courier New" w:hAnsi="Courier New" w:cs="Courier New"/>
          <w:b w:val="0"/>
          <w:bCs w:val="0"/>
          <w:color w:val="000000"/>
        </w:rPr>
      </w:pPr>
    </w:p>
    <w:p w14:paraId="0AE2B21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5D5E2AF" w14:textId="77777777" w:rsidR="00847DBE" w:rsidRPr="00B17268" w:rsidRDefault="00847DBE" w:rsidP="00847DBE">
      <w:pPr>
        <w:rPr>
          <w:rStyle w:val="bluexl1"/>
          <w:rFonts w:ascii="Courier New" w:hAnsi="Courier New" w:cs="Courier New"/>
          <w:b w:val="0"/>
          <w:bCs w:val="0"/>
          <w:color w:val="000000"/>
        </w:rPr>
      </w:pPr>
    </w:p>
    <w:p w14:paraId="6966295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W21029971 &gt;</w:t>
      </w:r>
    </w:p>
    <w:p w14:paraId="0F4DD42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37D1210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4', 'B4', 'Paul', '07878456226', 'Coventry SK4 3NE', 'paul@gmail.com');</w:t>
      </w:r>
    </w:p>
    <w:p w14:paraId="6CEC03B8" w14:textId="77777777" w:rsidR="00847DBE" w:rsidRPr="00B17268" w:rsidRDefault="00847DBE" w:rsidP="00847DBE">
      <w:pPr>
        <w:rPr>
          <w:rStyle w:val="bluexl1"/>
          <w:rFonts w:ascii="Courier New" w:hAnsi="Courier New" w:cs="Courier New"/>
          <w:b w:val="0"/>
          <w:bCs w:val="0"/>
          <w:color w:val="000000"/>
        </w:rPr>
      </w:pPr>
    </w:p>
    <w:p w14:paraId="35579A5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CC7BB43" w14:textId="77777777" w:rsidR="00847DBE" w:rsidRPr="00B17268" w:rsidRDefault="00847DBE" w:rsidP="00847DBE">
      <w:pPr>
        <w:rPr>
          <w:rStyle w:val="bluexl1"/>
          <w:rFonts w:ascii="Courier New" w:hAnsi="Courier New" w:cs="Courier New"/>
          <w:b w:val="0"/>
          <w:bCs w:val="0"/>
          <w:color w:val="000000"/>
        </w:rPr>
      </w:pPr>
    </w:p>
    <w:p w14:paraId="1567EF2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F4D8D2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6D2C9B3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5', 'B5', 'Logan', '07870981226', 'Riverside NE32 2XY', 'logan@gmail.com');</w:t>
      </w:r>
    </w:p>
    <w:p w14:paraId="634B2721" w14:textId="77777777" w:rsidR="00847DBE" w:rsidRPr="00B17268" w:rsidRDefault="00847DBE" w:rsidP="00847DBE">
      <w:pPr>
        <w:rPr>
          <w:rStyle w:val="bluexl1"/>
          <w:rFonts w:ascii="Courier New" w:hAnsi="Courier New" w:cs="Courier New"/>
          <w:b w:val="0"/>
          <w:bCs w:val="0"/>
          <w:color w:val="000000"/>
        </w:rPr>
      </w:pPr>
    </w:p>
    <w:p w14:paraId="552905F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1D69A91" w14:textId="77777777" w:rsidR="00847DBE" w:rsidRPr="00B17268" w:rsidRDefault="00847DBE" w:rsidP="00847DBE">
      <w:pPr>
        <w:rPr>
          <w:rStyle w:val="bluexl1"/>
          <w:rFonts w:ascii="Courier New" w:hAnsi="Courier New" w:cs="Courier New"/>
          <w:b w:val="0"/>
          <w:bCs w:val="0"/>
          <w:color w:val="000000"/>
        </w:rPr>
      </w:pPr>
    </w:p>
    <w:p w14:paraId="40F46B3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BC2F6B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017F0E5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6', 'B6', 'Hyman', '07878987226', 'Cross road DH1 4ER', 'hyman@gmail.com');</w:t>
      </w:r>
    </w:p>
    <w:p w14:paraId="0254F273" w14:textId="77777777" w:rsidR="00847DBE" w:rsidRPr="00B17268" w:rsidRDefault="00847DBE" w:rsidP="00847DBE">
      <w:pPr>
        <w:rPr>
          <w:rStyle w:val="bluexl1"/>
          <w:rFonts w:ascii="Courier New" w:hAnsi="Courier New" w:cs="Courier New"/>
          <w:b w:val="0"/>
          <w:bCs w:val="0"/>
          <w:color w:val="000000"/>
        </w:rPr>
      </w:pPr>
    </w:p>
    <w:p w14:paraId="0FE5E20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11CC0A8" w14:textId="77777777" w:rsidR="00847DBE" w:rsidRPr="00B17268" w:rsidRDefault="00847DBE" w:rsidP="00847DBE">
      <w:pPr>
        <w:rPr>
          <w:rStyle w:val="bluexl1"/>
          <w:rFonts w:ascii="Courier New" w:hAnsi="Courier New" w:cs="Courier New"/>
          <w:b w:val="0"/>
          <w:bCs w:val="0"/>
          <w:color w:val="000000"/>
        </w:rPr>
      </w:pPr>
    </w:p>
    <w:p w14:paraId="4717A84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719EEF8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7957682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7', 'B7', 'Ali', '07877871226', 'Houghton SK11 2WE', 'ali@gmail.com');</w:t>
      </w:r>
    </w:p>
    <w:p w14:paraId="2942976D" w14:textId="77777777" w:rsidR="00847DBE" w:rsidRPr="00B17268" w:rsidRDefault="00847DBE" w:rsidP="00847DBE">
      <w:pPr>
        <w:rPr>
          <w:rStyle w:val="bluexl1"/>
          <w:rFonts w:ascii="Courier New" w:hAnsi="Courier New" w:cs="Courier New"/>
          <w:b w:val="0"/>
          <w:bCs w:val="0"/>
          <w:color w:val="000000"/>
        </w:rPr>
      </w:pPr>
    </w:p>
    <w:p w14:paraId="7AB7F78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EA0DCF2" w14:textId="77777777" w:rsidR="00847DBE" w:rsidRPr="00B17268" w:rsidRDefault="00847DBE" w:rsidP="00847DBE">
      <w:pPr>
        <w:rPr>
          <w:rStyle w:val="bluexl1"/>
          <w:rFonts w:ascii="Courier New" w:hAnsi="Courier New" w:cs="Courier New"/>
          <w:b w:val="0"/>
          <w:bCs w:val="0"/>
          <w:color w:val="000000"/>
        </w:rPr>
      </w:pPr>
    </w:p>
    <w:p w14:paraId="7C49328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F23BC8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taff</w:t>
      </w:r>
    </w:p>
    <w:p w14:paraId="390396E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8', 'B8', 'Kumar', '07878909826', '49 Hersham NE3 2WE', 'kumar@gmail.com');</w:t>
      </w:r>
    </w:p>
    <w:p w14:paraId="59BFEC6F" w14:textId="77777777" w:rsidR="00847DBE" w:rsidRPr="00B17268" w:rsidRDefault="00847DBE" w:rsidP="00847DBE">
      <w:pPr>
        <w:rPr>
          <w:rStyle w:val="bluexl1"/>
          <w:rFonts w:ascii="Courier New" w:hAnsi="Courier New" w:cs="Courier New"/>
          <w:b w:val="0"/>
          <w:bCs w:val="0"/>
          <w:color w:val="000000"/>
        </w:rPr>
      </w:pPr>
    </w:p>
    <w:p w14:paraId="32DE4F1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58D0D5C" w14:textId="77777777" w:rsidR="00847DBE" w:rsidRPr="00B17268" w:rsidRDefault="00847DBE" w:rsidP="00847DBE">
      <w:pPr>
        <w:rPr>
          <w:rStyle w:val="bluexl1"/>
          <w:rFonts w:ascii="Courier New" w:hAnsi="Courier New" w:cs="Courier New"/>
          <w:b w:val="0"/>
          <w:bCs w:val="0"/>
          <w:color w:val="000000"/>
        </w:rPr>
      </w:pPr>
    </w:p>
    <w:p w14:paraId="5F463A6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243B027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6DA7DE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071CC54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1', 'C1', 'B1', 'NE32 2t3', 'Newcastle', 'England', 'Jesmond', 3, '200', '150000', 'DETACHED', 'FOR-SALE', '21-NOV-2021');</w:t>
      </w:r>
    </w:p>
    <w:p w14:paraId="75C8539C" w14:textId="77777777" w:rsidR="00847DBE" w:rsidRPr="00B17268" w:rsidRDefault="00847DBE" w:rsidP="00847DBE">
      <w:pPr>
        <w:rPr>
          <w:rStyle w:val="bluexl1"/>
          <w:rFonts w:ascii="Courier New" w:hAnsi="Courier New" w:cs="Courier New"/>
          <w:b w:val="0"/>
          <w:bCs w:val="0"/>
          <w:color w:val="000000"/>
        </w:rPr>
      </w:pPr>
    </w:p>
    <w:p w14:paraId="213C715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6D43520" w14:textId="77777777" w:rsidR="00847DBE" w:rsidRPr="00B17268" w:rsidRDefault="00847DBE" w:rsidP="00847DBE">
      <w:pPr>
        <w:rPr>
          <w:rStyle w:val="bluexl1"/>
          <w:rFonts w:ascii="Courier New" w:hAnsi="Courier New" w:cs="Courier New"/>
          <w:b w:val="0"/>
          <w:bCs w:val="0"/>
          <w:color w:val="000000"/>
        </w:rPr>
      </w:pPr>
    </w:p>
    <w:p w14:paraId="3606DA6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3FF569B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2', 'C2', 'B2', 'NE3 2TN', 'Newcastle', 'England', 'Jesmond', 3, '590', '250000', 'DETACHED', 'FOR-SALE', '11-NOV-2021');</w:t>
      </w:r>
    </w:p>
    <w:p w14:paraId="44E5C2E9" w14:textId="77777777" w:rsidR="00847DBE" w:rsidRPr="00B17268" w:rsidRDefault="00847DBE" w:rsidP="00847DBE">
      <w:pPr>
        <w:rPr>
          <w:rStyle w:val="bluexl1"/>
          <w:rFonts w:ascii="Courier New" w:hAnsi="Courier New" w:cs="Courier New"/>
          <w:b w:val="0"/>
          <w:bCs w:val="0"/>
          <w:color w:val="000000"/>
        </w:rPr>
      </w:pPr>
    </w:p>
    <w:p w14:paraId="3D73434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9E8E472" w14:textId="77777777" w:rsidR="00847DBE" w:rsidRPr="00B17268" w:rsidRDefault="00847DBE" w:rsidP="00847DBE">
      <w:pPr>
        <w:rPr>
          <w:rStyle w:val="bluexl1"/>
          <w:rFonts w:ascii="Courier New" w:hAnsi="Courier New" w:cs="Courier New"/>
          <w:b w:val="0"/>
          <w:bCs w:val="0"/>
          <w:color w:val="000000"/>
        </w:rPr>
      </w:pPr>
    </w:p>
    <w:p w14:paraId="4690A13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W21029971 &gt;INSERT INTO PROPERTY</w:t>
      </w:r>
    </w:p>
    <w:p w14:paraId="3586610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3', 'C3', 'B4', 'DH3 2AV', 'Durham', 'England', 'City Center', 2, '400', '150000', 'SEMI-DETACHED', 'SOLD', '19-NOV-2019');</w:t>
      </w:r>
    </w:p>
    <w:p w14:paraId="7F440D8B" w14:textId="77777777" w:rsidR="00847DBE" w:rsidRPr="00B17268" w:rsidRDefault="00847DBE" w:rsidP="00847DBE">
      <w:pPr>
        <w:rPr>
          <w:rStyle w:val="bluexl1"/>
          <w:rFonts w:ascii="Courier New" w:hAnsi="Courier New" w:cs="Courier New"/>
          <w:b w:val="0"/>
          <w:bCs w:val="0"/>
          <w:color w:val="000000"/>
        </w:rPr>
      </w:pPr>
    </w:p>
    <w:p w14:paraId="70C897D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A74EC64" w14:textId="77777777" w:rsidR="00847DBE" w:rsidRPr="00B17268" w:rsidRDefault="00847DBE" w:rsidP="00847DBE">
      <w:pPr>
        <w:rPr>
          <w:rStyle w:val="bluexl1"/>
          <w:rFonts w:ascii="Courier New" w:hAnsi="Courier New" w:cs="Courier New"/>
          <w:b w:val="0"/>
          <w:bCs w:val="0"/>
          <w:color w:val="000000"/>
        </w:rPr>
      </w:pPr>
    </w:p>
    <w:p w14:paraId="529D8C7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0122D72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4', 'C1', 'B6', 'DH6 2AB', 'Durham', 'England', 'City Center', 4, '900', '250000', 'SEMI-DETACHED', 'SOLD', '10-SEP-2020');</w:t>
      </w:r>
    </w:p>
    <w:p w14:paraId="30A39FF2" w14:textId="77777777" w:rsidR="00847DBE" w:rsidRPr="00B17268" w:rsidRDefault="00847DBE" w:rsidP="00847DBE">
      <w:pPr>
        <w:rPr>
          <w:rStyle w:val="bluexl1"/>
          <w:rFonts w:ascii="Courier New" w:hAnsi="Courier New" w:cs="Courier New"/>
          <w:b w:val="0"/>
          <w:bCs w:val="0"/>
          <w:color w:val="000000"/>
        </w:rPr>
      </w:pPr>
    </w:p>
    <w:p w14:paraId="103BDF0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3E80C42" w14:textId="77777777" w:rsidR="00847DBE" w:rsidRPr="00B17268" w:rsidRDefault="00847DBE" w:rsidP="00847DBE">
      <w:pPr>
        <w:rPr>
          <w:rStyle w:val="bluexl1"/>
          <w:rFonts w:ascii="Courier New" w:hAnsi="Courier New" w:cs="Courier New"/>
          <w:b w:val="0"/>
          <w:bCs w:val="0"/>
          <w:color w:val="000000"/>
        </w:rPr>
      </w:pPr>
    </w:p>
    <w:p w14:paraId="582B3A1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0D5FB0E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5', 'C2', 'B7', 'SK3 2AB', 'Sutherland', 'England', 'Houghton', 3, '600', '250000', 'SEMI-DETACHED', 'SOLD', '12-NOV-2021');</w:t>
      </w:r>
    </w:p>
    <w:p w14:paraId="2B11C0F8" w14:textId="77777777" w:rsidR="00847DBE" w:rsidRPr="00B17268" w:rsidRDefault="00847DBE" w:rsidP="00847DBE">
      <w:pPr>
        <w:rPr>
          <w:rStyle w:val="bluexl1"/>
          <w:rFonts w:ascii="Courier New" w:hAnsi="Courier New" w:cs="Courier New"/>
          <w:b w:val="0"/>
          <w:bCs w:val="0"/>
          <w:color w:val="000000"/>
        </w:rPr>
      </w:pPr>
    </w:p>
    <w:p w14:paraId="6324AF0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15B7D95" w14:textId="77777777" w:rsidR="00847DBE" w:rsidRPr="00B17268" w:rsidRDefault="00847DBE" w:rsidP="00847DBE">
      <w:pPr>
        <w:rPr>
          <w:rStyle w:val="bluexl1"/>
          <w:rFonts w:ascii="Courier New" w:hAnsi="Courier New" w:cs="Courier New"/>
          <w:b w:val="0"/>
          <w:bCs w:val="0"/>
          <w:color w:val="000000"/>
        </w:rPr>
      </w:pPr>
    </w:p>
    <w:p w14:paraId="7DED6F0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8C95EB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0042B5F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6', 'C3', 'B4', 'DH3 2t3', 'Durham', 'England', 'City Center', 2, '900', '250000', 'BUNGALOWS', 'RENTED', '19-AUG-2021');</w:t>
      </w:r>
    </w:p>
    <w:p w14:paraId="1A4AD23E" w14:textId="77777777" w:rsidR="00847DBE" w:rsidRPr="00B17268" w:rsidRDefault="00847DBE" w:rsidP="00847DBE">
      <w:pPr>
        <w:rPr>
          <w:rStyle w:val="bluexl1"/>
          <w:rFonts w:ascii="Courier New" w:hAnsi="Courier New" w:cs="Courier New"/>
          <w:b w:val="0"/>
          <w:bCs w:val="0"/>
          <w:color w:val="000000"/>
        </w:rPr>
      </w:pPr>
    </w:p>
    <w:p w14:paraId="4370596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4821EA09" w14:textId="77777777" w:rsidR="00847DBE" w:rsidRPr="00B17268" w:rsidRDefault="00847DBE" w:rsidP="00847DBE">
      <w:pPr>
        <w:rPr>
          <w:rStyle w:val="bluexl1"/>
          <w:rFonts w:ascii="Courier New" w:hAnsi="Courier New" w:cs="Courier New"/>
          <w:b w:val="0"/>
          <w:bCs w:val="0"/>
          <w:color w:val="000000"/>
        </w:rPr>
      </w:pPr>
    </w:p>
    <w:p w14:paraId="581C3AB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4E05DB2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7', 'C1', 'B4', 'DH3 2t3', 'Durham', 'England', 'City Center', 2, '400', '150000', 'SEMI-DETACHED', 'RENTED', '19-NOV-2021');</w:t>
      </w:r>
    </w:p>
    <w:p w14:paraId="51B4F1A8" w14:textId="77777777" w:rsidR="00847DBE" w:rsidRPr="00B17268" w:rsidRDefault="00847DBE" w:rsidP="00847DBE">
      <w:pPr>
        <w:rPr>
          <w:rStyle w:val="bluexl1"/>
          <w:rFonts w:ascii="Courier New" w:hAnsi="Courier New" w:cs="Courier New"/>
          <w:b w:val="0"/>
          <w:bCs w:val="0"/>
          <w:color w:val="000000"/>
        </w:rPr>
      </w:pPr>
    </w:p>
    <w:p w14:paraId="25A7A45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B59073C" w14:textId="77777777" w:rsidR="00847DBE" w:rsidRPr="00B17268" w:rsidRDefault="00847DBE" w:rsidP="00847DBE">
      <w:pPr>
        <w:rPr>
          <w:rStyle w:val="bluexl1"/>
          <w:rFonts w:ascii="Courier New" w:hAnsi="Courier New" w:cs="Courier New"/>
          <w:b w:val="0"/>
          <w:bCs w:val="0"/>
          <w:color w:val="000000"/>
        </w:rPr>
      </w:pPr>
    </w:p>
    <w:p w14:paraId="117749E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 VALUES ('P8', 'C2', 'B1', 'NE4 2t3', 'Newcastle', 'England', 'Fawdon', 2, '400', '200000', 'FLATS', 'FOR-SALE', '19-NOV-2021');</w:t>
      </w:r>
    </w:p>
    <w:p w14:paraId="285B4391" w14:textId="77777777" w:rsidR="00847DBE" w:rsidRPr="00B17268" w:rsidRDefault="00847DBE" w:rsidP="00847DBE">
      <w:pPr>
        <w:rPr>
          <w:rStyle w:val="bluexl1"/>
          <w:rFonts w:ascii="Courier New" w:hAnsi="Courier New" w:cs="Courier New"/>
          <w:b w:val="0"/>
          <w:bCs w:val="0"/>
          <w:color w:val="000000"/>
        </w:rPr>
      </w:pPr>
    </w:p>
    <w:p w14:paraId="503BD5E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28B1DDF" w14:textId="77777777" w:rsidR="00847DBE" w:rsidRPr="00B17268" w:rsidRDefault="00847DBE" w:rsidP="00847DBE">
      <w:pPr>
        <w:rPr>
          <w:rStyle w:val="bluexl1"/>
          <w:rFonts w:ascii="Courier New" w:hAnsi="Courier New" w:cs="Courier New"/>
          <w:b w:val="0"/>
          <w:bCs w:val="0"/>
          <w:color w:val="000000"/>
        </w:rPr>
      </w:pPr>
    </w:p>
    <w:p w14:paraId="4E05CB0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4F49BAC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P9', 'C3', 'B3', 'NE3 2TN', 'Newcastle', 'England', 'Jesmond', 2, '400', '175000', 'DETACHED', 'FOR-SALE', '15-NOV-2021');</w:t>
      </w:r>
    </w:p>
    <w:p w14:paraId="5A8F6731" w14:textId="77777777" w:rsidR="00847DBE" w:rsidRPr="00B17268" w:rsidRDefault="00847DBE" w:rsidP="00847DBE">
      <w:pPr>
        <w:rPr>
          <w:rStyle w:val="bluexl1"/>
          <w:rFonts w:ascii="Courier New" w:hAnsi="Courier New" w:cs="Courier New"/>
          <w:b w:val="0"/>
          <w:bCs w:val="0"/>
          <w:color w:val="000000"/>
        </w:rPr>
      </w:pPr>
    </w:p>
    <w:p w14:paraId="4A76A92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45441BA7" w14:textId="77777777" w:rsidR="00847DBE" w:rsidRPr="00B17268" w:rsidRDefault="00847DBE" w:rsidP="00847DBE">
      <w:pPr>
        <w:rPr>
          <w:rStyle w:val="bluexl1"/>
          <w:rFonts w:ascii="Courier New" w:hAnsi="Courier New" w:cs="Courier New"/>
          <w:b w:val="0"/>
          <w:bCs w:val="0"/>
          <w:color w:val="000000"/>
        </w:rPr>
      </w:pPr>
    </w:p>
    <w:p w14:paraId="60E5B16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PROPERTY</w:t>
      </w:r>
    </w:p>
    <w:p w14:paraId="66D2BCA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 xml:space="preserve">  2  </w:t>
      </w:r>
      <w:r w:rsidRPr="00B17268">
        <w:rPr>
          <w:rStyle w:val="bluexl1"/>
          <w:rFonts w:ascii="Courier New" w:hAnsi="Courier New" w:cs="Courier New"/>
          <w:color w:val="000000"/>
        </w:rPr>
        <w:tab/>
        <w:t xml:space="preserve"> VALUES ('P0', 'C1', 'B8', 'SK3 2YZ', 'Sutherland', 'England', 'City Center', 2, '600', '150000', 'SEMI-DETACHED', 'FOR-SALE', '09-MAY-2021');</w:t>
      </w:r>
    </w:p>
    <w:p w14:paraId="3D9CAB36" w14:textId="77777777" w:rsidR="00847DBE" w:rsidRPr="00B17268" w:rsidRDefault="00847DBE" w:rsidP="00847DBE">
      <w:pPr>
        <w:rPr>
          <w:rStyle w:val="bluexl1"/>
          <w:rFonts w:ascii="Courier New" w:hAnsi="Courier New" w:cs="Courier New"/>
          <w:b w:val="0"/>
          <w:bCs w:val="0"/>
          <w:color w:val="000000"/>
        </w:rPr>
      </w:pPr>
    </w:p>
    <w:p w14:paraId="3E610E3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C6AEE0F" w14:textId="77777777" w:rsidR="00847DBE" w:rsidRPr="00B17268" w:rsidRDefault="00847DBE" w:rsidP="00847DBE">
      <w:pPr>
        <w:rPr>
          <w:rStyle w:val="bluexl1"/>
          <w:rFonts w:ascii="Courier New" w:hAnsi="Courier New" w:cs="Courier New"/>
          <w:b w:val="0"/>
          <w:bCs w:val="0"/>
          <w:color w:val="000000"/>
        </w:rPr>
      </w:pPr>
    </w:p>
    <w:p w14:paraId="1D3B710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C6B8FC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Accommodation</w:t>
      </w:r>
    </w:p>
    <w:p w14:paraId="1578942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1', 'P1', 20, 10,  200,'Comfortable rooms');</w:t>
      </w:r>
    </w:p>
    <w:p w14:paraId="4DD84621" w14:textId="77777777" w:rsidR="00847DBE" w:rsidRPr="00B17268" w:rsidRDefault="00847DBE" w:rsidP="00847DBE">
      <w:pPr>
        <w:rPr>
          <w:rStyle w:val="bluexl1"/>
          <w:rFonts w:ascii="Courier New" w:hAnsi="Courier New" w:cs="Courier New"/>
          <w:b w:val="0"/>
          <w:bCs w:val="0"/>
          <w:color w:val="000000"/>
        </w:rPr>
      </w:pPr>
    </w:p>
    <w:p w14:paraId="7D072F0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7A45E50" w14:textId="77777777" w:rsidR="00847DBE" w:rsidRPr="00B17268" w:rsidRDefault="00847DBE" w:rsidP="00847DBE">
      <w:pPr>
        <w:rPr>
          <w:rStyle w:val="bluexl1"/>
          <w:rFonts w:ascii="Courier New" w:hAnsi="Courier New" w:cs="Courier New"/>
          <w:b w:val="0"/>
          <w:bCs w:val="0"/>
          <w:color w:val="000000"/>
        </w:rPr>
      </w:pPr>
    </w:p>
    <w:p w14:paraId="17C2E83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Accommodation</w:t>
      </w:r>
    </w:p>
    <w:p w14:paraId="2B539F4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2', 'P1', 20, 20,  400,'Backyard');</w:t>
      </w:r>
    </w:p>
    <w:p w14:paraId="42127F6C" w14:textId="77777777" w:rsidR="00847DBE" w:rsidRPr="00B17268" w:rsidRDefault="00847DBE" w:rsidP="00847DBE">
      <w:pPr>
        <w:rPr>
          <w:rStyle w:val="bluexl1"/>
          <w:rFonts w:ascii="Courier New" w:hAnsi="Courier New" w:cs="Courier New"/>
          <w:b w:val="0"/>
          <w:bCs w:val="0"/>
          <w:color w:val="000000"/>
        </w:rPr>
      </w:pPr>
    </w:p>
    <w:p w14:paraId="5AAF2C2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D3D8673" w14:textId="77777777" w:rsidR="00847DBE" w:rsidRPr="00B17268" w:rsidRDefault="00847DBE" w:rsidP="00847DBE">
      <w:pPr>
        <w:rPr>
          <w:rStyle w:val="bluexl1"/>
          <w:rFonts w:ascii="Courier New" w:hAnsi="Courier New" w:cs="Courier New"/>
          <w:b w:val="0"/>
          <w:bCs w:val="0"/>
          <w:color w:val="000000"/>
        </w:rPr>
      </w:pPr>
    </w:p>
    <w:p w14:paraId="0C5B98B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Accommodation</w:t>
      </w:r>
    </w:p>
    <w:p w14:paraId="30FD402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3', 'P2', 20, 10,  200,'Comfortable rooms');</w:t>
      </w:r>
    </w:p>
    <w:p w14:paraId="7E93C693" w14:textId="77777777" w:rsidR="00847DBE" w:rsidRPr="00B17268" w:rsidRDefault="00847DBE" w:rsidP="00847DBE">
      <w:pPr>
        <w:rPr>
          <w:rStyle w:val="bluexl1"/>
          <w:rFonts w:ascii="Courier New" w:hAnsi="Courier New" w:cs="Courier New"/>
          <w:b w:val="0"/>
          <w:bCs w:val="0"/>
          <w:color w:val="000000"/>
        </w:rPr>
      </w:pPr>
    </w:p>
    <w:p w14:paraId="0635F98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5FB18654" w14:textId="77777777" w:rsidR="00847DBE" w:rsidRPr="00B17268" w:rsidRDefault="00847DBE" w:rsidP="00847DBE">
      <w:pPr>
        <w:rPr>
          <w:rStyle w:val="bluexl1"/>
          <w:rFonts w:ascii="Courier New" w:hAnsi="Courier New" w:cs="Courier New"/>
          <w:b w:val="0"/>
          <w:bCs w:val="0"/>
          <w:color w:val="000000"/>
        </w:rPr>
      </w:pPr>
    </w:p>
    <w:p w14:paraId="387B34C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Accommodation</w:t>
      </w:r>
    </w:p>
    <w:p w14:paraId="69A3D40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4', 'P3', 20, 10,  200,'Comfortable rooms');</w:t>
      </w:r>
    </w:p>
    <w:p w14:paraId="4D0B3EA1" w14:textId="77777777" w:rsidR="00847DBE" w:rsidRPr="00B17268" w:rsidRDefault="00847DBE" w:rsidP="00847DBE">
      <w:pPr>
        <w:rPr>
          <w:rStyle w:val="bluexl1"/>
          <w:rFonts w:ascii="Courier New" w:hAnsi="Courier New" w:cs="Courier New"/>
          <w:b w:val="0"/>
          <w:bCs w:val="0"/>
          <w:color w:val="000000"/>
        </w:rPr>
      </w:pPr>
    </w:p>
    <w:p w14:paraId="436E980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4CA3F53" w14:textId="77777777" w:rsidR="00847DBE" w:rsidRPr="00B17268" w:rsidRDefault="00847DBE" w:rsidP="00847DBE">
      <w:pPr>
        <w:rPr>
          <w:rStyle w:val="bluexl1"/>
          <w:rFonts w:ascii="Courier New" w:hAnsi="Courier New" w:cs="Courier New"/>
          <w:b w:val="0"/>
          <w:bCs w:val="0"/>
          <w:color w:val="000000"/>
        </w:rPr>
      </w:pPr>
    </w:p>
    <w:p w14:paraId="5DEC084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Accommodation</w:t>
      </w:r>
    </w:p>
    <w:p w14:paraId="43065D5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5', 'P4', 20, 10,  200,'Comfortable rooms');</w:t>
      </w:r>
    </w:p>
    <w:p w14:paraId="6636B7E0" w14:textId="77777777" w:rsidR="00847DBE" w:rsidRPr="00B17268" w:rsidRDefault="00847DBE" w:rsidP="00847DBE">
      <w:pPr>
        <w:rPr>
          <w:rStyle w:val="bluexl1"/>
          <w:rFonts w:ascii="Courier New" w:hAnsi="Courier New" w:cs="Courier New"/>
          <w:b w:val="0"/>
          <w:bCs w:val="0"/>
          <w:color w:val="000000"/>
        </w:rPr>
      </w:pPr>
    </w:p>
    <w:p w14:paraId="5C39093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13230143" w14:textId="77777777" w:rsidR="00847DBE" w:rsidRPr="00B17268" w:rsidRDefault="00847DBE" w:rsidP="00847DBE">
      <w:pPr>
        <w:rPr>
          <w:rStyle w:val="bluexl1"/>
          <w:rFonts w:ascii="Courier New" w:hAnsi="Courier New" w:cs="Courier New"/>
          <w:b w:val="0"/>
          <w:bCs w:val="0"/>
          <w:color w:val="000000"/>
        </w:rPr>
      </w:pPr>
    </w:p>
    <w:p w14:paraId="40F413F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6EB0015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oldProperty</w:t>
      </w:r>
    </w:p>
    <w:p w14:paraId="713143E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3', 'P3', 'C6', 250000, 40, 1000, '19-NOV-2019');</w:t>
      </w:r>
    </w:p>
    <w:p w14:paraId="0A078762" w14:textId="77777777" w:rsidR="00847DBE" w:rsidRPr="00B17268" w:rsidRDefault="00847DBE" w:rsidP="00847DBE">
      <w:pPr>
        <w:rPr>
          <w:rStyle w:val="bluexl1"/>
          <w:rFonts w:ascii="Courier New" w:hAnsi="Courier New" w:cs="Courier New"/>
          <w:b w:val="0"/>
          <w:bCs w:val="0"/>
          <w:color w:val="000000"/>
        </w:rPr>
      </w:pPr>
    </w:p>
    <w:p w14:paraId="5DE17B9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E4E2FA9" w14:textId="77777777" w:rsidR="00847DBE" w:rsidRPr="00B17268" w:rsidRDefault="00847DBE" w:rsidP="00847DBE">
      <w:pPr>
        <w:rPr>
          <w:rStyle w:val="bluexl1"/>
          <w:rFonts w:ascii="Courier New" w:hAnsi="Courier New" w:cs="Courier New"/>
          <w:b w:val="0"/>
          <w:bCs w:val="0"/>
          <w:color w:val="000000"/>
        </w:rPr>
      </w:pPr>
    </w:p>
    <w:p w14:paraId="088732E6"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oldProperty</w:t>
      </w:r>
    </w:p>
    <w:p w14:paraId="45B8667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S4', 'P4', 'C4', 186000, 40, 1000, '10-NOV-2020');</w:t>
      </w:r>
    </w:p>
    <w:p w14:paraId="4E40A772" w14:textId="77777777" w:rsidR="00847DBE" w:rsidRPr="00B17268" w:rsidRDefault="00847DBE" w:rsidP="00847DBE">
      <w:pPr>
        <w:rPr>
          <w:rStyle w:val="bluexl1"/>
          <w:rFonts w:ascii="Courier New" w:hAnsi="Courier New" w:cs="Courier New"/>
          <w:b w:val="0"/>
          <w:bCs w:val="0"/>
          <w:color w:val="000000"/>
        </w:rPr>
      </w:pPr>
    </w:p>
    <w:p w14:paraId="216498A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B422401" w14:textId="77777777" w:rsidR="00847DBE" w:rsidRPr="00B17268" w:rsidRDefault="00847DBE" w:rsidP="00847DBE">
      <w:pPr>
        <w:rPr>
          <w:rStyle w:val="bluexl1"/>
          <w:rFonts w:ascii="Courier New" w:hAnsi="Courier New" w:cs="Courier New"/>
          <w:b w:val="0"/>
          <w:bCs w:val="0"/>
          <w:color w:val="000000"/>
        </w:rPr>
      </w:pPr>
    </w:p>
    <w:p w14:paraId="236BF73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SoldProperty</w:t>
      </w:r>
    </w:p>
    <w:p w14:paraId="7FF7729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 xml:space="preserve">  2  </w:t>
      </w:r>
      <w:r w:rsidRPr="00B17268">
        <w:rPr>
          <w:rStyle w:val="bluexl1"/>
          <w:rFonts w:ascii="Courier New" w:hAnsi="Courier New" w:cs="Courier New"/>
          <w:color w:val="000000"/>
        </w:rPr>
        <w:tab/>
        <w:t xml:space="preserve"> VALUES ('S5', 'P5', 'C5', 225000, 20, 800, '12-NOV-2020');</w:t>
      </w:r>
    </w:p>
    <w:p w14:paraId="52F4BA04" w14:textId="77777777" w:rsidR="00847DBE" w:rsidRPr="00B17268" w:rsidRDefault="00847DBE" w:rsidP="00847DBE">
      <w:pPr>
        <w:rPr>
          <w:rStyle w:val="bluexl1"/>
          <w:rFonts w:ascii="Courier New" w:hAnsi="Courier New" w:cs="Courier New"/>
          <w:b w:val="0"/>
          <w:bCs w:val="0"/>
          <w:color w:val="000000"/>
        </w:rPr>
      </w:pPr>
    </w:p>
    <w:p w14:paraId="1191024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311E518" w14:textId="77777777" w:rsidR="00847DBE" w:rsidRPr="00B17268" w:rsidRDefault="00847DBE" w:rsidP="00847DBE">
      <w:pPr>
        <w:rPr>
          <w:rStyle w:val="bluexl1"/>
          <w:rFonts w:ascii="Courier New" w:hAnsi="Courier New" w:cs="Courier New"/>
          <w:b w:val="0"/>
          <w:bCs w:val="0"/>
          <w:color w:val="000000"/>
        </w:rPr>
      </w:pPr>
    </w:p>
    <w:p w14:paraId="608E882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570965F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E993E2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RentProperty</w:t>
      </w:r>
    </w:p>
    <w:p w14:paraId="77F2F37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R1', 'P6', 'C7', 400, 800, '27-JAN-2019', '27-FEB-2023', 20);</w:t>
      </w:r>
    </w:p>
    <w:p w14:paraId="3E7372D3" w14:textId="77777777" w:rsidR="00847DBE" w:rsidRPr="00B17268" w:rsidRDefault="00847DBE" w:rsidP="00847DBE">
      <w:pPr>
        <w:rPr>
          <w:rStyle w:val="bluexl1"/>
          <w:rFonts w:ascii="Courier New" w:hAnsi="Courier New" w:cs="Courier New"/>
          <w:b w:val="0"/>
          <w:bCs w:val="0"/>
          <w:color w:val="000000"/>
        </w:rPr>
      </w:pPr>
    </w:p>
    <w:p w14:paraId="6E08EAE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727BEF5" w14:textId="77777777" w:rsidR="00847DBE" w:rsidRPr="00B17268" w:rsidRDefault="00847DBE" w:rsidP="00847DBE">
      <w:pPr>
        <w:rPr>
          <w:rStyle w:val="bluexl1"/>
          <w:rFonts w:ascii="Courier New" w:hAnsi="Courier New" w:cs="Courier New"/>
          <w:b w:val="0"/>
          <w:bCs w:val="0"/>
          <w:color w:val="000000"/>
        </w:rPr>
      </w:pPr>
    </w:p>
    <w:p w14:paraId="7AD5BBB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RentProperty</w:t>
      </w:r>
    </w:p>
    <w:p w14:paraId="748EEE8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R2', 'P7', 'C8', 600, 800, '25-FEB-2020', '25-FEB-2023', 20);</w:t>
      </w:r>
    </w:p>
    <w:p w14:paraId="2A60F6D3" w14:textId="77777777" w:rsidR="00847DBE" w:rsidRPr="00B17268" w:rsidRDefault="00847DBE" w:rsidP="00847DBE">
      <w:pPr>
        <w:rPr>
          <w:rStyle w:val="bluexl1"/>
          <w:rFonts w:ascii="Courier New" w:hAnsi="Courier New" w:cs="Courier New"/>
          <w:b w:val="0"/>
          <w:bCs w:val="0"/>
          <w:color w:val="000000"/>
        </w:rPr>
      </w:pPr>
    </w:p>
    <w:p w14:paraId="64E9D165"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912FA3C" w14:textId="77777777" w:rsidR="00847DBE" w:rsidRPr="00B17268" w:rsidRDefault="00847DBE" w:rsidP="00847DBE">
      <w:pPr>
        <w:rPr>
          <w:rStyle w:val="bluexl1"/>
          <w:rFonts w:ascii="Courier New" w:hAnsi="Courier New" w:cs="Courier New"/>
          <w:b w:val="0"/>
          <w:bCs w:val="0"/>
          <w:color w:val="000000"/>
        </w:rPr>
      </w:pPr>
    </w:p>
    <w:p w14:paraId="6816DB3C"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RentProperty</w:t>
      </w:r>
    </w:p>
    <w:p w14:paraId="4FE58E5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R5', 'P0', 'C7', 400, 800, '07-MAR-2019', '07-MAR-2023', 20);</w:t>
      </w:r>
    </w:p>
    <w:p w14:paraId="3492C858" w14:textId="77777777" w:rsidR="00847DBE" w:rsidRPr="00B17268" w:rsidRDefault="00847DBE" w:rsidP="00847DBE">
      <w:pPr>
        <w:rPr>
          <w:rStyle w:val="bluexl1"/>
          <w:rFonts w:ascii="Courier New" w:hAnsi="Courier New" w:cs="Courier New"/>
          <w:b w:val="0"/>
          <w:bCs w:val="0"/>
          <w:color w:val="000000"/>
        </w:rPr>
      </w:pPr>
    </w:p>
    <w:p w14:paraId="7E1CB3E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E2EA040" w14:textId="77777777" w:rsidR="00847DBE" w:rsidRPr="00B17268" w:rsidRDefault="00847DBE" w:rsidP="00847DBE">
      <w:pPr>
        <w:rPr>
          <w:rStyle w:val="bluexl1"/>
          <w:rFonts w:ascii="Courier New" w:hAnsi="Courier New" w:cs="Courier New"/>
          <w:b w:val="0"/>
          <w:bCs w:val="0"/>
          <w:color w:val="000000"/>
        </w:rPr>
      </w:pPr>
    </w:p>
    <w:p w14:paraId="4DC6907D"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55A1F21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40D023C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ViewProperty</w:t>
      </w:r>
    </w:p>
    <w:p w14:paraId="0BFA876E"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V1', 'C7', 'P6', '27-JAN-2021', 'tenant', 'viewed', 'Nice house');</w:t>
      </w:r>
    </w:p>
    <w:p w14:paraId="252A4886" w14:textId="77777777" w:rsidR="00847DBE" w:rsidRPr="00B17268" w:rsidRDefault="00847DBE" w:rsidP="00847DBE">
      <w:pPr>
        <w:rPr>
          <w:rStyle w:val="bluexl1"/>
          <w:rFonts w:ascii="Courier New" w:hAnsi="Courier New" w:cs="Courier New"/>
          <w:b w:val="0"/>
          <w:bCs w:val="0"/>
          <w:color w:val="000000"/>
        </w:rPr>
      </w:pPr>
    </w:p>
    <w:p w14:paraId="622D140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7666E241" w14:textId="77777777" w:rsidR="00847DBE" w:rsidRPr="00B17268" w:rsidRDefault="00847DBE" w:rsidP="00847DBE">
      <w:pPr>
        <w:rPr>
          <w:rStyle w:val="bluexl1"/>
          <w:rFonts w:ascii="Courier New" w:hAnsi="Courier New" w:cs="Courier New"/>
          <w:b w:val="0"/>
          <w:bCs w:val="0"/>
          <w:color w:val="000000"/>
        </w:rPr>
      </w:pPr>
    </w:p>
    <w:p w14:paraId="6402C5E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ViewProperty</w:t>
      </w:r>
    </w:p>
    <w:p w14:paraId="596F3D81"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V2', 'C8', 'P7', '27-JAN-2022', 'tenant', 'not-viewed', 'Nice Terrace');</w:t>
      </w:r>
    </w:p>
    <w:p w14:paraId="1B97711B" w14:textId="77777777" w:rsidR="00847DBE" w:rsidRPr="00B17268" w:rsidRDefault="00847DBE" w:rsidP="00847DBE">
      <w:pPr>
        <w:rPr>
          <w:rStyle w:val="bluexl1"/>
          <w:rFonts w:ascii="Courier New" w:hAnsi="Courier New" w:cs="Courier New"/>
          <w:b w:val="0"/>
          <w:bCs w:val="0"/>
          <w:color w:val="000000"/>
        </w:rPr>
      </w:pPr>
    </w:p>
    <w:p w14:paraId="1BDADA39"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35F28623" w14:textId="77777777" w:rsidR="00847DBE" w:rsidRPr="00B17268" w:rsidRDefault="00847DBE" w:rsidP="00847DBE">
      <w:pPr>
        <w:rPr>
          <w:rStyle w:val="bluexl1"/>
          <w:rFonts w:ascii="Courier New" w:hAnsi="Courier New" w:cs="Courier New"/>
          <w:b w:val="0"/>
          <w:bCs w:val="0"/>
          <w:color w:val="000000"/>
        </w:rPr>
      </w:pPr>
    </w:p>
    <w:p w14:paraId="3410C6DB"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ViewProperty</w:t>
      </w:r>
    </w:p>
    <w:p w14:paraId="02A986BF"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V3', 'C4', 'P1', '22-NOV-2021', 'buyer', 'viewed', 'Nice house');</w:t>
      </w:r>
    </w:p>
    <w:p w14:paraId="3CA2EFEE" w14:textId="77777777" w:rsidR="00847DBE" w:rsidRPr="00B17268" w:rsidRDefault="00847DBE" w:rsidP="00847DBE">
      <w:pPr>
        <w:rPr>
          <w:rStyle w:val="bluexl1"/>
          <w:rFonts w:ascii="Courier New" w:hAnsi="Courier New" w:cs="Courier New"/>
          <w:b w:val="0"/>
          <w:bCs w:val="0"/>
          <w:color w:val="000000"/>
        </w:rPr>
      </w:pPr>
    </w:p>
    <w:p w14:paraId="51DB4D30"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652CFF1B" w14:textId="77777777" w:rsidR="00847DBE" w:rsidRPr="00B17268" w:rsidRDefault="00847DBE" w:rsidP="00847DBE">
      <w:pPr>
        <w:rPr>
          <w:rStyle w:val="bluexl1"/>
          <w:rFonts w:ascii="Courier New" w:hAnsi="Courier New" w:cs="Courier New"/>
          <w:b w:val="0"/>
          <w:bCs w:val="0"/>
          <w:color w:val="000000"/>
        </w:rPr>
      </w:pPr>
    </w:p>
    <w:p w14:paraId="0A439264"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INSERT INTO ViewProperty</w:t>
      </w:r>
    </w:p>
    <w:p w14:paraId="5D53C92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V4', 'C5', 'P2', '02-JAN-2022', 'buyer', 'not-viewed', 'Nice house');</w:t>
      </w:r>
    </w:p>
    <w:p w14:paraId="72592AFE" w14:textId="77777777" w:rsidR="00847DBE" w:rsidRPr="00B17268" w:rsidRDefault="00847DBE" w:rsidP="00847DBE">
      <w:pPr>
        <w:rPr>
          <w:rStyle w:val="bluexl1"/>
          <w:rFonts w:ascii="Courier New" w:hAnsi="Courier New" w:cs="Courier New"/>
          <w:b w:val="0"/>
          <w:bCs w:val="0"/>
          <w:color w:val="000000"/>
        </w:rPr>
      </w:pPr>
    </w:p>
    <w:p w14:paraId="61D3513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02DF0658" w14:textId="77777777" w:rsidR="00847DBE" w:rsidRPr="00B17268" w:rsidRDefault="00847DBE" w:rsidP="00847DBE">
      <w:pPr>
        <w:rPr>
          <w:rStyle w:val="bluexl1"/>
          <w:rFonts w:ascii="Courier New" w:hAnsi="Courier New" w:cs="Courier New"/>
          <w:b w:val="0"/>
          <w:bCs w:val="0"/>
          <w:color w:val="000000"/>
        </w:rPr>
      </w:pPr>
    </w:p>
    <w:p w14:paraId="4103184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lastRenderedPageBreak/>
        <w:t>W21029971 &gt;INSERT INTO ViewProperty</w:t>
      </w:r>
    </w:p>
    <w:p w14:paraId="2EC6A852"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 xml:space="preserve">  2  </w:t>
      </w:r>
      <w:r w:rsidRPr="00B17268">
        <w:rPr>
          <w:rStyle w:val="bluexl1"/>
          <w:rFonts w:ascii="Courier New" w:hAnsi="Courier New" w:cs="Courier New"/>
          <w:color w:val="000000"/>
        </w:rPr>
        <w:tab/>
        <w:t xml:space="preserve"> VALUES ('V5', 'C6', 'P5', '11-AUG-2021', 'buyer', 'viewed', 'Nice house');</w:t>
      </w:r>
    </w:p>
    <w:p w14:paraId="16342470" w14:textId="77777777" w:rsidR="00847DBE" w:rsidRPr="00B17268" w:rsidRDefault="00847DBE" w:rsidP="00847DBE">
      <w:pPr>
        <w:rPr>
          <w:rStyle w:val="bluexl1"/>
          <w:rFonts w:ascii="Courier New" w:hAnsi="Courier New" w:cs="Courier New"/>
          <w:b w:val="0"/>
          <w:bCs w:val="0"/>
          <w:color w:val="000000"/>
        </w:rPr>
      </w:pPr>
    </w:p>
    <w:p w14:paraId="69669D93"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1 row created.</w:t>
      </w:r>
    </w:p>
    <w:p w14:paraId="20B7F5C8" w14:textId="77777777" w:rsidR="00847DBE" w:rsidRPr="00B17268" w:rsidRDefault="00847DBE" w:rsidP="00847DBE">
      <w:pPr>
        <w:rPr>
          <w:rStyle w:val="bluexl1"/>
          <w:rFonts w:ascii="Courier New" w:hAnsi="Courier New" w:cs="Courier New"/>
          <w:b w:val="0"/>
          <w:bCs w:val="0"/>
          <w:color w:val="000000"/>
        </w:rPr>
      </w:pPr>
    </w:p>
    <w:p w14:paraId="4C5CCA47"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EC8F0B8"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1DC77E0A" w14:textId="77777777" w:rsidR="00847DBE" w:rsidRPr="00B17268" w:rsidRDefault="00847DBE" w:rsidP="00847DBE">
      <w:pPr>
        <w:rPr>
          <w:rStyle w:val="bluexl1"/>
          <w:rFonts w:ascii="Courier New" w:hAnsi="Courier New" w:cs="Courier New"/>
          <w:b w:val="0"/>
          <w:bCs w:val="0"/>
          <w:color w:val="000000"/>
        </w:rPr>
      </w:pPr>
      <w:r w:rsidRPr="00B17268">
        <w:rPr>
          <w:rStyle w:val="bluexl1"/>
          <w:rFonts w:ascii="Courier New" w:hAnsi="Courier New" w:cs="Courier New"/>
          <w:color w:val="000000"/>
        </w:rPr>
        <w:t>W21029971 &gt;</w:t>
      </w:r>
    </w:p>
    <w:p w14:paraId="093B0C25" w14:textId="77777777" w:rsidR="00847DBE" w:rsidRDefault="00847DBE" w:rsidP="00847DBE">
      <w:pPr>
        <w:rPr>
          <w:rStyle w:val="bluexl1"/>
          <w:b w:val="0"/>
          <w:bCs w:val="0"/>
          <w:color w:val="000000"/>
        </w:rPr>
      </w:pPr>
      <w:r w:rsidRPr="00B17268">
        <w:rPr>
          <w:rStyle w:val="bluexl1"/>
          <w:rFonts w:ascii="Courier New" w:hAnsi="Courier New" w:cs="Courier New"/>
          <w:color w:val="000000"/>
        </w:rPr>
        <w:t>W21029971 &gt;spool off</w:t>
      </w:r>
      <w:r>
        <w:rPr>
          <w:rStyle w:val="bluexl1"/>
          <w:color w:val="000000"/>
        </w:rPr>
        <w:br w:type="page"/>
      </w:r>
    </w:p>
    <w:p w14:paraId="394D97FF" w14:textId="77777777" w:rsidR="00847DBE" w:rsidRDefault="00847DBE" w:rsidP="00847DBE">
      <w:pPr>
        <w:rPr>
          <w:rStyle w:val="bluexl1"/>
          <w:b w:val="0"/>
          <w:bCs w:val="0"/>
          <w:color w:val="000000"/>
        </w:rPr>
      </w:pPr>
    </w:p>
    <w:p w14:paraId="70CCE016" w14:textId="77777777" w:rsidR="00847DBE" w:rsidRPr="0013618F" w:rsidRDefault="00847DBE" w:rsidP="00847DBE">
      <w:pPr>
        <w:jc w:val="both"/>
        <w:rPr>
          <w:rStyle w:val="bluexl1"/>
          <w:b w:val="0"/>
          <w:bCs w:val="0"/>
          <w:color w:val="000000"/>
        </w:rPr>
      </w:pPr>
    </w:p>
    <w:p w14:paraId="7EBD8CA5" w14:textId="77777777" w:rsidR="00847DBE" w:rsidRPr="0013618F" w:rsidRDefault="00847DBE" w:rsidP="00847DBE">
      <w:pPr>
        <w:spacing w:line="360" w:lineRule="auto"/>
        <w:ind w:left="426" w:hanging="426"/>
        <w:jc w:val="both"/>
        <w:rPr>
          <w:rFonts w:ascii="Arial" w:hAnsi="Arial" w:cs="Arial"/>
          <w:i/>
          <w:sz w:val="24"/>
          <w:szCs w:val="24"/>
        </w:rPr>
      </w:pPr>
      <w:r w:rsidRPr="0013618F">
        <w:rPr>
          <w:rFonts w:ascii="Arial" w:hAnsi="Arial" w:cs="Arial"/>
          <w:i/>
          <w:sz w:val="24"/>
          <w:szCs w:val="24"/>
        </w:rPr>
        <w:t>(B) Answer the following queries (retrievals) using</w:t>
      </w:r>
      <w:r>
        <w:rPr>
          <w:rFonts w:ascii="Arial" w:hAnsi="Arial" w:cs="Arial"/>
          <w:i/>
          <w:sz w:val="24"/>
          <w:szCs w:val="24"/>
        </w:rPr>
        <w:t xml:space="preserve"> Relational Algebra and</w:t>
      </w:r>
      <w:r w:rsidRPr="0013618F">
        <w:rPr>
          <w:rFonts w:ascii="Arial" w:hAnsi="Arial" w:cs="Arial"/>
          <w:i/>
          <w:sz w:val="24"/>
          <w:szCs w:val="24"/>
        </w:rPr>
        <w:t xml:space="preserve"> SQL. </w:t>
      </w:r>
    </w:p>
    <w:p w14:paraId="48C9A26F" w14:textId="77777777" w:rsidR="00847DBE" w:rsidRDefault="00847DBE" w:rsidP="00847DBE">
      <w:pPr>
        <w:ind w:left="349"/>
        <w:jc w:val="right"/>
        <w:rPr>
          <w:rFonts w:ascii="Arial" w:hAnsi="Arial" w:cs="Arial"/>
          <w:sz w:val="24"/>
          <w:szCs w:val="24"/>
        </w:rPr>
      </w:pPr>
      <w:r w:rsidRPr="0013618F">
        <w:rPr>
          <w:rFonts w:ascii="Arial" w:hAnsi="Arial" w:cs="Arial"/>
          <w:sz w:val="24"/>
          <w:szCs w:val="24"/>
        </w:rPr>
        <w:t>(</w:t>
      </w:r>
      <w:r>
        <w:rPr>
          <w:rFonts w:ascii="Arial" w:hAnsi="Arial" w:cs="Arial"/>
          <w:sz w:val="24"/>
          <w:szCs w:val="24"/>
        </w:rPr>
        <w:t>10</w:t>
      </w:r>
      <w:r w:rsidRPr="0013618F">
        <w:rPr>
          <w:rFonts w:ascii="Arial" w:hAnsi="Arial" w:cs="Arial"/>
          <w:sz w:val="24"/>
          <w:szCs w:val="24"/>
        </w:rPr>
        <w:t xml:space="preserve"> marks)</w:t>
      </w:r>
    </w:p>
    <w:p w14:paraId="7A6945FA" w14:textId="77777777" w:rsidR="00847DBE" w:rsidRPr="0013618F" w:rsidRDefault="00847DBE" w:rsidP="00847DBE">
      <w:pPr>
        <w:ind w:left="349"/>
        <w:jc w:val="right"/>
        <w:rPr>
          <w:rFonts w:ascii="Arial" w:hAnsi="Arial" w:cs="Arial"/>
          <w:sz w:val="24"/>
          <w:szCs w:val="24"/>
        </w:rPr>
      </w:pPr>
    </w:p>
    <w:p w14:paraId="33AE76DD" w14:textId="77777777" w:rsidR="00847DBE" w:rsidRPr="0013618F" w:rsidRDefault="00847DBE" w:rsidP="00847DBE">
      <w:pPr>
        <w:ind w:left="349"/>
        <w:jc w:val="right"/>
        <w:rPr>
          <w:rFonts w:ascii="Arial" w:hAnsi="Arial" w:cs="Arial"/>
          <w:sz w:val="24"/>
          <w:szCs w:val="24"/>
        </w:rPr>
      </w:pPr>
    </w:p>
    <w:p w14:paraId="4712DD9E" w14:textId="77777777" w:rsidR="00847DBE" w:rsidRPr="002E1AFB" w:rsidRDefault="00847DBE" w:rsidP="00847DBE">
      <w:pPr>
        <w:widowControl w:val="0"/>
        <w:numPr>
          <w:ilvl w:val="0"/>
          <w:numId w:val="1"/>
        </w:numPr>
        <w:suppressAutoHyphens/>
        <w:spacing w:line="360" w:lineRule="auto"/>
        <w:ind w:left="720" w:hanging="360"/>
        <w:jc w:val="both"/>
        <w:rPr>
          <w:rFonts w:ascii="Arial" w:hAnsi="Arial" w:cs="Arial"/>
          <w:color w:val="000000"/>
          <w:sz w:val="24"/>
          <w:szCs w:val="24"/>
        </w:rPr>
      </w:pPr>
      <w:r w:rsidRPr="002E1AFB">
        <w:rPr>
          <w:rFonts w:ascii="Arial" w:hAnsi="Arial" w:cs="Arial"/>
          <w:sz w:val="24"/>
          <w:szCs w:val="24"/>
        </w:rPr>
        <w:t xml:space="preserve">Display details of </w:t>
      </w:r>
      <w:r w:rsidRPr="002E1AFB">
        <w:rPr>
          <w:rFonts w:ascii="Arial" w:hAnsi="Arial" w:cs="Arial"/>
          <w:i/>
          <w:sz w:val="24"/>
          <w:szCs w:val="24"/>
        </w:rPr>
        <w:t>semi-detached</w:t>
      </w:r>
      <w:r w:rsidRPr="002E1AFB">
        <w:rPr>
          <w:rFonts w:ascii="Arial" w:hAnsi="Arial" w:cs="Arial"/>
          <w:sz w:val="24"/>
          <w:szCs w:val="24"/>
        </w:rPr>
        <w:t xml:space="preserve"> properties for sale having at least three bedrooms in the </w:t>
      </w:r>
      <w:r w:rsidRPr="002E1AFB">
        <w:rPr>
          <w:rFonts w:ascii="Arial" w:hAnsi="Arial" w:cs="Arial"/>
          <w:i/>
          <w:sz w:val="24"/>
          <w:szCs w:val="24"/>
        </w:rPr>
        <w:t>Jesmond</w:t>
      </w:r>
      <w:r w:rsidRPr="002E1AFB">
        <w:rPr>
          <w:rFonts w:ascii="Arial" w:hAnsi="Arial" w:cs="Arial"/>
          <w:sz w:val="24"/>
          <w:szCs w:val="24"/>
        </w:rPr>
        <w:t xml:space="preserve"> area of Newcastle upon Tyne that were added to the system in the last 14 days. </w:t>
      </w:r>
    </w:p>
    <w:p w14:paraId="39CCCE5D" w14:textId="77777777" w:rsidR="00847DBE" w:rsidRDefault="00847DBE" w:rsidP="00847DBE">
      <w:pPr>
        <w:widowControl w:val="0"/>
        <w:suppressAutoHyphens/>
        <w:spacing w:line="360" w:lineRule="auto"/>
        <w:ind w:left="720"/>
        <w:jc w:val="both"/>
        <w:rPr>
          <w:rFonts w:ascii="Arial" w:hAnsi="Arial" w:cs="Arial"/>
          <w:color w:val="000000"/>
          <w:sz w:val="24"/>
          <w:szCs w:val="24"/>
        </w:rPr>
      </w:pPr>
    </w:p>
    <w:p w14:paraId="0115A912" w14:textId="77777777" w:rsidR="00847DBE" w:rsidRDefault="00847DBE" w:rsidP="00847DBE">
      <w:pPr>
        <w:spacing w:line="360" w:lineRule="auto"/>
        <w:jc w:val="both"/>
        <w:rPr>
          <w:rStyle w:val="bluexl1"/>
          <w:bCs w:val="0"/>
          <w:color w:val="FF0000"/>
        </w:rPr>
      </w:pPr>
      <w:r>
        <w:rPr>
          <w:rStyle w:val="bluexl1"/>
          <w:color w:val="FF0000"/>
        </w:rPr>
        <w:t>Provide Relational Algebra expression below:</w:t>
      </w:r>
    </w:p>
    <w:p w14:paraId="3703BE81" w14:textId="77777777" w:rsidR="00847DBE" w:rsidRPr="00812719" w:rsidRDefault="00847DBE" w:rsidP="00847DBE">
      <w:pPr>
        <w:autoSpaceDE w:val="0"/>
        <w:autoSpaceDN w:val="0"/>
        <w:adjustRightInd w:val="0"/>
        <w:spacing w:before="120" w:after="120"/>
        <w:rPr>
          <w:rFonts w:ascii="Symbol" w:hAnsi="Symbol" w:cs="Symbol"/>
          <w:b/>
          <w:bCs/>
          <w:color w:val="000000"/>
          <w:sz w:val="32"/>
          <w:szCs w:val="32"/>
          <w:lang w:val="en-US" w:eastAsia="zh-CN"/>
        </w:rPr>
      </w:pPr>
      <w:r w:rsidRPr="00812719">
        <w:rPr>
          <w:rFonts w:ascii="Symbol" w:hAnsi="Symbol" w:cs="Symbol"/>
          <w:b/>
          <w:bCs/>
          <w:color w:val="000000"/>
          <w:sz w:val="32"/>
          <w:szCs w:val="32"/>
          <w:lang w:val="en-US" w:eastAsia="zh-CN"/>
        </w:rPr>
        <w:t xml:space="preserve">p </w:t>
      </w:r>
      <w:r w:rsidRPr="00812719">
        <w:rPr>
          <w:rFonts w:ascii="Courier New" w:hAnsi="Courier New" w:cs="Courier New"/>
          <w:sz w:val="32"/>
          <w:szCs w:val="32"/>
          <w:vertAlign w:val="subscript"/>
          <w:lang w:eastAsia="zh-CN"/>
        </w:rPr>
        <w:t xml:space="preserve">property_id, owner_id, city, location, number_of_rooms, asking_price, type, </w:t>
      </w:r>
      <w:r>
        <w:rPr>
          <w:rFonts w:ascii="Courier New" w:hAnsi="Courier New" w:cs="Courier New"/>
          <w:sz w:val="32"/>
          <w:szCs w:val="32"/>
          <w:vertAlign w:val="subscript"/>
          <w:lang w:eastAsia="zh-CN"/>
        </w:rPr>
        <w:t>adding_date</w:t>
      </w:r>
      <w:r w:rsidRPr="00812719">
        <w:rPr>
          <w:rFonts w:ascii="Courier New" w:hAnsi="Courier New" w:cs="Courier New"/>
          <w:sz w:val="32"/>
          <w:szCs w:val="32"/>
          <w:vertAlign w:val="subscript"/>
          <w:lang w:eastAsia="zh-CN"/>
        </w:rPr>
        <w:t>, status</w:t>
      </w:r>
      <w:r w:rsidRPr="00812719">
        <w:rPr>
          <w:rFonts w:ascii="Symbol" w:hAnsi="Symbol" w:cs="Symbol"/>
          <w:b/>
          <w:bCs/>
          <w:color w:val="000000"/>
          <w:sz w:val="32"/>
          <w:szCs w:val="32"/>
          <w:lang w:val="en-US" w:eastAsia="zh-CN"/>
        </w:rPr>
        <w:t>( s</w:t>
      </w:r>
      <w:r w:rsidRPr="00812719">
        <w:rPr>
          <w:rFonts w:ascii="Symbol" w:hAnsi="Symbol" w:cs="Symbol"/>
          <w:b/>
          <w:bCs/>
          <w:i/>
          <w:iCs/>
          <w:color w:val="000000"/>
          <w:sz w:val="32"/>
          <w:szCs w:val="32"/>
          <w:lang w:val="en-US" w:eastAsia="zh-CN"/>
        </w:rPr>
        <w:t xml:space="preserve"> </w:t>
      </w:r>
      <w:r w:rsidRPr="00812719">
        <w:rPr>
          <w:rFonts w:ascii="Courier New" w:hAnsi="Courier New" w:cs="Courier New"/>
          <w:sz w:val="32"/>
          <w:szCs w:val="32"/>
          <w:vertAlign w:val="subscript"/>
          <w:lang w:eastAsia="zh-CN"/>
        </w:rPr>
        <w:t>type &lt;= 'SEMI-DETACHED' And number_of_rooms &gt;= 3 and city = 'Newcastle' and area = 'Jesmond' and status = 'FOR_SALE' and add</w:t>
      </w:r>
      <w:r>
        <w:rPr>
          <w:rFonts w:ascii="Courier New" w:hAnsi="Courier New" w:cs="Courier New"/>
          <w:sz w:val="32"/>
          <w:szCs w:val="32"/>
          <w:vertAlign w:val="subscript"/>
          <w:lang w:eastAsia="zh-CN"/>
        </w:rPr>
        <w:t>ing</w:t>
      </w:r>
      <w:r w:rsidRPr="00812719">
        <w:rPr>
          <w:rFonts w:ascii="Courier New" w:hAnsi="Courier New" w:cs="Courier New"/>
          <w:sz w:val="32"/>
          <w:szCs w:val="32"/>
          <w:vertAlign w:val="subscript"/>
          <w:lang w:eastAsia="zh-CN"/>
        </w:rPr>
        <w:t>_</w:t>
      </w:r>
      <w:r>
        <w:rPr>
          <w:rFonts w:ascii="Courier New" w:hAnsi="Courier New" w:cs="Courier New"/>
          <w:sz w:val="32"/>
          <w:szCs w:val="32"/>
          <w:vertAlign w:val="subscript"/>
          <w:lang w:eastAsia="zh-CN"/>
        </w:rPr>
        <w:t>date</w:t>
      </w:r>
      <w:r w:rsidRPr="00812719">
        <w:rPr>
          <w:rFonts w:ascii="Courier New" w:hAnsi="Courier New" w:cs="Courier New"/>
          <w:sz w:val="32"/>
          <w:szCs w:val="32"/>
          <w:vertAlign w:val="subscript"/>
          <w:lang w:eastAsia="zh-CN"/>
        </w:rPr>
        <w:t xml:space="preserve"> = sysdate - 14</w:t>
      </w:r>
      <w:r w:rsidRPr="00812719">
        <w:rPr>
          <w:b/>
          <w:bCs/>
          <w:i/>
          <w:iCs/>
          <w:color w:val="000000"/>
          <w:position w:val="-3"/>
          <w:sz w:val="32"/>
          <w:szCs w:val="32"/>
          <w:lang w:eastAsia="zh-CN"/>
        </w:rPr>
        <w:t xml:space="preserve"> </w:t>
      </w:r>
      <w:r w:rsidRPr="00812719">
        <w:rPr>
          <w:rFonts w:ascii="Symbol" w:hAnsi="Symbol" w:cs="Symbol"/>
          <w:b/>
          <w:bCs/>
          <w:color w:val="000000"/>
          <w:sz w:val="32"/>
          <w:szCs w:val="32"/>
          <w:lang w:val="en-US" w:eastAsia="zh-CN"/>
        </w:rPr>
        <w:t>(</w:t>
      </w:r>
      <w:r w:rsidRPr="00812719">
        <w:rPr>
          <w:b/>
          <w:bCs/>
          <w:color w:val="000000"/>
          <w:sz w:val="32"/>
          <w:szCs w:val="32"/>
          <w:lang w:val="en-US" w:eastAsia="zh-CN"/>
        </w:rPr>
        <w:t xml:space="preserve">Property) </w:t>
      </w:r>
      <w:r w:rsidRPr="00812719">
        <w:rPr>
          <w:rFonts w:ascii="Symbol" w:hAnsi="Symbol" w:cs="Symbol"/>
          <w:b/>
          <w:bCs/>
          <w:color w:val="000000"/>
          <w:sz w:val="32"/>
          <w:szCs w:val="32"/>
          <w:lang w:val="en-US" w:eastAsia="zh-CN"/>
        </w:rPr>
        <w:t>)</w:t>
      </w:r>
    </w:p>
    <w:p w14:paraId="25B01FBA" w14:textId="77777777" w:rsidR="00847DBE" w:rsidRDefault="00847DBE" w:rsidP="00847DBE">
      <w:pPr>
        <w:widowControl w:val="0"/>
        <w:suppressAutoHyphens/>
        <w:rPr>
          <w:rFonts w:ascii="Arial" w:hAnsi="Arial" w:cs="Arial"/>
          <w:color w:val="000000"/>
          <w:sz w:val="24"/>
          <w:szCs w:val="24"/>
        </w:rPr>
      </w:pPr>
    </w:p>
    <w:p w14:paraId="70BDDEBC" w14:textId="77777777" w:rsidR="00847DBE" w:rsidRDefault="00847DBE" w:rsidP="00847DBE">
      <w:pPr>
        <w:spacing w:line="360" w:lineRule="auto"/>
        <w:jc w:val="both"/>
        <w:rPr>
          <w:rStyle w:val="bluexl1"/>
          <w:bCs w:val="0"/>
          <w:color w:val="FF0000"/>
        </w:rPr>
      </w:pPr>
      <w:r>
        <w:rPr>
          <w:rStyle w:val="bluexl1"/>
          <w:color w:val="FF0000"/>
        </w:rPr>
        <w:t>Provide SQL query code and output below:</w:t>
      </w:r>
    </w:p>
    <w:p w14:paraId="3F16CD08" w14:textId="77777777" w:rsidR="00847DBE" w:rsidRPr="00DA3339"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SELECT property_id,owner_id,city,location,number_of_rooms,asking_price,type,adding_date,status from Property where type = 'SEMI-DETACHED' and number_of_rooms &gt;= 3 and city = 'Newcastle'</w:t>
      </w:r>
    </w:p>
    <w:p w14:paraId="68C473C3" w14:textId="77777777" w:rsidR="00847DBE"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and location = 'Jesmond' and status = 'FOR-SALE' and adding_date &gt;= sysdate - 14;</w:t>
      </w:r>
    </w:p>
    <w:p w14:paraId="5399E119" w14:textId="77777777" w:rsidR="00847DBE" w:rsidRDefault="00847DBE" w:rsidP="00847DBE">
      <w:pPr>
        <w:rPr>
          <w:rFonts w:ascii="Courier New" w:hAnsi="Courier New" w:cs="Courier New"/>
          <w:sz w:val="24"/>
          <w:szCs w:val="24"/>
          <w:lang w:val="en-US" w:eastAsia="zh-CN"/>
        </w:rPr>
      </w:pPr>
    </w:p>
    <w:p w14:paraId="515D4D14" w14:textId="77777777" w:rsidR="00847DBE" w:rsidRDefault="00847DBE" w:rsidP="00847DBE">
      <w:pPr>
        <w:rPr>
          <w:rFonts w:ascii="Courier New" w:hAnsi="Courier New" w:cs="Courier New"/>
          <w:sz w:val="24"/>
          <w:szCs w:val="24"/>
          <w:lang w:val="en-US" w:eastAsia="zh-CN"/>
        </w:rPr>
      </w:pPr>
    </w:p>
    <w:p w14:paraId="0362DFAC" w14:textId="77777777" w:rsidR="00847DBE" w:rsidRDefault="00847DBE" w:rsidP="00847DBE">
      <w:pPr>
        <w:rPr>
          <w:rFonts w:ascii="Courier New" w:hAnsi="Courier New" w:cs="Courier New"/>
          <w:b/>
          <w:bCs/>
          <w:sz w:val="24"/>
          <w:szCs w:val="24"/>
          <w:lang w:val="en-US" w:eastAsia="zh-CN"/>
        </w:rPr>
      </w:pPr>
      <w:r w:rsidRPr="00BE2C06">
        <w:rPr>
          <w:rFonts w:ascii="Courier New" w:hAnsi="Courier New" w:cs="Courier New"/>
          <w:b/>
          <w:bCs/>
          <w:sz w:val="24"/>
          <w:szCs w:val="24"/>
          <w:lang w:val="en-US" w:eastAsia="zh-CN"/>
        </w:rPr>
        <w:t>Output:</w:t>
      </w:r>
    </w:p>
    <w:p w14:paraId="032B7014" w14:textId="77777777" w:rsidR="00847DBE" w:rsidRDefault="00847DBE" w:rsidP="00847DBE">
      <w:pPr>
        <w:rPr>
          <w:rFonts w:ascii="Arial" w:hAnsi="Arial" w:cs="Arial"/>
          <w:b/>
          <w:bCs/>
          <w:color w:val="000000"/>
          <w:sz w:val="24"/>
          <w:szCs w:val="24"/>
        </w:rPr>
      </w:pPr>
    </w:p>
    <w:p w14:paraId="34775149" w14:textId="77777777" w:rsidR="00847DBE" w:rsidRPr="00BE2C06" w:rsidRDefault="00847DBE" w:rsidP="00847DBE">
      <w:pPr>
        <w:rPr>
          <w:rFonts w:ascii="Arial" w:hAnsi="Arial" w:cs="Arial"/>
          <w:b/>
          <w:bCs/>
          <w:color w:val="000000"/>
          <w:sz w:val="24"/>
          <w:szCs w:val="24"/>
        </w:rPr>
      </w:pPr>
      <w:r>
        <w:rPr>
          <w:noProof/>
        </w:rPr>
        <w:drawing>
          <wp:inline distT="0" distB="0" distL="0" distR="0" wp14:anchorId="45C407A1" wp14:editId="0C6587CE">
            <wp:extent cx="5731510" cy="1402715"/>
            <wp:effectExtent l="0" t="0" r="2540" b="698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0"/>
                    <a:stretch>
                      <a:fillRect/>
                    </a:stretch>
                  </pic:blipFill>
                  <pic:spPr>
                    <a:xfrm>
                      <a:off x="0" y="0"/>
                      <a:ext cx="5731510" cy="1402715"/>
                    </a:xfrm>
                    <a:prstGeom prst="rect">
                      <a:avLst/>
                    </a:prstGeom>
                  </pic:spPr>
                </pic:pic>
              </a:graphicData>
            </a:graphic>
          </wp:inline>
        </w:drawing>
      </w:r>
      <w:r w:rsidRPr="00BE2C06">
        <w:rPr>
          <w:rFonts w:ascii="Arial" w:hAnsi="Arial" w:cs="Arial"/>
          <w:b/>
          <w:bCs/>
          <w:color w:val="000000"/>
          <w:sz w:val="24"/>
          <w:szCs w:val="24"/>
        </w:rPr>
        <w:br w:type="page"/>
      </w:r>
    </w:p>
    <w:p w14:paraId="607622D4" w14:textId="77777777" w:rsidR="00847DBE" w:rsidRPr="002E1AFB" w:rsidRDefault="00847DBE" w:rsidP="00847DBE">
      <w:pPr>
        <w:widowControl w:val="0"/>
        <w:suppressAutoHyphens/>
        <w:spacing w:line="360" w:lineRule="auto"/>
        <w:ind w:left="720"/>
        <w:jc w:val="both"/>
        <w:rPr>
          <w:rFonts w:ascii="Arial" w:hAnsi="Arial" w:cs="Arial"/>
          <w:color w:val="000000"/>
          <w:sz w:val="24"/>
          <w:szCs w:val="24"/>
        </w:rPr>
      </w:pPr>
    </w:p>
    <w:p w14:paraId="2F231089" w14:textId="77777777" w:rsidR="00847DBE" w:rsidRPr="002E1AFB" w:rsidRDefault="00847DBE" w:rsidP="00847DBE">
      <w:pPr>
        <w:widowControl w:val="0"/>
        <w:numPr>
          <w:ilvl w:val="0"/>
          <w:numId w:val="1"/>
        </w:numPr>
        <w:suppressAutoHyphens/>
        <w:spacing w:line="360" w:lineRule="auto"/>
        <w:ind w:left="720" w:hanging="360"/>
        <w:jc w:val="both"/>
        <w:rPr>
          <w:rFonts w:ascii="Arial" w:hAnsi="Arial" w:cs="Arial"/>
          <w:color w:val="000000"/>
          <w:sz w:val="24"/>
          <w:szCs w:val="24"/>
        </w:rPr>
      </w:pPr>
      <w:r w:rsidRPr="002E1AFB">
        <w:rPr>
          <w:rFonts w:ascii="Arial" w:hAnsi="Arial" w:cs="Arial"/>
          <w:sz w:val="24"/>
          <w:szCs w:val="24"/>
        </w:rPr>
        <w:t>Display details of properties sold in Newcastle, Sunderland, Gateshead or Durham for £157,000 to £279,000 in the years 20</w:t>
      </w:r>
      <w:r>
        <w:rPr>
          <w:rFonts w:ascii="Arial" w:hAnsi="Arial" w:cs="Arial"/>
          <w:sz w:val="24"/>
          <w:szCs w:val="24"/>
        </w:rPr>
        <w:t>19</w:t>
      </w:r>
      <w:r w:rsidRPr="002E1AFB">
        <w:rPr>
          <w:rFonts w:ascii="Arial" w:hAnsi="Arial" w:cs="Arial"/>
          <w:sz w:val="24"/>
          <w:szCs w:val="24"/>
        </w:rPr>
        <w:t xml:space="preserve"> or 20</w:t>
      </w:r>
      <w:r>
        <w:rPr>
          <w:rFonts w:ascii="Arial" w:hAnsi="Arial" w:cs="Arial"/>
          <w:sz w:val="24"/>
          <w:szCs w:val="24"/>
        </w:rPr>
        <w:t>20</w:t>
      </w:r>
      <w:r w:rsidRPr="002E1AFB">
        <w:rPr>
          <w:rFonts w:ascii="Arial" w:hAnsi="Arial" w:cs="Arial"/>
          <w:sz w:val="24"/>
          <w:szCs w:val="24"/>
        </w:rPr>
        <w:t>.</w:t>
      </w:r>
    </w:p>
    <w:p w14:paraId="6F3E125C" w14:textId="77777777" w:rsidR="00847DBE" w:rsidRPr="0013618F" w:rsidRDefault="00847DBE" w:rsidP="00847DBE">
      <w:pPr>
        <w:jc w:val="both"/>
        <w:rPr>
          <w:rStyle w:val="bluexl1"/>
          <w:b w:val="0"/>
          <w:bCs w:val="0"/>
          <w:color w:val="000000"/>
        </w:rPr>
      </w:pPr>
    </w:p>
    <w:p w14:paraId="3B535546" w14:textId="77777777" w:rsidR="00847DBE" w:rsidRDefault="00847DBE" w:rsidP="00847DBE">
      <w:pPr>
        <w:spacing w:line="360" w:lineRule="auto"/>
        <w:jc w:val="both"/>
        <w:rPr>
          <w:rStyle w:val="bluexl1"/>
          <w:bCs w:val="0"/>
          <w:color w:val="FF0000"/>
        </w:rPr>
      </w:pPr>
      <w:r>
        <w:rPr>
          <w:rStyle w:val="bluexl1"/>
          <w:color w:val="FF0000"/>
        </w:rPr>
        <w:t>Provide Relational Algebra expression below:</w:t>
      </w:r>
    </w:p>
    <w:p w14:paraId="06FB3008" w14:textId="77777777" w:rsidR="00847DBE" w:rsidRPr="00DA3339" w:rsidRDefault="00847DBE" w:rsidP="00847DBE">
      <w:pPr>
        <w:autoSpaceDE w:val="0"/>
        <w:autoSpaceDN w:val="0"/>
        <w:adjustRightInd w:val="0"/>
        <w:spacing w:before="120" w:after="120"/>
        <w:rPr>
          <w:rFonts w:ascii="Courier New" w:hAnsi="Courier New" w:cs="Courier New"/>
          <w:color w:val="000000"/>
          <w:sz w:val="32"/>
          <w:szCs w:val="32"/>
          <w:lang w:val="en-US" w:eastAsia="zh-CN"/>
        </w:rPr>
      </w:pPr>
      <w:r w:rsidRPr="00A2563F">
        <w:rPr>
          <w:rFonts w:ascii="Calibri" w:hAnsi="Calibri" w:cs="Calibri"/>
          <w:sz w:val="32"/>
          <w:szCs w:val="32"/>
          <w:lang w:val="en-US" w:eastAsia="zh-CN"/>
        </w:rPr>
        <w:t>R</w:t>
      </w:r>
      <w:r w:rsidRPr="00DA3339">
        <w:rPr>
          <w:rFonts w:ascii="Courier New" w:hAnsi="Courier New" w:cs="Courier New"/>
          <w:sz w:val="32"/>
          <w:szCs w:val="32"/>
          <w:vertAlign w:val="subscript"/>
          <w:lang w:val="en-US" w:eastAsia="zh-CN"/>
        </w:rPr>
        <w:t xml:space="preserve">(property_id, owner_id, </w:t>
      </w:r>
      <w:r w:rsidRPr="00DA3339">
        <w:rPr>
          <w:rFonts w:ascii="Courier New" w:hAnsi="Courier New" w:cs="Courier New"/>
          <w:sz w:val="32"/>
          <w:szCs w:val="32"/>
          <w:vertAlign w:val="subscript"/>
          <w:lang w:eastAsia="zh-CN"/>
        </w:rPr>
        <w:t>city, location, number_of_rooms, selling_price, stump_duty, commission_paid, selling_date</w:t>
      </w:r>
      <w:r w:rsidRPr="00DA3339">
        <w:rPr>
          <w:rFonts w:ascii="Courier New" w:hAnsi="Courier New" w:cs="Courier New"/>
          <w:sz w:val="32"/>
          <w:szCs w:val="32"/>
          <w:vertAlign w:val="subscript"/>
          <w:lang w:val="en-US" w:eastAsia="zh-CN"/>
        </w:rPr>
        <w:t>)</w:t>
      </w:r>
      <w:r w:rsidRPr="00A2563F">
        <w:rPr>
          <w:rFonts w:ascii="Calibri" w:hAnsi="Calibri" w:cs="Calibri"/>
          <w:sz w:val="32"/>
          <w:szCs w:val="32"/>
          <w:lang w:val="en-US" w:eastAsia="zh-CN"/>
        </w:rPr>
        <w:t xml:space="preserve">   </w:t>
      </w:r>
      <w:r w:rsidRPr="00A2563F">
        <w:rPr>
          <w:rFonts w:ascii="Wingdings" w:hAnsi="Wingdings" w:cs="Wingdings"/>
          <w:sz w:val="32"/>
          <w:szCs w:val="32"/>
          <w:lang w:val="en-US" w:eastAsia="zh-CN"/>
        </w:rPr>
        <w:t>ß</w:t>
      </w:r>
      <w:r w:rsidRPr="00A2563F">
        <w:rPr>
          <w:rFonts w:ascii="Calibri" w:hAnsi="Calibri" w:cs="Calibri"/>
          <w:sz w:val="32"/>
          <w:szCs w:val="32"/>
          <w:lang w:val="en-US" w:eastAsia="zh-CN"/>
        </w:rPr>
        <w:t xml:space="preserve"> </w:t>
      </w:r>
      <w:r w:rsidRPr="00DA3339">
        <w:rPr>
          <w:rFonts w:ascii="Courier New" w:hAnsi="Courier New" w:cs="Courier New"/>
          <w:sz w:val="32"/>
          <w:szCs w:val="32"/>
          <w:vertAlign w:val="subscript"/>
          <w:lang w:val="en-US" w:eastAsia="zh-CN"/>
        </w:rPr>
        <w:t xml:space="preserve">property_id, owner_id, </w:t>
      </w:r>
      <w:r w:rsidRPr="00DA3339">
        <w:rPr>
          <w:rFonts w:ascii="Courier New" w:hAnsi="Courier New" w:cs="Courier New"/>
          <w:sz w:val="32"/>
          <w:szCs w:val="32"/>
          <w:vertAlign w:val="subscript"/>
          <w:lang w:eastAsia="zh-CN"/>
        </w:rPr>
        <w:t>city, location, number_of_rooms, selling_price, stump_duty, commission_paid, selling_date</w:t>
      </w:r>
      <w:r w:rsidRPr="00A2563F">
        <w:rPr>
          <w:rFonts w:ascii="Calibri" w:hAnsi="Calibri" w:cs="Calibri"/>
          <w:sz w:val="32"/>
          <w:szCs w:val="32"/>
          <w:lang w:val="en-US" w:eastAsia="zh-CN"/>
        </w:rPr>
        <w:t xml:space="preserve"> </w:t>
      </w:r>
      <w:r w:rsidRPr="00A2563F">
        <w:rPr>
          <w:rFonts w:ascii="Symbol" w:hAnsi="Symbol" w:cs="Symbol"/>
          <w:color w:val="000000"/>
          <w:sz w:val="32"/>
          <w:szCs w:val="32"/>
          <w:lang w:val="en-US" w:eastAsia="zh-CN"/>
        </w:rPr>
        <w:t>( s</w:t>
      </w:r>
      <w:r w:rsidRPr="00A2563F">
        <w:rPr>
          <w:rFonts w:ascii="Symbol" w:hAnsi="Symbol" w:cs="Symbol"/>
          <w:i/>
          <w:iCs/>
          <w:color w:val="000000"/>
          <w:sz w:val="32"/>
          <w:szCs w:val="32"/>
          <w:lang w:val="en-US" w:eastAsia="zh-CN"/>
        </w:rPr>
        <w:t xml:space="preserve"> </w:t>
      </w:r>
      <w:r w:rsidRPr="00DA3339">
        <w:rPr>
          <w:rFonts w:ascii="Courier New" w:hAnsi="Courier New" w:cs="Courier New"/>
          <w:sz w:val="32"/>
          <w:szCs w:val="32"/>
          <w:vertAlign w:val="subscript"/>
          <w:lang w:eastAsia="zh-CN"/>
        </w:rPr>
        <w:t xml:space="preserve">city = 'Newcastle' OR 'Sutherland' OR 'Durham' OR 'Gateshead' AND selling_price &gt;= 157000 AND selling_price &lt;= 279000 AND </w:t>
      </w:r>
      <w:r w:rsidRPr="00DA3339">
        <w:rPr>
          <w:rFonts w:ascii="Courier New" w:hAnsi="Courier New" w:cs="Courier New"/>
          <w:sz w:val="22"/>
          <w:szCs w:val="22"/>
          <w:lang w:val="en-US" w:eastAsia="zh-CN"/>
        </w:rPr>
        <w:t>EXTRACT(YEAR FROM TO_DATE(sold_property.selling_date, 'DD-MON-RR')) = 2019 OR 2020</w:t>
      </w:r>
      <w:r w:rsidRPr="00A2563F">
        <w:rPr>
          <w:rFonts w:ascii="Calibri" w:hAnsi="Calibri" w:cs="Calibri"/>
          <w:sz w:val="32"/>
          <w:szCs w:val="32"/>
          <w:vertAlign w:val="subscript"/>
          <w:lang w:eastAsia="zh-CN"/>
        </w:rPr>
        <w:t>)</w:t>
      </w:r>
      <w:r w:rsidRPr="00A2563F">
        <w:rPr>
          <w:rFonts w:ascii="Symbol" w:hAnsi="Symbol" w:cs="Symbol"/>
          <w:color w:val="000000"/>
          <w:sz w:val="32"/>
          <w:szCs w:val="32"/>
          <w:lang w:val="en-US" w:eastAsia="zh-CN"/>
        </w:rPr>
        <w:t xml:space="preserve"> (</w:t>
      </w:r>
      <w:r w:rsidRPr="00A2563F">
        <w:rPr>
          <w:color w:val="000000"/>
          <w:sz w:val="32"/>
          <w:szCs w:val="32"/>
          <w:lang w:val="en-US" w:eastAsia="zh-CN"/>
        </w:rPr>
        <w:t xml:space="preserve"> </w:t>
      </w:r>
      <w:r w:rsidRPr="00DA3339">
        <w:rPr>
          <w:rFonts w:ascii="Courier New" w:hAnsi="Courier New" w:cs="Courier New"/>
          <w:sz w:val="32"/>
          <w:szCs w:val="32"/>
          <w:lang w:val="en-US" w:eastAsia="zh-CN"/>
        </w:rPr>
        <w:t xml:space="preserve">Property  </w:t>
      </w:r>
      <w:r w:rsidRPr="00DA3339">
        <w:rPr>
          <w:rFonts w:ascii="Cambria Math" w:hAnsi="Cambria Math" w:cs="Cambria Math"/>
          <w:sz w:val="32"/>
          <w:szCs w:val="32"/>
          <w:lang w:val="en-US" w:eastAsia="zh-CN"/>
        </w:rPr>
        <w:t>⋈</w:t>
      </w:r>
      <w:r w:rsidRPr="00DA3339">
        <w:rPr>
          <w:rFonts w:ascii="Courier New" w:hAnsi="Courier New" w:cs="Courier New"/>
          <w:sz w:val="32"/>
          <w:szCs w:val="32"/>
          <w:lang w:val="en-US" w:eastAsia="zh-CN"/>
        </w:rPr>
        <w:t xml:space="preserve">  </w:t>
      </w:r>
      <w:r w:rsidRPr="00DA3339">
        <w:rPr>
          <w:rFonts w:ascii="Courier New" w:hAnsi="Courier New" w:cs="Courier New"/>
          <w:sz w:val="32"/>
          <w:szCs w:val="32"/>
          <w:vertAlign w:val="subscript"/>
          <w:lang w:eastAsia="zh-CN"/>
        </w:rPr>
        <w:t>property_id = property_id</w:t>
      </w:r>
      <w:r w:rsidRPr="00DA3339">
        <w:rPr>
          <w:rFonts w:ascii="Courier New" w:hAnsi="Courier New" w:cs="Courier New"/>
          <w:sz w:val="32"/>
          <w:szCs w:val="32"/>
          <w:lang w:eastAsia="zh-CN"/>
        </w:rPr>
        <w:t xml:space="preserve"> SoldProperty</w:t>
      </w:r>
      <w:r w:rsidRPr="00DA3339">
        <w:rPr>
          <w:rFonts w:ascii="Courier New" w:hAnsi="Courier New" w:cs="Courier New"/>
          <w:color w:val="000000"/>
          <w:sz w:val="32"/>
          <w:szCs w:val="32"/>
          <w:lang w:val="en-US" w:eastAsia="zh-CN"/>
        </w:rPr>
        <w:t>))</w:t>
      </w:r>
    </w:p>
    <w:p w14:paraId="6D6E4EF6" w14:textId="77777777" w:rsidR="00847DBE" w:rsidRDefault="00847DBE" w:rsidP="00847DBE">
      <w:pPr>
        <w:widowControl w:val="0"/>
        <w:suppressAutoHyphens/>
        <w:spacing w:line="360" w:lineRule="auto"/>
        <w:ind w:left="720"/>
        <w:jc w:val="both"/>
        <w:rPr>
          <w:rFonts w:ascii="Arial" w:hAnsi="Arial" w:cs="Arial"/>
          <w:color w:val="000000"/>
          <w:sz w:val="24"/>
          <w:szCs w:val="24"/>
        </w:rPr>
      </w:pPr>
    </w:p>
    <w:p w14:paraId="3BD82C14" w14:textId="77777777" w:rsidR="00847DBE" w:rsidRDefault="00847DBE" w:rsidP="00847DBE">
      <w:pPr>
        <w:spacing w:line="360" w:lineRule="auto"/>
        <w:jc w:val="both"/>
        <w:rPr>
          <w:rStyle w:val="bluexl1"/>
          <w:bCs w:val="0"/>
          <w:color w:val="FF0000"/>
        </w:rPr>
      </w:pPr>
      <w:r>
        <w:rPr>
          <w:rStyle w:val="bluexl1"/>
          <w:color w:val="FF0000"/>
        </w:rPr>
        <w:t>Provide SQL query code and output below:</w:t>
      </w:r>
    </w:p>
    <w:p w14:paraId="6F1FC6B7" w14:textId="77777777" w:rsidR="00847DBE" w:rsidRPr="00DA3339"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SELECT p.property_id,p.owner_id,p.city,p.location,p.number_of_rooms, sp.selling_price,sp.stump_duty,sp.cm_paid, sp.selling_date</w:t>
      </w:r>
    </w:p>
    <w:p w14:paraId="31175750" w14:textId="77777777" w:rsidR="00847DBE" w:rsidRPr="00DA3339"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from Property p INNER JOIN SoldProperty sp ON p.property_id = sp.property_id</w:t>
      </w:r>
    </w:p>
    <w:p w14:paraId="677D6337" w14:textId="77777777" w:rsidR="00847DBE" w:rsidRPr="00DA3339"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where p.city IN ('Newcastle', 'Sutherland', 'Durham', 'Gateshead')</w:t>
      </w:r>
    </w:p>
    <w:p w14:paraId="505415F0" w14:textId="77777777" w:rsidR="00847DBE" w:rsidRPr="00DA3339"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AND sp.selling_price &gt;= 157000 AND sp.selling_price &lt;= 279000</w:t>
      </w:r>
    </w:p>
    <w:p w14:paraId="44DA73AD" w14:textId="77777777" w:rsidR="00847DBE" w:rsidRDefault="00847DBE" w:rsidP="00847DBE">
      <w:pPr>
        <w:rPr>
          <w:rFonts w:ascii="Courier New" w:hAnsi="Courier New" w:cs="Courier New"/>
          <w:sz w:val="24"/>
          <w:szCs w:val="24"/>
          <w:lang w:val="en-US" w:eastAsia="zh-CN"/>
        </w:rPr>
      </w:pPr>
      <w:r w:rsidRPr="00DA3339">
        <w:rPr>
          <w:rFonts w:ascii="Courier New" w:hAnsi="Courier New" w:cs="Courier New"/>
          <w:sz w:val="24"/>
          <w:szCs w:val="24"/>
          <w:lang w:val="en-US" w:eastAsia="zh-CN"/>
        </w:rPr>
        <w:t>AND EXTRACT(YEAR FROM TO_DATE(sp.selling_date, 'DD-MON-RR')) IN (2019,2020);</w:t>
      </w:r>
    </w:p>
    <w:p w14:paraId="0B948560" w14:textId="77777777" w:rsidR="00847DBE" w:rsidRDefault="00847DBE" w:rsidP="00847DBE">
      <w:pPr>
        <w:rPr>
          <w:rFonts w:ascii="Courier New" w:hAnsi="Courier New" w:cs="Courier New"/>
          <w:sz w:val="24"/>
          <w:szCs w:val="24"/>
          <w:lang w:val="en-US" w:eastAsia="zh-CN"/>
        </w:rPr>
      </w:pPr>
    </w:p>
    <w:p w14:paraId="5BCD58F7" w14:textId="77777777" w:rsidR="00847DBE" w:rsidRDefault="00847DBE" w:rsidP="00847DBE">
      <w:pPr>
        <w:rPr>
          <w:rFonts w:ascii="Arial" w:hAnsi="Arial" w:cs="Arial"/>
          <w:b/>
          <w:bCs/>
          <w:color w:val="000000"/>
          <w:sz w:val="24"/>
          <w:szCs w:val="24"/>
        </w:rPr>
      </w:pPr>
      <w:r w:rsidRPr="00BE2C06">
        <w:rPr>
          <w:rFonts w:ascii="Courier New" w:hAnsi="Courier New" w:cs="Courier New"/>
          <w:b/>
          <w:bCs/>
          <w:sz w:val="24"/>
          <w:szCs w:val="24"/>
          <w:lang w:val="en-US" w:eastAsia="zh-CN"/>
        </w:rPr>
        <w:t>Output:</w:t>
      </w:r>
    </w:p>
    <w:p w14:paraId="6FDAD232" w14:textId="77777777" w:rsidR="00847DBE" w:rsidRDefault="00847DBE" w:rsidP="00847DBE">
      <w:pPr>
        <w:rPr>
          <w:rFonts w:ascii="Arial" w:hAnsi="Arial" w:cs="Arial"/>
          <w:b/>
          <w:bCs/>
          <w:color w:val="000000"/>
          <w:sz w:val="24"/>
          <w:szCs w:val="24"/>
        </w:rPr>
      </w:pPr>
    </w:p>
    <w:p w14:paraId="38BEB988" w14:textId="77777777" w:rsidR="00847DBE" w:rsidRPr="00BE2C06" w:rsidRDefault="00847DBE" w:rsidP="00847DBE">
      <w:pPr>
        <w:rPr>
          <w:rFonts w:ascii="Arial" w:hAnsi="Arial" w:cs="Arial"/>
          <w:b/>
          <w:bCs/>
          <w:color w:val="000000"/>
          <w:sz w:val="24"/>
          <w:szCs w:val="24"/>
        </w:rPr>
      </w:pPr>
      <w:r>
        <w:rPr>
          <w:noProof/>
        </w:rPr>
        <w:drawing>
          <wp:inline distT="0" distB="0" distL="0" distR="0" wp14:anchorId="2E1794EC" wp14:editId="59B8E638">
            <wp:extent cx="5731510" cy="1317625"/>
            <wp:effectExtent l="0" t="0" r="254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11"/>
                    <a:stretch>
                      <a:fillRect/>
                    </a:stretch>
                  </pic:blipFill>
                  <pic:spPr>
                    <a:xfrm>
                      <a:off x="0" y="0"/>
                      <a:ext cx="5731510" cy="1317625"/>
                    </a:xfrm>
                    <a:prstGeom prst="rect">
                      <a:avLst/>
                    </a:prstGeom>
                  </pic:spPr>
                </pic:pic>
              </a:graphicData>
            </a:graphic>
          </wp:inline>
        </w:drawing>
      </w:r>
      <w:r w:rsidRPr="00BE2C06">
        <w:rPr>
          <w:rFonts w:ascii="Arial" w:hAnsi="Arial" w:cs="Arial"/>
          <w:b/>
          <w:bCs/>
          <w:color w:val="000000"/>
          <w:sz w:val="24"/>
          <w:szCs w:val="24"/>
        </w:rPr>
        <w:br w:type="page"/>
      </w:r>
    </w:p>
    <w:p w14:paraId="07E06981" w14:textId="77777777" w:rsidR="00847DBE" w:rsidRDefault="00847DBE" w:rsidP="00847DBE">
      <w:pPr>
        <w:widowControl w:val="0"/>
        <w:suppressAutoHyphens/>
        <w:spacing w:line="360" w:lineRule="auto"/>
        <w:ind w:left="720"/>
        <w:jc w:val="both"/>
        <w:rPr>
          <w:rFonts w:ascii="Arial" w:hAnsi="Arial" w:cs="Arial"/>
          <w:sz w:val="24"/>
          <w:szCs w:val="24"/>
        </w:rPr>
      </w:pPr>
    </w:p>
    <w:p w14:paraId="473C3E33" w14:textId="77777777" w:rsidR="00847DBE" w:rsidRPr="0013618F" w:rsidRDefault="00847DBE" w:rsidP="00847DBE">
      <w:pPr>
        <w:widowControl w:val="0"/>
        <w:suppressAutoHyphens/>
        <w:spacing w:line="360" w:lineRule="auto"/>
        <w:ind w:left="720"/>
        <w:jc w:val="both"/>
        <w:rPr>
          <w:rFonts w:ascii="Arial" w:hAnsi="Arial" w:cs="Arial"/>
          <w:color w:val="000000"/>
          <w:sz w:val="24"/>
          <w:szCs w:val="24"/>
        </w:rPr>
      </w:pPr>
    </w:p>
    <w:p w14:paraId="6D2AF72D" w14:textId="77777777" w:rsidR="00847DBE" w:rsidRDefault="00847DBE" w:rsidP="00847DBE">
      <w:pPr>
        <w:rPr>
          <w:rFonts w:ascii="Arial" w:hAnsi="Arial" w:cs="Arial"/>
          <w:b/>
          <w:bCs/>
          <w:sz w:val="24"/>
          <w:szCs w:val="24"/>
        </w:rPr>
      </w:pPr>
    </w:p>
    <w:p w14:paraId="24597295" w14:textId="77777777" w:rsidR="00847DBE" w:rsidRPr="0013618F" w:rsidRDefault="00847DBE" w:rsidP="00847DBE">
      <w:pPr>
        <w:rPr>
          <w:rFonts w:ascii="Arial" w:hAnsi="Arial" w:cs="Arial"/>
          <w:b/>
          <w:bCs/>
          <w:sz w:val="24"/>
          <w:szCs w:val="24"/>
        </w:rPr>
      </w:pPr>
      <w:r w:rsidRPr="0013618F">
        <w:rPr>
          <w:rFonts w:ascii="Arial" w:hAnsi="Arial" w:cs="Arial"/>
          <w:b/>
          <w:bCs/>
          <w:sz w:val="24"/>
          <w:szCs w:val="24"/>
        </w:rPr>
        <w:t>Part 3 (3</w:t>
      </w:r>
      <w:r>
        <w:rPr>
          <w:rFonts w:ascii="Arial" w:hAnsi="Arial" w:cs="Arial"/>
          <w:b/>
          <w:bCs/>
          <w:sz w:val="24"/>
          <w:szCs w:val="24"/>
        </w:rPr>
        <w:t>5</w:t>
      </w:r>
      <w:r w:rsidRPr="0013618F">
        <w:rPr>
          <w:rFonts w:ascii="Arial" w:hAnsi="Arial" w:cs="Arial"/>
          <w:b/>
          <w:bCs/>
          <w:sz w:val="24"/>
          <w:szCs w:val="24"/>
        </w:rPr>
        <w:t xml:space="preserve"> marks)</w:t>
      </w:r>
    </w:p>
    <w:p w14:paraId="168D9413" w14:textId="77777777" w:rsidR="00847DBE" w:rsidRPr="0013618F" w:rsidRDefault="00847DBE" w:rsidP="00847DBE">
      <w:pPr>
        <w:spacing w:line="360" w:lineRule="auto"/>
        <w:rPr>
          <w:rStyle w:val="bluexl1"/>
          <w:b w:val="0"/>
          <w:bCs w:val="0"/>
          <w:color w:val="000000"/>
        </w:rPr>
      </w:pPr>
    </w:p>
    <w:p w14:paraId="50765D7D" w14:textId="77777777" w:rsidR="00847DBE" w:rsidRPr="0013618F" w:rsidRDefault="00847DBE" w:rsidP="00847DBE">
      <w:pPr>
        <w:spacing w:line="360" w:lineRule="auto"/>
        <w:rPr>
          <w:rFonts w:ascii="Arial" w:hAnsi="Arial" w:cs="Arial"/>
          <w:bCs/>
          <w:iCs/>
          <w:color w:val="000000"/>
          <w:sz w:val="24"/>
          <w:szCs w:val="24"/>
        </w:rPr>
      </w:pPr>
      <w:r w:rsidRPr="0013618F">
        <w:rPr>
          <w:rFonts w:ascii="Arial" w:hAnsi="Arial" w:cs="Arial"/>
          <w:color w:val="000000"/>
          <w:sz w:val="24"/>
          <w:szCs w:val="24"/>
        </w:rPr>
        <w:t xml:space="preserve">This part is based on your answer / solution to Part 1 (A), i.e., conceptual design of the database for the </w:t>
      </w:r>
      <w:r>
        <w:rPr>
          <w:rStyle w:val="bluexl1"/>
          <w:iCs/>
          <w:color w:val="000000"/>
        </w:rPr>
        <w:t>MOVEHOME</w:t>
      </w:r>
      <w:r w:rsidRPr="0013618F">
        <w:rPr>
          <w:rFonts w:ascii="Arial" w:hAnsi="Arial" w:cs="Arial"/>
          <w:color w:val="000000"/>
          <w:sz w:val="24"/>
          <w:szCs w:val="24"/>
        </w:rPr>
        <w:t xml:space="preserve"> scenario.</w:t>
      </w:r>
    </w:p>
    <w:p w14:paraId="67ED7447" w14:textId="77777777" w:rsidR="00847DBE" w:rsidRPr="0013618F" w:rsidRDefault="00847DBE" w:rsidP="00847DBE">
      <w:pPr>
        <w:spacing w:line="360" w:lineRule="auto"/>
        <w:rPr>
          <w:rFonts w:ascii="Arial" w:hAnsi="Arial" w:cs="Arial"/>
          <w:sz w:val="24"/>
          <w:szCs w:val="24"/>
        </w:rPr>
      </w:pPr>
    </w:p>
    <w:p w14:paraId="1B92A8E7" w14:textId="77777777" w:rsidR="00847DBE" w:rsidRPr="0013618F" w:rsidRDefault="00847DBE" w:rsidP="00847DBE">
      <w:pPr>
        <w:spacing w:line="360" w:lineRule="auto"/>
        <w:ind w:left="426" w:hanging="426"/>
        <w:jc w:val="both"/>
        <w:rPr>
          <w:rStyle w:val="bluexl1"/>
          <w:b w:val="0"/>
          <w:bCs w:val="0"/>
          <w:color w:val="000000"/>
        </w:rPr>
      </w:pPr>
      <w:r w:rsidRPr="0013618F">
        <w:rPr>
          <w:rFonts w:ascii="Arial" w:hAnsi="Arial" w:cs="Arial"/>
          <w:i/>
          <w:sz w:val="24"/>
          <w:szCs w:val="24"/>
        </w:rPr>
        <w:t xml:space="preserve">(A)  Choose and justify what aspects of </w:t>
      </w:r>
      <w:r>
        <w:rPr>
          <w:rFonts w:ascii="Arial" w:hAnsi="Arial" w:cs="Arial"/>
          <w:i/>
          <w:sz w:val="24"/>
          <w:szCs w:val="24"/>
        </w:rPr>
        <w:t>MOVEHOME</w:t>
      </w:r>
      <w:r w:rsidRPr="0013618F">
        <w:rPr>
          <w:rFonts w:ascii="Arial" w:hAnsi="Arial" w:cs="Arial"/>
          <w:i/>
          <w:sz w:val="24"/>
          <w:szCs w:val="24"/>
        </w:rPr>
        <w:t xml:space="preserve"> conceptual design would be better off if implemented using object-relational database; then provide logical design and implementation of the subset of the </w:t>
      </w:r>
      <w:r>
        <w:rPr>
          <w:rFonts w:ascii="Arial" w:hAnsi="Arial" w:cs="Arial"/>
          <w:i/>
          <w:sz w:val="24"/>
          <w:szCs w:val="24"/>
        </w:rPr>
        <w:t>MOVEHOME</w:t>
      </w:r>
      <w:r w:rsidRPr="0013618F">
        <w:rPr>
          <w:rFonts w:ascii="Arial" w:hAnsi="Arial" w:cs="Arial"/>
          <w:i/>
          <w:sz w:val="24"/>
          <w:szCs w:val="24"/>
        </w:rPr>
        <w:t xml:space="preserve"> using ER/EER to </w:t>
      </w:r>
      <w:r w:rsidRPr="001F4570">
        <w:rPr>
          <w:rFonts w:ascii="Arial" w:hAnsi="Arial" w:cs="Arial"/>
          <w:i/>
          <w:sz w:val="24"/>
          <w:szCs w:val="24"/>
        </w:rPr>
        <w:t>object-relational mapping and object-relational features of Oracle Database System (</w:t>
      </w:r>
      <w:r w:rsidRPr="001F4570">
        <w:rPr>
          <w:rFonts w:ascii="Segoe UI" w:hAnsi="Segoe UI" w:cs="Segoe UI"/>
          <w:i/>
          <w:color w:val="1A1816"/>
          <w:sz w:val="24"/>
          <w:szCs w:val="24"/>
          <w:shd w:val="clear" w:color="auto" w:fill="FCFBFA"/>
          <w:lang w:eastAsia="en-GB"/>
        </w:rPr>
        <w:t>Kannan</w:t>
      </w:r>
      <w:r w:rsidRPr="001F4570">
        <w:rPr>
          <w:rFonts w:ascii="Arial" w:hAnsi="Arial" w:cs="Arial"/>
          <w:i/>
          <w:sz w:val="24"/>
          <w:szCs w:val="24"/>
        </w:rPr>
        <w:t>);</w:t>
      </w:r>
      <w:r w:rsidRPr="0013618F">
        <w:rPr>
          <w:rFonts w:ascii="Arial" w:hAnsi="Arial" w:cs="Arial"/>
          <w:i/>
          <w:sz w:val="24"/>
          <w:szCs w:val="24"/>
        </w:rPr>
        <w:t xml:space="preserve"> populate the object-tables with sample data and demonstrate your choice of design and implementation by running two complex queries on your object-tables.</w:t>
      </w:r>
    </w:p>
    <w:p w14:paraId="646668FA" w14:textId="77777777" w:rsidR="00847DBE" w:rsidRDefault="00847DBE" w:rsidP="00847DBE">
      <w:pPr>
        <w:ind w:left="349"/>
        <w:jc w:val="right"/>
        <w:rPr>
          <w:rFonts w:ascii="Arial" w:hAnsi="Arial" w:cs="Arial"/>
          <w:sz w:val="24"/>
          <w:szCs w:val="24"/>
        </w:rPr>
      </w:pPr>
      <w:r w:rsidRPr="0013618F">
        <w:rPr>
          <w:rFonts w:ascii="Arial" w:hAnsi="Arial" w:cs="Arial"/>
          <w:sz w:val="24"/>
          <w:szCs w:val="24"/>
        </w:rPr>
        <w:t>(</w:t>
      </w:r>
      <w:r>
        <w:rPr>
          <w:rFonts w:ascii="Arial" w:hAnsi="Arial" w:cs="Arial"/>
          <w:sz w:val="24"/>
          <w:szCs w:val="24"/>
        </w:rPr>
        <w:t xml:space="preserve">20 </w:t>
      </w:r>
      <w:r w:rsidRPr="0013618F">
        <w:rPr>
          <w:rFonts w:ascii="Arial" w:hAnsi="Arial" w:cs="Arial"/>
          <w:sz w:val="24"/>
          <w:szCs w:val="24"/>
        </w:rPr>
        <w:t>marks)</w:t>
      </w:r>
    </w:p>
    <w:p w14:paraId="47D62E77" w14:textId="77777777" w:rsidR="00847DBE" w:rsidRDefault="00847DBE" w:rsidP="00847DBE">
      <w:pPr>
        <w:ind w:left="349"/>
        <w:jc w:val="right"/>
        <w:rPr>
          <w:rFonts w:ascii="Arial" w:hAnsi="Arial" w:cs="Arial"/>
          <w:sz w:val="24"/>
          <w:szCs w:val="24"/>
        </w:rPr>
      </w:pPr>
    </w:p>
    <w:p w14:paraId="7EC1576E" w14:textId="77777777" w:rsidR="00847DBE" w:rsidRDefault="00847DBE" w:rsidP="00847DBE">
      <w:pPr>
        <w:spacing w:line="360" w:lineRule="auto"/>
        <w:jc w:val="both"/>
        <w:rPr>
          <w:rStyle w:val="bluexl1"/>
          <w:bCs w:val="0"/>
          <w:color w:val="FF0000"/>
        </w:rPr>
      </w:pPr>
      <w:r w:rsidRPr="007650B1">
        <w:rPr>
          <w:rStyle w:val="bluexl1"/>
          <w:color w:val="FF0000"/>
        </w:rPr>
        <w:t xml:space="preserve">Answer Part </w:t>
      </w:r>
      <w:r>
        <w:rPr>
          <w:rStyle w:val="bluexl1"/>
          <w:color w:val="FF0000"/>
        </w:rPr>
        <w:t>3</w:t>
      </w:r>
      <w:r w:rsidRPr="007650B1">
        <w:rPr>
          <w:rStyle w:val="bluexl1"/>
          <w:color w:val="FF0000"/>
        </w:rPr>
        <w:t xml:space="preserve"> A</w:t>
      </w:r>
    </w:p>
    <w:p w14:paraId="5A440CBF" w14:textId="77777777" w:rsidR="00847DBE" w:rsidRDefault="00847DBE" w:rsidP="00847DBE">
      <w:pPr>
        <w:spacing w:line="360" w:lineRule="auto"/>
        <w:jc w:val="both"/>
        <w:rPr>
          <w:rStyle w:val="bluexl1"/>
          <w:bCs w:val="0"/>
          <w:color w:val="FF0000"/>
        </w:rPr>
      </w:pPr>
    </w:p>
    <w:p w14:paraId="7FA9E9E7" w14:textId="77777777" w:rsidR="00847DBE" w:rsidRDefault="00847DBE" w:rsidP="00847DBE">
      <w:pPr>
        <w:pStyle w:val="ListParagraph"/>
        <w:numPr>
          <w:ilvl w:val="0"/>
          <w:numId w:val="3"/>
        </w:numPr>
        <w:spacing w:line="360" w:lineRule="auto"/>
        <w:jc w:val="both"/>
        <w:rPr>
          <w:rStyle w:val="bluexl1"/>
          <w:bCs w:val="0"/>
          <w:color w:val="FF0000"/>
        </w:rPr>
      </w:pPr>
      <w:r w:rsidRPr="007650B1">
        <w:rPr>
          <w:rStyle w:val="bluexl1"/>
          <w:color w:val="FF0000"/>
        </w:rPr>
        <w:t xml:space="preserve">Provide below your choice and justification of what aspects (subset) of the </w:t>
      </w:r>
      <w:r>
        <w:rPr>
          <w:rStyle w:val="bluexl1"/>
          <w:color w:val="FF0000"/>
        </w:rPr>
        <w:t>MOVEHOME</w:t>
      </w:r>
      <w:r w:rsidRPr="007650B1">
        <w:rPr>
          <w:rStyle w:val="bluexl1"/>
          <w:color w:val="FF0000"/>
        </w:rPr>
        <w:t xml:space="preserve"> conceptual design from Part 1.A you would like to implement using object relational databases</w:t>
      </w:r>
      <w:r>
        <w:rPr>
          <w:rStyle w:val="bluexl1"/>
          <w:color w:val="FF0000"/>
        </w:rPr>
        <w:t xml:space="preserve"> (2 marks)</w:t>
      </w:r>
    </w:p>
    <w:p w14:paraId="347F400D" w14:textId="77777777" w:rsidR="00847DBE" w:rsidRDefault="00847DBE" w:rsidP="00847DBE">
      <w:pPr>
        <w:pStyle w:val="ListParagraph"/>
        <w:spacing w:line="360" w:lineRule="auto"/>
        <w:ind w:left="360"/>
        <w:jc w:val="both"/>
        <w:rPr>
          <w:rStyle w:val="bluexl1"/>
          <w:bCs w:val="0"/>
          <w:color w:val="FF0000"/>
        </w:rPr>
      </w:pPr>
    </w:p>
    <w:p w14:paraId="10C8F364" w14:textId="77777777" w:rsidR="00847DBE" w:rsidRDefault="00847DBE" w:rsidP="00847DBE">
      <w:pPr>
        <w:pStyle w:val="ListParagraph"/>
        <w:numPr>
          <w:ilvl w:val="0"/>
          <w:numId w:val="6"/>
        </w:numPr>
        <w:spacing w:line="360" w:lineRule="auto"/>
        <w:jc w:val="both"/>
        <w:rPr>
          <w:rStyle w:val="bluexl1"/>
          <w:rFonts w:ascii="Times New Roman" w:hAnsi="Times New Roman"/>
          <w:b w:val="0"/>
        </w:rPr>
      </w:pPr>
      <w:r w:rsidRPr="0065299D">
        <w:rPr>
          <w:rStyle w:val="bluexl1"/>
          <w:rFonts w:ascii="Times New Roman" w:hAnsi="Times New Roman"/>
        </w:rPr>
        <w:t>The subsets I want to use is Branch and Staff combination.</w:t>
      </w:r>
      <w:r>
        <w:rPr>
          <w:rStyle w:val="bluexl1"/>
          <w:rFonts w:ascii="Times New Roman" w:hAnsi="Times New Roman"/>
        </w:rPr>
        <w:t xml:space="preserve"> Branch has also a reference to manager. As it does not correspond properly to the real-world entities and object relational can help in object sharing.</w:t>
      </w:r>
    </w:p>
    <w:p w14:paraId="082DED71" w14:textId="77777777" w:rsidR="00847DBE" w:rsidRPr="006B4CEF" w:rsidRDefault="00847DBE" w:rsidP="00847DBE">
      <w:pPr>
        <w:pStyle w:val="ListParagraph"/>
        <w:numPr>
          <w:ilvl w:val="0"/>
          <w:numId w:val="6"/>
        </w:numPr>
        <w:spacing w:line="360" w:lineRule="auto"/>
        <w:jc w:val="both"/>
        <w:rPr>
          <w:rStyle w:val="bluexl1"/>
          <w:rFonts w:ascii="Times New Roman" w:hAnsi="Times New Roman"/>
          <w:b w:val="0"/>
        </w:rPr>
      </w:pPr>
      <w:r w:rsidRPr="006B4CEF">
        <w:rPr>
          <w:rStyle w:val="bluexl1"/>
          <w:rFonts w:ascii="Times New Roman" w:hAnsi="Times New Roman"/>
        </w:rPr>
        <w:t>And the second one will be of Property with its child soldProperty and rentProperty by implementing the concepts of inheritance</w:t>
      </w:r>
      <w:r w:rsidRPr="006B4CEF">
        <w:rPr>
          <w:rStyle w:val="bluexl1"/>
        </w:rPr>
        <w:t>.</w:t>
      </w:r>
      <w:r>
        <w:rPr>
          <w:rStyle w:val="bluexl1"/>
        </w:rPr>
        <w:t xml:space="preserve"> </w:t>
      </w:r>
      <w:r w:rsidRPr="000A2BAE">
        <w:rPr>
          <w:rStyle w:val="bluexl1"/>
          <w:rFonts w:ascii="Times New Roman" w:hAnsi="Times New Roman"/>
        </w:rPr>
        <w:t xml:space="preserve">The </w:t>
      </w:r>
      <w:r>
        <w:rPr>
          <w:rStyle w:val="bluexl1"/>
          <w:rFonts w:ascii="Times New Roman" w:hAnsi="Times New Roman"/>
        </w:rPr>
        <w:t xml:space="preserve"> concept of object sharing and type will also suit here, as it will in faster processing and querying.</w:t>
      </w:r>
    </w:p>
    <w:p w14:paraId="64FABEAC" w14:textId="77777777" w:rsidR="00847DBE" w:rsidRDefault="00847DBE" w:rsidP="00847DBE">
      <w:pPr>
        <w:rPr>
          <w:rFonts w:ascii="Arial" w:hAnsi="Arial" w:cs="Arial"/>
          <w:sz w:val="24"/>
          <w:szCs w:val="24"/>
        </w:rPr>
      </w:pPr>
      <w:r>
        <w:rPr>
          <w:rFonts w:ascii="Arial" w:hAnsi="Arial" w:cs="Arial"/>
          <w:sz w:val="24"/>
          <w:szCs w:val="24"/>
        </w:rPr>
        <w:br w:type="page"/>
      </w:r>
    </w:p>
    <w:p w14:paraId="0271B64A" w14:textId="77777777" w:rsidR="00847DBE" w:rsidRDefault="00847DBE" w:rsidP="00847DBE">
      <w:pPr>
        <w:rPr>
          <w:rFonts w:ascii="Arial" w:hAnsi="Arial" w:cs="Arial"/>
          <w:sz w:val="24"/>
          <w:szCs w:val="24"/>
        </w:rPr>
      </w:pPr>
    </w:p>
    <w:p w14:paraId="5F6AD447" w14:textId="77777777" w:rsidR="00847DBE" w:rsidRDefault="00847DBE" w:rsidP="00847DBE">
      <w:pPr>
        <w:pStyle w:val="ListParagraph"/>
        <w:numPr>
          <w:ilvl w:val="0"/>
          <w:numId w:val="3"/>
        </w:numPr>
        <w:spacing w:line="360" w:lineRule="auto"/>
        <w:jc w:val="both"/>
        <w:rPr>
          <w:rStyle w:val="bluexl1"/>
          <w:bCs w:val="0"/>
          <w:color w:val="FF0000"/>
        </w:rPr>
      </w:pPr>
      <w:r w:rsidRPr="007650B1">
        <w:rPr>
          <w:rStyle w:val="bluexl1"/>
          <w:color w:val="FF0000"/>
        </w:rPr>
        <w:t xml:space="preserve">Provide below </w:t>
      </w:r>
      <w:r>
        <w:rPr>
          <w:rStyle w:val="bluexl1"/>
          <w:color w:val="FF0000"/>
        </w:rPr>
        <w:t>the logical design for your chosen subset using ER/EER to object-relational mapping (2 marks)</w:t>
      </w:r>
    </w:p>
    <w:p w14:paraId="205E85C2" w14:textId="77777777" w:rsidR="00847DBE" w:rsidRDefault="00847DBE" w:rsidP="00847DBE">
      <w:pPr>
        <w:spacing w:line="360" w:lineRule="auto"/>
        <w:jc w:val="both"/>
        <w:rPr>
          <w:rStyle w:val="bluexl1"/>
          <w:bCs w:val="0"/>
          <w:color w:val="FF0000"/>
        </w:rPr>
      </w:pPr>
    </w:p>
    <w:p w14:paraId="653E2569" w14:textId="77777777" w:rsidR="00847DBE" w:rsidRPr="006B4CEF" w:rsidRDefault="00847DBE" w:rsidP="00847DBE">
      <w:pPr>
        <w:spacing w:line="360" w:lineRule="auto"/>
        <w:jc w:val="both"/>
        <w:rPr>
          <w:rStyle w:val="bluexl1"/>
          <w:bCs w:val="0"/>
          <w:sz w:val="28"/>
          <w:szCs w:val="28"/>
        </w:rPr>
      </w:pPr>
      <w:r w:rsidRPr="006B4CEF">
        <w:rPr>
          <w:rStyle w:val="bluexl1"/>
          <w:sz w:val="28"/>
          <w:szCs w:val="28"/>
        </w:rPr>
        <w:t>Branch and Staff:</w:t>
      </w:r>
    </w:p>
    <w:p w14:paraId="1C2E275B" w14:textId="77777777" w:rsidR="00847DBE" w:rsidRPr="00E01CCC" w:rsidRDefault="00847DBE" w:rsidP="00847DBE">
      <w:pPr>
        <w:spacing w:line="360" w:lineRule="auto"/>
        <w:rPr>
          <w:sz w:val="28"/>
          <w:szCs w:val="28"/>
        </w:rPr>
      </w:pPr>
      <w:r w:rsidRPr="00E01CCC">
        <w:rPr>
          <w:sz w:val="28"/>
          <w:szCs w:val="28"/>
        </w:rPr>
        <w:t>Branch (</w:t>
      </w:r>
      <w:r>
        <w:rPr>
          <w:sz w:val="28"/>
          <w:szCs w:val="28"/>
        </w:rPr>
        <w:t>code</w:t>
      </w:r>
      <w:r w:rsidRPr="00E01CCC">
        <w:rPr>
          <w:sz w:val="28"/>
          <w:szCs w:val="28"/>
        </w:rPr>
        <w:t xml:space="preserve">, manager, email, address, </w:t>
      </w:r>
      <w:r>
        <w:rPr>
          <w:sz w:val="28"/>
          <w:szCs w:val="28"/>
        </w:rPr>
        <w:t>phone_number, headquater</w:t>
      </w:r>
      <w:r w:rsidRPr="00E01CCC">
        <w:rPr>
          <w:sz w:val="28"/>
          <w:szCs w:val="28"/>
        </w:rPr>
        <w:t>)</w:t>
      </w:r>
      <w:r w:rsidRPr="00E01CCC">
        <w:rPr>
          <w:sz w:val="28"/>
          <w:szCs w:val="28"/>
        </w:rPr>
        <w:br/>
        <w:t xml:space="preserve">Staff (staff_id, </w:t>
      </w:r>
      <w:r>
        <w:rPr>
          <w:sz w:val="28"/>
          <w:szCs w:val="28"/>
        </w:rPr>
        <w:t xml:space="preserve">name, </w:t>
      </w:r>
      <w:r w:rsidRPr="00E01CCC">
        <w:rPr>
          <w:sz w:val="28"/>
          <w:szCs w:val="28"/>
        </w:rPr>
        <w:t>email, phone_number, address)</w:t>
      </w:r>
      <w:r>
        <w:rPr>
          <w:sz w:val="28"/>
          <w:szCs w:val="28"/>
        </w:rPr>
        <w:br/>
      </w:r>
    </w:p>
    <w:p w14:paraId="31A88B5A" w14:textId="77777777" w:rsidR="00847DBE" w:rsidRDefault="00847DBE" w:rsidP="00847DBE">
      <w:pPr>
        <w:spacing w:line="360" w:lineRule="auto"/>
        <w:rPr>
          <w:sz w:val="24"/>
          <w:szCs w:val="24"/>
        </w:rPr>
      </w:pPr>
      <w:r>
        <w:rPr>
          <w:sz w:val="24"/>
          <w:szCs w:val="24"/>
        </w:rPr>
        <w:t>Branch</w:t>
      </w:r>
      <w:r w:rsidRPr="00C070BC">
        <w:rPr>
          <w:sz w:val="24"/>
          <w:szCs w:val="24"/>
        </w:rPr>
        <w:t xml:space="preserve"> has many </w:t>
      </w:r>
      <w:r>
        <w:rPr>
          <w:sz w:val="24"/>
          <w:szCs w:val="24"/>
        </w:rPr>
        <w:t>staff members working for a single branch.</w:t>
      </w:r>
      <w:r w:rsidRPr="00C070BC">
        <w:rPr>
          <w:sz w:val="24"/>
          <w:szCs w:val="24"/>
        </w:rPr>
        <w:t xml:space="preserve"> Therefore, </w:t>
      </w:r>
      <w:r>
        <w:rPr>
          <w:sz w:val="24"/>
          <w:szCs w:val="24"/>
        </w:rPr>
        <w:t>Branch</w:t>
      </w:r>
      <w:r w:rsidRPr="00C070BC">
        <w:rPr>
          <w:sz w:val="24"/>
          <w:szCs w:val="24"/>
        </w:rPr>
        <w:t xml:space="preserve"> will have a nested table of REF to </w:t>
      </w:r>
      <w:r>
        <w:rPr>
          <w:sz w:val="24"/>
          <w:szCs w:val="24"/>
        </w:rPr>
        <w:t>Staff</w:t>
      </w:r>
      <w:r w:rsidRPr="00C070BC">
        <w:rPr>
          <w:sz w:val="24"/>
          <w:szCs w:val="24"/>
        </w:rPr>
        <w:t xml:space="preserve"> and </w:t>
      </w:r>
      <w:r>
        <w:rPr>
          <w:sz w:val="24"/>
          <w:szCs w:val="24"/>
        </w:rPr>
        <w:t xml:space="preserve">Staff </w:t>
      </w:r>
      <w:r w:rsidRPr="00C070BC">
        <w:rPr>
          <w:sz w:val="24"/>
          <w:szCs w:val="24"/>
        </w:rPr>
        <w:t xml:space="preserve">will have a REF to </w:t>
      </w:r>
      <w:r>
        <w:rPr>
          <w:sz w:val="24"/>
          <w:szCs w:val="24"/>
        </w:rPr>
        <w:t>Branch</w:t>
      </w:r>
      <w:r w:rsidRPr="00C070BC">
        <w:rPr>
          <w:sz w:val="24"/>
          <w:szCs w:val="24"/>
        </w:rPr>
        <w:t xml:space="preserve">: </w:t>
      </w:r>
    </w:p>
    <w:p w14:paraId="29F6C580" w14:textId="77777777" w:rsidR="00847DBE" w:rsidRPr="00E01CCC" w:rsidRDefault="00847DBE" w:rsidP="00847DBE">
      <w:pPr>
        <w:spacing w:line="360" w:lineRule="auto"/>
        <w:rPr>
          <w:sz w:val="28"/>
          <w:szCs w:val="28"/>
        </w:rPr>
      </w:pPr>
      <w:r>
        <w:rPr>
          <w:sz w:val="28"/>
          <w:szCs w:val="28"/>
        </w:rPr>
        <w:br/>
        <w:t>Branch</w:t>
      </w:r>
      <w:r w:rsidRPr="00E01CCC">
        <w:rPr>
          <w:sz w:val="28"/>
          <w:szCs w:val="28"/>
        </w:rPr>
        <w:t xml:space="preserve"> (</w:t>
      </w:r>
      <w:r>
        <w:rPr>
          <w:sz w:val="28"/>
          <w:szCs w:val="28"/>
        </w:rPr>
        <w:t>code</w:t>
      </w:r>
      <w:r w:rsidRPr="00E01CCC">
        <w:rPr>
          <w:sz w:val="28"/>
          <w:szCs w:val="28"/>
        </w:rPr>
        <w:t xml:space="preserve">, </w:t>
      </w:r>
      <w:r w:rsidRPr="00EC1A88">
        <w:rPr>
          <w:b/>
          <w:bCs/>
          <w:sz w:val="28"/>
          <w:szCs w:val="28"/>
        </w:rPr>
        <w:t>manager: Ref Manager</w:t>
      </w:r>
      <w:r w:rsidRPr="00E01CCC">
        <w:rPr>
          <w:sz w:val="28"/>
          <w:szCs w:val="28"/>
        </w:rPr>
        <w:t xml:space="preserve">, </w:t>
      </w:r>
      <w:r>
        <w:rPr>
          <w:sz w:val="28"/>
          <w:szCs w:val="28"/>
        </w:rPr>
        <w:t>email</w:t>
      </w:r>
      <w:r w:rsidRPr="00E01CCC">
        <w:rPr>
          <w:sz w:val="28"/>
          <w:szCs w:val="28"/>
        </w:rPr>
        <w:t xml:space="preserve">, </w:t>
      </w:r>
      <w:r>
        <w:rPr>
          <w:sz w:val="28"/>
          <w:szCs w:val="28"/>
        </w:rPr>
        <w:t xml:space="preserve">address, phone_number, headquater, </w:t>
      </w:r>
      <w:r w:rsidRPr="006B4CEF">
        <w:rPr>
          <w:b/>
          <w:bCs/>
          <w:sz w:val="28"/>
          <w:szCs w:val="28"/>
        </w:rPr>
        <w:t>staff: nested table [REF Staff]</w:t>
      </w:r>
      <w:r w:rsidRPr="00E01CCC">
        <w:rPr>
          <w:sz w:val="28"/>
          <w:szCs w:val="28"/>
        </w:rPr>
        <w:t xml:space="preserve">) </w:t>
      </w:r>
    </w:p>
    <w:p w14:paraId="7B03961D" w14:textId="77777777" w:rsidR="00847DBE" w:rsidRDefault="00847DBE" w:rsidP="00847DBE">
      <w:pPr>
        <w:spacing w:line="360" w:lineRule="auto"/>
        <w:rPr>
          <w:sz w:val="28"/>
          <w:szCs w:val="28"/>
        </w:rPr>
      </w:pPr>
      <w:r>
        <w:rPr>
          <w:sz w:val="28"/>
          <w:szCs w:val="28"/>
        </w:rPr>
        <w:t>Staff</w:t>
      </w:r>
      <w:r w:rsidRPr="00E01CCC">
        <w:rPr>
          <w:sz w:val="28"/>
          <w:szCs w:val="28"/>
        </w:rPr>
        <w:t xml:space="preserve"> (</w:t>
      </w:r>
      <w:r>
        <w:rPr>
          <w:sz w:val="28"/>
          <w:szCs w:val="28"/>
        </w:rPr>
        <w:t>staff_id</w:t>
      </w:r>
      <w:r w:rsidRPr="00E01CCC">
        <w:rPr>
          <w:sz w:val="28"/>
          <w:szCs w:val="28"/>
        </w:rPr>
        <w:t xml:space="preserve">, name, </w:t>
      </w:r>
      <w:r>
        <w:rPr>
          <w:sz w:val="28"/>
          <w:szCs w:val="28"/>
        </w:rPr>
        <w:t>email</w:t>
      </w:r>
      <w:r w:rsidRPr="00E01CCC">
        <w:rPr>
          <w:sz w:val="28"/>
          <w:szCs w:val="28"/>
        </w:rPr>
        <w:t xml:space="preserve">, </w:t>
      </w:r>
      <w:r>
        <w:rPr>
          <w:sz w:val="28"/>
          <w:szCs w:val="28"/>
        </w:rPr>
        <w:t>phone_number</w:t>
      </w:r>
      <w:r w:rsidRPr="00E01CCC">
        <w:rPr>
          <w:sz w:val="28"/>
          <w:szCs w:val="28"/>
        </w:rPr>
        <w:t xml:space="preserve">, </w:t>
      </w:r>
      <w:r>
        <w:rPr>
          <w:sz w:val="28"/>
          <w:szCs w:val="28"/>
        </w:rPr>
        <w:t xml:space="preserve">address, </w:t>
      </w:r>
      <w:r w:rsidRPr="006B4CEF">
        <w:rPr>
          <w:b/>
          <w:bCs/>
          <w:sz w:val="28"/>
          <w:szCs w:val="28"/>
        </w:rPr>
        <w:t>works for: REF Branch</w:t>
      </w:r>
      <w:r>
        <w:rPr>
          <w:sz w:val="28"/>
          <w:szCs w:val="28"/>
        </w:rPr>
        <w:t>)</w:t>
      </w:r>
    </w:p>
    <w:p w14:paraId="53A2D5D6" w14:textId="77777777" w:rsidR="00847DBE" w:rsidRPr="00E01CCC" w:rsidRDefault="00847DBE" w:rsidP="00847DBE">
      <w:pPr>
        <w:spacing w:line="360" w:lineRule="auto"/>
        <w:rPr>
          <w:rStyle w:val="bluexl1"/>
          <w:sz w:val="28"/>
          <w:szCs w:val="28"/>
        </w:rPr>
      </w:pPr>
      <w:r>
        <w:rPr>
          <w:sz w:val="28"/>
          <w:szCs w:val="28"/>
        </w:rPr>
        <w:t>Manager(manager_id, name, email, phone_number)</w:t>
      </w:r>
    </w:p>
    <w:p w14:paraId="28F263F6" w14:textId="13435466" w:rsidR="00847DBE" w:rsidRDefault="00847DBE" w:rsidP="00847DBE">
      <w:pPr>
        <w:spacing w:line="360" w:lineRule="auto"/>
        <w:jc w:val="both"/>
        <w:rPr>
          <w:rStyle w:val="bluexl1"/>
          <w:bCs w:val="0"/>
          <w:color w:val="FF0000"/>
        </w:rPr>
      </w:pPr>
      <w:r>
        <w:rPr>
          <w:noProof/>
        </w:rPr>
        <w:pict w14:anchorId="6F3E5435">
          <v:line id="Straight Connector 37" o:spid="_x0000_s1030"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68.1pt,20.2pt" to="69.8pt,4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" strokecolor="#4472c4 [3204]" strokeweight=".5pt">
            <v:stroke joinstyle="miter"/>
          </v:line>
        </w:pict>
      </w:r>
      <w:r>
        <w:rPr>
          <w:noProof/>
        </w:rPr>
        <w:pict w14:anchorId="7D6B0593">
          <v:line id="Straight Connector 36" o:spid="_x0000_s1029"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28.25pt,18pt" to="68.1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" strokecolor="#4472c4 [3204]" strokeweight=".5pt">
            <v:stroke joinstyle="miter"/>
          </v:line>
        </w:pict>
      </w:r>
      <w:r>
        <w:rPr>
          <w:noProof/>
        </w:rPr>
        <w:pict w14:anchorId="00AA5FA8">
          <v:line id="Straight Connector 35" o:spid="_x0000_s1028" style="position:absolute;left:0;text-align:left;flip:y;z-index:251661312;visibility:visible;mso-wrap-style:square;mso-wrap-distance-left:9pt;mso-wrap-distance-top:0;mso-wrap-distance-right:9pt;mso-wrap-distance-bottom:0;mso-position-horizontal:absolute;mso-position-horizontal-relative:text;mso-position-vertical:absolute;mso-position-vertical-relative:text" from="-33.25pt,16.85pt" to="-29.35pt,2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" strokecolor="#4472c4 [3204]" strokeweight=".5pt">
            <v:stroke joinstyle="miter"/>
          </v:line>
        </w:pict>
      </w:r>
    </w:p>
    <w:p w14:paraId="75F19973" w14:textId="77777777" w:rsidR="00847DBE" w:rsidRPr="00A42BC6" w:rsidRDefault="00847DBE" w:rsidP="00847DBE">
      <w:pPr>
        <w:spacing w:line="360" w:lineRule="auto"/>
        <w:jc w:val="both"/>
        <w:rPr>
          <w:rStyle w:val="bluexl1"/>
          <w:bCs w:val="0"/>
        </w:rPr>
      </w:pPr>
      <w:r w:rsidRPr="00A42BC6">
        <w:rPr>
          <w:rStyle w:val="bluexl1"/>
        </w:rPr>
        <w:t>Branch</w:t>
      </w:r>
    </w:p>
    <w:tbl>
      <w:tblPr>
        <w:tblStyle w:val="GridTable4-Accent1"/>
        <w:tblW w:w="0" w:type="auto"/>
        <w:tblLook w:val="04A0" w:firstRow="1" w:lastRow="0" w:firstColumn="1" w:lastColumn="0" w:noHBand="0" w:noVBand="1"/>
      </w:tblPr>
      <w:tblGrid>
        <w:gridCol w:w="638"/>
        <w:gridCol w:w="1632"/>
        <w:gridCol w:w="1650"/>
        <w:gridCol w:w="1060"/>
        <w:gridCol w:w="1526"/>
        <w:gridCol w:w="1201"/>
        <w:gridCol w:w="1535"/>
      </w:tblGrid>
      <w:tr w:rsidR="00847DBE" w:rsidRPr="00956B9C" w14:paraId="234F761E" w14:textId="77777777" w:rsidTr="00B64F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5098BCC0" w14:textId="77777777" w:rsidR="00847DBE" w:rsidRPr="00956B9C" w:rsidRDefault="00847DBE" w:rsidP="00B64F71">
            <w:pPr>
              <w:spacing w:line="360" w:lineRule="auto"/>
              <w:jc w:val="both"/>
              <w:rPr>
                <w:rStyle w:val="bluexl1"/>
                <w:bCs/>
                <w:sz w:val="22"/>
                <w:szCs w:val="22"/>
                <w:u w:val="single"/>
              </w:rPr>
            </w:pPr>
            <w:r w:rsidRPr="00956B9C">
              <w:rPr>
                <w:rStyle w:val="bluexl1"/>
                <w:sz w:val="22"/>
                <w:szCs w:val="22"/>
                <w:u w:val="single"/>
              </w:rPr>
              <w:t>code</w:t>
            </w:r>
          </w:p>
        </w:tc>
        <w:tc>
          <w:tcPr>
            <w:tcW w:w="1288" w:type="dxa"/>
          </w:tcPr>
          <w:p w14:paraId="0E8DE1DA"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color w:val="FF0000"/>
                <w:sz w:val="22"/>
                <w:szCs w:val="22"/>
              </w:rPr>
            </w:pPr>
            <w:r w:rsidRPr="00956B9C">
              <w:rPr>
                <w:rStyle w:val="bluexl1"/>
                <w:sz w:val="22"/>
                <w:szCs w:val="22"/>
              </w:rPr>
              <w:t>manager</w:t>
            </w:r>
          </w:p>
        </w:tc>
        <w:tc>
          <w:tcPr>
            <w:tcW w:w="1288" w:type="dxa"/>
          </w:tcPr>
          <w:p w14:paraId="741E2256"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sz w:val="22"/>
                <w:szCs w:val="22"/>
              </w:rPr>
            </w:pPr>
            <w:r w:rsidRPr="00956B9C">
              <w:rPr>
                <w:rStyle w:val="bluexl1"/>
                <w:sz w:val="22"/>
                <w:szCs w:val="22"/>
              </w:rPr>
              <w:t>email</w:t>
            </w:r>
          </w:p>
        </w:tc>
        <w:tc>
          <w:tcPr>
            <w:tcW w:w="1288" w:type="dxa"/>
          </w:tcPr>
          <w:p w14:paraId="43183BA5"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color w:val="FF0000"/>
                <w:sz w:val="22"/>
                <w:szCs w:val="22"/>
              </w:rPr>
            </w:pPr>
            <w:r w:rsidRPr="00956B9C">
              <w:rPr>
                <w:rStyle w:val="bluexl1"/>
                <w:sz w:val="22"/>
                <w:szCs w:val="22"/>
              </w:rPr>
              <w:t>address</w:t>
            </w:r>
          </w:p>
        </w:tc>
        <w:tc>
          <w:tcPr>
            <w:tcW w:w="1288" w:type="dxa"/>
          </w:tcPr>
          <w:p w14:paraId="13B51345"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color w:val="FF0000"/>
                <w:sz w:val="22"/>
                <w:szCs w:val="22"/>
              </w:rPr>
            </w:pPr>
            <w:r>
              <w:rPr>
                <w:rStyle w:val="bluexl1"/>
                <w:sz w:val="22"/>
                <w:szCs w:val="22"/>
              </w:rPr>
              <w:t>p</w:t>
            </w:r>
            <w:r w:rsidRPr="00956B9C">
              <w:rPr>
                <w:rStyle w:val="bluexl1"/>
                <w:sz w:val="22"/>
                <w:szCs w:val="22"/>
              </w:rPr>
              <w:t>hone_number</w:t>
            </w:r>
          </w:p>
        </w:tc>
        <w:tc>
          <w:tcPr>
            <w:tcW w:w="1288" w:type="dxa"/>
          </w:tcPr>
          <w:p w14:paraId="24B0E7E1"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color w:val="FF0000"/>
                <w:sz w:val="22"/>
                <w:szCs w:val="22"/>
              </w:rPr>
            </w:pPr>
            <w:r w:rsidRPr="00956B9C">
              <w:rPr>
                <w:rStyle w:val="bluexl1"/>
                <w:sz w:val="22"/>
                <w:szCs w:val="22"/>
              </w:rPr>
              <w:t>headquater</w:t>
            </w:r>
          </w:p>
        </w:tc>
        <w:tc>
          <w:tcPr>
            <w:tcW w:w="1288" w:type="dxa"/>
          </w:tcPr>
          <w:p w14:paraId="31BC63DA" w14:textId="77777777" w:rsidR="00847DBE" w:rsidRPr="00956B9C" w:rsidRDefault="00847DBE" w:rsidP="00B64F71">
            <w:pPr>
              <w:spacing w:line="360" w:lineRule="auto"/>
              <w:jc w:val="both"/>
              <w:cnfStyle w:val="100000000000" w:firstRow="1" w:lastRow="0" w:firstColumn="0" w:lastColumn="0" w:oddVBand="0" w:evenVBand="0" w:oddHBand="0" w:evenHBand="0" w:firstRowFirstColumn="0" w:firstRowLastColumn="0" w:lastRowFirstColumn="0" w:lastRowLastColumn="0"/>
              <w:rPr>
                <w:rStyle w:val="bluexl1"/>
                <w:bCs/>
                <w:color w:val="FF0000"/>
                <w:sz w:val="22"/>
                <w:szCs w:val="22"/>
              </w:rPr>
            </w:pPr>
            <w:r w:rsidRPr="00956B9C">
              <w:rPr>
                <w:rStyle w:val="bluexl1"/>
                <w:sz w:val="22"/>
                <w:szCs w:val="22"/>
              </w:rPr>
              <w:t>Staff</w:t>
            </w:r>
          </w:p>
        </w:tc>
      </w:tr>
      <w:tr w:rsidR="00847DBE" w:rsidRPr="00956B9C" w14:paraId="6BC64B6C" w14:textId="77777777" w:rsidTr="00B64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A732129" w14:textId="77777777" w:rsidR="00847DBE" w:rsidRPr="00956B9C" w:rsidRDefault="00847DBE" w:rsidP="00B64F71">
            <w:pPr>
              <w:spacing w:line="360" w:lineRule="auto"/>
              <w:jc w:val="both"/>
              <w:rPr>
                <w:rStyle w:val="bluexl1"/>
                <w:bCs/>
                <w:color w:val="FF0000"/>
                <w:sz w:val="22"/>
                <w:szCs w:val="22"/>
              </w:rPr>
            </w:pPr>
            <w:r w:rsidRPr="00956B9C">
              <w:rPr>
                <w:rStyle w:val="bluexl1"/>
                <w:sz w:val="22"/>
                <w:szCs w:val="22"/>
              </w:rPr>
              <w:t>B1</w:t>
            </w:r>
          </w:p>
        </w:tc>
        <w:tc>
          <w:tcPr>
            <w:tcW w:w="1288" w:type="dxa"/>
          </w:tcPr>
          <w:p w14:paraId="6DCBE793" w14:textId="77777777" w:rsidR="00847DBE" w:rsidRPr="000F5E33"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color w:val="FF0000"/>
              </w:rPr>
            </w:pPr>
            <w:r w:rsidRPr="000F5E33">
              <w:rPr>
                <w:rStyle w:val="bluexl1"/>
              </w:rPr>
              <w:t>ManagerRef1*</w:t>
            </w:r>
          </w:p>
        </w:tc>
        <w:tc>
          <w:tcPr>
            <w:tcW w:w="1288" w:type="dxa"/>
          </w:tcPr>
          <w:p w14:paraId="427FEFC2" w14:textId="77777777" w:rsidR="00847DBE" w:rsidRPr="00956B9C"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color w:val="FFFFFF" w:themeColor="background1"/>
                <w:sz w:val="22"/>
                <w:szCs w:val="22"/>
              </w:rPr>
            </w:pPr>
            <w:r w:rsidRPr="00956B9C">
              <w:rPr>
                <w:rStyle w:val="bluexl1"/>
                <w:sz w:val="22"/>
                <w:szCs w:val="22"/>
              </w:rPr>
              <w:t>mk@gmail.com</w:t>
            </w:r>
          </w:p>
        </w:tc>
        <w:tc>
          <w:tcPr>
            <w:tcW w:w="1288" w:type="dxa"/>
          </w:tcPr>
          <w:p w14:paraId="411DBAF8" w14:textId="77777777" w:rsidR="00847DBE" w:rsidRPr="00956B9C"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Kingston Park</w:t>
            </w:r>
          </w:p>
        </w:tc>
        <w:tc>
          <w:tcPr>
            <w:tcW w:w="1288" w:type="dxa"/>
          </w:tcPr>
          <w:p w14:paraId="2C9A9F9A" w14:textId="77777777" w:rsidR="00847DBE" w:rsidRPr="00956B9C"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Newcastle</w:t>
            </w:r>
          </w:p>
        </w:tc>
        <w:tc>
          <w:tcPr>
            <w:tcW w:w="1288" w:type="dxa"/>
          </w:tcPr>
          <w:p w14:paraId="42E992D0" w14:textId="77777777" w:rsidR="00847DBE" w:rsidRPr="00956B9C"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MK Estates</w:t>
            </w:r>
          </w:p>
        </w:tc>
        <w:tc>
          <w:tcPr>
            <w:tcW w:w="1288" w:type="dxa"/>
          </w:tcPr>
          <w:p w14:paraId="15B2146D" w14:textId="77777777" w:rsidR="00847DBE" w:rsidRPr="00956B9C" w:rsidRDefault="00847DBE" w:rsidP="00B64F71">
            <w:pPr>
              <w:spacing w:line="360" w:lineRule="auto"/>
              <w:jc w:val="both"/>
              <w:cnfStyle w:val="000000100000" w:firstRow="0" w:lastRow="0" w:firstColumn="0" w:lastColumn="0" w:oddVBand="0" w:evenVBand="0" w:oddHBand="1" w:evenHBand="0" w:firstRowFirstColumn="0" w:firstRowLastColumn="0" w:lastRowFirstColumn="0" w:lastRowLastColumn="0"/>
              <w:rPr>
                <w:rStyle w:val="bluexl1"/>
                <w:b w:val="0"/>
                <w:color w:val="FF0000"/>
                <w:sz w:val="22"/>
                <w:szCs w:val="22"/>
              </w:rPr>
            </w:pPr>
            <w:r w:rsidRPr="00956B9C">
              <w:rPr>
                <w:rStyle w:val="bluexl1"/>
                <w:sz w:val="22"/>
                <w:szCs w:val="22"/>
              </w:rPr>
              <w:t>Nested Tab[StaffRef1,</w:t>
            </w:r>
            <w:r w:rsidRPr="00956B9C">
              <w:rPr>
                <w:rStyle w:val="bluexl1"/>
                <w:sz w:val="22"/>
                <w:szCs w:val="22"/>
              </w:rPr>
              <w:br/>
              <w:t>StaffRef2]</w:t>
            </w:r>
          </w:p>
        </w:tc>
      </w:tr>
    </w:tbl>
    <w:p w14:paraId="3148666C" w14:textId="79016E3F" w:rsidR="00847DBE" w:rsidRPr="00956B9C" w:rsidRDefault="00847DBE" w:rsidP="00847DBE">
      <w:pPr>
        <w:spacing w:line="360" w:lineRule="auto"/>
        <w:jc w:val="both"/>
        <w:rPr>
          <w:rStyle w:val="bluexl1"/>
          <w:bCs w:val="0"/>
          <w:color w:val="FF0000"/>
          <w:sz w:val="22"/>
          <w:szCs w:val="22"/>
        </w:rPr>
      </w:pPr>
      <w:r>
        <w:rPr>
          <w:noProof/>
        </w:rPr>
        <w:pict w14:anchorId="57D7ED3F">
          <v:shapetype id="_x0000_t32" coordsize="21600,21600" o:spt="32" o:oned="t" path="m,l21600,21600e" filled="f">
            <v:path arrowok="t" fillok="f" o:connecttype="none"/>
            <o:lock v:ext="edit" shapetype="t"/>
          </v:shapetype>
          <v:shape id="Straight Arrow Connector 28" o:spid="_x0000_s1027" type="#_x0000_t32" style="position:absolute;left:0;text-align:left;margin-left:17.15pt;margin-top:1.15pt;width:391pt;height:38.75pt;flip:x 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" strokecolor="#ed7d31 [3205]" strokeweight=".5pt">
            <v:stroke endarrow="block" joinstyle="miter"/>
          </v:shape>
        </w:pict>
      </w:r>
    </w:p>
    <w:p w14:paraId="418DFE33" w14:textId="77777777" w:rsidR="00847DBE" w:rsidRPr="00956B9C" w:rsidRDefault="00847DBE" w:rsidP="00847DBE">
      <w:pPr>
        <w:spacing w:line="360" w:lineRule="auto"/>
        <w:jc w:val="both"/>
        <w:rPr>
          <w:rStyle w:val="bluexl1"/>
        </w:rPr>
      </w:pPr>
      <w:r w:rsidRPr="00956B9C">
        <w:rPr>
          <w:rStyle w:val="bluexl1"/>
        </w:rPr>
        <w:t>Staff</w:t>
      </w:r>
    </w:p>
    <w:tbl>
      <w:tblPr>
        <w:tblStyle w:val="GridTable4-Accent1"/>
        <w:tblW w:w="0" w:type="auto"/>
        <w:tblLook w:val="04A0" w:firstRow="1" w:lastRow="0" w:firstColumn="1" w:lastColumn="0" w:noHBand="0" w:noVBand="1"/>
      </w:tblPr>
      <w:tblGrid>
        <w:gridCol w:w="1201"/>
        <w:gridCol w:w="1253"/>
        <w:gridCol w:w="1983"/>
        <w:gridCol w:w="1858"/>
        <w:gridCol w:w="1341"/>
        <w:gridCol w:w="1537"/>
      </w:tblGrid>
      <w:tr w:rsidR="00847DBE" w:rsidRPr="00956B9C" w14:paraId="568663CF" w14:textId="77777777" w:rsidTr="00B64F71">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01" w:type="dxa"/>
          </w:tcPr>
          <w:p w14:paraId="7F5DB082" w14:textId="77777777" w:rsidR="00847DBE" w:rsidRPr="00956B9C" w:rsidRDefault="00847DBE" w:rsidP="00B64F71">
            <w:pPr>
              <w:rPr>
                <w:rStyle w:val="bluexl1"/>
                <w:bCs/>
                <w:sz w:val="22"/>
                <w:szCs w:val="22"/>
                <w:u w:val="single"/>
              </w:rPr>
            </w:pPr>
            <w:r w:rsidRPr="00956B9C">
              <w:rPr>
                <w:rStyle w:val="bluexl1"/>
                <w:sz w:val="22"/>
                <w:szCs w:val="22"/>
                <w:u w:val="single"/>
              </w:rPr>
              <w:t>Staff_id</w:t>
            </w:r>
          </w:p>
        </w:tc>
        <w:tc>
          <w:tcPr>
            <w:tcW w:w="1253" w:type="dxa"/>
          </w:tcPr>
          <w:p w14:paraId="48495E17" w14:textId="77777777" w:rsidR="00847DBE" w:rsidRPr="00956B9C" w:rsidRDefault="00847DBE" w:rsidP="00B64F71">
            <w:pPr>
              <w:cnfStyle w:val="100000000000" w:firstRow="1" w:lastRow="0" w:firstColumn="0" w:lastColumn="0" w:oddVBand="0" w:evenVBand="0" w:oddHBand="0" w:evenHBand="0" w:firstRowFirstColumn="0" w:firstRowLastColumn="0" w:lastRowFirstColumn="0" w:lastRowLastColumn="0"/>
              <w:rPr>
                <w:rStyle w:val="bluexl1"/>
                <w:bCs/>
                <w:sz w:val="22"/>
                <w:szCs w:val="22"/>
              </w:rPr>
            </w:pPr>
            <w:r w:rsidRPr="00956B9C">
              <w:rPr>
                <w:rStyle w:val="bluexl1"/>
                <w:sz w:val="22"/>
                <w:szCs w:val="22"/>
              </w:rPr>
              <w:t>name</w:t>
            </w:r>
          </w:p>
        </w:tc>
        <w:tc>
          <w:tcPr>
            <w:tcW w:w="1884" w:type="dxa"/>
          </w:tcPr>
          <w:p w14:paraId="41AB83BA" w14:textId="77777777" w:rsidR="00847DBE" w:rsidRPr="00956B9C" w:rsidRDefault="00847DBE" w:rsidP="00B64F71">
            <w:pPr>
              <w:cnfStyle w:val="100000000000" w:firstRow="1" w:lastRow="0" w:firstColumn="0" w:lastColumn="0" w:oddVBand="0" w:evenVBand="0" w:oddHBand="0" w:evenHBand="0" w:firstRowFirstColumn="0" w:firstRowLastColumn="0" w:lastRowFirstColumn="0" w:lastRowLastColumn="0"/>
              <w:rPr>
                <w:rStyle w:val="bluexl1"/>
                <w:bCs/>
                <w:sz w:val="22"/>
                <w:szCs w:val="22"/>
              </w:rPr>
            </w:pPr>
            <w:r>
              <w:rPr>
                <w:rStyle w:val="bluexl1"/>
                <w:sz w:val="22"/>
                <w:szCs w:val="22"/>
              </w:rPr>
              <w:t>e</w:t>
            </w:r>
            <w:r w:rsidRPr="00956B9C">
              <w:rPr>
                <w:rStyle w:val="bluexl1"/>
                <w:sz w:val="22"/>
                <w:szCs w:val="22"/>
              </w:rPr>
              <w:t>mail</w:t>
            </w:r>
          </w:p>
        </w:tc>
        <w:tc>
          <w:tcPr>
            <w:tcW w:w="1858" w:type="dxa"/>
          </w:tcPr>
          <w:p w14:paraId="6BE95B92" w14:textId="77777777" w:rsidR="00847DBE" w:rsidRPr="00956B9C" w:rsidRDefault="00847DBE" w:rsidP="00B64F71">
            <w:pPr>
              <w:cnfStyle w:val="100000000000" w:firstRow="1" w:lastRow="0" w:firstColumn="0" w:lastColumn="0" w:oddVBand="0" w:evenVBand="0" w:oddHBand="0" w:evenHBand="0" w:firstRowFirstColumn="0" w:firstRowLastColumn="0" w:lastRowFirstColumn="0" w:lastRowLastColumn="0"/>
              <w:rPr>
                <w:rStyle w:val="bluexl1"/>
                <w:bCs/>
                <w:sz w:val="22"/>
                <w:szCs w:val="22"/>
              </w:rPr>
            </w:pPr>
            <w:r>
              <w:rPr>
                <w:rStyle w:val="bluexl1"/>
                <w:sz w:val="22"/>
                <w:szCs w:val="22"/>
              </w:rPr>
              <w:t>p</w:t>
            </w:r>
            <w:r w:rsidRPr="00956B9C">
              <w:rPr>
                <w:rStyle w:val="bluexl1"/>
                <w:sz w:val="22"/>
                <w:szCs w:val="22"/>
              </w:rPr>
              <w:t>hone_number</w:t>
            </w:r>
          </w:p>
        </w:tc>
        <w:tc>
          <w:tcPr>
            <w:tcW w:w="1321" w:type="dxa"/>
          </w:tcPr>
          <w:p w14:paraId="726AEA8B" w14:textId="77777777" w:rsidR="00847DBE" w:rsidRPr="00956B9C" w:rsidRDefault="00847DBE" w:rsidP="00B64F71">
            <w:pPr>
              <w:cnfStyle w:val="100000000000" w:firstRow="1" w:lastRow="0" w:firstColumn="0" w:lastColumn="0" w:oddVBand="0" w:evenVBand="0" w:oddHBand="0" w:evenHBand="0" w:firstRowFirstColumn="0" w:firstRowLastColumn="0" w:lastRowFirstColumn="0" w:lastRowLastColumn="0"/>
              <w:rPr>
                <w:rStyle w:val="bluexl1"/>
                <w:bCs/>
                <w:sz w:val="22"/>
                <w:szCs w:val="22"/>
              </w:rPr>
            </w:pPr>
            <w:r w:rsidRPr="00956B9C">
              <w:rPr>
                <w:rStyle w:val="bluexl1"/>
                <w:sz w:val="22"/>
                <w:szCs w:val="22"/>
              </w:rPr>
              <w:t>address</w:t>
            </w:r>
          </w:p>
        </w:tc>
        <w:tc>
          <w:tcPr>
            <w:tcW w:w="1499" w:type="dxa"/>
          </w:tcPr>
          <w:p w14:paraId="0AB4D61A" w14:textId="77777777" w:rsidR="00847DBE" w:rsidRPr="00956B9C" w:rsidRDefault="00847DBE" w:rsidP="00B64F71">
            <w:pPr>
              <w:cnfStyle w:val="100000000000" w:firstRow="1" w:lastRow="0" w:firstColumn="0" w:lastColumn="0" w:oddVBand="0" w:evenVBand="0" w:oddHBand="0" w:evenHBand="0" w:firstRowFirstColumn="0" w:firstRowLastColumn="0" w:lastRowFirstColumn="0" w:lastRowLastColumn="0"/>
              <w:rPr>
                <w:rStyle w:val="bluexl1"/>
                <w:bCs/>
                <w:sz w:val="22"/>
                <w:szCs w:val="22"/>
              </w:rPr>
            </w:pPr>
            <w:r w:rsidRPr="00956B9C">
              <w:rPr>
                <w:rStyle w:val="bluexl1"/>
                <w:sz w:val="22"/>
                <w:szCs w:val="22"/>
              </w:rPr>
              <w:t>Works for</w:t>
            </w:r>
          </w:p>
        </w:tc>
      </w:tr>
      <w:tr w:rsidR="00847DBE" w:rsidRPr="00956B9C" w14:paraId="0706722F" w14:textId="77777777" w:rsidTr="00B64F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1" w:type="dxa"/>
          </w:tcPr>
          <w:p w14:paraId="7CAFD729" w14:textId="77777777" w:rsidR="00847DBE" w:rsidRPr="00956B9C" w:rsidRDefault="00847DBE" w:rsidP="00B64F71">
            <w:pPr>
              <w:rPr>
                <w:rStyle w:val="bluexl1"/>
                <w:bCs/>
                <w:sz w:val="22"/>
                <w:szCs w:val="22"/>
              </w:rPr>
            </w:pPr>
            <w:r w:rsidRPr="00956B9C">
              <w:rPr>
                <w:rStyle w:val="bluexl1"/>
                <w:sz w:val="22"/>
                <w:szCs w:val="22"/>
              </w:rPr>
              <w:t>1</w:t>
            </w:r>
          </w:p>
        </w:tc>
        <w:tc>
          <w:tcPr>
            <w:tcW w:w="1253" w:type="dxa"/>
          </w:tcPr>
          <w:p w14:paraId="00DE2D5E" w14:textId="77777777" w:rsidR="00847DBE" w:rsidRPr="00956B9C"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Abdullah</w:t>
            </w:r>
          </w:p>
        </w:tc>
        <w:tc>
          <w:tcPr>
            <w:tcW w:w="1884" w:type="dxa"/>
          </w:tcPr>
          <w:p w14:paraId="667F3129" w14:textId="77777777" w:rsidR="00847DBE" w:rsidRPr="00956B9C"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ab@gmail.com</w:t>
            </w:r>
          </w:p>
        </w:tc>
        <w:tc>
          <w:tcPr>
            <w:tcW w:w="1858" w:type="dxa"/>
          </w:tcPr>
          <w:p w14:paraId="388DCCB6" w14:textId="77777777" w:rsidR="00847DBE" w:rsidRPr="00956B9C"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07878971442</w:t>
            </w:r>
          </w:p>
        </w:tc>
        <w:tc>
          <w:tcPr>
            <w:tcW w:w="1321" w:type="dxa"/>
          </w:tcPr>
          <w:p w14:paraId="32F326C1" w14:textId="77777777" w:rsidR="00847DBE" w:rsidRPr="00956B9C"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sz w:val="22"/>
                <w:szCs w:val="22"/>
              </w:rPr>
            </w:pPr>
            <w:r w:rsidRPr="00956B9C">
              <w:rPr>
                <w:rStyle w:val="bluexl1"/>
                <w:sz w:val="22"/>
                <w:szCs w:val="22"/>
              </w:rPr>
              <w:t>Fenham street</w:t>
            </w:r>
          </w:p>
        </w:tc>
        <w:tc>
          <w:tcPr>
            <w:tcW w:w="1499" w:type="dxa"/>
          </w:tcPr>
          <w:p w14:paraId="35227C47" w14:textId="77777777" w:rsidR="00847DBE" w:rsidRPr="00956B9C"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color w:val="FF0000"/>
                <w:sz w:val="22"/>
                <w:szCs w:val="22"/>
              </w:rPr>
            </w:pPr>
            <w:r w:rsidRPr="00956B9C">
              <w:rPr>
                <w:rStyle w:val="bluexl1"/>
                <w:sz w:val="22"/>
                <w:szCs w:val="22"/>
              </w:rPr>
              <w:t>BranchRef1*</w:t>
            </w:r>
          </w:p>
        </w:tc>
      </w:tr>
      <w:tr w:rsidR="00847DBE" w:rsidRPr="00956B9C" w14:paraId="6EC808C3" w14:textId="77777777" w:rsidTr="00B64F71">
        <w:trPr>
          <w:trHeight w:val="413"/>
        </w:trPr>
        <w:tc>
          <w:tcPr>
            <w:cnfStyle w:val="001000000000" w:firstRow="0" w:lastRow="0" w:firstColumn="1" w:lastColumn="0" w:oddVBand="0" w:evenVBand="0" w:oddHBand="0" w:evenHBand="0" w:firstRowFirstColumn="0" w:firstRowLastColumn="0" w:lastRowFirstColumn="0" w:lastRowLastColumn="0"/>
            <w:tcW w:w="1201" w:type="dxa"/>
          </w:tcPr>
          <w:p w14:paraId="1D572601" w14:textId="77777777" w:rsidR="00847DBE" w:rsidRPr="00956B9C" w:rsidRDefault="00847DBE" w:rsidP="00B64F71">
            <w:pPr>
              <w:rPr>
                <w:rStyle w:val="bluexl1"/>
                <w:bCs/>
                <w:sz w:val="22"/>
                <w:szCs w:val="22"/>
              </w:rPr>
            </w:pPr>
            <w:r w:rsidRPr="00956B9C">
              <w:rPr>
                <w:rStyle w:val="bluexl1"/>
                <w:sz w:val="22"/>
                <w:szCs w:val="22"/>
              </w:rPr>
              <w:t>2</w:t>
            </w:r>
          </w:p>
        </w:tc>
        <w:tc>
          <w:tcPr>
            <w:tcW w:w="1253" w:type="dxa"/>
          </w:tcPr>
          <w:p w14:paraId="3359BF4B" w14:textId="77777777" w:rsidR="00847DBE" w:rsidRPr="00956B9C" w:rsidRDefault="00847DBE" w:rsidP="00B64F71">
            <w:pPr>
              <w:cnfStyle w:val="000000000000" w:firstRow="0" w:lastRow="0" w:firstColumn="0" w:lastColumn="0" w:oddVBand="0" w:evenVBand="0" w:oddHBand="0" w:evenHBand="0" w:firstRowFirstColumn="0" w:firstRowLastColumn="0" w:lastRowFirstColumn="0" w:lastRowLastColumn="0"/>
              <w:rPr>
                <w:rStyle w:val="bluexl1"/>
                <w:b w:val="0"/>
                <w:sz w:val="22"/>
                <w:szCs w:val="22"/>
              </w:rPr>
            </w:pPr>
            <w:r w:rsidRPr="00956B9C">
              <w:rPr>
                <w:rStyle w:val="bluexl1"/>
                <w:sz w:val="22"/>
                <w:szCs w:val="22"/>
              </w:rPr>
              <w:t>John</w:t>
            </w:r>
          </w:p>
        </w:tc>
        <w:tc>
          <w:tcPr>
            <w:tcW w:w="1884" w:type="dxa"/>
          </w:tcPr>
          <w:p w14:paraId="150C6C4D" w14:textId="77777777" w:rsidR="00847DBE" w:rsidRPr="00956B9C" w:rsidRDefault="00847DBE" w:rsidP="00B64F71">
            <w:pPr>
              <w:cnfStyle w:val="000000000000" w:firstRow="0" w:lastRow="0" w:firstColumn="0" w:lastColumn="0" w:oddVBand="0" w:evenVBand="0" w:oddHBand="0" w:evenHBand="0" w:firstRowFirstColumn="0" w:firstRowLastColumn="0" w:lastRowFirstColumn="0" w:lastRowLastColumn="0"/>
              <w:rPr>
                <w:rStyle w:val="bluexl1"/>
                <w:b w:val="0"/>
                <w:sz w:val="22"/>
                <w:szCs w:val="22"/>
              </w:rPr>
            </w:pPr>
            <w:r w:rsidRPr="00956B9C">
              <w:rPr>
                <w:rStyle w:val="bluexl1"/>
                <w:sz w:val="22"/>
                <w:szCs w:val="22"/>
              </w:rPr>
              <w:t>john@gmail.com</w:t>
            </w:r>
          </w:p>
        </w:tc>
        <w:tc>
          <w:tcPr>
            <w:tcW w:w="1858" w:type="dxa"/>
          </w:tcPr>
          <w:p w14:paraId="18A38776" w14:textId="77777777" w:rsidR="00847DBE" w:rsidRPr="00956B9C" w:rsidRDefault="00847DBE" w:rsidP="00B64F71">
            <w:pPr>
              <w:cnfStyle w:val="000000000000" w:firstRow="0" w:lastRow="0" w:firstColumn="0" w:lastColumn="0" w:oddVBand="0" w:evenVBand="0" w:oddHBand="0" w:evenHBand="0" w:firstRowFirstColumn="0" w:firstRowLastColumn="0" w:lastRowFirstColumn="0" w:lastRowLastColumn="0"/>
              <w:rPr>
                <w:rStyle w:val="bluexl1"/>
                <w:b w:val="0"/>
                <w:sz w:val="22"/>
                <w:szCs w:val="22"/>
              </w:rPr>
            </w:pPr>
            <w:r w:rsidRPr="00956B9C">
              <w:rPr>
                <w:rStyle w:val="bluexl1"/>
                <w:sz w:val="22"/>
                <w:szCs w:val="22"/>
              </w:rPr>
              <w:t>07896543212</w:t>
            </w:r>
          </w:p>
        </w:tc>
        <w:tc>
          <w:tcPr>
            <w:tcW w:w="1321" w:type="dxa"/>
          </w:tcPr>
          <w:p w14:paraId="54908A44" w14:textId="77777777" w:rsidR="00847DBE" w:rsidRPr="00956B9C" w:rsidRDefault="00847DBE" w:rsidP="00B64F71">
            <w:pPr>
              <w:cnfStyle w:val="000000000000" w:firstRow="0" w:lastRow="0" w:firstColumn="0" w:lastColumn="0" w:oddVBand="0" w:evenVBand="0" w:oddHBand="0" w:evenHBand="0" w:firstRowFirstColumn="0" w:firstRowLastColumn="0" w:lastRowFirstColumn="0" w:lastRowLastColumn="0"/>
              <w:rPr>
                <w:rStyle w:val="bluexl1"/>
                <w:b w:val="0"/>
                <w:sz w:val="22"/>
                <w:szCs w:val="22"/>
              </w:rPr>
            </w:pPr>
            <w:r w:rsidRPr="00956B9C">
              <w:rPr>
                <w:rStyle w:val="bluexl1"/>
                <w:sz w:val="22"/>
                <w:szCs w:val="22"/>
              </w:rPr>
              <w:t>Gateshead</w:t>
            </w:r>
          </w:p>
        </w:tc>
        <w:tc>
          <w:tcPr>
            <w:tcW w:w="1499" w:type="dxa"/>
          </w:tcPr>
          <w:p w14:paraId="481528B8" w14:textId="77777777" w:rsidR="00847DBE" w:rsidRPr="00956B9C" w:rsidRDefault="00847DBE" w:rsidP="00B64F71">
            <w:pPr>
              <w:cnfStyle w:val="000000000000" w:firstRow="0" w:lastRow="0" w:firstColumn="0" w:lastColumn="0" w:oddVBand="0" w:evenVBand="0" w:oddHBand="0" w:evenHBand="0" w:firstRowFirstColumn="0" w:firstRowLastColumn="0" w:lastRowFirstColumn="0" w:lastRowLastColumn="0"/>
              <w:rPr>
                <w:rStyle w:val="bluexl1"/>
                <w:b w:val="0"/>
                <w:sz w:val="22"/>
                <w:szCs w:val="22"/>
              </w:rPr>
            </w:pPr>
            <w:r w:rsidRPr="00956B9C">
              <w:rPr>
                <w:rStyle w:val="bluexl1"/>
                <w:sz w:val="22"/>
                <w:szCs w:val="22"/>
              </w:rPr>
              <w:t>BranchRef2*</w:t>
            </w:r>
          </w:p>
        </w:tc>
      </w:tr>
    </w:tbl>
    <w:p w14:paraId="0B050C97" w14:textId="77777777" w:rsidR="00847DBE" w:rsidRDefault="00847DBE" w:rsidP="00847DBE">
      <w:pPr>
        <w:rPr>
          <w:rStyle w:val="bluexl1"/>
          <w:bCs w:val="0"/>
          <w:color w:val="FF0000"/>
        </w:rPr>
      </w:pPr>
    </w:p>
    <w:p w14:paraId="5BC0B81F" w14:textId="77777777" w:rsidR="00847DBE" w:rsidRDefault="00847DBE" w:rsidP="00847DBE">
      <w:pPr>
        <w:rPr>
          <w:rStyle w:val="bluexl1"/>
          <w:bCs w:val="0"/>
          <w:color w:val="FF0000"/>
        </w:rPr>
      </w:pPr>
    </w:p>
    <w:p w14:paraId="0B64711B" w14:textId="2CBBD39E" w:rsidR="00847DBE" w:rsidRDefault="00847DBE" w:rsidP="00847DBE">
      <w:pPr>
        <w:rPr>
          <w:rStyle w:val="bluexl1"/>
          <w:bCs w:val="0"/>
        </w:rPr>
      </w:pPr>
      <w:r>
        <w:rPr>
          <w:noProof/>
        </w:rPr>
        <w:pict w14:anchorId="471B2710">
          <v:shape id="Straight Arrow Connector 34" o:spid="_x0000_s1026" type="#_x0000_t32" style="position:absolute;margin-left:-34.9pt;margin-top:23.3pt;width:35.45pt;height:1.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" strokecolor="#4472c4 [3204]" strokeweight=".5pt">
            <v:stroke endarrow="block" joinstyle="miter"/>
          </v:shape>
        </w:pict>
      </w:r>
      <w:r w:rsidRPr="00582651">
        <w:rPr>
          <w:rStyle w:val="bluexl1"/>
        </w:rPr>
        <w:t>Manager</w:t>
      </w:r>
    </w:p>
    <w:tbl>
      <w:tblPr>
        <w:tblStyle w:val="GridTable4-Accent1"/>
        <w:tblW w:w="0" w:type="auto"/>
        <w:tblLook w:val="04A0" w:firstRow="1" w:lastRow="0" w:firstColumn="1" w:lastColumn="0" w:noHBand="0" w:noVBand="1"/>
      </w:tblPr>
      <w:tblGrid>
        <w:gridCol w:w="2254"/>
        <w:gridCol w:w="2254"/>
        <w:gridCol w:w="2278"/>
        <w:gridCol w:w="2254"/>
      </w:tblGrid>
      <w:tr w:rsidR="00847DBE" w14:paraId="098060C3" w14:textId="77777777" w:rsidTr="00B64F71">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254" w:type="dxa"/>
          </w:tcPr>
          <w:p w14:paraId="2753C53E" w14:textId="77777777" w:rsidR="00847DBE" w:rsidRPr="00EA09E2" w:rsidRDefault="00847DBE" w:rsidP="00B64F71">
            <w:pPr>
              <w:rPr>
                <w:rStyle w:val="bluexl1"/>
                <w:bCs/>
                <w:u w:val="single"/>
              </w:rPr>
            </w:pPr>
            <w:r w:rsidRPr="00EA09E2">
              <w:rPr>
                <w:rStyle w:val="bluexl1"/>
                <w:u w:val="single"/>
              </w:rPr>
              <w:t>manager_id</w:t>
            </w:r>
          </w:p>
        </w:tc>
        <w:tc>
          <w:tcPr>
            <w:tcW w:w="2254" w:type="dxa"/>
          </w:tcPr>
          <w:p w14:paraId="53C2AA59" w14:textId="77777777" w:rsidR="00847DBE" w:rsidRPr="00582651" w:rsidRDefault="00847DBE" w:rsidP="00B64F71">
            <w:pPr>
              <w:cnfStyle w:val="100000000000" w:firstRow="1" w:lastRow="0" w:firstColumn="0" w:lastColumn="0" w:oddVBand="0" w:evenVBand="0" w:oddHBand="0" w:evenHBand="0" w:firstRowFirstColumn="0" w:firstRowLastColumn="0" w:lastRowFirstColumn="0" w:lastRowLastColumn="0"/>
              <w:rPr>
                <w:rStyle w:val="bluexl1"/>
                <w:bCs/>
              </w:rPr>
            </w:pPr>
            <w:r w:rsidRPr="00582651">
              <w:rPr>
                <w:rStyle w:val="bluexl1"/>
              </w:rPr>
              <w:t>name</w:t>
            </w:r>
          </w:p>
        </w:tc>
        <w:tc>
          <w:tcPr>
            <w:tcW w:w="2254" w:type="dxa"/>
          </w:tcPr>
          <w:p w14:paraId="6E0DF577" w14:textId="77777777" w:rsidR="00847DBE" w:rsidRPr="00582651" w:rsidRDefault="00847DBE" w:rsidP="00B64F71">
            <w:pPr>
              <w:cnfStyle w:val="100000000000" w:firstRow="1" w:lastRow="0" w:firstColumn="0" w:lastColumn="0" w:oddVBand="0" w:evenVBand="0" w:oddHBand="0" w:evenHBand="0" w:firstRowFirstColumn="0" w:firstRowLastColumn="0" w:lastRowFirstColumn="0" w:lastRowLastColumn="0"/>
              <w:rPr>
                <w:rStyle w:val="bluexl1"/>
                <w:bCs/>
              </w:rPr>
            </w:pPr>
            <w:r w:rsidRPr="00582651">
              <w:rPr>
                <w:rStyle w:val="bluexl1"/>
              </w:rPr>
              <w:t>email</w:t>
            </w:r>
          </w:p>
        </w:tc>
        <w:tc>
          <w:tcPr>
            <w:tcW w:w="2254" w:type="dxa"/>
          </w:tcPr>
          <w:p w14:paraId="288ECDF8" w14:textId="77777777" w:rsidR="00847DBE" w:rsidRPr="00582651" w:rsidRDefault="00847DBE" w:rsidP="00B64F71">
            <w:pPr>
              <w:cnfStyle w:val="100000000000" w:firstRow="1" w:lastRow="0" w:firstColumn="0" w:lastColumn="0" w:oddVBand="0" w:evenVBand="0" w:oddHBand="0" w:evenHBand="0" w:firstRowFirstColumn="0" w:firstRowLastColumn="0" w:lastRowFirstColumn="0" w:lastRowLastColumn="0"/>
              <w:rPr>
                <w:rStyle w:val="bluexl1"/>
                <w:bCs/>
              </w:rPr>
            </w:pPr>
            <w:r w:rsidRPr="00582651">
              <w:rPr>
                <w:rStyle w:val="bluexl1"/>
              </w:rPr>
              <w:t>phone_number</w:t>
            </w:r>
          </w:p>
        </w:tc>
      </w:tr>
      <w:tr w:rsidR="00847DBE" w14:paraId="484EDD72" w14:textId="77777777" w:rsidTr="00B64F7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54" w:type="dxa"/>
          </w:tcPr>
          <w:p w14:paraId="1D0CDF20" w14:textId="77777777" w:rsidR="00847DBE" w:rsidRPr="00582651" w:rsidRDefault="00847DBE" w:rsidP="00B64F71">
            <w:pPr>
              <w:rPr>
                <w:rStyle w:val="bluexl1"/>
                <w:bCs/>
              </w:rPr>
            </w:pPr>
            <w:r w:rsidRPr="00582651">
              <w:rPr>
                <w:rStyle w:val="bluexl1"/>
              </w:rPr>
              <w:t>1</w:t>
            </w:r>
          </w:p>
        </w:tc>
        <w:tc>
          <w:tcPr>
            <w:tcW w:w="2254" w:type="dxa"/>
          </w:tcPr>
          <w:p w14:paraId="11D890A4" w14:textId="77777777" w:rsidR="00847DBE" w:rsidRPr="00582651"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rPr>
            </w:pPr>
            <w:r w:rsidRPr="00582651">
              <w:rPr>
                <w:rStyle w:val="bluexl1"/>
              </w:rPr>
              <w:t>Karen</w:t>
            </w:r>
          </w:p>
        </w:tc>
        <w:tc>
          <w:tcPr>
            <w:tcW w:w="2254" w:type="dxa"/>
          </w:tcPr>
          <w:p w14:paraId="3C319807" w14:textId="77777777" w:rsidR="00847DBE" w:rsidRPr="00582651"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rPr>
            </w:pPr>
            <w:r w:rsidRPr="00582651">
              <w:rPr>
                <w:rStyle w:val="bluexl1"/>
              </w:rPr>
              <w:t>karen@gmail.com</w:t>
            </w:r>
          </w:p>
        </w:tc>
        <w:tc>
          <w:tcPr>
            <w:tcW w:w="2254" w:type="dxa"/>
          </w:tcPr>
          <w:p w14:paraId="55A22413" w14:textId="77777777" w:rsidR="00847DBE" w:rsidRPr="00582651" w:rsidRDefault="00847DBE" w:rsidP="00B64F71">
            <w:pPr>
              <w:cnfStyle w:val="000000100000" w:firstRow="0" w:lastRow="0" w:firstColumn="0" w:lastColumn="0" w:oddVBand="0" w:evenVBand="0" w:oddHBand="1" w:evenHBand="0" w:firstRowFirstColumn="0" w:firstRowLastColumn="0" w:lastRowFirstColumn="0" w:lastRowLastColumn="0"/>
              <w:rPr>
                <w:rStyle w:val="bluexl1"/>
                <w:b w:val="0"/>
              </w:rPr>
            </w:pPr>
            <w:r w:rsidRPr="00582651">
              <w:rPr>
                <w:rStyle w:val="bluexl1"/>
              </w:rPr>
              <w:t>07878654321</w:t>
            </w:r>
          </w:p>
        </w:tc>
      </w:tr>
    </w:tbl>
    <w:p w14:paraId="14923183" w14:textId="77777777" w:rsidR="00847DBE" w:rsidRDefault="00847DBE" w:rsidP="00847DBE">
      <w:pPr>
        <w:rPr>
          <w:rStyle w:val="bluexl1"/>
          <w:bCs w:val="0"/>
          <w:color w:val="FF0000"/>
        </w:rPr>
      </w:pPr>
      <w:r w:rsidRPr="00582651">
        <w:rPr>
          <w:rStyle w:val="bluexl1"/>
          <w:color w:val="FF0000"/>
        </w:rPr>
        <w:lastRenderedPageBreak/>
        <w:br w:type="page"/>
      </w:r>
    </w:p>
    <w:p w14:paraId="478232ED" w14:textId="77777777" w:rsidR="00847DBE" w:rsidRDefault="00847DBE" w:rsidP="00847DBE">
      <w:pPr>
        <w:rPr>
          <w:rStyle w:val="bluexl1"/>
          <w:bCs w:val="0"/>
          <w:sz w:val="28"/>
          <w:szCs w:val="28"/>
        </w:rPr>
      </w:pPr>
      <w:r w:rsidRPr="006431BD">
        <w:rPr>
          <w:rStyle w:val="bluexl1"/>
          <w:sz w:val="28"/>
          <w:szCs w:val="28"/>
        </w:rPr>
        <w:lastRenderedPageBreak/>
        <w:t>Property:</w:t>
      </w:r>
    </w:p>
    <w:p w14:paraId="68E87ABF" w14:textId="77777777" w:rsidR="00847DBE" w:rsidRDefault="00847DBE" w:rsidP="00847DBE">
      <w:pPr>
        <w:rPr>
          <w:rStyle w:val="bluexl1"/>
          <w:bCs w:val="0"/>
          <w:sz w:val="28"/>
          <w:szCs w:val="28"/>
        </w:rPr>
      </w:pPr>
    </w:p>
    <w:p w14:paraId="39B9EA9F" w14:textId="77777777" w:rsidR="00847DBE" w:rsidRDefault="00847DBE" w:rsidP="00847DBE">
      <w:pPr>
        <w:rPr>
          <w:rStyle w:val="bluexl1"/>
          <w:b w:val="0"/>
        </w:rPr>
      </w:pPr>
      <w:r w:rsidRPr="00A5028F">
        <w:rPr>
          <w:rStyle w:val="bluexl1"/>
        </w:rPr>
        <w:t>Property(property_id, branch_id, customer_id, code, city, state, post_code, asking_price, rental_price</w:t>
      </w:r>
      <w:r>
        <w:rPr>
          <w:rStyle w:val="bluexl1"/>
        </w:rPr>
        <w:t>, added_at</w:t>
      </w:r>
      <w:r w:rsidRPr="00A5028F">
        <w:rPr>
          <w:rStyle w:val="bluexl1"/>
        </w:rPr>
        <w:t>)</w:t>
      </w:r>
    </w:p>
    <w:p w14:paraId="2C6AAB8E" w14:textId="77777777" w:rsidR="00847DBE" w:rsidRDefault="00847DBE" w:rsidP="00847DBE">
      <w:pPr>
        <w:rPr>
          <w:rStyle w:val="bluexl1"/>
          <w:b w:val="0"/>
        </w:rPr>
      </w:pPr>
      <w:r>
        <w:rPr>
          <w:rStyle w:val="bluexl1"/>
        </w:rPr>
        <w:br/>
      </w:r>
      <w:r w:rsidRPr="00A5028F">
        <w:rPr>
          <w:rStyle w:val="bluexl1"/>
        </w:rPr>
        <w:t>SoldProperty</w:t>
      </w:r>
      <w:r>
        <w:rPr>
          <w:rStyle w:val="bluexl1"/>
        </w:rPr>
        <w:t xml:space="preserve">(sold_id, selling_price, cm_paid, selling_date) </w:t>
      </w:r>
      <w:r w:rsidRPr="00C73A7A">
        <w:rPr>
          <w:rStyle w:val="bluexl1"/>
        </w:rPr>
        <w:t>inherits</w:t>
      </w:r>
      <w:r>
        <w:rPr>
          <w:rStyle w:val="bluexl1"/>
        </w:rPr>
        <w:t xml:space="preserve"> Property</w:t>
      </w:r>
    </w:p>
    <w:p w14:paraId="13443F9B" w14:textId="77777777" w:rsidR="00847DBE" w:rsidRPr="00A5028F" w:rsidRDefault="00847DBE" w:rsidP="00847DBE">
      <w:pPr>
        <w:rPr>
          <w:rStyle w:val="bluexl1"/>
          <w:rFonts w:eastAsia="Calibri"/>
          <w:b w:val="0"/>
        </w:rPr>
      </w:pPr>
      <w:r>
        <w:rPr>
          <w:rStyle w:val="bluexl1"/>
        </w:rPr>
        <w:br/>
      </w:r>
      <w:r w:rsidRPr="00A5028F">
        <w:rPr>
          <w:rStyle w:val="bluexl1"/>
        </w:rPr>
        <w:t>RentProperty</w:t>
      </w:r>
      <w:r>
        <w:rPr>
          <w:rStyle w:val="bluexl1"/>
        </w:rPr>
        <w:t xml:space="preserve">(rent_id, rent, adv_paid, commission, date_tendancy_started, date_tenden y_finished) </w:t>
      </w:r>
      <w:r w:rsidRPr="00C73A7A">
        <w:rPr>
          <w:rStyle w:val="bluexl1"/>
        </w:rPr>
        <w:t>inherits</w:t>
      </w:r>
      <w:r>
        <w:rPr>
          <w:rStyle w:val="bluexl1"/>
        </w:rPr>
        <w:t xml:space="preserve"> Property</w:t>
      </w:r>
    </w:p>
    <w:p w14:paraId="3C48C8B1" w14:textId="77777777" w:rsidR="00847DBE" w:rsidRDefault="00847DBE" w:rsidP="00847DBE">
      <w:pPr>
        <w:pStyle w:val="ListParagraph"/>
        <w:rPr>
          <w:rStyle w:val="bluexl1"/>
          <w:bCs w:val="0"/>
          <w:color w:val="FF0000"/>
        </w:rPr>
      </w:pPr>
    </w:p>
    <w:p w14:paraId="4F480EA8" w14:textId="77777777" w:rsidR="00847DBE" w:rsidRPr="007650B1" w:rsidRDefault="00847DBE" w:rsidP="00847DBE">
      <w:pPr>
        <w:pStyle w:val="ListParagraph"/>
        <w:rPr>
          <w:rStyle w:val="bluexl1"/>
          <w:bCs w:val="0"/>
          <w:color w:val="FF0000"/>
        </w:rPr>
      </w:pPr>
    </w:p>
    <w:p w14:paraId="1A673380" w14:textId="77777777" w:rsidR="00847DBE" w:rsidRDefault="00847DBE" w:rsidP="00847DBE">
      <w:pPr>
        <w:pStyle w:val="ListParagraph"/>
        <w:numPr>
          <w:ilvl w:val="0"/>
          <w:numId w:val="3"/>
        </w:numPr>
        <w:spacing w:line="360" w:lineRule="auto"/>
        <w:jc w:val="both"/>
        <w:rPr>
          <w:rStyle w:val="bluexl1"/>
          <w:bCs w:val="0"/>
          <w:color w:val="FF0000"/>
        </w:rPr>
      </w:pPr>
      <w:r>
        <w:rPr>
          <w:rStyle w:val="bluexl1"/>
          <w:color w:val="FF0000"/>
        </w:rPr>
        <w:t>Provide below the SQL code and output for implementing your above logical object-relational design (8 marks)</w:t>
      </w:r>
    </w:p>
    <w:p w14:paraId="042F81A2" w14:textId="77777777" w:rsidR="00847DBE" w:rsidRDefault="00847DBE" w:rsidP="00847DBE">
      <w:pPr>
        <w:spacing w:line="360" w:lineRule="auto"/>
        <w:jc w:val="both"/>
        <w:rPr>
          <w:rStyle w:val="bluexl1"/>
          <w:bCs w:val="0"/>
          <w:color w:val="FF0000"/>
        </w:rPr>
      </w:pPr>
    </w:p>
    <w:p w14:paraId="2D8CC5F2" w14:textId="77777777" w:rsidR="00847DBE" w:rsidRDefault="00847DBE" w:rsidP="00847DBE">
      <w:pPr>
        <w:spacing w:line="360" w:lineRule="auto"/>
        <w:jc w:val="both"/>
        <w:rPr>
          <w:rStyle w:val="bluexl1"/>
          <w:bCs w:val="0"/>
          <w:sz w:val="28"/>
          <w:szCs w:val="28"/>
        </w:rPr>
      </w:pPr>
      <w:r w:rsidRPr="006B4CEF">
        <w:rPr>
          <w:rStyle w:val="bluexl1"/>
          <w:sz w:val="28"/>
          <w:szCs w:val="28"/>
        </w:rPr>
        <w:t>Branch and Staff:</w:t>
      </w:r>
    </w:p>
    <w:p w14:paraId="0C92A13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Drop Type Branch_t force;</w:t>
      </w:r>
    </w:p>
    <w:p w14:paraId="703EAB3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Drop Type Staff_nt_type force;</w:t>
      </w:r>
    </w:p>
    <w:p w14:paraId="2F3A6133"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Drop Type Manager_t force;</w:t>
      </w:r>
    </w:p>
    <w:p w14:paraId="6DAFB8A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094C5B7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Drop table Branch_Tab;</w:t>
      </w:r>
    </w:p>
    <w:p w14:paraId="515E2BC4"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Drop table Staff_tab;</w:t>
      </w:r>
    </w:p>
    <w:p w14:paraId="24C1CCE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39DDA2F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06C0AACE"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ype Branch_t</w:t>
      </w:r>
    </w:p>
    <w:p w14:paraId="28655D9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53C4C2B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3E6E1A2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ype Staff_t AS Object</w:t>
      </w:r>
    </w:p>
    <w:p w14:paraId="20ED3A4F"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staff_id CHAR(2),</w:t>
      </w:r>
    </w:p>
    <w:p w14:paraId="47E2A5C4"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name VARCHAR(10),</w:t>
      </w:r>
    </w:p>
    <w:p w14:paraId="5CFE2B77"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email VARCHAR(20),</w:t>
      </w:r>
    </w:p>
    <w:p w14:paraId="1DD65737"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phone_number NUMBER(11),</w:t>
      </w:r>
    </w:p>
    <w:p w14:paraId="42DC8A6F"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address VARCHAR(20),</w:t>
      </w:r>
    </w:p>
    <w:p w14:paraId="21B799A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orks_for REF Branch_t)</w:t>
      </w:r>
    </w:p>
    <w:p w14:paraId="1B8F0AB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5999EC69"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010F564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YPE Staff_nt_type as Table of REF Staff_t</w:t>
      </w:r>
    </w:p>
    <w:p w14:paraId="446CDAD9"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1F148B8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72389C8A"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00DA61AF"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ype Manager_t as Object</w:t>
      </w:r>
    </w:p>
    <w:p w14:paraId="54E21A5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id CHAR(2),</w:t>
      </w:r>
    </w:p>
    <w:p w14:paraId="0118618F"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 xml:space="preserve"> name VARCHAR(20),</w:t>
      </w:r>
    </w:p>
    <w:p w14:paraId="1F63588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 xml:space="preserve"> email VARCHAR(20),</w:t>
      </w:r>
    </w:p>
    <w:p w14:paraId="4147377D"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 xml:space="preserve"> phone_number NUMBER(11)</w:t>
      </w:r>
    </w:p>
    <w:p w14:paraId="64288798"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01E6B7D3"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0B26D8D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6C58A87C"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OR REPLACE Type Branch_t as Object</w:t>
      </w:r>
    </w:p>
    <w:p w14:paraId="204496B9"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lastRenderedPageBreak/>
        <w:t>(code CHAR(2),</w:t>
      </w:r>
    </w:p>
    <w:p w14:paraId="0257015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manager_ref REF Manager_t,</w:t>
      </w:r>
    </w:p>
    <w:p w14:paraId="5EDA263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email VARCHAR(20),</w:t>
      </w:r>
    </w:p>
    <w:p w14:paraId="71F7EE4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phone_number NUMBER(11),</w:t>
      </w:r>
    </w:p>
    <w:p w14:paraId="4F7C3D42"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headquater VARCHAR(20),</w:t>
      </w:r>
    </w:p>
    <w:p w14:paraId="6C46DA6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Staff Staff_nt_type)</w:t>
      </w:r>
    </w:p>
    <w:p w14:paraId="7534871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7B2E6A1E"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3EAA0419"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able Branch_Tab of Branch_t</w:t>
      </w:r>
    </w:p>
    <w:p w14:paraId="1B6C0F06"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primary key (code))</w:t>
      </w:r>
    </w:p>
    <w:p w14:paraId="1B8907CA"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 xml:space="preserve"> Nested Table Staff Store As Branch_Staff_NTab;</w:t>
      </w:r>
    </w:p>
    <w:p w14:paraId="72FC831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5C3EA1E3"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able Manager_Tab of Manager_t</w:t>
      </w:r>
    </w:p>
    <w:p w14:paraId="69D55DB3"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primary key (id))</w:t>
      </w:r>
    </w:p>
    <w:p w14:paraId="39788CDF"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60C10F9E"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6980FA9C"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Create Table Staff_Tab of Staff_t</w:t>
      </w:r>
    </w:p>
    <w:p w14:paraId="141B2730"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primary key (staff_id))</w:t>
      </w:r>
    </w:p>
    <w:p w14:paraId="70BB2138"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55F657CE"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p>
    <w:p w14:paraId="66935A6B"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Alter table Staff_tab Add constraint Branch_REF_FK Foreign Key (works_for) References Branch_Tab</w:t>
      </w:r>
    </w:p>
    <w:p w14:paraId="3E0099E1" w14:textId="77777777" w:rsidR="00847DBE" w:rsidRPr="002D3ABE" w:rsidRDefault="00847DBE" w:rsidP="00847DBE">
      <w:pPr>
        <w:autoSpaceDE w:val="0"/>
        <w:autoSpaceDN w:val="0"/>
        <w:adjustRightInd w:val="0"/>
        <w:rPr>
          <w:rFonts w:ascii="Courier New" w:hAnsi="Courier New" w:cs="Courier New"/>
          <w:sz w:val="24"/>
          <w:szCs w:val="24"/>
          <w:lang w:val="en-US" w:eastAsia="zh-CN"/>
        </w:rPr>
      </w:pPr>
      <w:r w:rsidRPr="002D3ABE">
        <w:rPr>
          <w:rFonts w:ascii="Courier New" w:hAnsi="Courier New" w:cs="Courier New"/>
          <w:sz w:val="24"/>
          <w:szCs w:val="24"/>
          <w:lang w:val="en-US" w:eastAsia="zh-CN"/>
        </w:rPr>
        <w:t>/</w:t>
      </w:r>
    </w:p>
    <w:p w14:paraId="381C32DE" w14:textId="77777777" w:rsidR="00847DBE" w:rsidRPr="00956B9C" w:rsidRDefault="00847DBE" w:rsidP="00847DBE">
      <w:pPr>
        <w:jc w:val="both"/>
        <w:rPr>
          <w:rFonts w:ascii="Courier New" w:hAnsi="Courier New" w:cs="Courier New"/>
          <w:sz w:val="24"/>
          <w:szCs w:val="24"/>
        </w:rPr>
      </w:pPr>
    </w:p>
    <w:p w14:paraId="2CD8383B" w14:textId="77777777" w:rsidR="00847DBE" w:rsidRPr="006B4CEF" w:rsidRDefault="00847DBE" w:rsidP="00847DBE">
      <w:pPr>
        <w:rPr>
          <w:rFonts w:ascii="Courier New" w:hAnsi="Courier New" w:cs="Courier New"/>
          <w:sz w:val="24"/>
          <w:szCs w:val="24"/>
        </w:rPr>
      </w:pPr>
    </w:p>
    <w:p w14:paraId="7DF1F124" w14:textId="77777777" w:rsidR="00847DBE" w:rsidRDefault="00847DBE" w:rsidP="00847DBE">
      <w:pPr>
        <w:spacing w:line="360" w:lineRule="auto"/>
        <w:jc w:val="both"/>
        <w:rPr>
          <w:rStyle w:val="bluexl1"/>
          <w:bCs w:val="0"/>
          <w:sz w:val="28"/>
          <w:szCs w:val="28"/>
        </w:rPr>
      </w:pPr>
      <w:r>
        <w:rPr>
          <w:rStyle w:val="bluexl1"/>
          <w:sz w:val="28"/>
          <w:szCs w:val="28"/>
        </w:rPr>
        <w:t>Spool File for Branch and Staff:</w:t>
      </w:r>
    </w:p>
    <w:p w14:paraId="45BCFDBF"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ype Branch_t</w:t>
      </w:r>
    </w:p>
    <w:p w14:paraId="7E5F520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w:t>
      </w:r>
    </w:p>
    <w:p w14:paraId="29DB38AE" w14:textId="77777777" w:rsidR="00847DBE" w:rsidRPr="002D3ABE" w:rsidRDefault="00847DBE" w:rsidP="00847DBE">
      <w:pPr>
        <w:spacing w:line="360" w:lineRule="auto"/>
        <w:jc w:val="both"/>
        <w:rPr>
          <w:rStyle w:val="bluexl1"/>
          <w:rFonts w:ascii="Courier New" w:hAnsi="Courier New" w:cs="Courier New"/>
          <w:b w:val="0"/>
        </w:rPr>
      </w:pPr>
    </w:p>
    <w:p w14:paraId="5A1A262E"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ype created.</w:t>
      </w:r>
    </w:p>
    <w:p w14:paraId="38378AAD" w14:textId="77777777" w:rsidR="00847DBE" w:rsidRPr="002D3ABE" w:rsidRDefault="00847DBE" w:rsidP="00847DBE">
      <w:pPr>
        <w:spacing w:line="360" w:lineRule="auto"/>
        <w:jc w:val="both"/>
        <w:rPr>
          <w:rStyle w:val="bluexl1"/>
          <w:rFonts w:ascii="Courier New" w:hAnsi="Courier New" w:cs="Courier New"/>
          <w:b w:val="0"/>
        </w:rPr>
      </w:pPr>
    </w:p>
    <w:p w14:paraId="45CFF221"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ype Staff_t AS Object</w:t>
      </w:r>
    </w:p>
    <w:p w14:paraId="5588A950"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staff_id CHAR(2),</w:t>
      </w:r>
    </w:p>
    <w:p w14:paraId="76D44D48"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3  name VARCHAR(10),</w:t>
      </w:r>
    </w:p>
    <w:p w14:paraId="49A5C096"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4  email VARCHAR(20),</w:t>
      </w:r>
    </w:p>
    <w:p w14:paraId="76DA1707"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5  phone_number NUMBER(11),</w:t>
      </w:r>
    </w:p>
    <w:p w14:paraId="27B24DE6"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6  address VARCHAR(20),</w:t>
      </w:r>
    </w:p>
    <w:p w14:paraId="7E6328D3"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7  Works_for REF Branch_t)</w:t>
      </w:r>
    </w:p>
    <w:p w14:paraId="3D22104D"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8  /</w:t>
      </w:r>
    </w:p>
    <w:p w14:paraId="5ED8384E" w14:textId="77777777" w:rsidR="00847DBE" w:rsidRPr="002D3ABE" w:rsidRDefault="00847DBE" w:rsidP="00847DBE">
      <w:pPr>
        <w:spacing w:line="360" w:lineRule="auto"/>
        <w:jc w:val="both"/>
        <w:rPr>
          <w:rStyle w:val="bluexl1"/>
          <w:rFonts w:ascii="Courier New" w:hAnsi="Courier New" w:cs="Courier New"/>
          <w:b w:val="0"/>
        </w:rPr>
      </w:pPr>
    </w:p>
    <w:p w14:paraId="27F4FC7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ype created.</w:t>
      </w:r>
    </w:p>
    <w:p w14:paraId="7C869C9F" w14:textId="77777777" w:rsidR="00847DBE" w:rsidRPr="002D3ABE" w:rsidRDefault="00847DBE" w:rsidP="00847DBE">
      <w:pPr>
        <w:spacing w:line="360" w:lineRule="auto"/>
        <w:jc w:val="both"/>
        <w:rPr>
          <w:rStyle w:val="bluexl1"/>
          <w:rFonts w:ascii="Courier New" w:hAnsi="Courier New" w:cs="Courier New"/>
          <w:b w:val="0"/>
        </w:rPr>
      </w:pPr>
    </w:p>
    <w:p w14:paraId="53338AD4"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lastRenderedPageBreak/>
        <w:t>W21029971 &gt;CREATE TYPE Staff_nt_type as Table of REF Staff_t</w:t>
      </w:r>
    </w:p>
    <w:p w14:paraId="7B61C5A6"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w:t>
      </w:r>
    </w:p>
    <w:p w14:paraId="70E85AF3" w14:textId="77777777" w:rsidR="00847DBE" w:rsidRPr="002D3ABE" w:rsidRDefault="00847DBE" w:rsidP="00847DBE">
      <w:pPr>
        <w:spacing w:line="360" w:lineRule="auto"/>
        <w:jc w:val="both"/>
        <w:rPr>
          <w:rStyle w:val="bluexl1"/>
          <w:rFonts w:ascii="Courier New" w:hAnsi="Courier New" w:cs="Courier New"/>
          <w:b w:val="0"/>
        </w:rPr>
      </w:pPr>
    </w:p>
    <w:p w14:paraId="1CF620F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ype created.</w:t>
      </w:r>
    </w:p>
    <w:p w14:paraId="295BE4AC" w14:textId="77777777" w:rsidR="00847DBE" w:rsidRPr="002D3ABE" w:rsidRDefault="00847DBE" w:rsidP="00847DBE">
      <w:pPr>
        <w:spacing w:line="360" w:lineRule="auto"/>
        <w:jc w:val="both"/>
        <w:rPr>
          <w:rStyle w:val="bluexl1"/>
          <w:rFonts w:ascii="Courier New" w:hAnsi="Courier New" w:cs="Courier New"/>
          <w:b w:val="0"/>
        </w:rPr>
      </w:pPr>
    </w:p>
    <w:p w14:paraId="456069C2"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ype Manager_t as Object</w:t>
      </w:r>
    </w:p>
    <w:p w14:paraId="1EC61810"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id CHAR(2),</w:t>
      </w:r>
    </w:p>
    <w:p w14:paraId="3095D676"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3   name VARCHAR(20),</w:t>
      </w:r>
    </w:p>
    <w:p w14:paraId="7F512CA1"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4   email VARCHAR(20),</w:t>
      </w:r>
    </w:p>
    <w:p w14:paraId="682A0C6E"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5   phone_number NUMBER(11)</w:t>
      </w:r>
    </w:p>
    <w:p w14:paraId="302BC030"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6  )</w:t>
      </w:r>
    </w:p>
    <w:p w14:paraId="1978BE51"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7  /</w:t>
      </w:r>
    </w:p>
    <w:p w14:paraId="4829EAD7" w14:textId="77777777" w:rsidR="00847DBE" w:rsidRPr="002D3ABE" w:rsidRDefault="00847DBE" w:rsidP="00847DBE">
      <w:pPr>
        <w:spacing w:line="360" w:lineRule="auto"/>
        <w:jc w:val="both"/>
        <w:rPr>
          <w:rStyle w:val="bluexl1"/>
          <w:rFonts w:ascii="Courier New" w:hAnsi="Courier New" w:cs="Courier New"/>
          <w:b w:val="0"/>
        </w:rPr>
      </w:pPr>
    </w:p>
    <w:p w14:paraId="0B23038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ype created.</w:t>
      </w:r>
    </w:p>
    <w:p w14:paraId="594B78E8" w14:textId="77777777" w:rsidR="00847DBE" w:rsidRPr="002D3ABE" w:rsidRDefault="00847DBE" w:rsidP="00847DBE">
      <w:pPr>
        <w:spacing w:line="360" w:lineRule="auto"/>
        <w:jc w:val="both"/>
        <w:rPr>
          <w:rStyle w:val="bluexl1"/>
          <w:rFonts w:ascii="Courier New" w:hAnsi="Courier New" w:cs="Courier New"/>
          <w:b w:val="0"/>
        </w:rPr>
      </w:pPr>
    </w:p>
    <w:p w14:paraId="3F6A49D4"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OR REPLACE Type Branch_t as Object</w:t>
      </w:r>
    </w:p>
    <w:p w14:paraId="6B9F12EB"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code CHAR(2),</w:t>
      </w:r>
    </w:p>
    <w:p w14:paraId="50A5B775"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3  manager_ref REF Manager_t,</w:t>
      </w:r>
    </w:p>
    <w:p w14:paraId="007BE78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4  email VARCHAR(20),</w:t>
      </w:r>
    </w:p>
    <w:p w14:paraId="2C6E390E"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5  phone_number NUMBER(11),</w:t>
      </w:r>
    </w:p>
    <w:p w14:paraId="1B8F901A"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6  headquater VARCHAR(20),</w:t>
      </w:r>
    </w:p>
    <w:p w14:paraId="6D97F565"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7  Staff Staff_nt_type)</w:t>
      </w:r>
    </w:p>
    <w:p w14:paraId="79AE11DF"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8  /</w:t>
      </w:r>
    </w:p>
    <w:p w14:paraId="25F08915" w14:textId="77777777" w:rsidR="00847DBE" w:rsidRPr="002D3ABE" w:rsidRDefault="00847DBE" w:rsidP="00847DBE">
      <w:pPr>
        <w:spacing w:line="360" w:lineRule="auto"/>
        <w:jc w:val="both"/>
        <w:rPr>
          <w:rStyle w:val="bluexl1"/>
          <w:rFonts w:ascii="Courier New" w:hAnsi="Courier New" w:cs="Courier New"/>
          <w:b w:val="0"/>
        </w:rPr>
      </w:pPr>
    </w:p>
    <w:p w14:paraId="17C7A1DB"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ype created.</w:t>
      </w:r>
    </w:p>
    <w:p w14:paraId="6098FD03" w14:textId="77777777" w:rsidR="00847DBE" w:rsidRPr="002D3ABE" w:rsidRDefault="00847DBE" w:rsidP="00847DBE">
      <w:pPr>
        <w:spacing w:line="360" w:lineRule="auto"/>
        <w:jc w:val="both"/>
        <w:rPr>
          <w:rStyle w:val="bluexl1"/>
          <w:rFonts w:ascii="Courier New" w:hAnsi="Courier New" w:cs="Courier New"/>
          <w:b w:val="0"/>
        </w:rPr>
      </w:pPr>
    </w:p>
    <w:p w14:paraId="682F4D9B"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able Branch_Tab of Branch_t</w:t>
      </w:r>
    </w:p>
    <w:p w14:paraId="79C11443"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primary key (code))</w:t>
      </w:r>
    </w:p>
    <w:p w14:paraId="7F335030"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3   Nested Table Staff Store As Branch_Staff_NTab;</w:t>
      </w:r>
    </w:p>
    <w:p w14:paraId="6E983965" w14:textId="77777777" w:rsidR="00847DBE" w:rsidRPr="002D3ABE" w:rsidRDefault="00847DBE" w:rsidP="00847DBE">
      <w:pPr>
        <w:spacing w:line="360" w:lineRule="auto"/>
        <w:jc w:val="both"/>
        <w:rPr>
          <w:rStyle w:val="bluexl1"/>
          <w:rFonts w:ascii="Courier New" w:hAnsi="Courier New" w:cs="Courier New"/>
          <w:b w:val="0"/>
        </w:rPr>
      </w:pPr>
    </w:p>
    <w:p w14:paraId="60DED08D"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able created.</w:t>
      </w:r>
    </w:p>
    <w:p w14:paraId="5EF38A9C" w14:textId="77777777" w:rsidR="00847DBE" w:rsidRPr="002D3ABE" w:rsidRDefault="00847DBE" w:rsidP="00847DBE">
      <w:pPr>
        <w:spacing w:line="360" w:lineRule="auto"/>
        <w:jc w:val="both"/>
        <w:rPr>
          <w:rStyle w:val="bluexl1"/>
          <w:rFonts w:ascii="Courier New" w:hAnsi="Courier New" w:cs="Courier New"/>
          <w:b w:val="0"/>
        </w:rPr>
      </w:pPr>
    </w:p>
    <w:p w14:paraId="40197743"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able Manager_Tab of Manager_t</w:t>
      </w:r>
    </w:p>
    <w:p w14:paraId="2C011118"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primary key (id))</w:t>
      </w:r>
    </w:p>
    <w:p w14:paraId="3FF991B2"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lastRenderedPageBreak/>
        <w:t xml:space="preserve">  3  /</w:t>
      </w:r>
    </w:p>
    <w:p w14:paraId="64573A8B" w14:textId="77777777" w:rsidR="00847DBE" w:rsidRPr="002D3ABE" w:rsidRDefault="00847DBE" w:rsidP="00847DBE">
      <w:pPr>
        <w:spacing w:line="360" w:lineRule="auto"/>
        <w:jc w:val="both"/>
        <w:rPr>
          <w:rStyle w:val="bluexl1"/>
          <w:rFonts w:ascii="Courier New" w:hAnsi="Courier New" w:cs="Courier New"/>
          <w:b w:val="0"/>
        </w:rPr>
      </w:pPr>
    </w:p>
    <w:p w14:paraId="016DE162"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able created.</w:t>
      </w:r>
    </w:p>
    <w:p w14:paraId="6F6C1BE1" w14:textId="77777777" w:rsidR="00847DBE" w:rsidRPr="002D3ABE" w:rsidRDefault="00847DBE" w:rsidP="00847DBE">
      <w:pPr>
        <w:spacing w:line="360" w:lineRule="auto"/>
        <w:jc w:val="both"/>
        <w:rPr>
          <w:rStyle w:val="bluexl1"/>
          <w:rFonts w:ascii="Courier New" w:hAnsi="Courier New" w:cs="Courier New"/>
          <w:b w:val="0"/>
        </w:rPr>
      </w:pPr>
    </w:p>
    <w:p w14:paraId="2176782F"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Create Table Staff_Tab of Staff_t</w:t>
      </w:r>
    </w:p>
    <w:p w14:paraId="58ED623D"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primary key (staff_id))</w:t>
      </w:r>
    </w:p>
    <w:p w14:paraId="25DE9CB9"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3  /</w:t>
      </w:r>
    </w:p>
    <w:p w14:paraId="682F2186" w14:textId="77777777" w:rsidR="00847DBE" w:rsidRPr="002D3ABE" w:rsidRDefault="00847DBE" w:rsidP="00847DBE">
      <w:pPr>
        <w:spacing w:line="360" w:lineRule="auto"/>
        <w:jc w:val="both"/>
        <w:rPr>
          <w:rStyle w:val="bluexl1"/>
          <w:rFonts w:ascii="Courier New" w:hAnsi="Courier New" w:cs="Courier New"/>
          <w:b w:val="0"/>
        </w:rPr>
      </w:pPr>
    </w:p>
    <w:p w14:paraId="7325F3FC"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able created.</w:t>
      </w:r>
    </w:p>
    <w:p w14:paraId="120DF061" w14:textId="77777777" w:rsidR="00847DBE" w:rsidRPr="002D3ABE" w:rsidRDefault="00847DBE" w:rsidP="00847DBE">
      <w:pPr>
        <w:spacing w:line="360" w:lineRule="auto"/>
        <w:jc w:val="both"/>
        <w:rPr>
          <w:rStyle w:val="bluexl1"/>
          <w:rFonts w:ascii="Courier New" w:hAnsi="Courier New" w:cs="Courier New"/>
          <w:b w:val="0"/>
        </w:rPr>
      </w:pPr>
    </w:p>
    <w:p w14:paraId="3BCB6705"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Alter table Staff_tab Add constraint Branch_REF_FK Foreign Key (works_for) References Branch_Tab</w:t>
      </w:r>
    </w:p>
    <w:p w14:paraId="053C03FC"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 xml:space="preserve">  2  /</w:t>
      </w:r>
    </w:p>
    <w:p w14:paraId="6A7193DD" w14:textId="77777777" w:rsidR="00847DBE" w:rsidRPr="002D3ABE" w:rsidRDefault="00847DBE" w:rsidP="00847DBE">
      <w:pPr>
        <w:spacing w:line="360" w:lineRule="auto"/>
        <w:jc w:val="both"/>
        <w:rPr>
          <w:rStyle w:val="bluexl1"/>
          <w:rFonts w:ascii="Courier New" w:hAnsi="Courier New" w:cs="Courier New"/>
          <w:b w:val="0"/>
        </w:rPr>
      </w:pPr>
    </w:p>
    <w:p w14:paraId="224283C4"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Table altered.</w:t>
      </w:r>
    </w:p>
    <w:p w14:paraId="6CC5C10E" w14:textId="77777777" w:rsidR="00847DBE" w:rsidRPr="002D3ABE" w:rsidRDefault="00847DBE" w:rsidP="00847DBE">
      <w:pPr>
        <w:spacing w:line="360" w:lineRule="auto"/>
        <w:jc w:val="both"/>
        <w:rPr>
          <w:rStyle w:val="bluexl1"/>
          <w:rFonts w:ascii="Courier New" w:hAnsi="Courier New" w:cs="Courier New"/>
          <w:b w:val="0"/>
        </w:rPr>
      </w:pPr>
    </w:p>
    <w:p w14:paraId="798C2188" w14:textId="77777777" w:rsidR="00847DBE" w:rsidRPr="002D3ABE" w:rsidRDefault="00847DBE" w:rsidP="00847DBE">
      <w:pPr>
        <w:spacing w:line="360" w:lineRule="auto"/>
        <w:jc w:val="both"/>
        <w:rPr>
          <w:rStyle w:val="bluexl1"/>
          <w:rFonts w:ascii="Courier New" w:hAnsi="Courier New" w:cs="Courier New"/>
          <w:b w:val="0"/>
        </w:rPr>
      </w:pPr>
      <w:r w:rsidRPr="002D3ABE">
        <w:rPr>
          <w:rStyle w:val="bluexl1"/>
          <w:rFonts w:ascii="Courier New" w:hAnsi="Courier New" w:cs="Courier New"/>
        </w:rPr>
        <w:t>W21029971 &gt;spool off</w:t>
      </w:r>
    </w:p>
    <w:p w14:paraId="0FEF4A88" w14:textId="77777777" w:rsidR="00847DBE" w:rsidRPr="006B4CEF" w:rsidRDefault="00847DBE" w:rsidP="00847DBE">
      <w:pPr>
        <w:rPr>
          <w:rStyle w:val="bluexl1"/>
          <w:bCs w:val="0"/>
          <w:color w:val="FF0000"/>
        </w:rPr>
      </w:pPr>
      <w:r>
        <w:rPr>
          <w:rStyle w:val="bluexl1"/>
          <w:color w:val="FF0000"/>
        </w:rPr>
        <w:br w:type="page"/>
      </w:r>
    </w:p>
    <w:p w14:paraId="6A0AFB13" w14:textId="77777777" w:rsidR="00847DBE" w:rsidRPr="007650B1" w:rsidRDefault="00847DBE" w:rsidP="00847DBE">
      <w:pPr>
        <w:pStyle w:val="ListParagraph"/>
        <w:rPr>
          <w:rStyle w:val="bluexl1"/>
          <w:bCs w:val="0"/>
          <w:color w:val="FF0000"/>
        </w:rPr>
      </w:pPr>
    </w:p>
    <w:p w14:paraId="424F0688" w14:textId="77777777" w:rsidR="00847DBE" w:rsidRDefault="00847DBE" w:rsidP="00847DBE">
      <w:pPr>
        <w:pStyle w:val="ListParagraph"/>
        <w:numPr>
          <w:ilvl w:val="0"/>
          <w:numId w:val="3"/>
        </w:numPr>
        <w:spacing w:line="360" w:lineRule="auto"/>
        <w:jc w:val="both"/>
        <w:rPr>
          <w:rStyle w:val="bluexl1"/>
          <w:bCs w:val="0"/>
          <w:color w:val="FF0000"/>
        </w:rPr>
      </w:pPr>
      <w:r>
        <w:rPr>
          <w:rStyle w:val="bluexl1"/>
          <w:color w:val="FF0000"/>
        </w:rPr>
        <w:t>Provide below the SQL code and output for populating your above object-relational subset of the MOVEHOME database (4 marks)</w:t>
      </w:r>
    </w:p>
    <w:p w14:paraId="6CBA6832" w14:textId="77777777" w:rsidR="00847DBE" w:rsidRDefault="00847DBE" w:rsidP="00847DBE">
      <w:pPr>
        <w:spacing w:line="360" w:lineRule="auto"/>
        <w:jc w:val="both"/>
        <w:rPr>
          <w:rStyle w:val="bluexl1"/>
          <w:bCs w:val="0"/>
          <w:color w:val="FF0000"/>
        </w:rPr>
      </w:pPr>
    </w:p>
    <w:p w14:paraId="463C295E" w14:textId="77777777" w:rsidR="00847DBE" w:rsidRPr="005A5833" w:rsidRDefault="00847DBE" w:rsidP="00847DBE">
      <w:pPr>
        <w:pStyle w:val="ListParagraph"/>
        <w:numPr>
          <w:ilvl w:val="0"/>
          <w:numId w:val="12"/>
        </w:numPr>
        <w:spacing w:line="360" w:lineRule="auto"/>
        <w:jc w:val="both"/>
        <w:rPr>
          <w:rStyle w:val="bluexl1"/>
          <w:rFonts w:ascii="Times New Roman" w:hAnsi="Times New Roman"/>
          <w:bCs w:val="0"/>
          <w:sz w:val="28"/>
          <w:szCs w:val="28"/>
        </w:rPr>
      </w:pPr>
      <w:r w:rsidRPr="005A5833">
        <w:rPr>
          <w:rStyle w:val="bluexl1"/>
          <w:rFonts w:ascii="Times New Roman" w:hAnsi="Times New Roman"/>
          <w:sz w:val="28"/>
          <w:szCs w:val="28"/>
        </w:rPr>
        <w:t>Populating data for Branch, Staff and Manager:</w:t>
      </w:r>
    </w:p>
    <w:p w14:paraId="0D0BE7DF" w14:textId="77777777" w:rsidR="00847DBE" w:rsidRDefault="00847DBE" w:rsidP="00847DBE">
      <w:pPr>
        <w:spacing w:line="360" w:lineRule="auto"/>
        <w:jc w:val="both"/>
        <w:rPr>
          <w:rStyle w:val="bluexl1"/>
          <w:bCs w:val="0"/>
          <w:sz w:val="28"/>
          <w:szCs w:val="28"/>
        </w:rPr>
      </w:pPr>
    </w:p>
    <w:p w14:paraId="1CCB1EFF" w14:textId="77777777" w:rsidR="00847DBE" w:rsidRPr="00EA09E2" w:rsidRDefault="00847DBE" w:rsidP="00847DBE">
      <w:pPr>
        <w:spacing w:line="360" w:lineRule="auto"/>
        <w:jc w:val="both"/>
        <w:rPr>
          <w:rStyle w:val="bluexl1"/>
          <w:bCs w:val="0"/>
        </w:rPr>
      </w:pPr>
      <w:r w:rsidRPr="00EA09E2">
        <w:rPr>
          <w:rStyle w:val="bluexl1"/>
        </w:rPr>
        <w:t>Manager:</w:t>
      </w:r>
    </w:p>
    <w:p w14:paraId="3770CCF7"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Manager_Tab values ('1', 'Karen', 'karen@gmail.com', 07878951344);</w:t>
      </w:r>
    </w:p>
    <w:p w14:paraId="7D73FFA3"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Manager_Tab values ('2', 'Paul', 'paul@gmail.com', 07678951344);</w:t>
      </w:r>
    </w:p>
    <w:p w14:paraId="6622FD3C"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Manager_Tab values ('3', 'Lawson', 'lawson@gmail.com', 07678871344);</w:t>
      </w:r>
    </w:p>
    <w:p w14:paraId="6759CBB9"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Manager_Tab values ('4', 'Jack', 'jack@gmail.com', 07678809344);</w:t>
      </w:r>
    </w:p>
    <w:p w14:paraId="7AE96BBE" w14:textId="77777777" w:rsidR="00847DBE" w:rsidRDefault="00847DBE" w:rsidP="00847DBE">
      <w:pPr>
        <w:autoSpaceDE w:val="0"/>
        <w:autoSpaceDN w:val="0"/>
        <w:adjustRightInd w:val="0"/>
        <w:rPr>
          <w:rFonts w:ascii="Courier New" w:hAnsi="Courier New" w:cs="Courier New"/>
          <w:sz w:val="24"/>
          <w:szCs w:val="24"/>
          <w:lang w:val="en-US" w:eastAsia="zh-CN"/>
        </w:rPr>
      </w:pPr>
    </w:p>
    <w:p w14:paraId="67D75BAC" w14:textId="77777777" w:rsidR="00847DBE" w:rsidRPr="00EA09E2" w:rsidRDefault="00847DBE" w:rsidP="00847DBE">
      <w:pPr>
        <w:autoSpaceDE w:val="0"/>
        <w:autoSpaceDN w:val="0"/>
        <w:adjustRightInd w:val="0"/>
        <w:rPr>
          <w:b/>
          <w:bCs/>
          <w:sz w:val="24"/>
          <w:szCs w:val="24"/>
          <w:lang w:val="en-US" w:eastAsia="zh-CN"/>
        </w:rPr>
      </w:pPr>
      <w:r w:rsidRPr="00EA09E2">
        <w:rPr>
          <w:b/>
          <w:bCs/>
          <w:sz w:val="24"/>
          <w:szCs w:val="24"/>
          <w:lang w:val="en-US" w:eastAsia="zh-CN"/>
        </w:rPr>
        <w:t>Staff:</w:t>
      </w:r>
    </w:p>
    <w:p w14:paraId="4BE4B4DE"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Staff_Tab values ('1', 'Abdullah', 'ab@gmail.com', 07878965432, 'Kingston', NULL);</w:t>
      </w:r>
    </w:p>
    <w:p w14:paraId="1FFB8B42"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Staff_Tab values ('2', 'Roy', 'roy@gmail.com', 07878923432, 'Fenham', NULL);</w:t>
      </w:r>
    </w:p>
    <w:p w14:paraId="101A17F4"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Staff_Tab values ('3', 'Mike Tyson', 'mike@gmail.com', 07878345432, 'Gateshead', NULL);</w:t>
      </w:r>
    </w:p>
    <w:p w14:paraId="5415AF3A"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Staff_Tab values ('4', 'Talib', 'talib@gmail.com', 07878234122, 'Durham City', NULL);</w:t>
      </w:r>
    </w:p>
    <w:p w14:paraId="5EF017C3"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Staff_Tab values ('5', 'Ben', 'ben@gmail.com', 07878123432, 'Fountain', NULL);</w:t>
      </w:r>
    </w:p>
    <w:p w14:paraId="3BCC8FEC" w14:textId="77777777" w:rsidR="00847DBE" w:rsidRDefault="00847DBE" w:rsidP="00847DBE">
      <w:pPr>
        <w:autoSpaceDE w:val="0"/>
        <w:autoSpaceDN w:val="0"/>
        <w:adjustRightInd w:val="0"/>
        <w:rPr>
          <w:rFonts w:ascii="Courier New" w:hAnsi="Courier New" w:cs="Courier New"/>
          <w:sz w:val="24"/>
          <w:szCs w:val="24"/>
          <w:lang w:val="en-US" w:eastAsia="zh-CN"/>
        </w:rPr>
      </w:pPr>
    </w:p>
    <w:p w14:paraId="31BA22C8" w14:textId="77777777" w:rsidR="00847DBE" w:rsidRPr="00EA09E2" w:rsidRDefault="00847DBE" w:rsidP="00847DBE">
      <w:pPr>
        <w:autoSpaceDE w:val="0"/>
        <w:autoSpaceDN w:val="0"/>
        <w:adjustRightInd w:val="0"/>
        <w:rPr>
          <w:b/>
          <w:bCs/>
          <w:sz w:val="24"/>
          <w:szCs w:val="24"/>
          <w:lang w:val="en-US" w:eastAsia="zh-CN"/>
        </w:rPr>
      </w:pPr>
      <w:r w:rsidRPr="00EA09E2">
        <w:rPr>
          <w:b/>
          <w:bCs/>
          <w:sz w:val="24"/>
          <w:szCs w:val="24"/>
          <w:lang w:val="en-US" w:eastAsia="zh-CN"/>
        </w:rPr>
        <w:t>Branch:</w:t>
      </w:r>
    </w:p>
    <w:p w14:paraId="4CD52886"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Branch_Tab values ('1', (select REF(m) from Manager_Tab m where m.id = '1'), 'abestates@gmail.com', 07878965432, 'Kingston Park', Staff_nt_type());</w:t>
      </w:r>
    </w:p>
    <w:p w14:paraId="28807CAA"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Branch_Tab values ('2', (select REF(m) from Manager_Tab m where m.id = '2'), 'durham@gmail.com', 07878965412, 'Fenham street', Staff_nt_type());</w:t>
      </w:r>
    </w:p>
    <w:p w14:paraId="643B5362"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Branch_Tab values ('3', (select REF(m) from Manager_Tab m where m.id = '3'), 'johnest@gmail.com', 07878945432, 'Gateshead', Staff_nt_type());</w:t>
      </w:r>
    </w:p>
    <w:p w14:paraId="52FAB755"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Branch_Tab values ('4', (select REF(m) from Manager_Tab m where m.id = '14'), 'mkestates@gmail.com', 07878967732, 'South hilton', Staff_nt_type());</w:t>
      </w:r>
    </w:p>
    <w:p w14:paraId="775824D2"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p>
    <w:p w14:paraId="0B89908B" w14:textId="77777777" w:rsidR="00847DBE" w:rsidRPr="00EA09E2" w:rsidRDefault="00847DBE" w:rsidP="00847DBE">
      <w:pPr>
        <w:autoSpaceDE w:val="0"/>
        <w:autoSpaceDN w:val="0"/>
        <w:adjustRightInd w:val="0"/>
        <w:rPr>
          <w:b/>
          <w:bCs/>
          <w:sz w:val="24"/>
          <w:szCs w:val="24"/>
          <w:lang w:val="en-US" w:eastAsia="zh-CN"/>
        </w:rPr>
      </w:pPr>
      <w:r w:rsidRPr="00EA09E2">
        <w:rPr>
          <w:b/>
          <w:bCs/>
          <w:sz w:val="24"/>
          <w:szCs w:val="24"/>
          <w:lang w:val="en-US" w:eastAsia="zh-CN"/>
        </w:rPr>
        <w:t>Updating Staff</w:t>
      </w:r>
      <w:r>
        <w:rPr>
          <w:b/>
          <w:bCs/>
          <w:sz w:val="24"/>
          <w:szCs w:val="24"/>
          <w:lang w:val="en-US" w:eastAsia="zh-CN"/>
        </w:rPr>
        <w:t>:</w:t>
      </w:r>
    </w:p>
    <w:p w14:paraId="377AC88A"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Update Staff_Tab </w:t>
      </w:r>
    </w:p>
    <w:p w14:paraId="7C6C17C4"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Set </w:t>
      </w:r>
    </w:p>
    <w:p w14:paraId="59D8BEE6"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Works_for = (select ref(b) from Branch_Tab b where b.code = '1') where staff_id = '1';</w:t>
      </w:r>
    </w:p>
    <w:p w14:paraId="6B2071C4"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lastRenderedPageBreak/>
        <w:t xml:space="preserve">Update Staff_Tab </w:t>
      </w:r>
    </w:p>
    <w:p w14:paraId="56B961D7"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Set </w:t>
      </w:r>
    </w:p>
    <w:p w14:paraId="20EB55D7"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Works_for = (select ref(b) from Branch_Tab b where b.code = '1') where staff_id = '2';</w:t>
      </w:r>
    </w:p>
    <w:p w14:paraId="7F48DFAF"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Update Staff_Tab </w:t>
      </w:r>
    </w:p>
    <w:p w14:paraId="29BA40D3"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Set </w:t>
      </w:r>
    </w:p>
    <w:p w14:paraId="6955A90E"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Works_for = (select ref(b) from Branch_Tab b where b.code = '2') where staff_id = '3';</w:t>
      </w:r>
    </w:p>
    <w:p w14:paraId="16436617"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Update Staff_Tab </w:t>
      </w:r>
    </w:p>
    <w:p w14:paraId="32B03854"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Set </w:t>
      </w:r>
    </w:p>
    <w:p w14:paraId="2D6DBC4B"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Works_for = (select ref(b) from Branch_Tab b where b.code = '3') where staff_id = '4';</w:t>
      </w:r>
    </w:p>
    <w:p w14:paraId="65DD518D"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Update Staff_Tab </w:t>
      </w:r>
    </w:p>
    <w:p w14:paraId="768E72EC"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 xml:space="preserve">Set </w:t>
      </w:r>
    </w:p>
    <w:p w14:paraId="51DBCCBB"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Works_for = (select ref(b) from Branch_Tab b where b.code = '4') where staff_id = '5';</w:t>
      </w:r>
    </w:p>
    <w:p w14:paraId="784A0BA8" w14:textId="77777777" w:rsidR="00847DBE" w:rsidRDefault="00847DBE" w:rsidP="00847DBE">
      <w:pPr>
        <w:autoSpaceDE w:val="0"/>
        <w:autoSpaceDN w:val="0"/>
        <w:adjustRightInd w:val="0"/>
        <w:rPr>
          <w:rFonts w:ascii="Courier New" w:hAnsi="Courier New" w:cs="Courier New"/>
          <w:sz w:val="24"/>
          <w:szCs w:val="24"/>
          <w:lang w:val="en-US" w:eastAsia="zh-CN"/>
        </w:rPr>
      </w:pPr>
    </w:p>
    <w:p w14:paraId="4BAE112F" w14:textId="77777777" w:rsidR="00847DBE" w:rsidRPr="00EA09E2" w:rsidRDefault="00847DBE" w:rsidP="00847DBE">
      <w:pPr>
        <w:autoSpaceDE w:val="0"/>
        <w:autoSpaceDN w:val="0"/>
        <w:adjustRightInd w:val="0"/>
        <w:rPr>
          <w:b/>
          <w:bCs/>
          <w:sz w:val="24"/>
          <w:szCs w:val="24"/>
          <w:lang w:val="en-US" w:eastAsia="zh-CN"/>
        </w:rPr>
      </w:pPr>
      <w:r w:rsidRPr="00EA09E2">
        <w:rPr>
          <w:b/>
          <w:bCs/>
          <w:sz w:val="24"/>
          <w:szCs w:val="24"/>
          <w:lang w:val="en-US" w:eastAsia="zh-CN"/>
        </w:rPr>
        <w:t>Branch:</w:t>
      </w:r>
    </w:p>
    <w:p w14:paraId="6FD61A4D"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TABLE (Select b.Staff from Branch_Tab b where b.code = '1')</w:t>
      </w:r>
    </w:p>
    <w:p w14:paraId="03BC0133"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SELECT REF(e) from Staff_Tab e where e.works_for.code = '1';</w:t>
      </w:r>
    </w:p>
    <w:p w14:paraId="5E86B381"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p>
    <w:p w14:paraId="70A13B9E"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TABLE (Select b.Staff from Branch_Tab b where b.code = '2')</w:t>
      </w:r>
    </w:p>
    <w:p w14:paraId="747921D8"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SELECT REF(e) from Staff_Tab e where e.works_for.code = '2';</w:t>
      </w:r>
    </w:p>
    <w:p w14:paraId="661448A3"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p>
    <w:p w14:paraId="33338815"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TABLE (Select b.Staff from Branch_Tab b where b.code = '3')</w:t>
      </w:r>
    </w:p>
    <w:p w14:paraId="5AF85290"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SELECT REF(e) from Staff_Tab e where e.works_for.code = '3';</w:t>
      </w:r>
    </w:p>
    <w:p w14:paraId="03843C5A"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p>
    <w:p w14:paraId="030BFA9A"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INSERT INTO TABLE (Select b.Staff from Branch_Tab b where b.code = '4')</w:t>
      </w:r>
    </w:p>
    <w:p w14:paraId="7D99985E" w14:textId="77777777" w:rsidR="00847DBE" w:rsidRPr="00B45395" w:rsidRDefault="00847DBE" w:rsidP="00847DBE">
      <w:pPr>
        <w:autoSpaceDE w:val="0"/>
        <w:autoSpaceDN w:val="0"/>
        <w:adjustRightInd w:val="0"/>
        <w:rPr>
          <w:rFonts w:ascii="Courier New" w:hAnsi="Courier New" w:cs="Courier New"/>
          <w:sz w:val="24"/>
          <w:szCs w:val="24"/>
          <w:lang w:val="en-US" w:eastAsia="zh-CN"/>
        </w:rPr>
      </w:pPr>
      <w:r w:rsidRPr="00B45395">
        <w:rPr>
          <w:rFonts w:ascii="Courier New" w:hAnsi="Courier New" w:cs="Courier New"/>
          <w:sz w:val="24"/>
          <w:szCs w:val="24"/>
          <w:lang w:val="en-US" w:eastAsia="zh-CN"/>
        </w:rPr>
        <w:t>SELECT REF(e) from Staff_Tab e where e.works_for.code = '4';</w:t>
      </w:r>
    </w:p>
    <w:p w14:paraId="087757B9" w14:textId="77777777" w:rsidR="00847DBE" w:rsidRDefault="00847DBE" w:rsidP="00847DBE">
      <w:pPr>
        <w:spacing w:line="360" w:lineRule="auto"/>
        <w:jc w:val="both"/>
        <w:rPr>
          <w:rStyle w:val="bluexl1"/>
          <w:bCs w:val="0"/>
          <w:sz w:val="28"/>
          <w:szCs w:val="28"/>
        </w:rPr>
      </w:pPr>
    </w:p>
    <w:p w14:paraId="656D0B47" w14:textId="77777777" w:rsidR="00847DBE" w:rsidRPr="005A5833" w:rsidRDefault="00847DBE" w:rsidP="00847DBE">
      <w:pPr>
        <w:pStyle w:val="ListParagraph"/>
        <w:numPr>
          <w:ilvl w:val="0"/>
          <w:numId w:val="12"/>
        </w:numPr>
        <w:spacing w:line="360" w:lineRule="auto"/>
        <w:jc w:val="both"/>
        <w:rPr>
          <w:rStyle w:val="bluexl1"/>
          <w:rFonts w:ascii="Times New Roman" w:hAnsi="Times New Roman"/>
          <w:bCs w:val="0"/>
          <w:sz w:val="28"/>
          <w:szCs w:val="28"/>
        </w:rPr>
      </w:pPr>
      <w:r w:rsidRPr="005A5833">
        <w:rPr>
          <w:rStyle w:val="bluexl1"/>
          <w:rFonts w:ascii="Times New Roman" w:hAnsi="Times New Roman"/>
          <w:sz w:val="28"/>
          <w:szCs w:val="28"/>
        </w:rPr>
        <w:t>Spool file for Branch and Staff:</w:t>
      </w:r>
    </w:p>
    <w:p w14:paraId="2356900A" w14:textId="77777777" w:rsidR="00847DBE" w:rsidRPr="00D0461F" w:rsidRDefault="00847DBE" w:rsidP="00847DBE">
      <w:pPr>
        <w:spacing w:line="360" w:lineRule="auto"/>
        <w:rPr>
          <w:rStyle w:val="bluexl1"/>
          <w:rFonts w:ascii="Courier New" w:hAnsi="Courier New" w:cs="Courier New"/>
          <w:b w:val="0"/>
        </w:rPr>
      </w:pPr>
    </w:p>
    <w:p w14:paraId="4AE0A307"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Manager_Tab values ('1', 'Karen', 'karen@gmail.com', 07878951344);</w:t>
      </w:r>
    </w:p>
    <w:p w14:paraId="26DB23C1" w14:textId="77777777" w:rsidR="00847DBE" w:rsidRPr="00D0461F" w:rsidRDefault="00847DBE" w:rsidP="00847DBE">
      <w:pPr>
        <w:spacing w:line="360" w:lineRule="auto"/>
        <w:rPr>
          <w:rStyle w:val="bluexl1"/>
          <w:rFonts w:ascii="Courier New" w:hAnsi="Courier New" w:cs="Courier New"/>
          <w:b w:val="0"/>
        </w:rPr>
      </w:pPr>
    </w:p>
    <w:p w14:paraId="3FF75F4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100F2187" w14:textId="77777777" w:rsidR="00847DBE" w:rsidRPr="00D0461F" w:rsidRDefault="00847DBE" w:rsidP="00847DBE">
      <w:pPr>
        <w:spacing w:line="360" w:lineRule="auto"/>
        <w:rPr>
          <w:rStyle w:val="bluexl1"/>
          <w:rFonts w:ascii="Courier New" w:hAnsi="Courier New" w:cs="Courier New"/>
          <w:b w:val="0"/>
        </w:rPr>
      </w:pPr>
    </w:p>
    <w:p w14:paraId="2F85FFC0"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Manager_Tab values ('2', 'Paul', 'paul@gmail.com', 07678951344);</w:t>
      </w:r>
    </w:p>
    <w:p w14:paraId="42B13C12" w14:textId="77777777" w:rsidR="00847DBE" w:rsidRPr="00D0461F" w:rsidRDefault="00847DBE" w:rsidP="00847DBE">
      <w:pPr>
        <w:spacing w:line="360" w:lineRule="auto"/>
        <w:rPr>
          <w:rStyle w:val="bluexl1"/>
          <w:rFonts w:ascii="Courier New" w:hAnsi="Courier New" w:cs="Courier New"/>
          <w:b w:val="0"/>
        </w:rPr>
      </w:pPr>
    </w:p>
    <w:p w14:paraId="245A57C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38E653F2" w14:textId="77777777" w:rsidR="00847DBE" w:rsidRPr="00D0461F" w:rsidRDefault="00847DBE" w:rsidP="00847DBE">
      <w:pPr>
        <w:spacing w:line="360" w:lineRule="auto"/>
        <w:rPr>
          <w:rStyle w:val="bluexl1"/>
          <w:rFonts w:ascii="Courier New" w:hAnsi="Courier New" w:cs="Courier New"/>
          <w:b w:val="0"/>
        </w:rPr>
      </w:pPr>
    </w:p>
    <w:p w14:paraId="772F3EE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Manager_Tab values ('3', 'Lawson', 'lawson@gmail.com', 07678871344);</w:t>
      </w:r>
    </w:p>
    <w:p w14:paraId="6A8D3BDF" w14:textId="77777777" w:rsidR="00847DBE" w:rsidRPr="00D0461F" w:rsidRDefault="00847DBE" w:rsidP="00847DBE">
      <w:pPr>
        <w:spacing w:line="360" w:lineRule="auto"/>
        <w:rPr>
          <w:rStyle w:val="bluexl1"/>
          <w:rFonts w:ascii="Courier New" w:hAnsi="Courier New" w:cs="Courier New"/>
          <w:b w:val="0"/>
        </w:rPr>
      </w:pPr>
    </w:p>
    <w:p w14:paraId="473EC1F0"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4DA2EB8E" w14:textId="77777777" w:rsidR="00847DBE" w:rsidRPr="00D0461F" w:rsidRDefault="00847DBE" w:rsidP="00847DBE">
      <w:pPr>
        <w:spacing w:line="360" w:lineRule="auto"/>
        <w:rPr>
          <w:rStyle w:val="bluexl1"/>
          <w:rFonts w:ascii="Courier New" w:hAnsi="Courier New" w:cs="Courier New"/>
          <w:b w:val="0"/>
        </w:rPr>
      </w:pPr>
    </w:p>
    <w:p w14:paraId="7E33787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Manager_Tab values ('4', 'Jack', 'jack@gmail.com', 07678809344);</w:t>
      </w:r>
    </w:p>
    <w:p w14:paraId="17A1F4FB" w14:textId="77777777" w:rsidR="00847DBE" w:rsidRPr="00D0461F" w:rsidRDefault="00847DBE" w:rsidP="00847DBE">
      <w:pPr>
        <w:spacing w:line="360" w:lineRule="auto"/>
        <w:rPr>
          <w:rStyle w:val="bluexl1"/>
          <w:rFonts w:ascii="Courier New" w:hAnsi="Courier New" w:cs="Courier New"/>
          <w:b w:val="0"/>
        </w:rPr>
      </w:pPr>
    </w:p>
    <w:p w14:paraId="3B40030C"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21C1B03D" w14:textId="77777777" w:rsidR="00847DBE" w:rsidRPr="00D0461F" w:rsidRDefault="00847DBE" w:rsidP="00847DBE">
      <w:pPr>
        <w:spacing w:line="360" w:lineRule="auto"/>
        <w:rPr>
          <w:rStyle w:val="bluexl1"/>
          <w:rFonts w:ascii="Courier New" w:hAnsi="Courier New" w:cs="Courier New"/>
          <w:b w:val="0"/>
        </w:rPr>
      </w:pPr>
    </w:p>
    <w:p w14:paraId="1E92D593"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Staff_Tab values ('1', 'Abdullah', 'ab@gmail.com', 07878965432, 'Kingston', NULL);</w:t>
      </w:r>
    </w:p>
    <w:p w14:paraId="021831D6" w14:textId="77777777" w:rsidR="00847DBE" w:rsidRPr="00D0461F" w:rsidRDefault="00847DBE" w:rsidP="00847DBE">
      <w:pPr>
        <w:spacing w:line="360" w:lineRule="auto"/>
        <w:rPr>
          <w:rStyle w:val="bluexl1"/>
          <w:rFonts w:ascii="Courier New" w:hAnsi="Courier New" w:cs="Courier New"/>
          <w:b w:val="0"/>
        </w:rPr>
      </w:pPr>
    </w:p>
    <w:p w14:paraId="753C9284"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2FCDBF80" w14:textId="77777777" w:rsidR="00847DBE" w:rsidRPr="00D0461F" w:rsidRDefault="00847DBE" w:rsidP="00847DBE">
      <w:pPr>
        <w:spacing w:line="360" w:lineRule="auto"/>
        <w:rPr>
          <w:rStyle w:val="bluexl1"/>
          <w:rFonts w:ascii="Courier New" w:hAnsi="Courier New" w:cs="Courier New"/>
          <w:b w:val="0"/>
        </w:rPr>
      </w:pPr>
    </w:p>
    <w:p w14:paraId="0338717D"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Staff_Tab values ('2', 'Roy', 'roy@gmail.com', 07878923432, 'Fenham', NULL);</w:t>
      </w:r>
    </w:p>
    <w:p w14:paraId="27666FAD" w14:textId="77777777" w:rsidR="00847DBE" w:rsidRPr="00D0461F" w:rsidRDefault="00847DBE" w:rsidP="00847DBE">
      <w:pPr>
        <w:spacing w:line="360" w:lineRule="auto"/>
        <w:rPr>
          <w:rStyle w:val="bluexl1"/>
          <w:rFonts w:ascii="Courier New" w:hAnsi="Courier New" w:cs="Courier New"/>
          <w:b w:val="0"/>
        </w:rPr>
      </w:pPr>
    </w:p>
    <w:p w14:paraId="1FD6FA39"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154A13EF" w14:textId="77777777" w:rsidR="00847DBE" w:rsidRPr="00D0461F" w:rsidRDefault="00847DBE" w:rsidP="00847DBE">
      <w:pPr>
        <w:spacing w:line="360" w:lineRule="auto"/>
        <w:rPr>
          <w:rStyle w:val="bluexl1"/>
          <w:rFonts w:ascii="Courier New" w:hAnsi="Courier New" w:cs="Courier New"/>
          <w:b w:val="0"/>
        </w:rPr>
      </w:pPr>
    </w:p>
    <w:p w14:paraId="55EB6647"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Staff_Tab values ('3', 'Mike Tyson', 'mike@gmail.com', 07878345432, 'Gateshead', NULL);</w:t>
      </w:r>
    </w:p>
    <w:p w14:paraId="42BFA34F" w14:textId="77777777" w:rsidR="00847DBE" w:rsidRPr="00D0461F" w:rsidRDefault="00847DBE" w:rsidP="00847DBE">
      <w:pPr>
        <w:spacing w:line="360" w:lineRule="auto"/>
        <w:rPr>
          <w:rStyle w:val="bluexl1"/>
          <w:rFonts w:ascii="Courier New" w:hAnsi="Courier New" w:cs="Courier New"/>
          <w:b w:val="0"/>
        </w:rPr>
      </w:pPr>
    </w:p>
    <w:p w14:paraId="4CE8EEA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1F187E85" w14:textId="77777777" w:rsidR="00847DBE" w:rsidRPr="00D0461F" w:rsidRDefault="00847DBE" w:rsidP="00847DBE">
      <w:pPr>
        <w:spacing w:line="360" w:lineRule="auto"/>
        <w:rPr>
          <w:rStyle w:val="bluexl1"/>
          <w:rFonts w:ascii="Courier New" w:hAnsi="Courier New" w:cs="Courier New"/>
          <w:b w:val="0"/>
        </w:rPr>
      </w:pPr>
    </w:p>
    <w:p w14:paraId="09BA85D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Staff_Tab values ('4', 'Talib', 'talib@gmail.com', 07878234122, 'Durham City', NULL);</w:t>
      </w:r>
    </w:p>
    <w:p w14:paraId="53AD548F" w14:textId="77777777" w:rsidR="00847DBE" w:rsidRPr="00D0461F" w:rsidRDefault="00847DBE" w:rsidP="00847DBE">
      <w:pPr>
        <w:spacing w:line="360" w:lineRule="auto"/>
        <w:rPr>
          <w:rStyle w:val="bluexl1"/>
          <w:rFonts w:ascii="Courier New" w:hAnsi="Courier New" w:cs="Courier New"/>
          <w:b w:val="0"/>
        </w:rPr>
      </w:pPr>
    </w:p>
    <w:p w14:paraId="3B91C86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62C27BDF" w14:textId="77777777" w:rsidR="00847DBE" w:rsidRPr="00D0461F" w:rsidRDefault="00847DBE" w:rsidP="00847DBE">
      <w:pPr>
        <w:spacing w:line="360" w:lineRule="auto"/>
        <w:rPr>
          <w:rStyle w:val="bluexl1"/>
          <w:rFonts w:ascii="Courier New" w:hAnsi="Courier New" w:cs="Courier New"/>
          <w:b w:val="0"/>
        </w:rPr>
      </w:pPr>
    </w:p>
    <w:p w14:paraId="5A171365"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Staff_Tab values ('5', 'Ben', 'ben@gmail.com', 07878123432, 'Fountain', NULL);</w:t>
      </w:r>
    </w:p>
    <w:p w14:paraId="424FED6C" w14:textId="77777777" w:rsidR="00847DBE" w:rsidRPr="00D0461F" w:rsidRDefault="00847DBE" w:rsidP="00847DBE">
      <w:pPr>
        <w:spacing w:line="360" w:lineRule="auto"/>
        <w:rPr>
          <w:rStyle w:val="bluexl1"/>
          <w:rFonts w:ascii="Courier New" w:hAnsi="Courier New" w:cs="Courier New"/>
          <w:b w:val="0"/>
        </w:rPr>
      </w:pPr>
    </w:p>
    <w:p w14:paraId="0F541903"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lastRenderedPageBreak/>
        <w:t>1 row created.</w:t>
      </w:r>
    </w:p>
    <w:p w14:paraId="28503439" w14:textId="77777777" w:rsidR="00847DBE" w:rsidRPr="00D0461F" w:rsidRDefault="00847DBE" w:rsidP="00847DBE">
      <w:pPr>
        <w:spacing w:line="360" w:lineRule="auto"/>
        <w:rPr>
          <w:rStyle w:val="bluexl1"/>
          <w:rFonts w:ascii="Courier New" w:hAnsi="Courier New" w:cs="Courier New"/>
          <w:b w:val="0"/>
        </w:rPr>
      </w:pPr>
    </w:p>
    <w:p w14:paraId="27F0480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Branch_Tab values ('1', (select REF(m) from Manager_Tab m where m.id = '1'), 'abestates@gmail.com', 07878965432, 'Kingston Park', Staff_nt_type());</w:t>
      </w:r>
    </w:p>
    <w:p w14:paraId="4807D570" w14:textId="77777777" w:rsidR="00847DBE" w:rsidRPr="00D0461F" w:rsidRDefault="00847DBE" w:rsidP="00847DBE">
      <w:pPr>
        <w:spacing w:line="360" w:lineRule="auto"/>
        <w:rPr>
          <w:rStyle w:val="bluexl1"/>
          <w:rFonts w:ascii="Courier New" w:hAnsi="Courier New" w:cs="Courier New"/>
          <w:b w:val="0"/>
        </w:rPr>
      </w:pPr>
    </w:p>
    <w:p w14:paraId="6F93F98F"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1AD9D4EB" w14:textId="77777777" w:rsidR="00847DBE" w:rsidRPr="00D0461F" w:rsidRDefault="00847DBE" w:rsidP="00847DBE">
      <w:pPr>
        <w:spacing w:line="360" w:lineRule="auto"/>
        <w:rPr>
          <w:rStyle w:val="bluexl1"/>
          <w:rFonts w:ascii="Courier New" w:hAnsi="Courier New" w:cs="Courier New"/>
          <w:b w:val="0"/>
        </w:rPr>
      </w:pPr>
    </w:p>
    <w:p w14:paraId="31C9F97D"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Branch_Tab values ('2', (select REF(m) from Manager_Tab m where m.id = '2'), 'durham@gmail.com', 07878965412, 'Fenham street', Staff_nt_type());</w:t>
      </w:r>
    </w:p>
    <w:p w14:paraId="2C74FA24" w14:textId="77777777" w:rsidR="00847DBE" w:rsidRPr="00D0461F" w:rsidRDefault="00847DBE" w:rsidP="00847DBE">
      <w:pPr>
        <w:spacing w:line="360" w:lineRule="auto"/>
        <w:rPr>
          <w:rStyle w:val="bluexl1"/>
          <w:rFonts w:ascii="Courier New" w:hAnsi="Courier New" w:cs="Courier New"/>
          <w:b w:val="0"/>
        </w:rPr>
      </w:pPr>
    </w:p>
    <w:p w14:paraId="1EAD06B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6EE7EAA1" w14:textId="77777777" w:rsidR="00847DBE" w:rsidRPr="00D0461F" w:rsidRDefault="00847DBE" w:rsidP="00847DBE">
      <w:pPr>
        <w:spacing w:line="360" w:lineRule="auto"/>
        <w:rPr>
          <w:rStyle w:val="bluexl1"/>
          <w:rFonts w:ascii="Courier New" w:hAnsi="Courier New" w:cs="Courier New"/>
          <w:b w:val="0"/>
        </w:rPr>
      </w:pPr>
    </w:p>
    <w:p w14:paraId="52211341"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Branch_Tab values ('3', (select REF(m) from Manager_Tab m where m.id = '3'), 'johnest@gmail.com', 07878945432, 'Gateshead', Staff_nt_type());</w:t>
      </w:r>
    </w:p>
    <w:p w14:paraId="59EC8CB0" w14:textId="77777777" w:rsidR="00847DBE" w:rsidRPr="00D0461F" w:rsidRDefault="00847DBE" w:rsidP="00847DBE">
      <w:pPr>
        <w:spacing w:line="360" w:lineRule="auto"/>
        <w:rPr>
          <w:rStyle w:val="bluexl1"/>
          <w:rFonts w:ascii="Courier New" w:hAnsi="Courier New" w:cs="Courier New"/>
          <w:b w:val="0"/>
        </w:rPr>
      </w:pPr>
    </w:p>
    <w:p w14:paraId="62DE213D"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7EAE112D" w14:textId="77777777" w:rsidR="00847DBE" w:rsidRPr="00D0461F" w:rsidRDefault="00847DBE" w:rsidP="00847DBE">
      <w:pPr>
        <w:spacing w:line="360" w:lineRule="auto"/>
        <w:rPr>
          <w:rStyle w:val="bluexl1"/>
          <w:rFonts w:ascii="Courier New" w:hAnsi="Courier New" w:cs="Courier New"/>
          <w:b w:val="0"/>
        </w:rPr>
      </w:pPr>
    </w:p>
    <w:p w14:paraId="76D5DA63"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Branch_Tab values ('4', (select REF(m) from Manager_Tab m where m.id = '14'), 'mkestates@gmail.com', 07878967732, 'South hilton', Staff_nt_type());</w:t>
      </w:r>
    </w:p>
    <w:p w14:paraId="05280FAA" w14:textId="77777777" w:rsidR="00847DBE" w:rsidRPr="00D0461F" w:rsidRDefault="00847DBE" w:rsidP="00847DBE">
      <w:pPr>
        <w:spacing w:line="360" w:lineRule="auto"/>
        <w:rPr>
          <w:rStyle w:val="bluexl1"/>
          <w:rFonts w:ascii="Courier New" w:hAnsi="Courier New" w:cs="Courier New"/>
          <w:b w:val="0"/>
        </w:rPr>
      </w:pPr>
    </w:p>
    <w:p w14:paraId="6CED9E6F"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72E3F292" w14:textId="77777777" w:rsidR="00847DBE" w:rsidRPr="00D0461F" w:rsidRDefault="00847DBE" w:rsidP="00847DBE">
      <w:pPr>
        <w:spacing w:line="360" w:lineRule="auto"/>
        <w:rPr>
          <w:rStyle w:val="bluexl1"/>
          <w:rFonts w:ascii="Courier New" w:hAnsi="Courier New" w:cs="Courier New"/>
          <w:b w:val="0"/>
        </w:rPr>
      </w:pPr>
    </w:p>
    <w:p w14:paraId="2DDDBAC2"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Update Staff_Tab</w:t>
      </w:r>
    </w:p>
    <w:p w14:paraId="2E5277B9"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t</w:t>
      </w:r>
    </w:p>
    <w:p w14:paraId="2CC7C67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3  Works_for = (select ref(b) from Branch_Tab b where b.code = '1') where staff_id = '1';</w:t>
      </w:r>
    </w:p>
    <w:p w14:paraId="07162119" w14:textId="77777777" w:rsidR="00847DBE" w:rsidRPr="00D0461F" w:rsidRDefault="00847DBE" w:rsidP="00847DBE">
      <w:pPr>
        <w:spacing w:line="360" w:lineRule="auto"/>
        <w:rPr>
          <w:rStyle w:val="bluexl1"/>
          <w:rFonts w:ascii="Courier New" w:hAnsi="Courier New" w:cs="Courier New"/>
          <w:b w:val="0"/>
        </w:rPr>
      </w:pPr>
    </w:p>
    <w:p w14:paraId="7700695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updated.</w:t>
      </w:r>
    </w:p>
    <w:p w14:paraId="65D5FD5A" w14:textId="77777777" w:rsidR="00847DBE" w:rsidRPr="00D0461F" w:rsidRDefault="00847DBE" w:rsidP="00847DBE">
      <w:pPr>
        <w:spacing w:line="360" w:lineRule="auto"/>
        <w:rPr>
          <w:rStyle w:val="bluexl1"/>
          <w:rFonts w:ascii="Courier New" w:hAnsi="Courier New" w:cs="Courier New"/>
          <w:b w:val="0"/>
        </w:rPr>
      </w:pPr>
    </w:p>
    <w:p w14:paraId="5D65624D"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Update Staff_Tab</w:t>
      </w:r>
    </w:p>
    <w:p w14:paraId="15790070"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lastRenderedPageBreak/>
        <w:t xml:space="preserve">  2  Set</w:t>
      </w:r>
    </w:p>
    <w:p w14:paraId="5E1281B5"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3  Works_for = (select ref(b) from Branch_Tab b where b.code = '1') where staff_id = '2';</w:t>
      </w:r>
    </w:p>
    <w:p w14:paraId="0706DF5D" w14:textId="77777777" w:rsidR="00847DBE" w:rsidRPr="00D0461F" w:rsidRDefault="00847DBE" w:rsidP="00847DBE">
      <w:pPr>
        <w:spacing w:line="360" w:lineRule="auto"/>
        <w:rPr>
          <w:rStyle w:val="bluexl1"/>
          <w:rFonts w:ascii="Courier New" w:hAnsi="Courier New" w:cs="Courier New"/>
          <w:b w:val="0"/>
        </w:rPr>
      </w:pPr>
    </w:p>
    <w:p w14:paraId="2DB3A7C3"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updated.</w:t>
      </w:r>
    </w:p>
    <w:p w14:paraId="6037A76C" w14:textId="77777777" w:rsidR="00847DBE" w:rsidRPr="00D0461F" w:rsidRDefault="00847DBE" w:rsidP="00847DBE">
      <w:pPr>
        <w:spacing w:line="360" w:lineRule="auto"/>
        <w:rPr>
          <w:rStyle w:val="bluexl1"/>
          <w:rFonts w:ascii="Courier New" w:hAnsi="Courier New" w:cs="Courier New"/>
          <w:b w:val="0"/>
        </w:rPr>
      </w:pPr>
    </w:p>
    <w:p w14:paraId="521ED44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Update Staff_Tab</w:t>
      </w:r>
    </w:p>
    <w:p w14:paraId="03C316F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t</w:t>
      </w:r>
    </w:p>
    <w:p w14:paraId="6E54D3C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3  Works_for = (select ref(b) from Branch_Tab b where b.code = '2') where staff_id = '3';</w:t>
      </w:r>
    </w:p>
    <w:p w14:paraId="474D4F29" w14:textId="77777777" w:rsidR="00847DBE" w:rsidRPr="00D0461F" w:rsidRDefault="00847DBE" w:rsidP="00847DBE">
      <w:pPr>
        <w:spacing w:line="360" w:lineRule="auto"/>
        <w:rPr>
          <w:rStyle w:val="bluexl1"/>
          <w:rFonts w:ascii="Courier New" w:hAnsi="Courier New" w:cs="Courier New"/>
          <w:b w:val="0"/>
        </w:rPr>
      </w:pPr>
    </w:p>
    <w:p w14:paraId="7BE2B80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updated.</w:t>
      </w:r>
    </w:p>
    <w:p w14:paraId="43BAC01B" w14:textId="77777777" w:rsidR="00847DBE" w:rsidRPr="00D0461F" w:rsidRDefault="00847DBE" w:rsidP="00847DBE">
      <w:pPr>
        <w:spacing w:line="360" w:lineRule="auto"/>
        <w:rPr>
          <w:rStyle w:val="bluexl1"/>
          <w:rFonts w:ascii="Courier New" w:hAnsi="Courier New" w:cs="Courier New"/>
          <w:b w:val="0"/>
        </w:rPr>
      </w:pPr>
    </w:p>
    <w:p w14:paraId="6E68A472"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Update Staff_Tab</w:t>
      </w:r>
    </w:p>
    <w:p w14:paraId="3F79A50C"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t</w:t>
      </w:r>
    </w:p>
    <w:p w14:paraId="38BD8C1C"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3  Works_for = (select ref(b) from Branch_Tab b where b.code = '3') where staff_id = '4';</w:t>
      </w:r>
    </w:p>
    <w:p w14:paraId="5AB4E457" w14:textId="77777777" w:rsidR="00847DBE" w:rsidRPr="00D0461F" w:rsidRDefault="00847DBE" w:rsidP="00847DBE">
      <w:pPr>
        <w:spacing w:line="360" w:lineRule="auto"/>
        <w:rPr>
          <w:rStyle w:val="bluexl1"/>
          <w:rFonts w:ascii="Courier New" w:hAnsi="Courier New" w:cs="Courier New"/>
          <w:b w:val="0"/>
        </w:rPr>
      </w:pPr>
    </w:p>
    <w:p w14:paraId="68A8B319"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updated.</w:t>
      </w:r>
    </w:p>
    <w:p w14:paraId="2AEBA997" w14:textId="77777777" w:rsidR="00847DBE" w:rsidRPr="00D0461F" w:rsidRDefault="00847DBE" w:rsidP="00847DBE">
      <w:pPr>
        <w:spacing w:line="360" w:lineRule="auto"/>
        <w:rPr>
          <w:rStyle w:val="bluexl1"/>
          <w:rFonts w:ascii="Courier New" w:hAnsi="Courier New" w:cs="Courier New"/>
          <w:b w:val="0"/>
        </w:rPr>
      </w:pPr>
    </w:p>
    <w:p w14:paraId="2DD5C1BA"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Update Staff_Tab</w:t>
      </w:r>
    </w:p>
    <w:p w14:paraId="7C75B510"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t</w:t>
      </w:r>
    </w:p>
    <w:p w14:paraId="4AB0255E"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3  Works_for = (select ref(b) from Branch_Tab b where b.code = '4') where staff_id = '5';</w:t>
      </w:r>
    </w:p>
    <w:p w14:paraId="6296590B" w14:textId="77777777" w:rsidR="00847DBE" w:rsidRPr="00D0461F" w:rsidRDefault="00847DBE" w:rsidP="00847DBE">
      <w:pPr>
        <w:spacing w:line="360" w:lineRule="auto"/>
        <w:rPr>
          <w:rStyle w:val="bluexl1"/>
          <w:rFonts w:ascii="Courier New" w:hAnsi="Courier New" w:cs="Courier New"/>
          <w:b w:val="0"/>
        </w:rPr>
      </w:pPr>
    </w:p>
    <w:p w14:paraId="3CE2E94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updated.</w:t>
      </w:r>
    </w:p>
    <w:p w14:paraId="681CA41B" w14:textId="77777777" w:rsidR="00847DBE" w:rsidRPr="00D0461F" w:rsidRDefault="00847DBE" w:rsidP="00847DBE">
      <w:pPr>
        <w:spacing w:line="360" w:lineRule="auto"/>
        <w:rPr>
          <w:rStyle w:val="bluexl1"/>
          <w:rFonts w:ascii="Courier New" w:hAnsi="Courier New" w:cs="Courier New"/>
          <w:b w:val="0"/>
        </w:rPr>
      </w:pPr>
    </w:p>
    <w:p w14:paraId="2DD0930D"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TABLE (Select b.Staff from Branch_Tab b where b.code = '1')</w:t>
      </w:r>
    </w:p>
    <w:p w14:paraId="35A61B23"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LECT REF(e) from Staff_Tab e where e.works_for.code = '1';</w:t>
      </w:r>
    </w:p>
    <w:p w14:paraId="406BD725" w14:textId="77777777" w:rsidR="00847DBE" w:rsidRPr="00D0461F" w:rsidRDefault="00847DBE" w:rsidP="00847DBE">
      <w:pPr>
        <w:spacing w:line="360" w:lineRule="auto"/>
        <w:rPr>
          <w:rStyle w:val="bluexl1"/>
          <w:rFonts w:ascii="Courier New" w:hAnsi="Courier New" w:cs="Courier New"/>
          <w:b w:val="0"/>
        </w:rPr>
      </w:pPr>
    </w:p>
    <w:p w14:paraId="0429809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2 rows created.</w:t>
      </w:r>
    </w:p>
    <w:p w14:paraId="47369B50" w14:textId="77777777" w:rsidR="00847DBE" w:rsidRPr="00D0461F" w:rsidRDefault="00847DBE" w:rsidP="00847DBE">
      <w:pPr>
        <w:spacing w:line="360" w:lineRule="auto"/>
        <w:rPr>
          <w:rStyle w:val="bluexl1"/>
          <w:rFonts w:ascii="Courier New" w:hAnsi="Courier New" w:cs="Courier New"/>
          <w:b w:val="0"/>
        </w:rPr>
      </w:pPr>
    </w:p>
    <w:p w14:paraId="14F114F8"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lastRenderedPageBreak/>
        <w:t>W21029971 &gt;</w:t>
      </w:r>
    </w:p>
    <w:p w14:paraId="7FBE3DD0"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TABLE (Select b.Staff from Branch_Tab b where b.code = '2')</w:t>
      </w:r>
    </w:p>
    <w:p w14:paraId="40565EF5"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LECT REF(e) from Staff_Tab e where e.works_for.code = '2';</w:t>
      </w:r>
    </w:p>
    <w:p w14:paraId="4C85A35C" w14:textId="77777777" w:rsidR="00847DBE" w:rsidRPr="00D0461F" w:rsidRDefault="00847DBE" w:rsidP="00847DBE">
      <w:pPr>
        <w:spacing w:line="360" w:lineRule="auto"/>
        <w:rPr>
          <w:rStyle w:val="bluexl1"/>
          <w:rFonts w:ascii="Courier New" w:hAnsi="Courier New" w:cs="Courier New"/>
          <w:b w:val="0"/>
        </w:rPr>
      </w:pPr>
    </w:p>
    <w:p w14:paraId="3DD8EFC4"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467308E5" w14:textId="77777777" w:rsidR="00847DBE" w:rsidRPr="00D0461F" w:rsidRDefault="00847DBE" w:rsidP="00847DBE">
      <w:pPr>
        <w:spacing w:line="360" w:lineRule="auto"/>
        <w:rPr>
          <w:rStyle w:val="bluexl1"/>
          <w:rFonts w:ascii="Courier New" w:hAnsi="Courier New" w:cs="Courier New"/>
          <w:b w:val="0"/>
        </w:rPr>
      </w:pPr>
    </w:p>
    <w:p w14:paraId="46291919"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w:t>
      </w:r>
    </w:p>
    <w:p w14:paraId="31B4C11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TABLE (Select b.Staff from Branch_Tab b where b.code = '3')</w:t>
      </w:r>
    </w:p>
    <w:p w14:paraId="7E60E74C"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LECT REF(e) from Staff_Tab e where e.works_for.code = '3';</w:t>
      </w:r>
    </w:p>
    <w:p w14:paraId="66963B2E" w14:textId="77777777" w:rsidR="00847DBE" w:rsidRPr="00D0461F" w:rsidRDefault="00847DBE" w:rsidP="00847DBE">
      <w:pPr>
        <w:spacing w:line="360" w:lineRule="auto"/>
        <w:rPr>
          <w:rStyle w:val="bluexl1"/>
          <w:rFonts w:ascii="Courier New" w:hAnsi="Courier New" w:cs="Courier New"/>
          <w:b w:val="0"/>
        </w:rPr>
      </w:pPr>
    </w:p>
    <w:p w14:paraId="2C693532"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5B2A7EB4" w14:textId="77777777" w:rsidR="00847DBE" w:rsidRPr="00D0461F" w:rsidRDefault="00847DBE" w:rsidP="00847DBE">
      <w:pPr>
        <w:spacing w:line="360" w:lineRule="auto"/>
        <w:rPr>
          <w:rStyle w:val="bluexl1"/>
          <w:rFonts w:ascii="Courier New" w:hAnsi="Courier New" w:cs="Courier New"/>
          <w:b w:val="0"/>
        </w:rPr>
      </w:pPr>
    </w:p>
    <w:p w14:paraId="084B9A6F"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w:t>
      </w:r>
    </w:p>
    <w:p w14:paraId="57703C09"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INSERT INTO TABLE (Select b.Staff from Branch_Tab b where b.code = '4')</w:t>
      </w:r>
    </w:p>
    <w:p w14:paraId="07BC0974"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 xml:space="preserve">  2  SELECT REF(e) from Staff_Tab e where e.works_for.code = '4';</w:t>
      </w:r>
    </w:p>
    <w:p w14:paraId="53C354FF" w14:textId="77777777" w:rsidR="00847DBE" w:rsidRPr="00D0461F" w:rsidRDefault="00847DBE" w:rsidP="00847DBE">
      <w:pPr>
        <w:spacing w:line="360" w:lineRule="auto"/>
        <w:rPr>
          <w:rStyle w:val="bluexl1"/>
          <w:rFonts w:ascii="Courier New" w:hAnsi="Courier New" w:cs="Courier New"/>
          <w:b w:val="0"/>
        </w:rPr>
      </w:pPr>
    </w:p>
    <w:p w14:paraId="07A09AC6"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1 row created.</w:t>
      </w:r>
    </w:p>
    <w:p w14:paraId="375E5321" w14:textId="77777777" w:rsidR="00847DBE" w:rsidRPr="00D0461F" w:rsidRDefault="00847DBE" w:rsidP="00847DBE">
      <w:pPr>
        <w:spacing w:line="360" w:lineRule="auto"/>
        <w:rPr>
          <w:rStyle w:val="bluexl1"/>
          <w:rFonts w:ascii="Courier New" w:hAnsi="Courier New" w:cs="Courier New"/>
          <w:b w:val="0"/>
        </w:rPr>
      </w:pPr>
    </w:p>
    <w:p w14:paraId="38A7F17B" w14:textId="77777777" w:rsidR="00847DBE" w:rsidRPr="00D0461F" w:rsidRDefault="00847DBE" w:rsidP="00847DBE">
      <w:pPr>
        <w:spacing w:line="360" w:lineRule="auto"/>
        <w:rPr>
          <w:rStyle w:val="bluexl1"/>
          <w:rFonts w:ascii="Courier New" w:hAnsi="Courier New" w:cs="Courier New"/>
          <w:b w:val="0"/>
        </w:rPr>
      </w:pPr>
      <w:r w:rsidRPr="00D0461F">
        <w:rPr>
          <w:rStyle w:val="bluexl1"/>
          <w:rFonts w:ascii="Courier New" w:hAnsi="Courier New" w:cs="Courier New"/>
        </w:rPr>
        <w:t>W21029971 &gt;spool off;</w:t>
      </w:r>
    </w:p>
    <w:p w14:paraId="1DE7C305" w14:textId="77777777" w:rsidR="00847DBE" w:rsidRDefault="00847DBE" w:rsidP="00847DBE">
      <w:pPr>
        <w:spacing w:line="360" w:lineRule="auto"/>
        <w:jc w:val="both"/>
        <w:rPr>
          <w:rStyle w:val="bluexl1"/>
          <w:rFonts w:eastAsia="Calibri"/>
          <w:bCs w:val="0"/>
          <w:color w:val="FF0000"/>
        </w:rPr>
      </w:pPr>
    </w:p>
    <w:p w14:paraId="5F31474B" w14:textId="77777777" w:rsidR="00847DBE" w:rsidRDefault="00847DBE" w:rsidP="00847DBE">
      <w:pPr>
        <w:spacing w:line="360" w:lineRule="auto"/>
        <w:jc w:val="both"/>
        <w:rPr>
          <w:rStyle w:val="bluexl1"/>
          <w:rFonts w:eastAsia="Calibri"/>
          <w:bCs w:val="0"/>
          <w:color w:val="FF0000"/>
        </w:rPr>
      </w:pPr>
    </w:p>
    <w:p w14:paraId="0088F618" w14:textId="77777777" w:rsidR="00847DBE" w:rsidRDefault="00847DBE" w:rsidP="00847DBE">
      <w:pPr>
        <w:spacing w:line="360" w:lineRule="auto"/>
        <w:jc w:val="both"/>
        <w:rPr>
          <w:rStyle w:val="bluexl1"/>
          <w:rFonts w:eastAsia="Calibri"/>
          <w:bCs w:val="0"/>
          <w:color w:val="FF0000"/>
        </w:rPr>
      </w:pPr>
    </w:p>
    <w:p w14:paraId="2155B523" w14:textId="77777777" w:rsidR="00847DBE" w:rsidRDefault="00847DBE" w:rsidP="00847DBE">
      <w:pPr>
        <w:spacing w:line="360" w:lineRule="auto"/>
        <w:jc w:val="both"/>
        <w:rPr>
          <w:rStyle w:val="bluexl1"/>
          <w:rFonts w:eastAsia="Calibri"/>
          <w:bCs w:val="0"/>
          <w:color w:val="FF0000"/>
        </w:rPr>
      </w:pPr>
    </w:p>
    <w:p w14:paraId="7012BEF4" w14:textId="77777777" w:rsidR="00847DBE" w:rsidRDefault="00847DBE" w:rsidP="00847DBE">
      <w:pPr>
        <w:spacing w:line="360" w:lineRule="auto"/>
        <w:jc w:val="both"/>
        <w:rPr>
          <w:rStyle w:val="bluexl1"/>
          <w:rFonts w:eastAsia="Calibri"/>
          <w:bCs w:val="0"/>
          <w:color w:val="FF0000"/>
        </w:rPr>
      </w:pPr>
    </w:p>
    <w:p w14:paraId="1A3487AC" w14:textId="77777777" w:rsidR="00847DBE" w:rsidRDefault="00847DBE" w:rsidP="00847DBE">
      <w:pPr>
        <w:spacing w:line="360" w:lineRule="auto"/>
        <w:jc w:val="both"/>
        <w:rPr>
          <w:rStyle w:val="bluexl1"/>
          <w:rFonts w:eastAsia="Calibri"/>
          <w:bCs w:val="0"/>
          <w:color w:val="FF0000"/>
        </w:rPr>
      </w:pPr>
    </w:p>
    <w:p w14:paraId="6C459870" w14:textId="77777777" w:rsidR="00847DBE" w:rsidRPr="00D72B13" w:rsidRDefault="00847DBE" w:rsidP="00847DBE">
      <w:pPr>
        <w:spacing w:line="360" w:lineRule="auto"/>
        <w:jc w:val="both"/>
        <w:rPr>
          <w:rStyle w:val="bluexl1"/>
          <w:rFonts w:eastAsia="Calibri"/>
          <w:bCs w:val="0"/>
          <w:color w:val="FF0000"/>
        </w:rPr>
      </w:pPr>
    </w:p>
    <w:p w14:paraId="44F6016A" w14:textId="77777777" w:rsidR="00847DBE" w:rsidRPr="007650B1" w:rsidRDefault="00847DBE" w:rsidP="00847DBE">
      <w:pPr>
        <w:pStyle w:val="ListParagraph"/>
        <w:rPr>
          <w:rStyle w:val="bluexl1"/>
          <w:bCs w:val="0"/>
          <w:color w:val="FF0000"/>
        </w:rPr>
      </w:pPr>
    </w:p>
    <w:p w14:paraId="2CA11BBF" w14:textId="77777777" w:rsidR="00847DBE" w:rsidRDefault="00847DBE" w:rsidP="00847DBE">
      <w:pPr>
        <w:pStyle w:val="ListParagraph"/>
        <w:numPr>
          <w:ilvl w:val="0"/>
          <w:numId w:val="3"/>
        </w:numPr>
        <w:spacing w:line="360" w:lineRule="auto"/>
        <w:jc w:val="both"/>
        <w:rPr>
          <w:rStyle w:val="bluexl1"/>
          <w:bCs w:val="0"/>
          <w:color w:val="FF0000"/>
        </w:rPr>
      </w:pPr>
      <w:r>
        <w:rPr>
          <w:rStyle w:val="bluexl1"/>
          <w:color w:val="FF0000"/>
        </w:rPr>
        <w:lastRenderedPageBreak/>
        <w:t>Provide below the SQL code and output for running two complex queries on the object-relational subset of the above MOVEHOME database (4 marks)</w:t>
      </w:r>
    </w:p>
    <w:p w14:paraId="3BB238DE" w14:textId="77777777" w:rsidR="00847DBE" w:rsidRDefault="00847DBE" w:rsidP="00847DBE">
      <w:pPr>
        <w:rPr>
          <w:rStyle w:val="bluexl1"/>
          <w:bCs w:val="0"/>
          <w:sz w:val="28"/>
          <w:szCs w:val="28"/>
        </w:rPr>
      </w:pPr>
    </w:p>
    <w:p w14:paraId="3F3C6541" w14:textId="77777777" w:rsidR="00847DBE" w:rsidRPr="00067B40" w:rsidRDefault="00847DBE" w:rsidP="00847DBE">
      <w:pPr>
        <w:pStyle w:val="ListParagraph"/>
        <w:numPr>
          <w:ilvl w:val="0"/>
          <w:numId w:val="12"/>
        </w:numPr>
        <w:rPr>
          <w:rStyle w:val="bluexl1"/>
          <w:rFonts w:ascii="Times New Roman" w:hAnsi="Times New Roman"/>
          <w:bCs w:val="0"/>
          <w:color w:val="FF0000"/>
          <w:sz w:val="28"/>
          <w:szCs w:val="28"/>
        </w:rPr>
      </w:pPr>
      <w:r w:rsidRPr="005959D9">
        <w:rPr>
          <w:rStyle w:val="bluexl1"/>
          <w:rFonts w:ascii="Times New Roman" w:hAnsi="Times New Roman"/>
          <w:sz w:val="28"/>
          <w:szCs w:val="28"/>
        </w:rPr>
        <w:t>Displaying Staff details of Branch with ID = 1</w:t>
      </w:r>
    </w:p>
    <w:p w14:paraId="0B0548D5" w14:textId="77777777" w:rsidR="00847DBE" w:rsidRDefault="00847DBE" w:rsidP="00847DBE">
      <w:pPr>
        <w:rPr>
          <w:rStyle w:val="bluexl1"/>
          <w:bCs w:val="0"/>
          <w:color w:val="FF0000"/>
          <w:sz w:val="28"/>
          <w:szCs w:val="28"/>
        </w:rPr>
      </w:pPr>
    </w:p>
    <w:p w14:paraId="64C7BB2A" w14:textId="77777777" w:rsidR="00847DBE" w:rsidRPr="00067B40" w:rsidRDefault="00847DBE" w:rsidP="00847DBE">
      <w:pPr>
        <w:rPr>
          <w:rStyle w:val="bluexl1"/>
          <w:rFonts w:ascii="Courier New" w:hAnsi="Courier New" w:cs="Courier New"/>
          <w:b w:val="0"/>
          <w:sz w:val="28"/>
          <w:szCs w:val="28"/>
        </w:rPr>
      </w:pPr>
      <w:r w:rsidRPr="00067B40">
        <w:rPr>
          <w:rStyle w:val="bluexl1"/>
          <w:rFonts w:ascii="Courier New" w:hAnsi="Courier New" w:cs="Courier New"/>
          <w:sz w:val="28"/>
          <w:szCs w:val="28"/>
        </w:rPr>
        <w:t>select s.name, s.email, s.phone_number, s.Works_for.code from Staff_Tab s where s.Works_for.code = '1';</w:t>
      </w:r>
    </w:p>
    <w:p w14:paraId="5D642567" w14:textId="77777777" w:rsidR="00847DBE" w:rsidRDefault="00847DBE" w:rsidP="00847DBE">
      <w:pPr>
        <w:rPr>
          <w:rStyle w:val="bluexl1"/>
          <w:bCs w:val="0"/>
          <w:color w:val="FF0000"/>
          <w:sz w:val="28"/>
          <w:szCs w:val="28"/>
        </w:rPr>
      </w:pPr>
    </w:p>
    <w:p w14:paraId="65FBD6E1" w14:textId="77777777" w:rsidR="00847DBE" w:rsidRPr="00067B40" w:rsidRDefault="00847DBE" w:rsidP="00847DBE">
      <w:pPr>
        <w:rPr>
          <w:rStyle w:val="bluexl1"/>
          <w:bCs w:val="0"/>
          <w:sz w:val="28"/>
          <w:szCs w:val="28"/>
        </w:rPr>
      </w:pPr>
      <w:r w:rsidRPr="00067B40">
        <w:rPr>
          <w:rStyle w:val="bluexl1"/>
          <w:sz w:val="28"/>
          <w:szCs w:val="28"/>
        </w:rPr>
        <w:t>Output:</w:t>
      </w:r>
    </w:p>
    <w:p w14:paraId="096F5640" w14:textId="77777777" w:rsidR="00847DBE" w:rsidRDefault="00847DBE" w:rsidP="00847DBE">
      <w:pPr>
        <w:rPr>
          <w:rStyle w:val="bluexl1"/>
          <w:bCs w:val="0"/>
          <w:color w:val="FF0000"/>
          <w:sz w:val="28"/>
          <w:szCs w:val="28"/>
        </w:rPr>
      </w:pPr>
    </w:p>
    <w:p w14:paraId="0F4C86EE" w14:textId="77777777" w:rsidR="00847DBE" w:rsidRDefault="00847DBE" w:rsidP="00847DBE">
      <w:pPr>
        <w:rPr>
          <w:rStyle w:val="bluexl1"/>
          <w:bCs w:val="0"/>
          <w:color w:val="FF0000"/>
          <w:sz w:val="28"/>
          <w:szCs w:val="28"/>
        </w:rPr>
      </w:pPr>
      <w:r>
        <w:rPr>
          <w:noProof/>
        </w:rPr>
        <w:drawing>
          <wp:inline distT="0" distB="0" distL="0" distR="0" wp14:anchorId="0CBC46F5" wp14:editId="2DFACF87">
            <wp:extent cx="5731510" cy="947420"/>
            <wp:effectExtent l="0" t="0" r="2540" b="508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12"/>
                    <a:stretch>
                      <a:fillRect/>
                    </a:stretch>
                  </pic:blipFill>
                  <pic:spPr>
                    <a:xfrm>
                      <a:off x="0" y="0"/>
                      <a:ext cx="5731510" cy="947420"/>
                    </a:xfrm>
                    <a:prstGeom prst="rect">
                      <a:avLst/>
                    </a:prstGeom>
                  </pic:spPr>
                </pic:pic>
              </a:graphicData>
            </a:graphic>
          </wp:inline>
        </w:drawing>
      </w:r>
    </w:p>
    <w:p w14:paraId="05E11C5A" w14:textId="77777777" w:rsidR="00847DBE" w:rsidRDefault="00847DBE" w:rsidP="00847DBE">
      <w:pPr>
        <w:rPr>
          <w:rStyle w:val="bluexl1"/>
          <w:bCs w:val="0"/>
          <w:color w:val="FF0000"/>
          <w:sz w:val="28"/>
          <w:szCs w:val="28"/>
        </w:rPr>
      </w:pPr>
    </w:p>
    <w:p w14:paraId="28094B8A" w14:textId="77777777" w:rsidR="00847DBE" w:rsidRDefault="00847DBE" w:rsidP="00847DBE">
      <w:pPr>
        <w:rPr>
          <w:rStyle w:val="bluexl1"/>
          <w:bCs w:val="0"/>
          <w:color w:val="FF0000"/>
          <w:sz w:val="28"/>
          <w:szCs w:val="28"/>
        </w:rPr>
      </w:pPr>
    </w:p>
    <w:p w14:paraId="07A3B25F" w14:textId="77777777" w:rsidR="00847DBE" w:rsidRPr="0069505A" w:rsidRDefault="00847DBE" w:rsidP="00847DBE">
      <w:pPr>
        <w:pStyle w:val="ListParagraph"/>
        <w:numPr>
          <w:ilvl w:val="0"/>
          <w:numId w:val="12"/>
        </w:numPr>
        <w:rPr>
          <w:rStyle w:val="bluexl1"/>
          <w:rFonts w:ascii="Times New Roman" w:hAnsi="Times New Roman"/>
          <w:bCs w:val="0"/>
          <w:color w:val="FF0000"/>
          <w:sz w:val="28"/>
          <w:szCs w:val="28"/>
        </w:rPr>
      </w:pPr>
      <w:r w:rsidRPr="00120E5F">
        <w:rPr>
          <w:rStyle w:val="bluexl1"/>
          <w:rFonts w:ascii="Times New Roman" w:hAnsi="Times New Roman"/>
          <w:sz w:val="28"/>
          <w:szCs w:val="28"/>
        </w:rPr>
        <w:t>Getting manager detail of branch</w:t>
      </w:r>
      <w:r>
        <w:rPr>
          <w:rStyle w:val="bluexl1"/>
          <w:rFonts w:ascii="Times New Roman" w:hAnsi="Times New Roman"/>
          <w:sz w:val="28"/>
          <w:szCs w:val="28"/>
        </w:rPr>
        <w:t>es</w:t>
      </w:r>
      <w:r w:rsidRPr="00120E5F">
        <w:rPr>
          <w:rStyle w:val="bluexl1"/>
          <w:rFonts w:ascii="Times New Roman" w:hAnsi="Times New Roman"/>
          <w:sz w:val="28"/>
          <w:szCs w:val="28"/>
        </w:rPr>
        <w:t xml:space="preserve"> in Kingston Park</w:t>
      </w:r>
      <w:r>
        <w:rPr>
          <w:rStyle w:val="bluexl1"/>
          <w:rFonts w:ascii="Times New Roman" w:hAnsi="Times New Roman"/>
          <w:sz w:val="28"/>
          <w:szCs w:val="28"/>
        </w:rPr>
        <w:t xml:space="preserve"> and Gateshead</w:t>
      </w:r>
      <w:r w:rsidRPr="00120E5F">
        <w:rPr>
          <w:rStyle w:val="bluexl1"/>
          <w:rFonts w:ascii="Times New Roman" w:hAnsi="Times New Roman"/>
          <w:sz w:val="28"/>
          <w:szCs w:val="28"/>
        </w:rPr>
        <w:t>:</w:t>
      </w:r>
    </w:p>
    <w:p w14:paraId="2DFE93B2" w14:textId="77777777" w:rsidR="00847DBE" w:rsidRPr="00120E5F" w:rsidRDefault="00847DBE" w:rsidP="00847DBE">
      <w:pPr>
        <w:pStyle w:val="ListParagraph"/>
        <w:rPr>
          <w:rStyle w:val="bluexl1"/>
          <w:rFonts w:ascii="Times New Roman" w:hAnsi="Times New Roman"/>
          <w:bCs w:val="0"/>
          <w:color w:val="FF0000"/>
          <w:sz w:val="28"/>
          <w:szCs w:val="28"/>
        </w:rPr>
      </w:pPr>
    </w:p>
    <w:p w14:paraId="1A74DB73" w14:textId="77777777" w:rsidR="00847DBE" w:rsidRPr="000A0C0F" w:rsidRDefault="00847DBE" w:rsidP="00847DBE">
      <w:pPr>
        <w:rPr>
          <w:rStyle w:val="bluexl1"/>
          <w:rFonts w:ascii="Courier New" w:hAnsi="Courier New" w:cs="Courier New"/>
          <w:b w:val="0"/>
        </w:rPr>
      </w:pPr>
      <w:r w:rsidRPr="000A0C0F">
        <w:rPr>
          <w:rStyle w:val="bluexl1"/>
          <w:rFonts w:ascii="Courier New" w:hAnsi="Courier New" w:cs="Courier New"/>
        </w:rPr>
        <w:t>Select</w:t>
      </w:r>
      <w:r>
        <w:rPr>
          <w:rStyle w:val="bluexl1"/>
          <w:rFonts w:ascii="Courier New" w:hAnsi="Courier New" w:cs="Courier New"/>
        </w:rPr>
        <w:t xml:space="preserve"> </w:t>
      </w:r>
      <w:r w:rsidRPr="000A0C0F">
        <w:rPr>
          <w:rStyle w:val="bluexl1"/>
          <w:rFonts w:ascii="Courier New" w:hAnsi="Courier New" w:cs="Courier New"/>
        </w:rPr>
        <w:t>b.manager_ref.name "Name", b.manager_ref.email "Email", b.manager_ref.phone_number "Phone Number" from Branch_Tab b where b.headquater IN('Kingston Park', 'Gateshead');</w:t>
      </w:r>
    </w:p>
    <w:p w14:paraId="10137EB5" w14:textId="77777777" w:rsidR="00847DBE" w:rsidRPr="000A0C0F" w:rsidRDefault="00847DBE" w:rsidP="00847DBE">
      <w:pPr>
        <w:rPr>
          <w:rStyle w:val="bluexl1"/>
          <w:bCs w:val="0"/>
          <w:sz w:val="28"/>
          <w:szCs w:val="28"/>
        </w:rPr>
      </w:pPr>
    </w:p>
    <w:p w14:paraId="56F09482" w14:textId="77777777" w:rsidR="00847DBE" w:rsidRDefault="00847DBE" w:rsidP="00847DBE">
      <w:pPr>
        <w:rPr>
          <w:rStyle w:val="bluexl1"/>
          <w:bCs w:val="0"/>
          <w:sz w:val="28"/>
          <w:szCs w:val="28"/>
        </w:rPr>
      </w:pPr>
      <w:r w:rsidRPr="000A0C0F">
        <w:rPr>
          <w:rStyle w:val="bluexl1"/>
          <w:sz w:val="28"/>
          <w:szCs w:val="28"/>
        </w:rPr>
        <w:t>Output:</w:t>
      </w:r>
    </w:p>
    <w:p w14:paraId="667E2640" w14:textId="77777777" w:rsidR="00847DBE" w:rsidRDefault="00847DBE" w:rsidP="00847DBE">
      <w:pPr>
        <w:rPr>
          <w:rStyle w:val="bluexl1"/>
          <w:bCs w:val="0"/>
          <w:sz w:val="28"/>
          <w:szCs w:val="28"/>
        </w:rPr>
      </w:pPr>
    </w:p>
    <w:p w14:paraId="108E5C17" w14:textId="77777777" w:rsidR="00847DBE" w:rsidRPr="00120E5F" w:rsidRDefault="00847DBE" w:rsidP="00847DBE">
      <w:pPr>
        <w:rPr>
          <w:rStyle w:val="bluexl1"/>
          <w:bCs w:val="0"/>
          <w:color w:val="FF0000"/>
          <w:sz w:val="28"/>
          <w:szCs w:val="28"/>
        </w:rPr>
      </w:pPr>
      <w:r>
        <w:rPr>
          <w:noProof/>
        </w:rPr>
        <w:drawing>
          <wp:inline distT="0" distB="0" distL="0" distR="0" wp14:anchorId="09F837D0" wp14:editId="1281E684">
            <wp:extent cx="5731510" cy="995045"/>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13"/>
                    <a:stretch>
                      <a:fillRect/>
                    </a:stretch>
                  </pic:blipFill>
                  <pic:spPr>
                    <a:xfrm>
                      <a:off x="0" y="0"/>
                      <a:ext cx="5731510" cy="995045"/>
                    </a:xfrm>
                    <a:prstGeom prst="rect">
                      <a:avLst/>
                    </a:prstGeom>
                  </pic:spPr>
                </pic:pic>
              </a:graphicData>
            </a:graphic>
          </wp:inline>
        </w:drawing>
      </w:r>
      <w:r w:rsidRPr="00120E5F">
        <w:rPr>
          <w:rStyle w:val="bluexl1"/>
          <w:color w:val="FF0000"/>
          <w:sz w:val="28"/>
          <w:szCs w:val="28"/>
        </w:rPr>
        <w:t xml:space="preserve"> </w:t>
      </w:r>
      <w:r w:rsidRPr="00120E5F">
        <w:rPr>
          <w:rStyle w:val="bluexl1"/>
          <w:color w:val="FF0000"/>
          <w:sz w:val="28"/>
          <w:szCs w:val="28"/>
        </w:rPr>
        <w:br w:type="page"/>
      </w:r>
    </w:p>
    <w:p w14:paraId="406F94FA" w14:textId="77777777" w:rsidR="00847DBE" w:rsidRPr="0013618F" w:rsidRDefault="00847DBE" w:rsidP="00847DBE">
      <w:pPr>
        <w:rPr>
          <w:rFonts w:ascii="Arial" w:hAnsi="Arial" w:cs="Arial"/>
          <w:sz w:val="24"/>
          <w:szCs w:val="24"/>
        </w:rPr>
      </w:pPr>
    </w:p>
    <w:p w14:paraId="13B3249F" w14:textId="77777777" w:rsidR="00847DBE" w:rsidRPr="0013618F" w:rsidRDefault="00847DBE" w:rsidP="00847DBE">
      <w:pPr>
        <w:jc w:val="both"/>
        <w:rPr>
          <w:rStyle w:val="bluexl1"/>
          <w:b w:val="0"/>
          <w:bCs w:val="0"/>
          <w:color w:val="000000"/>
        </w:rPr>
      </w:pPr>
    </w:p>
    <w:p w14:paraId="5A90AD85" w14:textId="77777777" w:rsidR="00847DBE" w:rsidRPr="0013618F" w:rsidRDefault="00847DBE" w:rsidP="00847DBE">
      <w:pPr>
        <w:spacing w:line="360" w:lineRule="auto"/>
        <w:ind w:left="426" w:hanging="426"/>
        <w:jc w:val="both"/>
        <w:rPr>
          <w:rFonts w:ascii="Arial" w:hAnsi="Arial" w:cs="Arial"/>
          <w:i/>
          <w:sz w:val="24"/>
          <w:szCs w:val="24"/>
        </w:rPr>
      </w:pPr>
      <w:r w:rsidRPr="0013618F">
        <w:rPr>
          <w:rFonts w:ascii="Arial" w:hAnsi="Arial" w:cs="Arial"/>
          <w:i/>
          <w:sz w:val="24"/>
          <w:szCs w:val="24"/>
        </w:rPr>
        <w:t xml:space="preserve">(B) Analyse the conceptual database design from  Part 1 (A) and the </w:t>
      </w:r>
      <w:r>
        <w:rPr>
          <w:rFonts w:ascii="Arial" w:hAnsi="Arial" w:cs="Arial"/>
          <w:i/>
          <w:sz w:val="24"/>
          <w:szCs w:val="24"/>
        </w:rPr>
        <w:t>MOVEHOME</w:t>
      </w:r>
      <w:r w:rsidRPr="0013618F">
        <w:rPr>
          <w:rFonts w:ascii="Arial" w:hAnsi="Arial" w:cs="Arial"/>
          <w:i/>
          <w:sz w:val="24"/>
          <w:szCs w:val="24"/>
        </w:rPr>
        <w:t xml:space="preserve"> scenario in the Appendix and propose what aspects of the </w:t>
      </w:r>
      <w:r>
        <w:rPr>
          <w:rFonts w:ascii="Arial" w:hAnsi="Arial" w:cs="Arial"/>
          <w:i/>
          <w:sz w:val="24"/>
          <w:szCs w:val="24"/>
        </w:rPr>
        <w:t>MOVEHOME</w:t>
      </w:r>
      <w:r w:rsidRPr="0013618F">
        <w:rPr>
          <w:rFonts w:ascii="Arial" w:hAnsi="Arial" w:cs="Arial"/>
          <w:i/>
          <w:sz w:val="24"/>
          <w:szCs w:val="24"/>
        </w:rPr>
        <w:t xml:space="preserve"> database would </w:t>
      </w:r>
      <w:r w:rsidRPr="00BC1287">
        <w:rPr>
          <w:rFonts w:ascii="Arial" w:hAnsi="Arial" w:cs="Arial"/>
          <w:i/>
          <w:sz w:val="24"/>
          <w:szCs w:val="24"/>
        </w:rPr>
        <w:t>benefit</w:t>
      </w:r>
      <w:r w:rsidRPr="0013618F">
        <w:rPr>
          <w:rFonts w:ascii="Arial" w:hAnsi="Arial" w:cs="Arial"/>
          <w:i/>
          <w:sz w:val="24"/>
          <w:szCs w:val="24"/>
        </w:rPr>
        <w:t xml:space="preserve"> from incorporating NoSQL Database concepts. Illustrate your answer with code from a representative code from NoSQL Database implementation.</w:t>
      </w:r>
    </w:p>
    <w:p w14:paraId="7B5DA546" w14:textId="77777777" w:rsidR="00847DBE" w:rsidRPr="0013618F" w:rsidRDefault="00847DBE" w:rsidP="00847DBE">
      <w:pPr>
        <w:ind w:left="349"/>
        <w:jc w:val="right"/>
        <w:rPr>
          <w:rFonts w:ascii="Arial" w:hAnsi="Arial" w:cs="Arial"/>
          <w:sz w:val="24"/>
          <w:szCs w:val="24"/>
        </w:rPr>
      </w:pPr>
      <w:r w:rsidRPr="0013618F">
        <w:rPr>
          <w:rFonts w:ascii="Arial" w:hAnsi="Arial" w:cs="Arial"/>
          <w:sz w:val="24"/>
          <w:szCs w:val="24"/>
        </w:rPr>
        <w:t>(15 marks)</w:t>
      </w:r>
    </w:p>
    <w:p w14:paraId="529A6617" w14:textId="77777777" w:rsidR="00847DBE" w:rsidRDefault="00847DBE" w:rsidP="00847DBE">
      <w:pPr>
        <w:spacing w:line="360" w:lineRule="auto"/>
        <w:jc w:val="both"/>
        <w:rPr>
          <w:rStyle w:val="bluexl1"/>
          <w:bCs w:val="0"/>
          <w:color w:val="FF0000"/>
        </w:rPr>
      </w:pPr>
      <w:r w:rsidRPr="007650B1">
        <w:rPr>
          <w:rStyle w:val="bluexl1"/>
          <w:color w:val="FF0000"/>
        </w:rPr>
        <w:t xml:space="preserve">Answer Part </w:t>
      </w:r>
      <w:r>
        <w:rPr>
          <w:rStyle w:val="bluexl1"/>
          <w:color w:val="FF0000"/>
        </w:rPr>
        <w:t>3</w:t>
      </w:r>
      <w:r w:rsidRPr="007650B1">
        <w:rPr>
          <w:rStyle w:val="bluexl1"/>
          <w:color w:val="FF0000"/>
        </w:rPr>
        <w:t xml:space="preserve"> </w:t>
      </w:r>
      <w:r>
        <w:rPr>
          <w:rStyle w:val="bluexl1"/>
          <w:color w:val="FF0000"/>
        </w:rPr>
        <w:t>B</w:t>
      </w:r>
    </w:p>
    <w:p w14:paraId="084B5D58" w14:textId="77777777" w:rsidR="00847DBE" w:rsidRDefault="00847DBE" w:rsidP="00847DBE">
      <w:pPr>
        <w:spacing w:line="360" w:lineRule="auto"/>
        <w:jc w:val="both"/>
        <w:rPr>
          <w:rStyle w:val="bluexl1"/>
          <w:bCs w:val="0"/>
          <w:color w:val="FF0000"/>
        </w:rPr>
      </w:pPr>
    </w:p>
    <w:p w14:paraId="4E48BC67" w14:textId="77777777" w:rsidR="00847DBE" w:rsidRDefault="00847DBE" w:rsidP="00847DBE">
      <w:pPr>
        <w:pStyle w:val="ListParagraph"/>
        <w:numPr>
          <w:ilvl w:val="0"/>
          <w:numId w:val="4"/>
        </w:numPr>
        <w:spacing w:line="360" w:lineRule="auto"/>
        <w:jc w:val="both"/>
        <w:rPr>
          <w:rStyle w:val="bluexl1"/>
          <w:bCs w:val="0"/>
          <w:color w:val="FF0000"/>
        </w:rPr>
      </w:pPr>
      <w:r w:rsidRPr="00F161FB">
        <w:rPr>
          <w:rStyle w:val="bluexl1"/>
          <w:color w:val="FF0000"/>
        </w:rPr>
        <w:t xml:space="preserve">Provide below your choice and justification of what aspects (subset) of the </w:t>
      </w:r>
      <w:r>
        <w:rPr>
          <w:rStyle w:val="bluexl1"/>
          <w:color w:val="FF0000"/>
        </w:rPr>
        <w:t>MOVEHOME</w:t>
      </w:r>
      <w:r w:rsidRPr="00F161FB">
        <w:rPr>
          <w:rStyle w:val="bluexl1"/>
          <w:color w:val="FF0000"/>
        </w:rPr>
        <w:t xml:space="preserve"> databases would benefit from incorporating NoSQL Database concepts (</w:t>
      </w:r>
      <w:r>
        <w:rPr>
          <w:rStyle w:val="bluexl1"/>
          <w:color w:val="FF0000"/>
        </w:rPr>
        <w:t>3</w:t>
      </w:r>
      <w:r w:rsidRPr="00F161FB">
        <w:rPr>
          <w:rStyle w:val="bluexl1"/>
          <w:color w:val="FF0000"/>
        </w:rPr>
        <w:t xml:space="preserve"> marks)</w:t>
      </w:r>
    </w:p>
    <w:p w14:paraId="5770A78A" w14:textId="77777777" w:rsidR="00847DBE" w:rsidRPr="00F161FB" w:rsidRDefault="00847DBE" w:rsidP="00847DBE">
      <w:pPr>
        <w:pStyle w:val="ListParagraph"/>
        <w:spacing w:line="360" w:lineRule="auto"/>
        <w:ind w:left="360"/>
        <w:jc w:val="both"/>
        <w:rPr>
          <w:rStyle w:val="bluexl1"/>
          <w:bCs w:val="0"/>
          <w:color w:val="FF0000"/>
        </w:rPr>
      </w:pPr>
    </w:p>
    <w:p w14:paraId="17D83718" w14:textId="77777777" w:rsidR="00847DBE" w:rsidRPr="00DB5B7D" w:rsidRDefault="00847DBE" w:rsidP="00847DBE">
      <w:pPr>
        <w:rPr>
          <w:sz w:val="24"/>
          <w:szCs w:val="24"/>
        </w:rPr>
      </w:pPr>
      <w:r w:rsidRPr="00DB5B7D">
        <w:rPr>
          <w:sz w:val="24"/>
          <w:szCs w:val="24"/>
        </w:rPr>
        <w:t>Aspects that can benefit from NoSQL Database are Property, Estate, Branch and View. NOSQL is based on key-value pair unlike relational database and its best choice for unstructured data.</w:t>
      </w:r>
    </w:p>
    <w:p w14:paraId="5CC66504" w14:textId="77777777" w:rsidR="00847DBE" w:rsidRPr="00DB5B7D" w:rsidRDefault="00847DBE" w:rsidP="00847DBE">
      <w:pPr>
        <w:rPr>
          <w:sz w:val="24"/>
          <w:szCs w:val="24"/>
        </w:rPr>
      </w:pPr>
      <w:r w:rsidRPr="00DB5B7D">
        <w:rPr>
          <w:sz w:val="24"/>
          <w:szCs w:val="24"/>
        </w:rPr>
        <w:br/>
        <w:t>Firstly, Estate Agent, as it can have multiple branches as well as staff members. So, this data can be handled in NOSQL Database.</w:t>
      </w:r>
      <w:r w:rsidRPr="00DB5B7D">
        <w:rPr>
          <w:sz w:val="24"/>
          <w:szCs w:val="24"/>
        </w:rPr>
        <w:br/>
      </w:r>
      <w:r w:rsidRPr="00DB5B7D">
        <w:rPr>
          <w:sz w:val="24"/>
          <w:szCs w:val="24"/>
        </w:rPr>
        <w:br/>
        <w:t>As property has multiple types for sell and rent and both these entities has its own attributes and can be keep on changing in the future and that can be stored with dynamic schema. Moreover, there data can be stored in a single table in NOSQL database which can even result in faster processing when there are more records. Moreover, as property has multiple accommodation for size and description this part can be also handled in NOSQL Database. Adding to it, as in the future more information related to property can be added for example, adding pictures and videos related to marketed properties, so for relational database will require change of scheme, so here NOSQL database can be of great advantage.</w:t>
      </w:r>
      <w:r w:rsidRPr="00DB5B7D">
        <w:rPr>
          <w:sz w:val="24"/>
          <w:szCs w:val="24"/>
        </w:rPr>
        <w:br/>
      </w:r>
      <w:r w:rsidRPr="00DB5B7D">
        <w:rPr>
          <w:sz w:val="24"/>
          <w:szCs w:val="24"/>
        </w:rPr>
        <w:br/>
        <w:t>In view there can be multiple comments, feedback, and rate in the future. Moreover, there can be multiple comments before and after viewing so data can be unstructured.</w:t>
      </w:r>
      <w:r w:rsidRPr="00DB5B7D">
        <w:rPr>
          <w:sz w:val="24"/>
          <w:szCs w:val="24"/>
        </w:rPr>
        <w:br w:type="page"/>
      </w:r>
    </w:p>
    <w:p w14:paraId="421E275D" w14:textId="77777777" w:rsidR="00847DBE" w:rsidRDefault="00847DBE" w:rsidP="00847DBE">
      <w:pPr>
        <w:rPr>
          <w:rFonts w:ascii="Arial" w:hAnsi="Arial" w:cs="Arial"/>
          <w:sz w:val="24"/>
          <w:szCs w:val="24"/>
        </w:rPr>
      </w:pPr>
    </w:p>
    <w:p w14:paraId="19D8FD9E" w14:textId="77777777" w:rsidR="00847DBE" w:rsidRPr="00F161FB" w:rsidRDefault="00847DBE" w:rsidP="00847DBE">
      <w:pPr>
        <w:pStyle w:val="ListParagraph"/>
        <w:numPr>
          <w:ilvl w:val="0"/>
          <w:numId w:val="4"/>
        </w:numPr>
        <w:spacing w:line="360" w:lineRule="auto"/>
        <w:jc w:val="both"/>
        <w:rPr>
          <w:rStyle w:val="bluexl1"/>
          <w:bCs w:val="0"/>
          <w:color w:val="FF0000"/>
        </w:rPr>
      </w:pPr>
      <w:r w:rsidRPr="00F161FB">
        <w:rPr>
          <w:rStyle w:val="bluexl1"/>
          <w:color w:val="FF0000"/>
        </w:rPr>
        <w:t xml:space="preserve">Provide below </w:t>
      </w:r>
      <w:r>
        <w:rPr>
          <w:rStyle w:val="bluexl1"/>
          <w:color w:val="FF0000"/>
        </w:rPr>
        <w:t>code and output for implementing your proposed NoSQL Database subset of the MOVEHOME database, populate it with some data, and example queries &amp; outputs (12 Marks)</w:t>
      </w:r>
    </w:p>
    <w:p w14:paraId="34866047" w14:textId="77777777" w:rsidR="00847DBE" w:rsidRDefault="00847DBE" w:rsidP="00847DBE">
      <w:pPr>
        <w:rPr>
          <w:rFonts w:ascii="Arial" w:hAnsi="Arial" w:cs="Arial"/>
          <w:b/>
          <w:bCs/>
          <w:sz w:val="24"/>
          <w:szCs w:val="24"/>
        </w:rPr>
      </w:pPr>
      <w:r>
        <w:rPr>
          <w:rFonts w:ascii="Arial" w:hAnsi="Arial" w:cs="Arial"/>
          <w:b/>
          <w:bCs/>
          <w:sz w:val="24"/>
          <w:szCs w:val="24"/>
        </w:rPr>
        <w:t xml:space="preserve"> </w:t>
      </w:r>
    </w:p>
    <w:p w14:paraId="22286161" w14:textId="77777777" w:rsidR="00847DBE" w:rsidRPr="00656857" w:rsidRDefault="00847DBE" w:rsidP="00847DBE">
      <w:pPr>
        <w:pStyle w:val="ListParagraph"/>
        <w:numPr>
          <w:ilvl w:val="0"/>
          <w:numId w:val="5"/>
        </w:numPr>
        <w:rPr>
          <w:rFonts w:ascii="Times New Roman" w:hAnsi="Times New Roman"/>
          <w:b/>
          <w:bCs/>
          <w:sz w:val="28"/>
          <w:szCs w:val="28"/>
        </w:rPr>
      </w:pPr>
      <w:r w:rsidRPr="00656857">
        <w:rPr>
          <w:rFonts w:ascii="Times New Roman" w:hAnsi="Times New Roman"/>
          <w:b/>
          <w:bCs/>
          <w:sz w:val="28"/>
          <w:szCs w:val="28"/>
        </w:rPr>
        <w:t>Creating and Inserting data into EstateAgent Collection:</w:t>
      </w:r>
    </w:p>
    <w:p w14:paraId="022C9B10" w14:textId="77777777" w:rsidR="00847DBE" w:rsidRDefault="00847DBE" w:rsidP="00847DBE">
      <w:pPr>
        <w:rPr>
          <w:rFonts w:ascii="Arial" w:hAnsi="Arial" w:cs="Arial"/>
          <w:b/>
          <w:bCs/>
          <w:sz w:val="24"/>
          <w:szCs w:val="24"/>
        </w:rPr>
      </w:pPr>
    </w:p>
    <w:p w14:paraId="0445599B" w14:textId="77777777" w:rsidR="00847DBE" w:rsidRPr="00DB5B7D" w:rsidRDefault="00847DBE" w:rsidP="00847DBE">
      <w:pPr>
        <w:autoSpaceDE w:val="0"/>
        <w:autoSpaceDN w:val="0"/>
        <w:adjustRightInd w:val="0"/>
        <w:rPr>
          <w:rFonts w:ascii="Courier New" w:hAnsi="Courier New" w:cs="Courier New"/>
          <w:sz w:val="24"/>
          <w:szCs w:val="24"/>
          <w:lang w:val="en-US" w:eastAsia="zh-CN"/>
        </w:rPr>
      </w:pPr>
      <w:r w:rsidRPr="00DB5B7D">
        <w:rPr>
          <w:rFonts w:ascii="Courier New" w:hAnsi="Courier New" w:cs="Courier New"/>
          <w:sz w:val="24"/>
          <w:szCs w:val="24"/>
          <w:lang w:val="en-US" w:eastAsia="zh-CN"/>
        </w:rPr>
        <w:t>db.createCollection("EstateAgent")</w:t>
      </w:r>
    </w:p>
    <w:p w14:paraId="738B49E7" w14:textId="77777777" w:rsidR="00847DBE" w:rsidRPr="00DB5B7D" w:rsidRDefault="00847DBE" w:rsidP="00847DBE">
      <w:pPr>
        <w:autoSpaceDE w:val="0"/>
        <w:autoSpaceDN w:val="0"/>
        <w:adjustRightInd w:val="0"/>
        <w:rPr>
          <w:rFonts w:ascii="Courier New" w:hAnsi="Courier New" w:cs="Courier New"/>
          <w:sz w:val="24"/>
          <w:szCs w:val="24"/>
          <w:lang w:val="en-US" w:eastAsia="zh-CN"/>
        </w:rPr>
      </w:pPr>
      <w:r w:rsidRPr="00DB5B7D">
        <w:rPr>
          <w:rFonts w:ascii="Courier New" w:hAnsi="Courier New" w:cs="Courier New"/>
          <w:sz w:val="24"/>
          <w:szCs w:val="24"/>
          <w:lang w:val="en-US" w:eastAsia="zh-CN"/>
        </w:rPr>
        <w:t xml:space="preserve">db.EstateAgent.insertMany( [ { _id: "1", name: "Mason Estate", email: "mason@gmail.com", phone_number: 07878951552, headquater: "Masons Headquater", address_line: "Gateshead", city: "Newcastle", state: "England"}, </w:t>
      </w:r>
    </w:p>
    <w:p w14:paraId="419F1566" w14:textId="77777777" w:rsidR="00847DBE" w:rsidRPr="00DB5B7D" w:rsidRDefault="00847DBE" w:rsidP="00847DBE">
      <w:pPr>
        <w:autoSpaceDE w:val="0"/>
        <w:autoSpaceDN w:val="0"/>
        <w:adjustRightInd w:val="0"/>
        <w:rPr>
          <w:rFonts w:ascii="Courier New" w:hAnsi="Courier New" w:cs="Courier New"/>
          <w:sz w:val="24"/>
          <w:szCs w:val="24"/>
          <w:lang w:val="en-US" w:eastAsia="zh-CN"/>
        </w:rPr>
      </w:pPr>
      <w:r w:rsidRPr="00DB5B7D">
        <w:rPr>
          <w:rFonts w:ascii="Courier New" w:hAnsi="Courier New" w:cs="Courier New"/>
          <w:sz w:val="24"/>
          <w:szCs w:val="24"/>
          <w:lang w:val="en-US" w:eastAsia="zh-CN"/>
        </w:rPr>
        <w:tab/>
        <w:t>{_id: "2", name: "Ben Estate", email: "ben@gmail.com", phone_number: 07878951252, headquater: "Ben Headquater", address_line: "Jesmond", city: "Newcastle", state: "England" },</w:t>
      </w:r>
    </w:p>
    <w:p w14:paraId="0F04C9BE" w14:textId="77777777" w:rsidR="00847DBE" w:rsidRPr="00DB5B7D" w:rsidRDefault="00847DBE" w:rsidP="00847DBE">
      <w:pPr>
        <w:rPr>
          <w:rFonts w:ascii="Courier New" w:hAnsi="Courier New" w:cs="Courier New"/>
          <w:b/>
          <w:bCs/>
          <w:sz w:val="24"/>
          <w:szCs w:val="24"/>
        </w:rPr>
      </w:pPr>
      <w:r w:rsidRPr="00DB5B7D">
        <w:rPr>
          <w:rFonts w:ascii="Courier New" w:hAnsi="Courier New" w:cs="Courier New"/>
          <w:sz w:val="24"/>
          <w:szCs w:val="24"/>
          <w:lang w:val="en-US" w:eastAsia="zh-CN"/>
        </w:rPr>
        <w:tab/>
        <w:t>{ _id: "3", name: "MA Estate", email: "ma@gmail.com", phone_number: 07878951232, headquater: "MA Headquater", address_line: "Gateshead", city: "Durham", state: "England"}]);</w:t>
      </w:r>
    </w:p>
    <w:p w14:paraId="45BC2FC7" w14:textId="77777777" w:rsidR="00847DBE" w:rsidRDefault="00847DBE" w:rsidP="00847DBE">
      <w:pPr>
        <w:rPr>
          <w:rFonts w:ascii="Arial" w:hAnsi="Arial" w:cs="Arial"/>
          <w:b/>
          <w:bCs/>
          <w:sz w:val="24"/>
          <w:szCs w:val="24"/>
        </w:rPr>
      </w:pPr>
    </w:p>
    <w:p w14:paraId="5F81B025" w14:textId="77777777" w:rsidR="00847DBE" w:rsidRPr="00DB5B7D" w:rsidRDefault="00847DBE" w:rsidP="00847DBE">
      <w:pPr>
        <w:rPr>
          <w:rFonts w:ascii="Arial" w:hAnsi="Arial" w:cs="Arial"/>
          <w:b/>
          <w:bCs/>
          <w:sz w:val="24"/>
          <w:szCs w:val="24"/>
        </w:rPr>
      </w:pPr>
      <w:r w:rsidRPr="008F2D21">
        <w:rPr>
          <w:b/>
          <w:bCs/>
          <w:sz w:val="24"/>
          <w:szCs w:val="24"/>
        </w:rPr>
        <w:t>Output</w:t>
      </w:r>
      <w:r>
        <w:rPr>
          <w:rFonts w:ascii="Arial" w:hAnsi="Arial" w:cs="Arial"/>
          <w:b/>
          <w:bCs/>
          <w:sz w:val="24"/>
          <w:szCs w:val="24"/>
        </w:rPr>
        <w:t xml:space="preserve">: </w:t>
      </w:r>
    </w:p>
    <w:p w14:paraId="0D4F66E4" w14:textId="77777777" w:rsidR="00847DBE" w:rsidRDefault="00847DBE" w:rsidP="00847DBE">
      <w:pPr>
        <w:rPr>
          <w:noProof/>
        </w:rPr>
      </w:pPr>
    </w:p>
    <w:p w14:paraId="3A2AFE70" w14:textId="77777777" w:rsidR="00847DBE" w:rsidRDefault="00847DBE" w:rsidP="00847DBE">
      <w:pPr>
        <w:rPr>
          <w:rFonts w:ascii="Arial" w:hAnsi="Arial" w:cs="Arial"/>
          <w:b/>
          <w:bCs/>
          <w:sz w:val="24"/>
          <w:szCs w:val="24"/>
        </w:rPr>
      </w:pPr>
      <w:r>
        <w:rPr>
          <w:noProof/>
        </w:rPr>
        <w:drawing>
          <wp:inline distT="0" distB="0" distL="0" distR="0" wp14:anchorId="1C751DC6" wp14:editId="5403FF85">
            <wp:extent cx="5729080" cy="1758461"/>
            <wp:effectExtent l="0" t="0" r="508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4"/>
                    <a:stretch>
                      <a:fillRect/>
                    </a:stretch>
                  </pic:blipFill>
                  <pic:spPr>
                    <a:xfrm>
                      <a:off x="0" y="0"/>
                      <a:ext cx="5787928" cy="1776523"/>
                    </a:xfrm>
                    <a:prstGeom prst="rect">
                      <a:avLst/>
                    </a:prstGeom>
                  </pic:spPr>
                </pic:pic>
              </a:graphicData>
            </a:graphic>
          </wp:inline>
        </w:drawing>
      </w:r>
      <w:r>
        <w:rPr>
          <w:rFonts w:ascii="Arial" w:hAnsi="Arial" w:cs="Arial"/>
          <w:b/>
          <w:bCs/>
          <w:sz w:val="24"/>
          <w:szCs w:val="24"/>
        </w:rPr>
        <w:br w:type="page"/>
      </w:r>
    </w:p>
    <w:p w14:paraId="1E6FDEB7" w14:textId="77777777" w:rsidR="00847DBE" w:rsidRPr="00656857" w:rsidRDefault="00847DBE" w:rsidP="00847DBE">
      <w:pPr>
        <w:pStyle w:val="ListParagraph"/>
        <w:numPr>
          <w:ilvl w:val="0"/>
          <w:numId w:val="5"/>
        </w:numPr>
        <w:rPr>
          <w:rFonts w:ascii="Times New Roman" w:hAnsi="Times New Roman"/>
          <w:b/>
          <w:bCs/>
          <w:sz w:val="28"/>
          <w:szCs w:val="28"/>
        </w:rPr>
      </w:pPr>
      <w:r w:rsidRPr="00656857">
        <w:rPr>
          <w:rFonts w:ascii="Times New Roman" w:hAnsi="Times New Roman"/>
          <w:b/>
          <w:bCs/>
          <w:sz w:val="28"/>
          <w:szCs w:val="28"/>
        </w:rPr>
        <w:lastRenderedPageBreak/>
        <w:t>Creating and inserting data in to Branch Collection:</w:t>
      </w:r>
    </w:p>
    <w:p w14:paraId="44BFC5A8" w14:textId="77777777" w:rsidR="00847DBE" w:rsidRDefault="00847DBE" w:rsidP="00847DBE">
      <w:pPr>
        <w:rPr>
          <w:b/>
          <w:bCs/>
          <w:sz w:val="24"/>
          <w:szCs w:val="24"/>
        </w:rPr>
      </w:pPr>
    </w:p>
    <w:p w14:paraId="0C0E9A32"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db.createCollection("Branch")</w:t>
      </w:r>
    </w:p>
    <w:p w14:paraId="273E33AD"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 xml:space="preserve">db.Branch.insertMany( [ { _id: "1", agent_id: "E1", manager: "Mason", phone_number: 07878951552, headquater: "Masons Headquater", address_line: "Gateshead", city: "Newcastle", state: "England"}, </w:t>
      </w:r>
    </w:p>
    <w:p w14:paraId="18514094"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ab/>
        <w:t>{ _id: "2", agent_id: "</w:t>
      </w:r>
      <w:r>
        <w:rPr>
          <w:rFonts w:ascii="Courier New" w:hAnsi="Courier New" w:cs="Courier New"/>
          <w:sz w:val="24"/>
          <w:szCs w:val="24"/>
          <w:lang w:val="en-US" w:eastAsia="zh-CN"/>
        </w:rPr>
        <w:t>1</w:t>
      </w:r>
      <w:r w:rsidRPr="0004672E">
        <w:rPr>
          <w:rFonts w:ascii="Courier New" w:hAnsi="Courier New" w:cs="Courier New"/>
          <w:sz w:val="24"/>
          <w:szCs w:val="24"/>
          <w:lang w:val="en-US" w:eastAsia="zh-CN"/>
        </w:rPr>
        <w:t>", manager: "Ben", phone_number: 07878916752, headquater: "Ben Headquater", address_line: "Gateshead", city: "Newcastle", state: "England"},</w:t>
      </w:r>
    </w:p>
    <w:p w14:paraId="0027213F" w14:textId="77777777" w:rsidR="00847DBE" w:rsidRPr="0004672E" w:rsidRDefault="00847DBE" w:rsidP="00847DBE">
      <w:pPr>
        <w:rPr>
          <w:b/>
          <w:bCs/>
          <w:sz w:val="24"/>
          <w:szCs w:val="24"/>
        </w:rPr>
      </w:pPr>
      <w:r w:rsidRPr="0004672E">
        <w:rPr>
          <w:rFonts w:ascii="Courier New" w:hAnsi="Courier New" w:cs="Courier New"/>
          <w:sz w:val="24"/>
          <w:szCs w:val="24"/>
          <w:lang w:val="en-US" w:eastAsia="zh-CN"/>
        </w:rPr>
        <w:tab/>
        <w:t>{ _id: "3", agent_id: "</w:t>
      </w:r>
      <w:r>
        <w:rPr>
          <w:rFonts w:ascii="Courier New" w:hAnsi="Courier New" w:cs="Courier New"/>
          <w:sz w:val="24"/>
          <w:szCs w:val="24"/>
          <w:lang w:val="en-US" w:eastAsia="zh-CN"/>
        </w:rPr>
        <w:t>2</w:t>
      </w:r>
      <w:r w:rsidRPr="0004672E">
        <w:rPr>
          <w:rFonts w:ascii="Courier New" w:hAnsi="Courier New" w:cs="Courier New"/>
          <w:sz w:val="24"/>
          <w:szCs w:val="24"/>
          <w:lang w:val="en-US" w:eastAsia="zh-CN"/>
        </w:rPr>
        <w:t>", manager: "Karen", phone_number: 07878934552, headquater: "Karen Headquater", address_line: "Durham City", city: "Durham", state: "England"}]);</w:t>
      </w:r>
    </w:p>
    <w:p w14:paraId="78331931" w14:textId="77777777" w:rsidR="00847DBE" w:rsidRPr="008F2D21" w:rsidRDefault="00847DBE" w:rsidP="00847DBE">
      <w:pPr>
        <w:ind w:left="360"/>
        <w:rPr>
          <w:b/>
          <w:bCs/>
          <w:sz w:val="24"/>
          <w:szCs w:val="24"/>
        </w:rPr>
      </w:pPr>
    </w:p>
    <w:p w14:paraId="5B5A6C8E" w14:textId="77777777" w:rsidR="00847DBE" w:rsidRDefault="00847DBE" w:rsidP="00847DBE">
      <w:pPr>
        <w:rPr>
          <w:b/>
          <w:bCs/>
          <w:sz w:val="24"/>
          <w:szCs w:val="24"/>
        </w:rPr>
      </w:pPr>
      <w:r>
        <w:rPr>
          <w:b/>
          <w:bCs/>
          <w:sz w:val="24"/>
          <w:szCs w:val="24"/>
        </w:rPr>
        <w:t>Output:</w:t>
      </w:r>
    </w:p>
    <w:p w14:paraId="37036046" w14:textId="77777777" w:rsidR="00847DBE" w:rsidRDefault="00847DBE" w:rsidP="00847DBE">
      <w:pPr>
        <w:rPr>
          <w:b/>
          <w:bCs/>
          <w:sz w:val="24"/>
          <w:szCs w:val="24"/>
        </w:rPr>
      </w:pPr>
    </w:p>
    <w:p w14:paraId="17912B5C" w14:textId="77777777" w:rsidR="00847DBE" w:rsidRDefault="00847DBE" w:rsidP="00847DBE">
      <w:pPr>
        <w:rPr>
          <w:b/>
          <w:bCs/>
          <w:sz w:val="24"/>
          <w:szCs w:val="24"/>
        </w:rPr>
      </w:pPr>
      <w:r>
        <w:rPr>
          <w:noProof/>
        </w:rPr>
        <w:drawing>
          <wp:inline distT="0" distB="0" distL="0" distR="0" wp14:anchorId="386E778F" wp14:editId="00ED69D7">
            <wp:extent cx="5731510" cy="1315329"/>
            <wp:effectExtent l="0" t="0" r="2540" b="0"/>
            <wp:docPr id="20" name="Picture 2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10;&#10;Description automatically generated"/>
                    <pic:cNvPicPr/>
                  </pic:nvPicPr>
                  <pic:blipFill>
                    <a:blip r:embed="rId15"/>
                    <a:stretch>
                      <a:fillRect/>
                    </a:stretch>
                  </pic:blipFill>
                  <pic:spPr>
                    <a:xfrm>
                      <a:off x="0" y="0"/>
                      <a:ext cx="5741700" cy="1317667"/>
                    </a:xfrm>
                    <a:prstGeom prst="rect">
                      <a:avLst/>
                    </a:prstGeom>
                  </pic:spPr>
                </pic:pic>
              </a:graphicData>
            </a:graphic>
          </wp:inline>
        </w:drawing>
      </w:r>
    </w:p>
    <w:p w14:paraId="3739184D" w14:textId="77777777" w:rsidR="00847DBE" w:rsidRDefault="00847DBE" w:rsidP="00847DBE">
      <w:pPr>
        <w:rPr>
          <w:b/>
          <w:bCs/>
          <w:sz w:val="24"/>
          <w:szCs w:val="24"/>
        </w:rPr>
      </w:pPr>
    </w:p>
    <w:p w14:paraId="24661E70" w14:textId="77777777" w:rsidR="00847DBE" w:rsidRDefault="00847DBE" w:rsidP="00847DBE">
      <w:pPr>
        <w:rPr>
          <w:b/>
          <w:bCs/>
          <w:sz w:val="24"/>
          <w:szCs w:val="24"/>
        </w:rPr>
      </w:pPr>
    </w:p>
    <w:p w14:paraId="7CAA67B4" w14:textId="77777777" w:rsidR="00847DBE" w:rsidRPr="00656857" w:rsidRDefault="00847DBE" w:rsidP="00847DBE">
      <w:pPr>
        <w:pStyle w:val="ListParagraph"/>
        <w:numPr>
          <w:ilvl w:val="0"/>
          <w:numId w:val="5"/>
        </w:numPr>
        <w:rPr>
          <w:rFonts w:ascii="Times New Roman" w:hAnsi="Times New Roman"/>
          <w:b/>
          <w:bCs/>
          <w:sz w:val="28"/>
          <w:szCs w:val="28"/>
        </w:rPr>
      </w:pPr>
      <w:r w:rsidRPr="00656857">
        <w:rPr>
          <w:rFonts w:ascii="Times New Roman" w:hAnsi="Times New Roman"/>
          <w:b/>
          <w:bCs/>
          <w:sz w:val="28"/>
          <w:szCs w:val="28"/>
        </w:rPr>
        <w:t>Creating and inserting data into Staff Collection:</w:t>
      </w:r>
    </w:p>
    <w:p w14:paraId="30596D5C" w14:textId="77777777" w:rsidR="00847DBE" w:rsidRDefault="00847DBE" w:rsidP="00847DBE">
      <w:pPr>
        <w:rPr>
          <w:b/>
          <w:bCs/>
          <w:sz w:val="24"/>
          <w:szCs w:val="24"/>
        </w:rPr>
      </w:pPr>
    </w:p>
    <w:p w14:paraId="71C53DC2"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db.createCollection("Staff")</w:t>
      </w:r>
    </w:p>
    <w:p w14:paraId="36DF256D"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 xml:space="preserve">db.Staff.insertMany( [ { _id: "1", name: "Emel", branch_id: "1", phone_number: 07878951552, address_line: "Gateshead", city: "Newcastle", state: "England"}, </w:t>
      </w:r>
    </w:p>
    <w:p w14:paraId="29AB9A72" w14:textId="77777777" w:rsidR="00847DBE" w:rsidRPr="0004672E" w:rsidRDefault="00847DBE" w:rsidP="00847DBE">
      <w:pPr>
        <w:autoSpaceDE w:val="0"/>
        <w:autoSpaceDN w:val="0"/>
        <w:adjustRightInd w:val="0"/>
        <w:rPr>
          <w:rFonts w:ascii="Courier New" w:hAnsi="Courier New" w:cs="Courier New"/>
          <w:sz w:val="24"/>
          <w:szCs w:val="24"/>
          <w:lang w:val="en-US" w:eastAsia="zh-CN"/>
        </w:rPr>
      </w:pPr>
      <w:r w:rsidRPr="0004672E">
        <w:rPr>
          <w:rFonts w:ascii="Courier New" w:hAnsi="Courier New" w:cs="Courier New"/>
          <w:sz w:val="24"/>
          <w:szCs w:val="24"/>
          <w:lang w:val="en-US" w:eastAsia="zh-CN"/>
        </w:rPr>
        <w:tab/>
        <w:t>{_id: "2", name: "Joe", branch_id: "</w:t>
      </w:r>
      <w:r>
        <w:rPr>
          <w:rFonts w:ascii="Courier New" w:hAnsi="Courier New" w:cs="Courier New"/>
          <w:sz w:val="24"/>
          <w:szCs w:val="24"/>
          <w:lang w:val="en-US" w:eastAsia="zh-CN"/>
        </w:rPr>
        <w:t>2</w:t>
      </w:r>
      <w:r w:rsidRPr="0004672E">
        <w:rPr>
          <w:rFonts w:ascii="Courier New" w:hAnsi="Courier New" w:cs="Courier New"/>
          <w:sz w:val="24"/>
          <w:szCs w:val="24"/>
          <w:lang w:val="en-US" w:eastAsia="zh-CN"/>
        </w:rPr>
        <w:t>", phone_number: 07878951552, address_line: "Gateshead", city: "Newcastle", state: "England"},</w:t>
      </w:r>
    </w:p>
    <w:p w14:paraId="3750C4B5" w14:textId="77777777" w:rsidR="00847DBE" w:rsidRPr="0004672E" w:rsidRDefault="00847DBE" w:rsidP="00847DBE">
      <w:pPr>
        <w:rPr>
          <w:b/>
          <w:bCs/>
          <w:sz w:val="24"/>
          <w:szCs w:val="24"/>
        </w:rPr>
      </w:pPr>
      <w:r w:rsidRPr="0004672E">
        <w:rPr>
          <w:rFonts w:ascii="Courier New" w:hAnsi="Courier New" w:cs="Courier New"/>
          <w:sz w:val="24"/>
          <w:szCs w:val="24"/>
          <w:lang w:val="en-US" w:eastAsia="zh-CN"/>
        </w:rPr>
        <w:tab/>
        <w:t>{_id: "3", name: "Imran", branch_id: "</w:t>
      </w:r>
      <w:r>
        <w:rPr>
          <w:rFonts w:ascii="Courier New" w:hAnsi="Courier New" w:cs="Courier New"/>
          <w:sz w:val="24"/>
          <w:szCs w:val="24"/>
          <w:lang w:val="en-US" w:eastAsia="zh-CN"/>
        </w:rPr>
        <w:t>2</w:t>
      </w:r>
      <w:r w:rsidRPr="0004672E">
        <w:rPr>
          <w:rFonts w:ascii="Courier New" w:hAnsi="Courier New" w:cs="Courier New"/>
          <w:sz w:val="24"/>
          <w:szCs w:val="24"/>
          <w:lang w:val="en-US" w:eastAsia="zh-CN"/>
        </w:rPr>
        <w:t>", phone_number: 07878951552, address_line: "Durham City", city: "Durham", state: "England"}]);</w:t>
      </w:r>
    </w:p>
    <w:p w14:paraId="30971D8F" w14:textId="77777777" w:rsidR="00847DBE" w:rsidRDefault="00847DBE" w:rsidP="00847DBE">
      <w:pPr>
        <w:rPr>
          <w:b/>
          <w:bCs/>
          <w:sz w:val="24"/>
          <w:szCs w:val="24"/>
        </w:rPr>
      </w:pPr>
    </w:p>
    <w:p w14:paraId="3055CD91" w14:textId="77777777" w:rsidR="00847DBE" w:rsidRDefault="00847DBE" w:rsidP="00847DBE">
      <w:pPr>
        <w:rPr>
          <w:b/>
          <w:bCs/>
          <w:sz w:val="24"/>
          <w:szCs w:val="24"/>
        </w:rPr>
      </w:pPr>
      <w:r w:rsidRPr="0004672E">
        <w:rPr>
          <w:b/>
          <w:bCs/>
          <w:sz w:val="28"/>
          <w:szCs w:val="28"/>
        </w:rPr>
        <w:t>Output</w:t>
      </w:r>
      <w:r>
        <w:rPr>
          <w:b/>
          <w:bCs/>
          <w:sz w:val="24"/>
          <w:szCs w:val="24"/>
        </w:rPr>
        <w:t>:</w:t>
      </w:r>
    </w:p>
    <w:p w14:paraId="66BC0C9D" w14:textId="77777777" w:rsidR="00847DBE" w:rsidRDefault="00847DBE" w:rsidP="00847DBE">
      <w:pPr>
        <w:rPr>
          <w:b/>
          <w:bCs/>
          <w:sz w:val="24"/>
          <w:szCs w:val="24"/>
        </w:rPr>
      </w:pPr>
    </w:p>
    <w:p w14:paraId="573CD42D" w14:textId="77777777" w:rsidR="00847DBE" w:rsidRDefault="00847DBE" w:rsidP="00847DBE">
      <w:pPr>
        <w:rPr>
          <w:b/>
          <w:bCs/>
          <w:sz w:val="24"/>
          <w:szCs w:val="24"/>
        </w:rPr>
      </w:pPr>
      <w:r>
        <w:rPr>
          <w:noProof/>
        </w:rPr>
        <w:drawing>
          <wp:inline distT="0" distB="0" distL="0" distR="0" wp14:anchorId="2F021C1F" wp14:editId="7EFDA1E2">
            <wp:extent cx="5731510" cy="1413803"/>
            <wp:effectExtent l="0" t="0" r="254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6"/>
                    <a:stretch>
                      <a:fillRect/>
                    </a:stretch>
                  </pic:blipFill>
                  <pic:spPr>
                    <a:xfrm>
                      <a:off x="0" y="0"/>
                      <a:ext cx="5759971" cy="1420823"/>
                    </a:xfrm>
                    <a:prstGeom prst="rect">
                      <a:avLst/>
                    </a:prstGeom>
                  </pic:spPr>
                </pic:pic>
              </a:graphicData>
            </a:graphic>
          </wp:inline>
        </w:drawing>
      </w:r>
    </w:p>
    <w:p w14:paraId="53A4A6D3" w14:textId="77777777" w:rsidR="00847DBE" w:rsidRPr="00656857" w:rsidRDefault="00847DBE" w:rsidP="00847DBE">
      <w:pPr>
        <w:pStyle w:val="ListParagraph"/>
        <w:numPr>
          <w:ilvl w:val="0"/>
          <w:numId w:val="5"/>
        </w:numPr>
        <w:rPr>
          <w:rFonts w:ascii="Times New Roman" w:hAnsi="Times New Roman"/>
          <w:b/>
          <w:bCs/>
          <w:sz w:val="28"/>
          <w:szCs w:val="28"/>
        </w:rPr>
      </w:pPr>
      <w:r w:rsidRPr="00656857">
        <w:rPr>
          <w:rFonts w:ascii="Times New Roman" w:hAnsi="Times New Roman"/>
          <w:b/>
          <w:bCs/>
          <w:sz w:val="28"/>
          <w:szCs w:val="28"/>
        </w:rPr>
        <w:lastRenderedPageBreak/>
        <w:t>Showing Staff branch headquarters through JOIN operation:</w:t>
      </w:r>
    </w:p>
    <w:p w14:paraId="6EA0DCBE" w14:textId="77777777" w:rsidR="00847DBE" w:rsidRDefault="00847DBE" w:rsidP="00847DBE">
      <w:pPr>
        <w:rPr>
          <w:b/>
          <w:bCs/>
          <w:sz w:val="24"/>
          <w:szCs w:val="24"/>
        </w:rPr>
      </w:pPr>
    </w:p>
    <w:p w14:paraId="2C415B09"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db.createView (</w:t>
      </w:r>
    </w:p>
    <w:p w14:paraId="624E4567"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Staff_Br",</w:t>
      </w:r>
    </w:p>
    <w:p w14:paraId="6FC97827"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Staff",</w:t>
      </w:r>
    </w:p>
    <w:p w14:paraId="1F13540D"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w:t>
      </w:r>
    </w:p>
    <w:p w14:paraId="438C2F25"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lookup: {from: "Branch",</w:t>
      </w:r>
    </w:p>
    <w:p w14:paraId="73F96FA9"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localField: "_id",</w:t>
      </w:r>
    </w:p>
    <w:p w14:paraId="433DA2B3"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foreignField: "</w:t>
      </w:r>
      <w:r>
        <w:rPr>
          <w:rFonts w:ascii="Courier New" w:hAnsi="Courier New" w:cs="Courier New"/>
          <w:sz w:val="24"/>
          <w:szCs w:val="24"/>
        </w:rPr>
        <w:t>_id</w:t>
      </w:r>
      <w:r w:rsidRPr="00275A56">
        <w:rPr>
          <w:rFonts w:ascii="Courier New" w:hAnsi="Courier New" w:cs="Courier New"/>
          <w:sz w:val="24"/>
          <w:szCs w:val="24"/>
        </w:rPr>
        <w:t>",</w:t>
      </w:r>
    </w:p>
    <w:p w14:paraId="2E97940E"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as: "brs"}}</w:t>
      </w:r>
    </w:p>
    <w:p w14:paraId="0817AD90"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 xml:space="preserve">   ]</w:t>
      </w:r>
    </w:p>
    <w:p w14:paraId="0F6A23F0"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w:t>
      </w:r>
    </w:p>
    <w:p w14:paraId="75F1719F" w14:textId="77777777" w:rsidR="00847DBE" w:rsidRPr="00275A56" w:rsidRDefault="00847DBE" w:rsidP="00847DBE">
      <w:pPr>
        <w:rPr>
          <w:rFonts w:ascii="Courier New" w:hAnsi="Courier New" w:cs="Courier New"/>
          <w:sz w:val="24"/>
          <w:szCs w:val="24"/>
        </w:rPr>
      </w:pPr>
      <w:r w:rsidRPr="00275A56">
        <w:rPr>
          <w:rFonts w:ascii="Courier New" w:hAnsi="Courier New" w:cs="Courier New"/>
          <w:sz w:val="24"/>
          <w:szCs w:val="24"/>
        </w:rPr>
        <w:t>db.Staff_Br.find({}, {name: 1, city: 1, state: 1, "brs.headquater": 1});</w:t>
      </w:r>
    </w:p>
    <w:p w14:paraId="4AA0CCE2" w14:textId="77777777" w:rsidR="00847DBE" w:rsidRPr="00275A56" w:rsidRDefault="00847DBE" w:rsidP="00847DBE">
      <w:pPr>
        <w:spacing w:line="360" w:lineRule="auto"/>
        <w:rPr>
          <w:rFonts w:ascii="Courier New" w:hAnsi="Courier New" w:cs="Courier New"/>
          <w:sz w:val="24"/>
          <w:szCs w:val="24"/>
        </w:rPr>
      </w:pPr>
    </w:p>
    <w:p w14:paraId="15E0D824" w14:textId="77777777" w:rsidR="00847DBE" w:rsidRDefault="00847DBE" w:rsidP="00847DBE">
      <w:pPr>
        <w:spacing w:line="360" w:lineRule="auto"/>
        <w:rPr>
          <w:b/>
          <w:bCs/>
          <w:sz w:val="24"/>
          <w:szCs w:val="24"/>
        </w:rPr>
      </w:pPr>
      <w:r w:rsidRPr="00275A56">
        <w:rPr>
          <w:b/>
          <w:bCs/>
          <w:sz w:val="24"/>
          <w:szCs w:val="24"/>
        </w:rPr>
        <w:t>Output:</w:t>
      </w:r>
    </w:p>
    <w:p w14:paraId="6DD08EFA" w14:textId="77777777" w:rsidR="00847DBE" w:rsidRPr="00275A56" w:rsidRDefault="00847DBE" w:rsidP="00847DBE">
      <w:pPr>
        <w:spacing w:line="360" w:lineRule="auto"/>
        <w:rPr>
          <w:b/>
          <w:bCs/>
          <w:sz w:val="24"/>
          <w:szCs w:val="24"/>
        </w:rPr>
      </w:pPr>
      <w:r>
        <w:rPr>
          <w:noProof/>
        </w:rPr>
        <w:drawing>
          <wp:inline distT="0" distB="0" distL="0" distR="0" wp14:anchorId="63385186" wp14:editId="029C7200">
            <wp:extent cx="5731510" cy="1953895"/>
            <wp:effectExtent l="0" t="0" r="2540" b="825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17"/>
                    <a:stretch>
                      <a:fillRect/>
                    </a:stretch>
                  </pic:blipFill>
                  <pic:spPr>
                    <a:xfrm>
                      <a:off x="0" y="0"/>
                      <a:ext cx="5731510" cy="1953895"/>
                    </a:xfrm>
                    <a:prstGeom prst="rect">
                      <a:avLst/>
                    </a:prstGeom>
                  </pic:spPr>
                </pic:pic>
              </a:graphicData>
            </a:graphic>
          </wp:inline>
        </w:drawing>
      </w:r>
    </w:p>
    <w:p w14:paraId="750A0BF9" w14:textId="77777777" w:rsidR="00847DBE" w:rsidRDefault="00847DBE" w:rsidP="00847DBE">
      <w:pPr>
        <w:spacing w:line="360" w:lineRule="auto"/>
        <w:rPr>
          <w:rFonts w:ascii="Arial" w:hAnsi="Arial" w:cs="Arial"/>
          <w:b/>
          <w:bCs/>
          <w:sz w:val="24"/>
          <w:szCs w:val="24"/>
        </w:rPr>
      </w:pPr>
    </w:p>
    <w:p w14:paraId="1D7A32BD" w14:textId="77777777" w:rsidR="00847DBE" w:rsidRDefault="00847DBE" w:rsidP="00847DBE">
      <w:pPr>
        <w:spacing w:line="360" w:lineRule="auto"/>
        <w:rPr>
          <w:rFonts w:ascii="Arial" w:hAnsi="Arial" w:cs="Arial"/>
          <w:b/>
          <w:bCs/>
          <w:sz w:val="24"/>
          <w:szCs w:val="24"/>
        </w:rPr>
      </w:pPr>
    </w:p>
    <w:p w14:paraId="73F94A0F" w14:textId="77777777" w:rsidR="00847DBE" w:rsidRPr="00656857" w:rsidRDefault="00847DBE" w:rsidP="00847DBE">
      <w:pPr>
        <w:pStyle w:val="ListParagraph"/>
        <w:numPr>
          <w:ilvl w:val="0"/>
          <w:numId w:val="5"/>
        </w:numPr>
        <w:spacing w:line="360" w:lineRule="auto"/>
        <w:rPr>
          <w:rFonts w:ascii="Times New Roman" w:hAnsi="Times New Roman"/>
          <w:b/>
          <w:bCs/>
          <w:sz w:val="28"/>
          <w:szCs w:val="28"/>
        </w:rPr>
      </w:pPr>
      <w:r w:rsidRPr="00656857">
        <w:rPr>
          <w:rFonts w:ascii="Times New Roman" w:hAnsi="Times New Roman"/>
          <w:b/>
          <w:bCs/>
          <w:sz w:val="28"/>
          <w:szCs w:val="28"/>
        </w:rPr>
        <w:t>Embedding the three tables for Estate Agent, Branch and Staff through NOSQL:</w:t>
      </w:r>
    </w:p>
    <w:p w14:paraId="3D9B13A4"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db.createCollection("EstateAgents");</w:t>
      </w:r>
    </w:p>
    <w:p w14:paraId="014D4D87"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db.EstateAgents.insert(</w:t>
      </w:r>
    </w:p>
    <w:p w14:paraId="0DA3EA72"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 est_id: "E2", name: "Ben Estate", email: "ben@gmail.com", phone_number: 07878951252, headquater: "Ben Headquater", address_line: "Jesmond", city: "Newcastle", state: "England",</w:t>
      </w:r>
    </w:p>
    <w:p w14:paraId="6465C5F2"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 xml:space="preserve">  branch: // embedded branches</w:t>
      </w:r>
    </w:p>
    <w:p w14:paraId="2F67B28A"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 xml:space="preserve">  [ {code: "B1", agent_id: "E1", manager: "Mason", phone_number: 07878951552, headquater: "Masons Headquater", address_line: "Gateshead", city: "Newcastle", state: "England", staff: [ { staff_id: "1", name: "Emel", branch_id: </w:t>
      </w:r>
      <w:r w:rsidRPr="00656857">
        <w:rPr>
          <w:rFonts w:ascii="Courier New" w:hAnsi="Courier New" w:cs="Courier New"/>
          <w:sz w:val="24"/>
          <w:szCs w:val="24"/>
        </w:rPr>
        <w:lastRenderedPageBreak/>
        <w:t xml:space="preserve">"B1", phone_number: 07878951552, address_line: "Gateshead", city: "Newcastle", state: "England"}, </w:t>
      </w:r>
    </w:p>
    <w:p w14:paraId="38391D38"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ab/>
        <w:t xml:space="preserve">{staff_id: "2", name: "Joe", branch_id: "B1", phone_number: 07878951552, address_line: "Gateshead", city: "Newcastle", state: "England"}]}, </w:t>
      </w:r>
    </w:p>
    <w:p w14:paraId="0222B2F5"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ab/>
        <w:t xml:space="preserve">{code: "B2", agent_id: "E2", manager: "Ben", phone_number: 07878916752, headquater: "Ben Headquater", address_line: "Gateshead", city: "Newcastle", state: "England", staff: [ { staff_id: "3", name: "Eman", branch_id: "B2", phone_number: 07878951552, address_line: "Gateshead", city: "Newcastle", state: "England"}, </w:t>
      </w:r>
    </w:p>
    <w:p w14:paraId="08380AAB" w14:textId="77777777" w:rsidR="00847DBE" w:rsidRPr="00656857"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ab/>
        <w:t>{staff_id: "4", name: "Abdul", branch_id: "B2", phone_number: 07878951552, address_line: "Gateshead", city: "Newcastle", state: "England"}]}]</w:t>
      </w:r>
    </w:p>
    <w:p w14:paraId="68FDF54C" w14:textId="77777777" w:rsidR="00847DBE" w:rsidRDefault="00847DBE" w:rsidP="00847DBE">
      <w:pPr>
        <w:spacing w:line="360" w:lineRule="auto"/>
        <w:rPr>
          <w:rFonts w:ascii="Courier New" w:hAnsi="Courier New" w:cs="Courier New"/>
          <w:sz w:val="24"/>
          <w:szCs w:val="24"/>
        </w:rPr>
      </w:pPr>
      <w:r w:rsidRPr="00656857">
        <w:rPr>
          <w:rFonts w:ascii="Courier New" w:hAnsi="Courier New" w:cs="Courier New"/>
          <w:sz w:val="24"/>
          <w:szCs w:val="24"/>
        </w:rPr>
        <w:t>});</w:t>
      </w:r>
    </w:p>
    <w:p w14:paraId="71B857C3" w14:textId="77777777" w:rsidR="00847DBE" w:rsidRDefault="00847DBE" w:rsidP="00847DBE">
      <w:pPr>
        <w:spacing w:line="360" w:lineRule="auto"/>
        <w:rPr>
          <w:rFonts w:ascii="Courier New" w:hAnsi="Courier New" w:cs="Courier New"/>
          <w:sz w:val="24"/>
          <w:szCs w:val="24"/>
        </w:rPr>
      </w:pPr>
    </w:p>
    <w:p w14:paraId="480BCBBA" w14:textId="77777777" w:rsidR="00847DBE" w:rsidRDefault="00847DBE" w:rsidP="00847DBE">
      <w:pPr>
        <w:spacing w:line="360" w:lineRule="auto"/>
        <w:rPr>
          <w:b/>
          <w:bCs/>
          <w:sz w:val="24"/>
          <w:szCs w:val="24"/>
        </w:rPr>
      </w:pPr>
      <w:r w:rsidRPr="00656857">
        <w:rPr>
          <w:b/>
          <w:bCs/>
          <w:sz w:val="24"/>
          <w:szCs w:val="24"/>
        </w:rPr>
        <w:t>Output:</w:t>
      </w:r>
    </w:p>
    <w:p w14:paraId="07936A07" w14:textId="77777777" w:rsidR="00847DBE" w:rsidRPr="00656857" w:rsidRDefault="00847DBE" w:rsidP="00847DBE">
      <w:pPr>
        <w:spacing w:line="360" w:lineRule="auto"/>
        <w:rPr>
          <w:b/>
          <w:bCs/>
          <w:sz w:val="24"/>
          <w:szCs w:val="24"/>
        </w:rPr>
      </w:pPr>
      <w:r>
        <w:rPr>
          <w:noProof/>
        </w:rPr>
        <w:drawing>
          <wp:inline distT="0" distB="0" distL="0" distR="0" wp14:anchorId="46CE2831" wp14:editId="6DE8B080">
            <wp:extent cx="5731510" cy="1477107"/>
            <wp:effectExtent l="0" t="0" r="2540" b="889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8"/>
                    <a:stretch>
                      <a:fillRect/>
                    </a:stretch>
                  </pic:blipFill>
                  <pic:spPr>
                    <a:xfrm>
                      <a:off x="0" y="0"/>
                      <a:ext cx="5738281" cy="1478852"/>
                    </a:xfrm>
                    <a:prstGeom prst="rect">
                      <a:avLst/>
                    </a:prstGeom>
                  </pic:spPr>
                </pic:pic>
              </a:graphicData>
            </a:graphic>
          </wp:inline>
        </w:drawing>
      </w:r>
    </w:p>
    <w:p w14:paraId="3D573EA6" w14:textId="77777777" w:rsidR="00847DBE" w:rsidRDefault="00847DBE" w:rsidP="00847DBE">
      <w:pPr>
        <w:spacing w:line="360" w:lineRule="auto"/>
        <w:rPr>
          <w:b/>
          <w:bCs/>
          <w:sz w:val="24"/>
          <w:szCs w:val="24"/>
        </w:rPr>
      </w:pPr>
    </w:p>
    <w:p w14:paraId="570B314F" w14:textId="77777777" w:rsidR="00847DBE" w:rsidRDefault="00847DBE" w:rsidP="00847DBE">
      <w:pPr>
        <w:pStyle w:val="ListParagraph"/>
        <w:numPr>
          <w:ilvl w:val="0"/>
          <w:numId w:val="5"/>
        </w:numPr>
        <w:spacing w:line="360" w:lineRule="auto"/>
        <w:rPr>
          <w:rFonts w:ascii="Times New Roman" w:hAnsi="Times New Roman"/>
          <w:b/>
          <w:bCs/>
          <w:sz w:val="28"/>
          <w:szCs w:val="28"/>
        </w:rPr>
      </w:pPr>
      <w:r w:rsidRPr="00ED33D1">
        <w:rPr>
          <w:rFonts w:ascii="Times New Roman" w:hAnsi="Times New Roman"/>
          <w:b/>
          <w:bCs/>
          <w:sz w:val="28"/>
          <w:szCs w:val="28"/>
        </w:rPr>
        <w:t xml:space="preserve">Query for displaying details of </w:t>
      </w:r>
      <w:r>
        <w:rPr>
          <w:rFonts w:ascii="Times New Roman" w:hAnsi="Times New Roman"/>
          <w:b/>
          <w:bCs/>
          <w:sz w:val="28"/>
          <w:szCs w:val="28"/>
        </w:rPr>
        <w:t>EstateAgent</w:t>
      </w:r>
      <w:r w:rsidRPr="00ED33D1">
        <w:rPr>
          <w:rFonts w:ascii="Times New Roman" w:hAnsi="Times New Roman"/>
          <w:b/>
          <w:bCs/>
          <w:sz w:val="28"/>
          <w:szCs w:val="28"/>
        </w:rPr>
        <w:t xml:space="preserve"> with </w:t>
      </w:r>
      <w:r>
        <w:rPr>
          <w:rFonts w:ascii="Times New Roman" w:hAnsi="Times New Roman"/>
          <w:b/>
          <w:bCs/>
          <w:sz w:val="28"/>
          <w:szCs w:val="28"/>
        </w:rPr>
        <w:t>branch</w:t>
      </w:r>
      <w:r w:rsidRPr="00ED33D1">
        <w:rPr>
          <w:rFonts w:ascii="Times New Roman" w:hAnsi="Times New Roman"/>
          <w:b/>
          <w:bCs/>
          <w:sz w:val="28"/>
          <w:szCs w:val="28"/>
        </w:rPr>
        <w:t>_id = 1:</w:t>
      </w:r>
    </w:p>
    <w:p w14:paraId="636F76B8"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db.EstateAgents.find(</w:t>
      </w:r>
    </w:p>
    <w:p w14:paraId="462A5493"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branch": {$elemMatch: {"code": "B1"}}},</w:t>
      </w:r>
    </w:p>
    <w:p w14:paraId="60FB5C2C"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name: 1,</w:t>
      </w:r>
    </w:p>
    <w:p w14:paraId="260BFCD8"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phone_number: 1,</w:t>
      </w:r>
    </w:p>
    <w:p w14:paraId="34EFC3C9"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email: 1,</w:t>
      </w:r>
    </w:p>
    <w:p w14:paraId="6D36BD46"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headquater: 1,</w:t>
      </w:r>
    </w:p>
    <w:p w14:paraId="68081CAA"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branch.code": 1,</w:t>
      </w:r>
    </w:p>
    <w:p w14:paraId="1A4097E0" w14:textId="77777777" w:rsidR="00847DBE" w:rsidRPr="007F5572"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 xml:space="preserve">     }</w:t>
      </w:r>
    </w:p>
    <w:p w14:paraId="3B0F385A" w14:textId="77777777" w:rsidR="00847DBE" w:rsidRDefault="00847DBE" w:rsidP="00847DBE">
      <w:pPr>
        <w:spacing w:line="360" w:lineRule="auto"/>
        <w:jc w:val="both"/>
        <w:rPr>
          <w:rFonts w:ascii="Courier New" w:hAnsi="Courier New" w:cs="Courier New"/>
          <w:sz w:val="24"/>
          <w:szCs w:val="24"/>
        </w:rPr>
      </w:pPr>
      <w:r w:rsidRPr="007F5572">
        <w:rPr>
          <w:rFonts w:ascii="Courier New" w:hAnsi="Courier New" w:cs="Courier New"/>
          <w:sz w:val="24"/>
          <w:szCs w:val="24"/>
        </w:rPr>
        <w:t>);</w:t>
      </w:r>
    </w:p>
    <w:p w14:paraId="51F1B594" w14:textId="77777777" w:rsidR="00847DBE" w:rsidRPr="007F5572" w:rsidRDefault="00847DBE" w:rsidP="00847DBE">
      <w:pPr>
        <w:spacing w:line="360" w:lineRule="auto"/>
        <w:jc w:val="both"/>
        <w:rPr>
          <w:rFonts w:ascii="Courier New" w:hAnsi="Courier New" w:cs="Courier New"/>
          <w:sz w:val="24"/>
          <w:szCs w:val="24"/>
        </w:rPr>
      </w:pPr>
    </w:p>
    <w:p w14:paraId="40CFC349" w14:textId="77777777" w:rsidR="00847DBE" w:rsidRDefault="00847DBE" w:rsidP="00847DBE">
      <w:pPr>
        <w:spacing w:line="360" w:lineRule="auto"/>
        <w:rPr>
          <w:b/>
          <w:bCs/>
          <w:sz w:val="28"/>
          <w:szCs w:val="28"/>
        </w:rPr>
      </w:pPr>
      <w:r>
        <w:rPr>
          <w:b/>
          <w:bCs/>
          <w:sz w:val="28"/>
          <w:szCs w:val="28"/>
        </w:rPr>
        <w:t>Output:</w:t>
      </w:r>
    </w:p>
    <w:p w14:paraId="7D839D29" w14:textId="77777777" w:rsidR="00847DBE" w:rsidRPr="00106BCF" w:rsidRDefault="00847DBE" w:rsidP="00847DBE">
      <w:pPr>
        <w:spacing w:line="360" w:lineRule="auto"/>
        <w:rPr>
          <w:b/>
          <w:bCs/>
          <w:sz w:val="28"/>
          <w:szCs w:val="28"/>
        </w:rPr>
      </w:pPr>
      <w:r>
        <w:rPr>
          <w:noProof/>
        </w:rPr>
        <w:drawing>
          <wp:inline distT="0" distB="0" distL="0" distR="0" wp14:anchorId="12C80109" wp14:editId="1DDC645A">
            <wp:extent cx="5731510" cy="879231"/>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5421" cy="881365"/>
                    </a:xfrm>
                    <a:prstGeom prst="rect">
                      <a:avLst/>
                    </a:prstGeom>
                  </pic:spPr>
                </pic:pic>
              </a:graphicData>
            </a:graphic>
          </wp:inline>
        </w:drawing>
      </w:r>
    </w:p>
    <w:p w14:paraId="3D311F56" w14:textId="77777777" w:rsidR="00847DBE" w:rsidRPr="00ED33D1" w:rsidRDefault="00847DBE" w:rsidP="00847DBE">
      <w:pPr>
        <w:spacing w:line="360" w:lineRule="auto"/>
        <w:rPr>
          <w:b/>
          <w:bCs/>
          <w:sz w:val="28"/>
          <w:szCs w:val="28"/>
        </w:rPr>
      </w:pPr>
    </w:p>
    <w:p w14:paraId="208C0062" w14:textId="77777777" w:rsidR="00847DBE" w:rsidRDefault="00847DBE" w:rsidP="00847DBE">
      <w:pPr>
        <w:spacing w:line="360" w:lineRule="auto"/>
        <w:rPr>
          <w:rFonts w:ascii="Arial" w:hAnsi="Arial" w:cs="Arial"/>
          <w:b/>
          <w:bCs/>
          <w:sz w:val="24"/>
          <w:szCs w:val="24"/>
        </w:rPr>
      </w:pPr>
    </w:p>
    <w:p w14:paraId="35F776C9" w14:textId="77777777" w:rsidR="00847DBE" w:rsidRDefault="00847DBE" w:rsidP="00847DBE">
      <w:pPr>
        <w:pStyle w:val="ListParagraph"/>
        <w:numPr>
          <w:ilvl w:val="0"/>
          <w:numId w:val="5"/>
        </w:numPr>
        <w:spacing w:line="360" w:lineRule="auto"/>
        <w:rPr>
          <w:rFonts w:ascii="Times New Roman" w:hAnsi="Times New Roman"/>
          <w:b/>
          <w:bCs/>
          <w:sz w:val="28"/>
          <w:szCs w:val="28"/>
        </w:rPr>
      </w:pPr>
      <w:r w:rsidRPr="00F61F3D">
        <w:rPr>
          <w:rFonts w:ascii="Times New Roman" w:hAnsi="Times New Roman"/>
          <w:b/>
          <w:bCs/>
          <w:sz w:val="28"/>
          <w:szCs w:val="28"/>
        </w:rPr>
        <w:t>Creating and Inserting data in ViewProperty Collection:</w:t>
      </w:r>
    </w:p>
    <w:p w14:paraId="7194C5EC"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db.createCollection("ViewProperty");</w:t>
      </w:r>
    </w:p>
    <w:p w14:paraId="7379E4D2"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db.ViewProperty.insert(</w:t>
      </w:r>
    </w:p>
    <w:p w14:paraId="264C3052"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_id: "1", </w:t>
      </w:r>
    </w:p>
    <w:p w14:paraId="53E68025"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id: "C1",</w:t>
      </w:r>
    </w:p>
    <w:p w14:paraId="4CCEFAC9"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property_id: "P2",</w:t>
      </w:r>
    </w:p>
    <w:p w14:paraId="3B77C7B6"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date: ISODate("2020-04-20"),</w:t>
      </w:r>
    </w:p>
    <w:p w14:paraId="7D357106"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type: "buyer",</w:t>
      </w:r>
    </w:p>
    <w:p w14:paraId="063DE034"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status: "viewed",</w:t>
      </w:r>
    </w:p>
    <w:p w14:paraId="0ECEE976"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omments:</w:t>
      </w:r>
    </w:p>
    <w:p w14:paraId="32DEFAAE"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 {id: "1", text: 'Nice house with balcony'},</w:t>
      </w:r>
    </w:p>
    <w:p w14:paraId="2F43C27F"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id: "2", text: 'Needs to be refurnished'}]</w:t>
      </w:r>
    </w:p>
    <w:p w14:paraId="55896172" w14:textId="77777777" w:rsidR="00847DBE" w:rsidRPr="00F61F3D" w:rsidRDefault="00847DBE" w:rsidP="00847DBE">
      <w:pPr>
        <w:spacing w:line="360" w:lineRule="auto"/>
        <w:jc w:val="both"/>
        <w:rPr>
          <w:rFonts w:ascii="Courier New" w:hAnsi="Courier New" w:cs="Courier New"/>
          <w:sz w:val="24"/>
          <w:szCs w:val="24"/>
        </w:rPr>
      </w:pPr>
    </w:p>
    <w:p w14:paraId="126C2E0E"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w:t>
      </w:r>
    </w:p>
    <w:p w14:paraId="5B2F882E" w14:textId="77777777" w:rsidR="00847DBE" w:rsidRPr="00F61F3D" w:rsidRDefault="00847DBE" w:rsidP="00847DBE">
      <w:pPr>
        <w:spacing w:line="360" w:lineRule="auto"/>
        <w:jc w:val="both"/>
        <w:rPr>
          <w:rFonts w:ascii="Courier New" w:hAnsi="Courier New" w:cs="Courier New"/>
          <w:sz w:val="24"/>
          <w:szCs w:val="24"/>
        </w:rPr>
      </w:pPr>
    </w:p>
    <w:p w14:paraId="49883649"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db.ViewProperty.insert(</w:t>
      </w:r>
    </w:p>
    <w:p w14:paraId="099765BD"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_id: "2", </w:t>
      </w:r>
    </w:p>
    <w:p w14:paraId="1026C7A0"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id: "C2",</w:t>
      </w:r>
    </w:p>
    <w:p w14:paraId="3AC4EEF0"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property_id: "P2",</w:t>
      </w:r>
    </w:p>
    <w:p w14:paraId="300F2E4D"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date: ISODate("2021-12-10"),</w:t>
      </w:r>
    </w:p>
    <w:p w14:paraId="517013E4"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type: "tenant",</w:t>
      </w:r>
    </w:p>
    <w:p w14:paraId="53B7FC73"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status: "not-viewed",</w:t>
      </w:r>
    </w:p>
    <w:p w14:paraId="545CB3D3"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omments:</w:t>
      </w:r>
    </w:p>
    <w:p w14:paraId="036B7CA6"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 {id: "1", text: 'Still waiting for the date'}]</w:t>
      </w:r>
    </w:p>
    <w:p w14:paraId="4D999B5C" w14:textId="77777777" w:rsidR="00847DBE" w:rsidRPr="00F61F3D" w:rsidRDefault="00847DBE" w:rsidP="00847DBE">
      <w:pPr>
        <w:spacing w:line="360" w:lineRule="auto"/>
        <w:jc w:val="both"/>
        <w:rPr>
          <w:rFonts w:ascii="Courier New" w:hAnsi="Courier New" w:cs="Courier New"/>
          <w:sz w:val="24"/>
          <w:szCs w:val="24"/>
        </w:rPr>
      </w:pPr>
    </w:p>
    <w:p w14:paraId="18E9F4F6"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w:t>
      </w:r>
    </w:p>
    <w:p w14:paraId="6267415B" w14:textId="77777777" w:rsidR="00847DBE" w:rsidRPr="00F61F3D" w:rsidRDefault="00847DBE" w:rsidP="00847DBE">
      <w:pPr>
        <w:spacing w:line="360" w:lineRule="auto"/>
        <w:jc w:val="both"/>
        <w:rPr>
          <w:rFonts w:ascii="Courier New" w:hAnsi="Courier New" w:cs="Courier New"/>
          <w:sz w:val="24"/>
          <w:szCs w:val="24"/>
        </w:rPr>
      </w:pPr>
    </w:p>
    <w:p w14:paraId="2E431E8B"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db.ViewProperty.insert(</w:t>
      </w:r>
    </w:p>
    <w:p w14:paraId="5FF79635"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_id: "3", </w:t>
      </w:r>
    </w:p>
    <w:p w14:paraId="384A55AF"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id: "C3",</w:t>
      </w:r>
    </w:p>
    <w:p w14:paraId="16C5D9AB"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property_id: "P2",</w:t>
      </w:r>
    </w:p>
    <w:p w14:paraId="3F3C2659"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date: ISODate("2019-06-20"),</w:t>
      </w:r>
    </w:p>
    <w:p w14:paraId="01980B23"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ustomer_type: "buyer",</w:t>
      </w:r>
    </w:p>
    <w:p w14:paraId="40EFF948"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status: "viewed",</w:t>
      </w:r>
    </w:p>
    <w:p w14:paraId="513B2882"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comments:</w:t>
      </w:r>
    </w:p>
    <w:p w14:paraId="658DD100"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 xml:space="preserve">  [ {id: "1", text: 'Nice house with balcony'} ]</w:t>
      </w:r>
    </w:p>
    <w:p w14:paraId="0C97DBAC" w14:textId="77777777" w:rsidR="00847DBE" w:rsidRPr="00F61F3D" w:rsidRDefault="00847DBE" w:rsidP="00847DBE">
      <w:pPr>
        <w:spacing w:line="360" w:lineRule="auto"/>
        <w:jc w:val="both"/>
        <w:rPr>
          <w:rFonts w:ascii="Courier New" w:hAnsi="Courier New" w:cs="Courier New"/>
          <w:sz w:val="24"/>
          <w:szCs w:val="24"/>
        </w:rPr>
      </w:pPr>
    </w:p>
    <w:p w14:paraId="38D313D3" w14:textId="77777777" w:rsidR="00847DBE" w:rsidRPr="00F61F3D" w:rsidRDefault="00847DBE" w:rsidP="00847DBE">
      <w:pPr>
        <w:spacing w:line="360" w:lineRule="auto"/>
        <w:jc w:val="both"/>
        <w:rPr>
          <w:rFonts w:ascii="Courier New" w:hAnsi="Courier New" w:cs="Courier New"/>
          <w:sz w:val="24"/>
          <w:szCs w:val="24"/>
        </w:rPr>
      </w:pPr>
      <w:r w:rsidRPr="00F61F3D">
        <w:rPr>
          <w:rFonts w:ascii="Courier New" w:hAnsi="Courier New" w:cs="Courier New"/>
          <w:sz w:val="24"/>
          <w:szCs w:val="24"/>
        </w:rPr>
        <w:t>});</w:t>
      </w:r>
    </w:p>
    <w:p w14:paraId="14AC644A" w14:textId="77777777" w:rsidR="00847DBE" w:rsidRDefault="00847DBE" w:rsidP="00847DBE">
      <w:pPr>
        <w:spacing w:line="360" w:lineRule="auto"/>
        <w:rPr>
          <w:b/>
          <w:bCs/>
          <w:sz w:val="28"/>
          <w:szCs w:val="28"/>
        </w:rPr>
      </w:pPr>
      <w:r>
        <w:rPr>
          <w:b/>
          <w:bCs/>
          <w:sz w:val="28"/>
          <w:szCs w:val="28"/>
        </w:rPr>
        <w:t>Output:</w:t>
      </w:r>
    </w:p>
    <w:p w14:paraId="34902E2B" w14:textId="77777777" w:rsidR="00847DBE" w:rsidRPr="007F5572" w:rsidRDefault="00847DBE" w:rsidP="00847DBE">
      <w:pPr>
        <w:spacing w:line="360" w:lineRule="auto"/>
        <w:rPr>
          <w:b/>
          <w:bCs/>
          <w:sz w:val="28"/>
          <w:szCs w:val="28"/>
        </w:rPr>
      </w:pPr>
      <w:r>
        <w:rPr>
          <w:noProof/>
        </w:rPr>
        <w:drawing>
          <wp:inline distT="0" distB="0" distL="0" distR="0" wp14:anchorId="2B029F5F" wp14:editId="1EA8CEB7">
            <wp:extent cx="5731510" cy="2335237"/>
            <wp:effectExtent l="0" t="0" r="2540" b="825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stretch>
                      <a:fillRect/>
                    </a:stretch>
                  </pic:blipFill>
                  <pic:spPr>
                    <a:xfrm>
                      <a:off x="0" y="0"/>
                      <a:ext cx="5740993" cy="2339101"/>
                    </a:xfrm>
                    <a:prstGeom prst="rect">
                      <a:avLst/>
                    </a:prstGeom>
                  </pic:spPr>
                </pic:pic>
              </a:graphicData>
            </a:graphic>
          </wp:inline>
        </w:drawing>
      </w:r>
    </w:p>
    <w:p w14:paraId="1A4805CF" w14:textId="77777777" w:rsidR="00847DBE" w:rsidRDefault="00847DBE" w:rsidP="00847DBE">
      <w:pPr>
        <w:spacing w:line="360" w:lineRule="auto"/>
        <w:rPr>
          <w:rFonts w:ascii="Arial" w:hAnsi="Arial" w:cs="Arial"/>
          <w:b/>
          <w:bCs/>
          <w:sz w:val="24"/>
          <w:szCs w:val="24"/>
        </w:rPr>
      </w:pPr>
    </w:p>
    <w:p w14:paraId="58139609" w14:textId="77777777" w:rsidR="00847DBE" w:rsidRDefault="00847DBE" w:rsidP="00847DBE">
      <w:pPr>
        <w:pStyle w:val="ListParagraph"/>
        <w:numPr>
          <w:ilvl w:val="0"/>
          <w:numId w:val="5"/>
        </w:numPr>
        <w:spacing w:line="360" w:lineRule="auto"/>
        <w:rPr>
          <w:rFonts w:ascii="Times New Roman" w:hAnsi="Times New Roman"/>
          <w:b/>
          <w:bCs/>
          <w:sz w:val="28"/>
          <w:szCs w:val="28"/>
        </w:rPr>
      </w:pPr>
      <w:r w:rsidRPr="00F61F3D">
        <w:rPr>
          <w:rFonts w:ascii="Times New Roman" w:hAnsi="Times New Roman"/>
          <w:b/>
          <w:bCs/>
          <w:sz w:val="28"/>
          <w:szCs w:val="28"/>
        </w:rPr>
        <w:t>Displaying results where property is viewed, and Customer is Buyer:</w:t>
      </w:r>
    </w:p>
    <w:p w14:paraId="026FCE2F" w14:textId="77777777" w:rsidR="00847DBE" w:rsidRPr="00F52909" w:rsidRDefault="00847DBE" w:rsidP="00847DBE">
      <w:pPr>
        <w:rPr>
          <w:rFonts w:ascii="Courier New" w:hAnsi="Courier New" w:cs="Courier New"/>
          <w:sz w:val="24"/>
          <w:szCs w:val="24"/>
        </w:rPr>
      </w:pPr>
      <w:r w:rsidRPr="00F52909">
        <w:rPr>
          <w:rFonts w:ascii="Courier New" w:hAnsi="Courier New" w:cs="Courier New"/>
          <w:sz w:val="24"/>
          <w:szCs w:val="24"/>
        </w:rPr>
        <w:t>db.ViewProperty.find( {"customer_type" : "buyer", "status" : "viewed"});</w:t>
      </w:r>
    </w:p>
    <w:p w14:paraId="16459EAB" w14:textId="77777777" w:rsidR="00847DBE" w:rsidRPr="00F52909" w:rsidRDefault="00847DBE" w:rsidP="00847DBE">
      <w:pPr>
        <w:spacing w:line="360" w:lineRule="auto"/>
        <w:rPr>
          <w:b/>
          <w:bCs/>
          <w:sz w:val="28"/>
          <w:szCs w:val="28"/>
        </w:rPr>
      </w:pPr>
    </w:p>
    <w:p w14:paraId="07E4C571" w14:textId="77777777" w:rsidR="00847DBE" w:rsidRDefault="00847DBE" w:rsidP="00847DBE">
      <w:pPr>
        <w:spacing w:line="360" w:lineRule="auto"/>
        <w:rPr>
          <w:b/>
          <w:bCs/>
          <w:sz w:val="28"/>
          <w:szCs w:val="28"/>
        </w:rPr>
      </w:pPr>
      <w:r>
        <w:rPr>
          <w:b/>
          <w:bCs/>
          <w:sz w:val="28"/>
          <w:szCs w:val="28"/>
        </w:rPr>
        <w:t>Output:</w:t>
      </w:r>
    </w:p>
    <w:p w14:paraId="6E7736D2" w14:textId="77777777" w:rsidR="00847DBE" w:rsidRPr="00F61F3D" w:rsidRDefault="00847DBE" w:rsidP="00847DBE">
      <w:pPr>
        <w:spacing w:line="360" w:lineRule="auto"/>
        <w:rPr>
          <w:b/>
          <w:bCs/>
          <w:sz w:val="28"/>
          <w:szCs w:val="28"/>
        </w:rPr>
      </w:pPr>
      <w:r>
        <w:rPr>
          <w:noProof/>
        </w:rPr>
        <w:drawing>
          <wp:inline distT="0" distB="0" distL="0" distR="0" wp14:anchorId="4D0EF5BB" wp14:editId="51F5EA10">
            <wp:extent cx="5731510" cy="1069145"/>
            <wp:effectExtent l="0" t="0" r="2540" b="0"/>
            <wp:docPr id="17" name="Picture 17"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 shot of a computer&#10;&#10;Description automatically generated with low confidence"/>
                    <pic:cNvPicPr/>
                  </pic:nvPicPr>
                  <pic:blipFill>
                    <a:blip r:embed="rId21"/>
                    <a:stretch>
                      <a:fillRect/>
                    </a:stretch>
                  </pic:blipFill>
                  <pic:spPr>
                    <a:xfrm>
                      <a:off x="0" y="0"/>
                      <a:ext cx="5751096" cy="1072799"/>
                    </a:xfrm>
                    <a:prstGeom prst="rect">
                      <a:avLst/>
                    </a:prstGeom>
                  </pic:spPr>
                </pic:pic>
              </a:graphicData>
            </a:graphic>
          </wp:inline>
        </w:drawing>
      </w:r>
    </w:p>
    <w:p w14:paraId="6E7F0E06" w14:textId="77777777" w:rsidR="00847DBE" w:rsidRDefault="00847DBE" w:rsidP="00847DBE">
      <w:pPr>
        <w:spacing w:line="360" w:lineRule="auto"/>
        <w:rPr>
          <w:rFonts w:ascii="Arial" w:hAnsi="Arial" w:cs="Arial"/>
          <w:b/>
          <w:bCs/>
          <w:sz w:val="24"/>
          <w:szCs w:val="24"/>
        </w:rPr>
      </w:pPr>
    </w:p>
    <w:p w14:paraId="1B49E036" w14:textId="77777777" w:rsidR="00847DBE" w:rsidRDefault="00847DBE" w:rsidP="00847DBE">
      <w:pPr>
        <w:pStyle w:val="ListParagraph"/>
        <w:numPr>
          <w:ilvl w:val="0"/>
          <w:numId w:val="5"/>
        </w:numPr>
        <w:spacing w:line="360" w:lineRule="auto"/>
        <w:rPr>
          <w:rFonts w:ascii="Times New Roman" w:hAnsi="Times New Roman"/>
          <w:b/>
          <w:bCs/>
          <w:sz w:val="28"/>
          <w:szCs w:val="28"/>
        </w:rPr>
      </w:pPr>
      <w:r w:rsidRPr="00F52909">
        <w:rPr>
          <w:rFonts w:ascii="Times New Roman" w:hAnsi="Times New Roman"/>
          <w:b/>
          <w:bCs/>
          <w:sz w:val="28"/>
          <w:szCs w:val="28"/>
        </w:rPr>
        <w:lastRenderedPageBreak/>
        <w:t>Creating and Inserting data in Property Collection:</w:t>
      </w:r>
    </w:p>
    <w:p w14:paraId="7C2B3DF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createCollection("Property");</w:t>
      </w:r>
    </w:p>
    <w:p w14:paraId="21F568CD"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Property.insert(</w:t>
      </w:r>
    </w:p>
    <w:p w14:paraId="5EC2575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1", </w:t>
      </w:r>
    </w:p>
    <w:p w14:paraId="609C85E8"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owner_id: "C1", </w:t>
      </w:r>
    </w:p>
    <w:p w14:paraId="6FC9FA0F"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branch_id: "B1",</w:t>
      </w:r>
    </w:p>
    <w:p w14:paraId="328AF70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city: "Newcastle",</w:t>
      </w:r>
    </w:p>
    <w:p w14:paraId="1834934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e: "England",</w:t>
      </w:r>
    </w:p>
    <w:p w14:paraId="3401DCD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postal_code: "NE3 2TN", </w:t>
      </w:r>
    </w:p>
    <w:p w14:paraId="4680D3E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location: "</w:t>
      </w:r>
      <w:r>
        <w:rPr>
          <w:rFonts w:ascii="Courier New" w:hAnsi="Courier New" w:cs="Courier New"/>
          <w:sz w:val="24"/>
          <w:szCs w:val="24"/>
        </w:rPr>
        <w:t>Fenham</w:t>
      </w:r>
      <w:r w:rsidRPr="00E80246">
        <w:rPr>
          <w:rFonts w:ascii="Courier New" w:hAnsi="Courier New" w:cs="Courier New"/>
          <w:sz w:val="24"/>
          <w:szCs w:val="24"/>
        </w:rPr>
        <w:t>",</w:t>
      </w:r>
    </w:p>
    <w:p w14:paraId="574D410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number_of_rooms: 4,</w:t>
      </w:r>
    </w:p>
    <w:p w14:paraId="49C528D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al_demand: null,</w:t>
      </w:r>
    </w:p>
    <w:p w14:paraId="2BBBFAB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sking_price: 110000,</w:t>
      </w:r>
    </w:p>
    <w:p w14:paraId="658E5D67"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type: "semi-detached",</w:t>
      </w:r>
    </w:p>
    <w:p w14:paraId="21A21C3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us: "sold",</w:t>
      </w:r>
    </w:p>
    <w:p w14:paraId="63218E72"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dding_date: ISODate("2020-02-25"),</w:t>
      </w:r>
    </w:p>
    <w:p w14:paraId="1962A028" w14:textId="77777777" w:rsidR="00847DBE" w:rsidRPr="00E80246" w:rsidRDefault="00847DBE" w:rsidP="00847DBE">
      <w:pPr>
        <w:spacing w:line="360" w:lineRule="auto"/>
        <w:rPr>
          <w:rFonts w:ascii="Courier New" w:hAnsi="Courier New" w:cs="Courier New"/>
          <w:sz w:val="24"/>
          <w:szCs w:val="24"/>
        </w:rPr>
      </w:pPr>
    </w:p>
    <w:p w14:paraId="77A6D1D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oldProperty: {_id: "1", buyer_id: "C2", selling_price: 120000, stump_duty: 20, cm_paid: 2000, selling_date:  ISODate("2021-04-12")}</w:t>
      </w:r>
    </w:p>
    <w:p w14:paraId="55CDA8A8"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w:t>
      </w:r>
    </w:p>
    <w:p w14:paraId="4DCC16AA" w14:textId="77777777" w:rsidR="00847DBE" w:rsidRPr="00E80246" w:rsidRDefault="00847DBE" w:rsidP="00847DBE">
      <w:pPr>
        <w:spacing w:line="360" w:lineRule="auto"/>
        <w:rPr>
          <w:rFonts w:ascii="Courier New" w:hAnsi="Courier New" w:cs="Courier New"/>
          <w:sz w:val="24"/>
          <w:szCs w:val="24"/>
        </w:rPr>
      </w:pPr>
    </w:p>
    <w:p w14:paraId="298E453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w:t>
      </w:r>
      <w:r>
        <w:rPr>
          <w:rFonts w:ascii="Courier New" w:hAnsi="Courier New" w:cs="Courier New"/>
          <w:sz w:val="24"/>
          <w:szCs w:val="24"/>
        </w:rPr>
        <w:t>P</w:t>
      </w:r>
      <w:r w:rsidRPr="00E80246">
        <w:rPr>
          <w:rFonts w:ascii="Courier New" w:hAnsi="Courier New" w:cs="Courier New"/>
          <w:sz w:val="24"/>
          <w:szCs w:val="24"/>
        </w:rPr>
        <w:t>roperty.insert(</w:t>
      </w:r>
    </w:p>
    <w:p w14:paraId="5202E198"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2", </w:t>
      </w:r>
    </w:p>
    <w:p w14:paraId="5395530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owner_id: "C3", </w:t>
      </w:r>
    </w:p>
    <w:p w14:paraId="229FAA22"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branch_id: "B2",</w:t>
      </w:r>
    </w:p>
    <w:p w14:paraId="624EABB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city: "Durham",</w:t>
      </w:r>
    </w:p>
    <w:p w14:paraId="7F1EBC15"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e: "England",</w:t>
      </w:r>
    </w:p>
    <w:p w14:paraId="592276B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postal_code: "DH3 2XY", </w:t>
      </w:r>
    </w:p>
    <w:p w14:paraId="1A30A1A6"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location: "Durham City",</w:t>
      </w:r>
    </w:p>
    <w:p w14:paraId="56B6110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number_of_rooms: 3,</w:t>
      </w:r>
    </w:p>
    <w:p w14:paraId="21B739F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al_demand: null,</w:t>
      </w:r>
    </w:p>
    <w:p w14:paraId="0D369F95"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sking_price: 220000,</w:t>
      </w:r>
    </w:p>
    <w:p w14:paraId="0394C01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type: "Detached",</w:t>
      </w:r>
    </w:p>
    <w:p w14:paraId="7C9B0015"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lastRenderedPageBreak/>
        <w:t xml:space="preserve">  status: "sold",</w:t>
      </w:r>
    </w:p>
    <w:p w14:paraId="615F26E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dding_date: ISODate("2018-09-01"),</w:t>
      </w:r>
    </w:p>
    <w:p w14:paraId="1A636C51" w14:textId="77777777" w:rsidR="00847DBE" w:rsidRPr="00E80246" w:rsidRDefault="00847DBE" w:rsidP="00847DBE">
      <w:pPr>
        <w:spacing w:line="360" w:lineRule="auto"/>
        <w:rPr>
          <w:rFonts w:ascii="Courier New" w:hAnsi="Courier New" w:cs="Courier New"/>
          <w:sz w:val="24"/>
          <w:szCs w:val="24"/>
        </w:rPr>
      </w:pPr>
    </w:p>
    <w:p w14:paraId="733F2C7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oldProperty: {_id: "S2", buyer_id: "C4", selling_price: 120000, stump_duty: 20, cm_paid: 2000, selling_date:  ISODate("2021-04-12")}</w:t>
      </w:r>
    </w:p>
    <w:p w14:paraId="59992D7D"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w:t>
      </w:r>
    </w:p>
    <w:p w14:paraId="6472FC09" w14:textId="77777777" w:rsidR="00847DBE" w:rsidRPr="00E80246" w:rsidRDefault="00847DBE" w:rsidP="00847DBE">
      <w:pPr>
        <w:spacing w:line="360" w:lineRule="auto"/>
        <w:rPr>
          <w:rFonts w:ascii="Courier New" w:hAnsi="Courier New" w:cs="Courier New"/>
          <w:sz w:val="24"/>
          <w:szCs w:val="24"/>
        </w:rPr>
      </w:pPr>
    </w:p>
    <w:p w14:paraId="2A3BC72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w:t>
      </w:r>
      <w:r>
        <w:rPr>
          <w:rFonts w:ascii="Courier New" w:hAnsi="Courier New" w:cs="Courier New"/>
          <w:sz w:val="24"/>
          <w:szCs w:val="24"/>
        </w:rPr>
        <w:t>P</w:t>
      </w:r>
      <w:r w:rsidRPr="00E80246">
        <w:rPr>
          <w:rFonts w:ascii="Courier New" w:hAnsi="Courier New" w:cs="Courier New"/>
          <w:sz w:val="24"/>
          <w:szCs w:val="24"/>
        </w:rPr>
        <w:t>roperty.insert(</w:t>
      </w:r>
    </w:p>
    <w:p w14:paraId="5252F90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_id: "</w:t>
      </w:r>
      <w:r>
        <w:rPr>
          <w:rFonts w:ascii="Courier New" w:hAnsi="Courier New" w:cs="Courier New"/>
          <w:sz w:val="24"/>
          <w:szCs w:val="24"/>
        </w:rPr>
        <w:t>3</w:t>
      </w:r>
      <w:r w:rsidRPr="00E80246">
        <w:rPr>
          <w:rFonts w:ascii="Courier New" w:hAnsi="Courier New" w:cs="Courier New"/>
          <w:sz w:val="24"/>
          <w:szCs w:val="24"/>
        </w:rPr>
        <w:t xml:space="preserve">", </w:t>
      </w:r>
    </w:p>
    <w:p w14:paraId="5427882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owner_id: "C5", </w:t>
      </w:r>
    </w:p>
    <w:p w14:paraId="0B9F5CD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branch_id: "B2",</w:t>
      </w:r>
    </w:p>
    <w:p w14:paraId="7BB99D0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city: "Newcastle",</w:t>
      </w:r>
    </w:p>
    <w:p w14:paraId="1ACA68E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e: "England",</w:t>
      </w:r>
    </w:p>
    <w:p w14:paraId="6227C294"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postal_code: "NH3 2XY", </w:t>
      </w:r>
    </w:p>
    <w:p w14:paraId="2A60A55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location: "Gateshead",</w:t>
      </w:r>
    </w:p>
    <w:p w14:paraId="58B40B4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number_of_rooms: 3,</w:t>
      </w:r>
    </w:p>
    <w:p w14:paraId="0E220C6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al_demand: 500,</w:t>
      </w:r>
    </w:p>
    <w:p w14:paraId="4B434C5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sking_price: null,</w:t>
      </w:r>
    </w:p>
    <w:p w14:paraId="6FD4C64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type: "</w:t>
      </w:r>
      <w:r>
        <w:rPr>
          <w:rFonts w:ascii="Courier New" w:hAnsi="Courier New" w:cs="Courier New"/>
          <w:sz w:val="24"/>
          <w:szCs w:val="24"/>
        </w:rPr>
        <w:t>d</w:t>
      </w:r>
      <w:r w:rsidRPr="00E80246">
        <w:rPr>
          <w:rFonts w:ascii="Courier New" w:hAnsi="Courier New" w:cs="Courier New"/>
          <w:sz w:val="24"/>
          <w:szCs w:val="24"/>
        </w:rPr>
        <w:t>etached",</w:t>
      </w:r>
    </w:p>
    <w:p w14:paraId="50C66FDF"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us: "FOR-RENT",</w:t>
      </w:r>
    </w:p>
    <w:p w14:paraId="67BEAA22"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dding_date: ISODate("2019-10-01"),</w:t>
      </w:r>
    </w:p>
    <w:p w14:paraId="1891B850" w14:textId="77777777" w:rsidR="00847DBE" w:rsidRPr="00E80246" w:rsidRDefault="00847DBE" w:rsidP="00847DBE">
      <w:pPr>
        <w:spacing w:line="360" w:lineRule="auto"/>
        <w:rPr>
          <w:rFonts w:ascii="Courier New" w:hAnsi="Courier New" w:cs="Courier New"/>
          <w:sz w:val="24"/>
          <w:szCs w:val="24"/>
        </w:rPr>
      </w:pPr>
    </w:p>
    <w:p w14:paraId="2958A65D"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ccomodation: [{</w:t>
      </w:r>
    </w:p>
    <w:p w14:paraId="48F2F455"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1", length: 20, width: 20, area: 400, description: "Good"</w:t>
      </w:r>
    </w:p>
    <w:p w14:paraId="2B9443B6"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 {</w:t>
      </w:r>
    </w:p>
    <w:p w14:paraId="71F666F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2", length: 20, width: 30, area: 460, description: "Need Improvement"</w:t>
      </w:r>
    </w:p>
    <w:p w14:paraId="14DA223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w:t>
      </w:r>
    </w:p>
    <w:p w14:paraId="0F5FB99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Property: {_id: 'R1', rent: 300, adv_paid: 120, commission: 30, date_tenancy_commenced:  ISODate("2019-10-28"), date_tenancy_finished: ISODate("2021-10-28")}</w:t>
      </w:r>
    </w:p>
    <w:p w14:paraId="66601B11" w14:textId="77777777" w:rsidR="00847DBE" w:rsidRPr="00E80246" w:rsidRDefault="00847DBE" w:rsidP="00847DBE">
      <w:pPr>
        <w:spacing w:line="360" w:lineRule="auto"/>
        <w:rPr>
          <w:rFonts w:ascii="Courier New" w:hAnsi="Courier New" w:cs="Courier New"/>
          <w:sz w:val="24"/>
          <w:szCs w:val="24"/>
        </w:rPr>
      </w:pPr>
    </w:p>
    <w:p w14:paraId="0FFB3804"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lastRenderedPageBreak/>
        <w:t>});</w:t>
      </w:r>
    </w:p>
    <w:p w14:paraId="33A0A6F4" w14:textId="77777777" w:rsidR="00847DBE" w:rsidRPr="00E80246" w:rsidRDefault="00847DBE" w:rsidP="00847DBE">
      <w:pPr>
        <w:spacing w:line="360" w:lineRule="auto"/>
        <w:rPr>
          <w:rFonts w:ascii="Courier New" w:hAnsi="Courier New" w:cs="Courier New"/>
          <w:sz w:val="24"/>
          <w:szCs w:val="24"/>
        </w:rPr>
      </w:pPr>
    </w:p>
    <w:p w14:paraId="3531ACA4"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w:t>
      </w:r>
      <w:r>
        <w:rPr>
          <w:rFonts w:ascii="Courier New" w:hAnsi="Courier New" w:cs="Courier New"/>
          <w:sz w:val="24"/>
          <w:szCs w:val="24"/>
        </w:rPr>
        <w:t>P</w:t>
      </w:r>
      <w:r w:rsidRPr="00E80246">
        <w:rPr>
          <w:rFonts w:ascii="Courier New" w:hAnsi="Courier New" w:cs="Courier New"/>
          <w:sz w:val="24"/>
          <w:szCs w:val="24"/>
        </w:rPr>
        <w:t>roperty.insert(</w:t>
      </w:r>
    </w:p>
    <w:p w14:paraId="4DB8ECC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_id: "4", </w:t>
      </w:r>
    </w:p>
    <w:p w14:paraId="4A60D9B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l_id: "c2", </w:t>
      </w:r>
    </w:p>
    <w:p w14:paraId="008D6DF8"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branch_id: "3",</w:t>
      </w:r>
    </w:p>
    <w:p w14:paraId="4CC07BD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postal_code: "NE3 2TN",</w:t>
      </w:r>
    </w:p>
    <w:p w14:paraId="0F5AC7A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city: "Newcastle",</w:t>
      </w:r>
    </w:p>
    <w:p w14:paraId="28AA6F52"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e: "England",</w:t>
      </w:r>
    </w:p>
    <w:p w14:paraId="2D7D56D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rea: "Central",</w:t>
      </w:r>
    </w:p>
    <w:p w14:paraId="3C7A06FF"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no_of_rooms: 3,</w:t>
      </w:r>
    </w:p>
    <w:p w14:paraId="306B2CA5"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al_demand: 600,</w:t>
      </w:r>
    </w:p>
    <w:p w14:paraId="1A9C7EC6"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sking_price: null,</w:t>
      </w:r>
    </w:p>
    <w:p w14:paraId="00B83AB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type: "detached",</w:t>
      </w:r>
    </w:p>
    <w:p w14:paraId="36B033B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us: "FOR-RENT",</w:t>
      </w:r>
    </w:p>
    <w:p w14:paraId="20BD2C7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dded_at: ISODate("2019-10-26"),</w:t>
      </w:r>
    </w:p>
    <w:p w14:paraId="14603BAF" w14:textId="77777777" w:rsidR="00847DBE" w:rsidRPr="00E80246" w:rsidRDefault="00847DBE" w:rsidP="00847DBE">
      <w:pPr>
        <w:spacing w:line="360" w:lineRule="auto"/>
        <w:rPr>
          <w:rFonts w:ascii="Courier New" w:hAnsi="Courier New" w:cs="Courier New"/>
          <w:sz w:val="24"/>
          <w:szCs w:val="24"/>
        </w:rPr>
      </w:pPr>
    </w:p>
    <w:p w14:paraId="4ADE699D"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ccomodation: [{</w:t>
      </w:r>
    </w:p>
    <w:p w14:paraId="518678F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1", length: 20, width: 20, area: 400, description: "Good"</w:t>
      </w:r>
    </w:p>
    <w:p w14:paraId="2EDC4A4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 {</w:t>
      </w:r>
    </w:p>
    <w:p w14:paraId="541AE48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2", length: 20, width: 30, area: 460, description: "Need Improvement"</w:t>
      </w:r>
    </w:p>
    <w:p w14:paraId="26BEF61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w:t>
      </w:r>
    </w:p>
    <w:p w14:paraId="06F4071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Property: {rent_id: 'R2', property_id: 'P2', rent: 400, adv_paid: 220, commission: 30, date_tenancy_commenced:  ISODate("2019-10-28"), date_tenancy_finished: ISODate("2021-10-28")}</w:t>
      </w:r>
    </w:p>
    <w:p w14:paraId="5AC17178" w14:textId="77777777" w:rsidR="00847DBE" w:rsidRPr="00E80246" w:rsidRDefault="00847DBE" w:rsidP="00847DBE">
      <w:pPr>
        <w:spacing w:line="360" w:lineRule="auto"/>
        <w:rPr>
          <w:rFonts w:ascii="Courier New" w:hAnsi="Courier New" w:cs="Courier New"/>
          <w:sz w:val="24"/>
          <w:szCs w:val="24"/>
        </w:rPr>
      </w:pPr>
    </w:p>
    <w:p w14:paraId="4A2B008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w:t>
      </w:r>
    </w:p>
    <w:p w14:paraId="6EC11A01" w14:textId="77777777" w:rsidR="00847DBE" w:rsidRPr="00E80246" w:rsidRDefault="00847DBE" w:rsidP="00847DBE">
      <w:pPr>
        <w:spacing w:line="360" w:lineRule="auto"/>
        <w:rPr>
          <w:rFonts w:ascii="Courier New" w:hAnsi="Courier New" w:cs="Courier New"/>
          <w:sz w:val="24"/>
          <w:szCs w:val="24"/>
        </w:rPr>
      </w:pPr>
    </w:p>
    <w:p w14:paraId="010F9114"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db.</w:t>
      </w:r>
      <w:r>
        <w:rPr>
          <w:rFonts w:ascii="Courier New" w:hAnsi="Courier New" w:cs="Courier New"/>
          <w:sz w:val="24"/>
          <w:szCs w:val="24"/>
        </w:rPr>
        <w:t>P</w:t>
      </w:r>
      <w:r w:rsidRPr="00E80246">
        <w:rPr>
          <w:rFonts w:ascii="Courier New" w:hAnsi="Courier New" w:cs="Courier New"/>
          <w:sz w:val="24"/>
          <w:szCs w:val="24"/>
        </w:rPr>
        <w:t>roperty.insert(</w:t>
      </w:r>
    </w:p>
    <w:p w14:paraId="4D3D515B"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5", </w:t>
      </w:r>
    </w:p>
    <w:p w14:paraId="4466E687"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owner_id: "C8", </w:t>
      </w:r>
    </w:p>
    <w:p w14:paraId="3AA69F8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lastRenderedPageBreak/>
        <w:t xml:space="preserve">  branch_id: "B5",</w:t>
      </w:r>
    </w:p>
    <w:p w14:paraId="25422F98"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city: "Newcastle",</w:t>
      </w:r>
    </w:p>
    <w:p w14:paraId="7728AD3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e: "England",</w:t>
      </w:r>
    </w:p>
    <w:p w14:paraId="6E8AE0E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postal_code: "NH3 2XY", </w:t>
      </w:r>
    </w:p>
    <w:p w14:paraId="60E25BAD"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location: "Gateshead",</w:t>
      </w:r>
    </w:p>
    <w:p w14:paraId="66E3D563"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number_of_rooms: 3,</w:t>
      </w:r>
    </w:p>
    <w:p w14:paraId="4D7E1320"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rental_demand: 500,</w:t>
      </w:r>
    </w:p>
    <w:p w14:paraId="78B09C7F"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sking_price: null,</w:t>
      </w:r>
    </w:p>
    <w:p w14:paraId="2A70A73A"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type: "Detached",</w:t>
      </w:r>
    </w:p>
    <w:p w14:paraId="3ECC35E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status: "FOR-SALE",</w:t>
      </w:r>
    </w:p>
    <w:p w14:paraId="3B3CFD5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dding_date: ISODate("2019-10-01"),</w:t>
      </w:r>
    </w:p>
    <w:p w14:paraId="2DCEE5D1"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Accomodation: [{</w:t>
      </w:r>
    </w:p>
    <w:p w14:paraId="75535126"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1", length: 20, width: 20, area: 400, description: "Good"</w:t>
      </w:r>
    </w:p>
    <w:p w14:paraId="185D10EC"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 {</w:t>
      </w:r>
    </w:p>
    <w:p w14:paraId="455EF9C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_id: "2", length: 20, width: 30, area: 460, description: "Need Improvement"</w:t>
      </w:r>
    </w:p>
    <w:p w14:paraId="67A17BDE"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 xml:space="preserve">  }]</w:t>
      </w:r>
    </w:p>
    <w:p w14:paraId="3919EA69" w14:textId="77777777" w:rsidR="00847DBE" w:rsidRPr="00E80246" w:rsidRDefault="00847DBE" w:rsidP="00847DBE">
      <w:pPr>
        <w:spacing w:line="360" w:lineRule="auto"/>
        <w:rPr>
          <w:rFonts w:ascii="Courier New" w:hAnsi="Courier New" w:cs="Courier New"/>
          <w:sz w:val="24"/>
          <w:szCs w:val="24"/>
        </w:rPr>
      </w:pPr>
      <w:r w:rsidRPr="00E80246">
        <w:rPr>
          <w:rFonts w:ascii="Courier New" w:hAnsi="Courier New" w:cs="Courier New"/>
          <w:sz w:val="24"/>
          <w:szCs w:val="24"/>
        </w:rPr>
        <w:t>});</w:t>
      </w:r>
    </w:p>
    <w:p w14:paraId="3242942A" w14:textId="77777777" w:rsidR="00847DBE" w:rsidRPr="00E80246" w:rsidRDefault="00847DBE" w:rsidP="00847DBE">
      <w:pPr>
        <w:spacing w:line="360" w:lineRule="auto"/>
        <w:rPr>
          <w:b/>
          <w:bCs/>
          <w:sz w:val="28"/>
          <w:szCs w:val="28"/>
        </w:rPr>
      </w:pPr>
    </w:p>
    <w:p w14:paraId="3F3AD6D1" w14:textId="77777777" w:rsidR="00847DBE" w:rsidRDefault="00847DBE" w:rsidP="00847DBE">
      <w:pPr>
        <w:spacing w:line="360" w:lineRule="auto"/>
        <w:rPr>
          <w:b/>
          <w:bCs/>
          <w:sz w:val="28"/>
          <w:szCs w:val="28"/>
        </w:rPr>
      </w:pPr>
      <w:r>
        <w:rPr>
          <w:b/>
          <w:bCs/>
          <w:sz w:val="28"/>
          <w:szCs w:val="28"/>
        </w:rPr>
        <w:t>Output:</w:t>
      </w:r>
    </w:p>
    <w:p w14:paraId="4F4FD54F" w14:textId="77777777" w:rsidR="00847DBE" w:rsidRDefault="00847DBE" w:rsidP="00847DBE">
      <w:pPr>
        <w:spacing w:line="360" w:lineRule="auto"/>
        <w:rPr>
          <w:b/>
          <w:bCs/>
          <w:sz w:val="28"/>
          <w:szCs w:val="28"/>
        </w:rPr>
      </w:pPr>
      <w:r>
        <w:rPr>
          <w:noProof/>
        </w:rPr>
        <w:drawing>
          <wp:inline distT="0" distB="0" distL="0" distR="0" wp14:anchorId="62214D90" wp14:editId="32A980C7">
            <wp:extent cx="5731510" cy="3242603"/>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stretch>
                      <a:fillRect/>
                    </a:stretch>
                  </pic:blipFill>
                  <pic:spPr>
                    <a:xfrm>
                      <a:off x="0" y="0"/>
                      <a:ext cx="5736225" cy="3245270"/>
                    </a:xfrm>
                    <a:prstGeom prst="rect">
                      <a:avLst/>
                    </a:prstGeom>
                  </pic:spPr>
                </pic:pic>
              </a:graphicData>
            </a:graphic>
          </wp:inline>
        </w:drawing>
      </w:r>
    </w:p>
    <w:p w14:paraId="44B7192E" w14:textId="77777777" w:rsidR="00847DBE" w:rsidRDefault="00847DBE" w:rsidP="00847DBE">
      <w:pPr>
        <w:spacing w:line="360" w:lineRule="auto"/>
        <w:rPr>
          <w:b/>
          <w:bCs/>
          <w:sz w:val="28"/>
          <w:szCs w:val="28"/>
        </w:rPr>
      </w:pPr>
    </w:p>
    <w:p w14:paraId="3F4DDF9D" w14:textId="77777777" w:rsidR="00847DBE" w:rsidRPr="00F57EE8" w:rsidRDefault="00847DBE" w:rsidP="00847DBE">
      <w:pPr>
        <w:pStyle w:val="ListParagraph"/>
        <w:numPr>
          <w:ilvl w:val="0"/>
          <w:numId w:val="5"/>
        </w:numPr>
        <w:spacing w:line="360" w:lineRule="auto"/>
        <w:rPr>
          <w:rFonts w:ascii="Times New Roman" w:hAnsi="Times New Roman"/>
          <w:b/>
          <w:bCs/>
          <w:sz w:val="28"/>
          <w:szCs w:val="28"/>
        </w:rPr>
      </w:pPr>
      <w:r>
        <w:rPr>
          <w:rFonts w:ascii="Times New Roman" w:hAnsi="Times New Roman"/>
          <w:b/>
          <w:bCs/>
          <w:sz w:val="28"/>
          <w:szCs w:val="28"/>
        </w:rPr>
        <w:t xml:space="preserve">  </w:t>
      </w:r>
      <w:r w:rsidRPr="00F57EE8">
        <w:rPr>
          <w:rFonts w:ascii="Times New Roman" w:hAnsi="Times New Roman"/>
          <w:b/>
          <w:bCs/>
          <w:sz w:val="28"/>
          <w:szCs w:val="28"/>
        </w:rPr>
        <w:t>Displaying detached properties available to rent in Newcastle:</w:t>
      </w:r>
    </w:p>
    <w:p w14:paraId="29886513" w14:textId="77777777" w:rsidR="00847DBE" w:rsidRPr="00F53D21" w:rsidRDefault="00847DBE" w:rsidP="00847DBE">
      <w:pPr>
        <w:spacing w:line="360" w:lineRule="auto"/>
        <w:rPr>
          <w:rFonts w:ascii="Courier New" w:hAnsi="Courier New" w:cs="Courier New"/>
          <w:sz w:val="24"/>
          <w:szCs w:val="24"/>
        </w:rPr>
      </w:pPr>
      <w:r w:rsidRPr="00F53D21">
        <w:rPr>
          <w:rFonts w:ascii="Courier New" w:hAnsi="Courier New" w:cs="Courier New"/>
          <w:sz w:val="24"/>
          <w:szCs w:val="24"/>
        </w:rPr>
        <w:t>db.</w:t>
      </w:r>
      <w:r>
        <w:rPr>
          <w:rFonts w:ascii="Courier New" w:hAnsi="Courier New" w:cs="Courier New"/>
          <w:sz w:val="24"/>
          <w:szCs w:val="24"/>
        </w:rPr>
        <w:t>P</w:t>
      </w:r>
      <w:r w:rsidRPr="00F53D21">
        <w:rPr>
          <w:rFonts w:ascii="Courier New" w:hAnsi="Courier New" w:cs="Courier New"/>
          <w:sz w:val="24"/>
          <w:szCs w:val="24"/>
        </w:rPr>
        <w:t xml:space="preserve">roperty.find({ </w:t>
      </w:r>
    </w:p>
    <w:p w14:paraId="709A57FA" w14:textId="77777777" w:rsidR="00847DBE" w:rsidRPr="00F53D21" w:rsidRDefault="00847DBE" w:rsidP="00847DBE">
      <w:pPr>
        <w:spacing w:line="360" w:lineRule="auto"/>
        <w:rPr>
          <w:rFonts w:ascii="Courier New" w:hAnsi="Courier New" w:cs="Courier New"/>
          <w:sz w:val="24"/>
          <w:szCs w:val="24"/>
        </w:rPr>
      </w:pPr>
      <w:r w:rsidRPr="00F53D21">
        <w:rPr>
          <w:rFonts w:ascii="Courier New" w:hAnsi="Courier New" w:cs="Courier New"/>
          <w:sz w:val="24"/>
          <w:szCs w:val="24"/>
        </w:rPr>
        <w:t xml:space="preserve">     status: 'FOR-RENT', city: 'Newcastle', type = 'Detached'</w:t>
      </w:r>
    </w:p>
    <w:p w14:paraId="6C2DF5FF" w14:textId="77777777" w:rsidR="00847DBE" w:rsidRPr="007F6B27" w:rsidRDefault="00847DBE" w:rsidP="00847DBE">
      <w:pPr>
        <w:spacing w:line="360" w:lineRule="auto"/>
        <w:rPr>
          <w:rFonts w:ascii="Courier New" w:hAnsi="Courier New" w:cs="Courier New"/>
          <w:sz w:val="24"/>
          <w:szCs w:val="24"/>
        </w:rPr>
      </w:pPr>
      <w:r w:rsidRPr="00F53D21">
        <w:rPr>
          <w:rFonts w:ascii="Courier New" w:hAnsi="Courier New" w:cs="Courier New"/>
          <w:sz w:val="24"/>
          <w:szCs w:val="24"/>
        </w:rPr>
        <w:t xml:space="preserve">     } );</w:t>
      </w:r>
    </w:p>
    <w:p w14:paraId="3A43324C" w14:textId="77777777" w:rsidR="00847DBE" w:rsidRDefault="00847DBE" w:rsidP="00847DBE">
      <w:pPr>
        <w:spacing w:line="360" w:lineRule="auto"/>
        <w:rPr>
          <w:b/>
          <w:bCs/>
          <w:sz w:val="28"/>
          <w:szCs w:val="28"/>
        </w:rPr>
      </w:pPr>
      <w:r>
        <w:rPr>
          <w:b/>
          <w:bCs/>
          <w:sz w:val="28"/>
          <w:szCs w:val="28"/>
        </w:rPr>
        <w:t>Output:</w:t>
      </w:r>
    </w:p>
    <w:p w14:paraId="3EED4E6C" w14:textId="77777777" w:rsidR="00847DBE" w:rsidRDefault="00847DBE" w:rsidP="00847DBE">
      <w:pPr>
        <w:spacing w:line="360" w:lineRule="auto"/>
        <w:rPr>
          <w:b/>
          <w:bCs/>
          <w:sz w:val="28"/>
          <w:szCs w:val="28"/>
        </w:rPr>
      </w:pPr>
      <w:r>
        <w:rPr>
          <w:noProof/>
        </w:rPr>
        <w:drawing>
          <wp:inline distT="0" distB="0" distL="0" distR="0" wp14:anchorId="2BBE289D" wp14:editId="3928CC1A">
            <wp:extent cx="5731510" cy="1828800"/>
            <wp:effectExtent l="0" t="0" r="254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23"/>
                    <a:stretch>
                      <a:fillRect/>
                    </a:stretch>
                  </pic:blipFill>
                  <pic:spPr>
                    <a:xfrm>
                      <a:off x="0" y="0"/>
                      <a:ext cx="5753899" cy="1835944"/>
                    </a:xfrm>
                    <a:prstGeom prst="rect">
                      <a:avLst/>
                    </a:prstGeom>
                  </pic:spPr>
                </pic:pic>
              </a:graphicData>
            </a:graphic>
          </wp:inline>
        </w:drawing>
      </w:r>
    </w:p>
    <w:p w14:paraId="30E663A5" w14:textId="77777777" w:rsidR="00847DBE" w:rsidRDefault="00847DBE" w:rsidP="00847DBE">
      <w:pPr>
        <w:spacing w:line="360" w:lineRule="auto"/>
        <w:rPr>
          <w:b/>
          <w:bCs/>
          <w:sz w:val="28"/>
          <w:szCs w:val="28"/>
        </w:rPr>
      </w:pPr>
    </w:p>
    <w:p w14:paraId="118985B0" w14:textId="77777777" w:rsidR="00847DBE" w:rsidRDefault="00847DBE" w:rsidP="00847DBE">
      <w:pPr>
        <w:pStyle w:val="ListParagraph"/>
        <w:numPr>
          <w:ilvl w:val="0"/>
          <w:numId w:val="5"/>
        </w:numPr>
        <w:spacing w:line="360" w:lineRule="auto"/>
        <w:rPr>
          <w:rFonts w:ascii="Times New Roman" w:hAnsi="Times New Roman"/>
          <w:b/>
          <w:bCs/>
          <w:sz w:val="28"/>
          <w:szCs w:val="28"/>
        </w:rPr>
      </w:pPr>
      <w:r>
        <w:rPr>
          <w:rFonts w:ascii="Times New Roman" w:hAnsi="Times New Roman"/>
          <w:b/>
          <w:bCs/>
          <w:sz w:val="28"/>
          <w:szCs w:val="28"/>
        </w:rPr>
        <w:t xml:space="preserve">  P</w:t>
      </w:r>
      <w:r w:rsidRPr="005753F1">
        <w:rPr>
          <w:rFonts w:ascii="Times New Roman" w:hAnsi="Times New Roman"/>
          <w:b/>
          <w:bCs/>
          <w:sz w:val="28"/>
          <w:szCs w:val="28"/>
        </w:rPr>
        <w:t>roperties sold in Fenham and Gateshead between 2018 and 2021</w:t>
      </w:r>
      <w:r>
        <w:rPr>
          <w:rFonts w:ascii="Times New Roman" w:hAnsi="Times New Roman"/>
          <w:b/>
          <w:bCs/>
          <w:sz w:val="28"/>
          <w:szCs w:val="28"/>
        </w:rPr>
        <w:t>:</w:t>
      </w:r>
    </w:p>
    <w:p w14:paraId="63DA751F" w14:textId="77777777" w:rsidR="00847DBE" w:rsidRPr="0004672E" w:rsidRDefault="00847DBE" w:rsidP="00847DBE">
      <w:pPr>
        <w:spacing w:line="360" w:lineRule="auto"/>
        <w:rPr>
          <w:rFonts w:ascii="Courier New" w:hAnsi="Courier New" w:cs="Courier New"/>
          <w:sz w:val="24"/>
          <w:szCs w:val="24"/>
        </w:rPr>
      </w:pPr>
      <w:r w:rsidRPr="0004672E">
        <w:rPr>
          <w:rFonts w:ascii="Courier New" w:hAnsi="Courier New" w:cs="Courier New"/>
          <w:sz w:val="24"/>
          <w:szCs w:val="24"/>
        </w:rPr>
        <w:t xml:space="preserve">db.Property.find({ </w:t>
      </w:r>
    </w:p>
    <w:p w14:paraId="4ECC0B57" w14:textId="77777777" w:rsidR="00847DBE" w:rsidRPr="0004672E" w:rsidRDefault="00847DBE" w:rsidP="00847DBE">
      <w:pPr>
        <w:spacing w:line="360" w:lineRule="auto"/>
        <w:rPr>
          <w:rFonts w:ascii="Courier New" w:hAnsi="Courier New" w:cs="Courier New"/>
          <w:sz w:val="24"/>
          <w:szCs w:val="24"/>
        </w:rPr>
      </w:pPr>
      <w:r w:rsidRPr="0004672E">
        <w:rPr>
          <w:rFonts w:ascii="Courier New" w:hAnsi="Courier New" w:cs="Courier New"/>
          <w:sz w:val="24"/>
          <w:szCs w:val="24"/>
        </w:rPr>
        <w:t xml:space="preserve">     status: 'sold', location: {$in: ['Fenham', 'Gateshead']}, city: 'Newcastle','SoldProperty.selling_date': { $gt: new Date('2018-01-01'), $lt: new Date('2021-12-29') }</w:t>
      </w:r>
    </w:p>
    <w:p w14:paraId="04DBE3B9" w14:textId="77777777" w:rsidR="00847DBE" w:rsidRDefault="00847DBE" w:rsidP="00847DBE">
      <w:pPr>
        <w:spacing w:line="360" w:lineRule="auto"/>
        <w:rPr>
          <w:rFonts w:ascii="Courier New" w:hAnsi="Courier New" w:cs="Courier New"/>
          <w:sz w:val="24"/>
          <w:szCs w:val="24"/>
        </w:rPr>
      </w:pPr>
      <w:r w:rsidRPr="0004672E">
        <w:rPr>
          <w:rFonts w:ascii="Courier New" w:hAnsi="Courier New" w:cs="Courier New"/>
          <w:sz w:val="24"/>
          <w:szCs w:val="24"/>
        </w:rPr>
        <w:t xml:space="preserve">     } );</w:t>
      </w:r>
    </w:p>
    <w:p w14:paraId="02BBDEE4" w14:textId="77777777" w:rsidR="00847DBE" w:rsidRPr="0004672E" w:rsidRDefault="00847DBE" w:rsidP="00847DBE">
      <w:pPr>
        <w:spacing w:line="360" w:lineRule="auto"/>
        <w:rPr>
          <w:rFonts w:ascii="Courier New" w:hAnsi="Courier New" w:cs="Courier New"/>
          <w:sz w:val="24"/>
          <w:szCs w:val="24"/>
        </w:rPr>
      </w:pPr>
    </w:p>
    <w:p w14:paraId="7C628A85" w14:textId="77777777" w:rsidR="00847DBE" w:rsidRDefault="00847DBE" w:rsidP="00847DBE">
      <w:pPr>
        <w:spacing w:line="360" w:lineRule="auto"/>
        <w:rPr>
          <w:b/>
          <w:bCs/>
          <w:sz w:val="28"/>
          <w:szCs w:val="28"/>
        </w:rPr>
      </w:pPr>
      <w:r>
        <w:rPr>
          <w:b/>
          <w:bCs/>
          <w:sz w:val="28"/>
          <w:szCs w:val="28"/>
        </w:rPr>
        <w:t>Output:</w:t>
      </w:r>
    </w:p>
    <w:p w14:paraId="6B690B46" w14:textId="77777777" w:rsidR="00847DBE" w:rsidRDefault="00847DBE" w:rsidP="00847DBE">
      <w:pPr>
        <w:spacing w:line="360" w:lineRule="auto"/>
        <w:rPr>
          <w:b/>
          <w:bCs/>
          <w:sz w:val="28"/>
          <w:szCs w:val="28"/>
        </w:rPr>
      </w:pPr>
      <w:r>
        <w:rPr>
          <w:noProof/>
        </w:rPr>
        <w:drawing>
          <wp:inline distT="0" distB="0" distL="0" distR="0" wp14:anchorId="6D2ADCB5" wp14:editId="2061EEBD">
            <wp:extent cx="5731510" cy="1885071"/>
            <wp:effectExtent l="0" t="0" r="2540" b="127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4"/>
                    <a:stretch>
                      <a:fillRect/>
                    </a:stretch>
                  </pic:blipFill>
                  <pic:spPr>
                    <a:xfrm>
                      <a:off x="0" y="0"/>
                      <a:ext cx="5743279" cy="1888942"/>
                    </a:xfrm>
                    <a:prstGeom prst="rect">
                      <a:avLst/>
                    </a:prstGeom>
                  </pic:spPr>
                </pic:pic>
              </a:graphicData>
            </a:graphic>
          </wp:inline>
        </w:drawing>
      </w:r>
    </w:p>
    <w:p w14:paraId="37E2700B" w14:textId="77777777" w:rsidR="00847DBE" w:rsidRDefault="00847DBE" w:rsidP="00847DBE">
      <w:pPr>
        <w:spacing w:line="360" w:lineRule="auto"/>
        <w:rPr>
          <w:b/>
          <w:bCs/>
          <w:sz w:val="28"/>
          <w:szCs w:val="28"/>
        </w:rPr>
      </w:pPr>
    </w:p>
    <w:p w14:paraId="04F13A54" w14:textId="77777777" w:rsidR="00847DBE" w:rsidRDefault="00847DBE" w:rsidP="00847DBE">
      <w:pPr>
        <w:spacing w:line="360" w:lineRule="auto"/>
        <w:rPr>
          <w:b/>
          <w:bCs/>
          <w:sz w:val="28"/>
          <w:szCs w:val="28"/>
        </w:rPr>
      </w:pPr>
    </w:p>
    <w:p w14:paraId="3557644F" w14:textId="77777777" w:rsidR="00847DBE" w:rsidRDefault="00847DBE" w:rsidP="00847DBE">
      <w:pPr>
        <w:spacing w:line="360" w:lineRule="auto"/>
        <w:rPr>
          <w:b/>
          <w:bCs/>
          <w:sz w:val="28"/>
          <w:szCs w:val="28"/>
        </w:rPr>
      </w:pPr>
    </w:p>
    <w:p w14:paraId="74B00296" w14:textId="77777777" w:rsidR="00847DBE" w:rsidRPr="005753F1" w:rsidRDefault="00847DBE" w:rsidP="00847DBE">
      <w:pPr>
        <w:spacing w:line="360" w:lineRule="auto"/>
        <w:rPr>
          <w:b/>
          <w:bCs/>
          <w:sz w:val="28"/>
          <w:szCs w:val="28"/>
        </w:rPr>
      </w:pPr>
    </w:p>
    <w:p w14:paraId="1F60372B" w14:textId="77777777" w:rsidR="00847DBE" w:rsidRPr="0013618F" w:rsidRDefault="00847DBE" w:rsidP="00847DBE">
      <w:pPr>
        <w:spacing w:line="360" w:lineRule="auto"/>
        <w:rPr>
          <w:rFonts w:ascii="Arial" w:hAnsi="Arial" w:cs="Arial"/>
          <w:b/>
          <w:bCs/>
          <w:sz w:val="24"/>
          <w:szCs w:val="24"/>
        </w:rPr>
      </w:pPr>
      <w:r w:rsidRPr="0013618F">
        <w:rPr>
          <w:rFonts w:ascii="Arial" w:hAnsi="Arial" w:cs="Arial"/>
          <w:b/>
          <w:bCs/>
          <w:sz w:val="24"/>
          <w:szCs w:val="24"/>
        </w:rPr>
        <w:t>Part 4 (10 marks)</w:t>
      </w:r>
    </w:p>
    <w:p w14:paraId="49313E11" w14:textId="77777777" w:rsidR="00847DBE" w:rsidRPr="0013618F" w:rsidRDefault="00847DBE" w:rsidP="00847DBE">
      <w:pPr>
        <w:spacing w:line="360" w:lineRule="auto"/>
        <w:rPr>
          <w:rFonts w:ascii="Arial" w:hAnsi="Arial" w:cs="Arial"/>
          <w:b/>
          <w:bCs/>
          <w:sz w:val="24"/>
          <w:szCs w:val="24"/>
        </w:rPr>
      </w:pPr>
    </w:p>
    <w:p w14:paraId="0126FD07" w14:textId="77777777" w:rsidR="00847DBE" w:rsidRPr="0013618F" w:rsidRDefault="00847DBE" w:rsidP="00847DBE">
      <w:pPr>
        <w:widowControl w:val="0"/>
        <w:suppressAutoHyphens/>
        <w:autoSpaceDE w:val="0"/>
        <w:autoSpaceDN w:val="0"/>
        <w:adjustRightInd w:val="0"/>
        <w:spacing w:line="360" w:lineRule="auto"/>
        <w:jc w:val="both"/>
        <w:rPr>
          <w:rFonts w:ascii="Arial" w:hAnsi="Arial" w:cs="Arial"/>
          <w:sz w:val="24"/>
          <w:szCs w:val="24"/>
          <w:lang w:val="en-US"/>
        </w:rPr>
      </w:pPr>
      <w:r w:rsidRPr="0013618F">
        <w:rPr>
          <w:rFonts w:ascii="Arial" w:hAnsi="Arial" w:cs="Arial"/>
          <w:i/>
          <w:sz w:val="24"/>
          <w:szCs w:val="24"/>
          <w:lang w:val="en-US"/>
        </w:rPr>
        <w:t xml:space="preserve">Consider the </w:t>
      </w:r>
      <w:r>
        <w:rPr>
          <w:rFonts w:ascii="Arial" w:hAnsi="Arial" w:cs="Arial"/>
          <w:i/>
          <w:sz w:val="24"/>
          <w:szCs w:val="24"/>
          <w:lang w:val="en-US"/>
        </w:rPr>
        <w:t>MOVEHOME</w:t>
      </w:r>
      <w:r w:rsidRPr="0013618F">
        <w:rPr>
          <w:rFonts w:ascii="Arial" w:hAnsi="Arial" w:cs="Arial"/>
          <w:i/>
          <w:sz w:val="24"/>
          <w:szCs w:val="24"/>
          <w:lang w:val="en-US"/>
        </w:rPr>
        <w:t xml:space="preserve"> scenario in the Appendix. Produce a report for the </w:t>
      </w:r>
      <w:r>
        <w:rPr>
          <w:rFonts w:ascii="Arial" w:hAnsi="Arial" w:cs="Arial"/>
          <w:i/>
          <w:sz w:val="24"/>
          <w:szCs w:val="24"/>
          <w:lang w:val="en-US"/>
        </w:rPr>
        <w:t>managing director of the MOVEHOME group</w:t>
      </w:r>
      <w:r w:rsidRPr="0013618F">
        <w:rPr>
          <w:rFonts w:ascii="Arial" w:hAnsi="Arial" w:cs="Arial"/>
          <w:sz w:val="24"/>
          <w:szCs w:val="24"/>
        </w:rPr>
        <w:t xml:space="preserve"> </w:t>
      </w:r>
      <w:r w:rsidRPr="0013618F">
        <w:rPr>
          <w:rFonts w:ascii="Arial" w:hAnsi="Arial" w:cs="Arial"/>
          <w:i/>
          <w:sz w:val="24"/>
          <w:szCs w:val="24"/>
          <w:lang w:val="en-US"/>
        </w:rPr>
        <w:t xml:space="preserve">elaborating on professional, legal, ethical and security issues that need to be considered and make recommendations that you think are appropriate for </w:t>
      </w:r>
      <w:r>
        <w:rPr>
          <w:rFonts w:ascii="Arial" w:hAnsi="Arial" w:cs="Arial"/>
          <w:i/>
          <w:sz w:val="24"/>
          <w:szCs w:val="24"/>
          <w:lang w:val="en-US"/>
        </w:rPr>
        <w:t>MOVEHOME</w:t>
      </w:r>
      <w:r w:rsidRPr="0013618F">
        <w:rPr>
          <w:rFonts w:ascii="Arial" w:hAnsi="Arial" w:cs="Arial"/>
          <w:i/>
          <w:sz w:val="24"/>
          <w:szCs w:val="24"/>
          <w:lang w:val="en-US"/>
        </w:rPr>
        <w:t>.</w:t>
      </w:r>
    </w:p>
    <w:p w14:paraId="4FC5A9C4" w14:textId="77777777" w:rsidR="00847DBE" w:rsidRPr="0013618F" w:rsidRDefault="00847DBE" w:rsidP="00847DBE">
      <w:pPr>
        <w:autoSpaceDE w:val="0"/>
        <w:autoSpaceDN w:val="0"/>
        <w:adjustRightInd w:val="0"/>
        <w:spacing w:line="360" w:lineRule="auto"/>
        <w:ind w:left="720" w:hanging="720"/>
        <w:jc w:val="right"/>
        <w:rPr>
          <w:rFonts w:ascii="Arial" w:hAnsi="Arial" w:cs="Arial"/>
          <w:sz w:val="24"/>
          <w:szCs w:val="24"/>
          <w:lang w:val="en-US"/>
        </w:rPr>
      </w:pPr>
      <w:r w:rsidRPr="0013618F">
        <w:rPr>
          <w:rFonts w:ascii="Arial" w:hAnsi="Arial" w:cs="Arial"/>
          <w:sz w:val="24"/>
          <w:szCs w:val="24"/>
          <w:lang w:val="en-US"/>
        </w:rPr>
        <w:t>(10 marks)</w:t>
      </w:r>
    </w:p>
    <w:p w14:paraId="6D0EB532" w14:textId="77777777" w:rsidR="00847DBE" w:rsidRPr="0013618F" w:rsidRDefault="00847DBE" w:rsidP="00847DBE">
      <w:pPr>
        <w:spacing w:line="360" w:lineRule="auto"/>
        <w:jc w:val="both"/>
        <w:rPr>
          <w:rFonts w:ascii="Arial" w:hAnsi="Arial" w:cs="Arial"/>
          <w:sz w:val="24"/>
          <w:szCs w:val="24"/>
        </w:rPr>
      </w:pPr>
    </w:p>
    <w:p w14:paraId="684A212B" w14:textId="77777777" w:rsidR="00847DBE" w:rsidRPr="0013618F" w:rsidRDefault="00847DBE" w:rsidP="00847DBE">
      <w:pPr>
        <w:spacing w:line="360" w:lineRule="auto"/>
        <w:jc w:val="both"/>
        <w:rPr>
          <w:rFonts w:ascii="Arial" w:hAnsi="Arial" w:cs="Arial"/>
          <w:sz w:val="24"/>
          <w:szCs w:val="24"/>
        </w:rPr>
      </w:pPr>
      <w:r w:rsidRPr="0013618F">
        <w:rPr>
          <w:rFonts w:ascii="Arial" w:hAnsi="Arial" w:cs="Arial"/>
          <w:sz w:val="24"/>
          <w:szCs w:val="24"/>
        </w:rPr>
        <w:t>The report should be concise and comprehensive and in the region of 800-900 words. You should use Harvard style of citation and referencing by following the guidelines in Pears and Shields (2008).</w:t>
      </w:r>
    </w:p>
    <w:p w14:paraId="7EE75EEF" w14:textId="77777777" w:rsidR="00847DBE" w:rsidRPr="0013618F" w:rsidRDefault="00847DBE" w:rsidP="00847DBE">
      <w:pPr>
        <w:rPr>
          <w:rFonts w:ascii="Arial" w:eastAsiaTheme="minorEastAsia" w:hAnsi="Arial" w:cs="Arial"/>
          <w:b/>
          <w:sz w:val="24"/>
          <w:szCs w:val="24"/>
          <w:u w:val="single"/>
        </w:rPr>
      </w:pPr>
    </w:p>
    <w:p w14:paraId="0D3201BF" w14:textId="77777777" w:rsidR="00847DBE" w:rsidRPr="00F161FB" w:rsidRDefault="00847DBE" w:rsidP="00847DBE">
      <w:pPr>
        <w:spacing w:line="360" w:lineRule="auto"/>
        <w:rPr>
          <w:rFonts w:ascii="Arial" w:hAnsi="Arial" w:cs="Arial"/>
          <w:color w:val="FF0000"/>
          <w:sz w:val="24"/>
          <w:szCs w:val="24"/>
        </w:rPr>
      </w:pPr>
      <w:r w:rsidRPr="00F161FB">
        <w:rPr>
          <w:rFonts w:ascii="Arial" w:hAnsi="Arial" w:cs="Arial"/>
          <w:b/>
          <w:bCs/>
          <w:color w:val="FF0000"/>
          <w:sz w:val="24"/>
          <w:szCs w:val="24"/>
        </w:rPr>
        <w:t xml:space="preserve">Answer Part </w:t>
      </w:r>
      <w:r>
        <w:rPr>
          <w:rFonts w:ascii="Arial" w:hAnsi="Arial" w:cs="Arial"/>
          <w:b/>
          <w:bCs/>
          <w:color w:val="FF0000"/>
          <w:sz w:val="24"/>
          <w:szCs w:val="24"/>
        </w:rPr>
        <w:t>4</w:t>
      </w:r>
      <w:r w:rsidRPr="00F161FB">
        <w:rPr>
          <w:rFonts w:ascii="Arial" w:hAnsi="Arial" w:cs="Arial"/>
          <w:b/>
          <w:bCs/>
          <w:color w:val="FF0000"/>
          <w:sz w:val="24"/>
          <w:szCs w:val="24"/>
        </w:rPr>
        <w:t>: 1</w:t>
      </w:r>
      <w:r>
        <w:rPr>
          <w:rFonts w:ascii="Arial" w:hAnsi="Arial" w:cs="Arial"/>
          <w:b/>
          <w:bCs/>
          <w:color w:val="FF0000"/>
          <w:sz w:val="24"/>
          <w:szCs w:val="24"/>
        </w:rPr>
        <w:t>0</w:t>
      </w:r>
      <w:r w:rsidRPr="00F161FB">
        <w:rPr>
          <w:rFonts w:ascii="Arial" w:hAnsi="Arial" w:cs="Arial"/>
          <w:b/>
          <w:bCs/>
          <w:color w:val="FF0000"/>
          <w:sz w:val="24"/>
          <w:szCs w:val="24"/>
        </w:rPr>
        <w:t xml:space="preserve"> Marks</w:t>
      </w:r>
      <w:r w:rsidRPr="00F161FB">
        <w:rPr>
          <w:rFonts w:ascii="Arial" w:hAnsi="Arial" w:cs="Arial"/>
          <w:bCs/>
          <w:color w:val="FF0000"/>
          <w:sz w:val="24"/>
          <w:szCs w:val="24"/>
        </w:rPr>
        <w:t xml:space="preserve"> [</w:t>
      </w:r>
      <w:r>
        <w:rPr>
          <w:rFonts w:ascii="Arial" w:hAnsi="Arial" w:cs="Arial"/>
          <w:bCs/>
          <w:color w:val="FF0000"/>
          <w:sz w:val="24"/>
          <w:szCs w:val="24"/>
        </w:rPr>
        <w:t>8</w:t>
      </w:r>
      <w:r w:rsidRPr="00F161FB">
        <w:rPr>
          <w:rFonts w:ascii="Arial" w:hAnsi="Arial" w:cs="Arial"/>
          <w:bCs/>
          <w:color w:val="FF0000"/>
          <w:sz w:val="24"/>
          <w:szCs w:val="24"/>
        </w:rPr>
        <w:t xml:space="preserve"> for the quality of report covering all the </w:t>
      </w:r>
      <w:r>
        <w:rPr>
          <w:rFonts w:ascii="Arial" w:hAnsi="Arial" w:cs="Arial"/>
          <w:bCs/>
          <w:color w:val="FF0000"/>
          <w:sz w:val="24"/>
          <w:szCs w:val="24"/>
        </w:rPr>
        <w:t xml:space="preserve">above </w:t>
      </w:r>
      <w:r w:rsidRPr="00F161FB">
        <w:rPr>
          <w:rFonts w:ascii="Arial" w:hAnsi="Arial" w:cs="Arial"/>
          <w:bCs/>
          <w:color w:val="FF0000"/>
          <w:sz w:val="24"/>
          <w:szCs w:val="24"/>
        </w:rPr>
        <w:t xml:space="preserve">issues, </w:t>
      </w:r>
      <w:r>
        <w:rPr>
          <w:rFonts w:ascii="Arial" w:hAnsi="Arial" w:cs="Arial"/>
          <w:bCs/>
          <w:color w:val="FF0000"/>
          <w:sz w:val="24"/>
          <w:szCs w:val="24"/>
        </w:rPr>
        <w:t>1</w:t>
      </w:r>
      <w:r w:rsidRPr="00F161FB">
        <w:rPr>
          <w:rFonts w:ascii="Arial" w:hAnsi="Arial" w:cs="Arial"/>
          <w:bCs/>
          <w:color w:val="FF0000"/>
          <w:sz w:val="24"/>
          <w:szCs w:val="24"/>
        </w:rPr>
        <w:t xml:space="preserve"> for</w:t>
      </w:r>
      <w:r w:rsidRPr="00F161FB">
        <w:rPr>
          <w:rFonts w:ascii="Arial" w:hAnsi="Arial" w:cs="Arial"/>
          <w:color w:val="FF0000"/>
          <w:sz w:val="24"/>
          <w:szCs w:val="24"/>
        </w:rPr>
        <w:t xml:space="preserve"> the quality of referencing and citation and adhering to the Harvard style, 1 for presentation]</w:t>
      </w:r>
    </w:p>
    <w:p w14:paraId="5279A6DF" w14:textId="77777777" w:rsidR="00847DBE" w:rsidRPr="0013618F" w:rsidRDefault="00847DBE" w:rsidP="00847DBE">
      <w:pPr>
        <w:spacing w:line="360" w:lineRule="auto"/>
        <w:rPr>
          <w:rFonts w:ascii="Arial" w:hAnsi="Arial" w:cs="Arial"/>
          <w:sz w:val="24"/>
          <w:szCs w:val="24"/>
          <w:lang w:val="en"/>
        </w:rPr>
      </w:pPr>
    </w:p>
    <w:p w14:paraId="2003927A" w14:textId="77777777" w:rsidR="00847DBE" w:rsidRPr="006B2A1A" w:rsidRDefault="00847DBE" w:rsidP="00847DBE">
      <w:pPr>
        <w:spacing w:line="360" w:lineRule="auto"/>
        <w:rPr>
          <w:rStyle w:val="revnumber"/>
          <w:rFonts w:eastAsiaTheme="majorEastAsia"/>
          <w:b/>
          <w:bCs/>
          <w:color w:val="000000"/>
          <w:sz w:val="28"/>
          <w:szCs w:val="28"/>
          <w:lang w:val="en"/>
        </w:rPr>
      </w:pPr>
      <w:r w:rsidRPr="006B2A1A">
        <w:rPr>
          <w:rStyle w:val="revnumber"/>
          <w:rFonts w:eastAsiaTheme="majorEastAsia"/>
          <w:b/>
          <w:bCs/>
          <w:color w:val="000000"/>
          <w:sz w:val="28"/>
          <w:szCs w:val="28"/>
          <w:lang w:val="en"/>
        </w:rPr>
        <w:t>Introduction and Background:</w:t>
      </w:r>
    </w:p>
    <w:p w14:paraId="44172784" w14:textId="77777777" w:rsidR="00847DBE" w:rsidRPr="006B2A1A" w:rsidRDefault="00847DBE" w:rsidP="00847DBE">
      <w:p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Ethics concerns with a set of moral values and behavior performed by individuals or a group of people</w:t>
      </w:r>
      <w:sdt>
        <w:sdtPr>
          <w:rPr>
            <w:rStyle w:val="revnumber"/>
            <w:rFonts w:eastAsiaTheme="majorEastAsia"/>
            <w:color w:val="000000"/>
            <w:sz w:val="24"/>
            <w:szCs w:val="24"/>
            <w:lang w:val="en"/>
          </w:rPr>
          <w:id w:val="406427592"/>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ec21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eastAsiaTheme="majorEastAsia"/>
              <w:noProof/>
              <w:color w:val="000000"/>
              <w:sz w:val="24"/>
              <w:szCs w:val="24"/>
              <w:lang w:val="en-US"/>
            </w:rPr>
            <w:t>(TechTerms.com, 2021)</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 There can be multiple definitions of ethics and one that is legal but illegal in some other age, sex, or religion. As Computer Science field is growing rapidly, with it a lot of security breaches and other concerns are rising, so due to this computer ethics should be a part of concern while developing new technologies. Now a days, there are a lot of security issues like hacking, spoofing, as well as there is also breach of intellectual property for example, privacy policies and online etiquette</w:t>
      </w:r>
      <w:sdt>
        <w:sdtPr>
          <w:rPr>
            <w:rStyle w:val="revnumber"/>
            <w:rFonts w:eastAsiaTheme="majorEastAsia"/>
            <w:color w:val="000000"/>
            <w:sz w:val="24"/>
            <w:szCs w:val="24"/>
            <w:lang w:val="en"/>
          </w:rPr>
          <w:id w:val="-1598478276"/>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ec21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eastAsiaTheme="majorEastAsia"/>
              <w:noProof/>
              <w:color w:val="000000"/>
              <w:sz w:val="24"/>
              <w:szCs w:val="24"/>
              <w:lang w:val="en-US"/>
            </w:rPr>
            <w:t>(TechTerms.com, 2021)</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r w:rsidRPr="006B2A1A">
        <w:rPr>
          <w:rStyle w:val="revnumber"/>
          <w:rFonts w:eastAsiaTheme="majorEastAsia"/>
          <w:color w:val="000000"/>
          <w:sz w:val="24"/>
          <w:szCs w:val="24"/>
          <w:lang w:val="en"/>
        </w:rPr>
        <w:br/>
        <w:t xml:space="preserve">In the past IT professionals working in the organization has been highly affected by the actions put by their managers and executives, but now this is not the case as the rules have changed. As the amount of data and its processing day by day and even some organizations have tera and Peta bytes of data and with this leverage the IT have been asked to make use of this data and put it in use as per business point of view and with this they are asked to do some unethical things by their supervisors. Data is fuel now a days, so there is a lot of </w:t>
      </w:r>
      <w:r w:rsidRPr="006B2A1A">
        <w:rPr>
          <w:rStyle w:val="revnumber"/>
          <w:rFonts w:eastAsiaTheme="majorEastAsia"/>
          <w:color w:val="000000"/>
          <w:sz w:val="24"/>
          <w:szCs w:val="24"/>
          <w:lang w:val="en"/>
        </w:rPr>
        <w:lastRenderedPageBreak/>
        <w:t>personal data of individuals in bank loan system, online ecommerce sites, social media sites and many others, so it’s important to secure data and reduce risk of any data exposure</w:t>
      </w:r>
      <w:sdt>
        <w:sdtPr>
          <w:rPr>
            <w:rStyle w:val="revnumber"/>
            <w:rFonts w:eastAsiaTheme="majorEastAsia"/>
            <w:color w:val="000000"/>
            <w:sz w:val="24"/>
            <w:szCs w:val="24"/>
            <w:lang w:val="en"/>
          </w:rPr>
          <w:id w:val="-927965374"/>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ho15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eastAsiaTheme="majorEastAsia"/>
              <w:noProof/>
              <w:color w:val="000000"/>
              <w:sz w:val="24"/>
              <w:szCs w:val="24"/>
              <w:lang w:val="en-US"/>
            </w:rPr>
            <w:t>(Connolly &amp; Begg, 2015)</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4753BA96" w14:textId="77777777" w:rsidR="00847DBE" w:rsidRPr="006B2A1A" w:rsidRDefault="00847DBE" w:rsidP="00847DBE">
      <w:pPr>
        <w:spacing w:line="360" w:lineRule="auto"/>
        <w:rPr>
          <w:rStyle w:val="revnumber"/>
          <w:rFonts w:eastAsiaTheme="majorEastAsia"/>
          <w:color w:val="000000"/>
          <w:sz w:val="24"/>
          <w:szCs w:val="24"/>
          <w:lang w:val="en"/>
        </w:rPr>
      </w:pPr>
    </w:p>
    <w:p w14:paraId="7229D8D7" w14:textId="77777777" w:rsidR="00847DBE" w:rsidRPr="006B2A1A" w:rsidRDefault="00847DBE" w:rsidP="00847DBE">
      <w:pPr>
        <w:spacing w:line="360" w:lineRule="auto"/>
        <w:rPr>
          <w:rStyle w:val="revnumber"/>
          <w:rFonts w:eastAsiaTheme="majorEastAsia"/>
          <w:b/>
          <w:bCs/>
          <w:color w:val="000000"/>
          <w:sz w:val="24"/>
          <w:szCs w:val="24"/>
          <w:lang w:val="en"/>
        </w:rPr>
      </w:pPr>
      <w:r w:rsidRPr="006B2A1A">
        <w:rPr>
          <w:rStyle w:val="revnumber"/>
          <w:rFonts w:eastAsiaTheme="majorEastAsia"/>
          <w:b/>
          <w:bCs/>
          <w:color w:val="000000"/>
          <w:sz w:val="24"/>
          <w:szCs w:val="24"/>
          <w:lang w:val="en"/>
        </w:rPr>
        <w:t>Report:</w:t>
      </w:r>
    </w:p>
    <w:p w14:paraId="4A70B3D4" w14:textId="77777777" w:rsidR="00847DBE" w:rsidRPr="006B2A1A" w:rsidRDefault="00847DBE" w:rsidP="00847DBE">
      <w:p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 xml:space="preserve">This report aims into legal, ethical and security in databases and is going to provide a detail report to manager of </w:t>
      </w:r>
      <w:r w:rsidRPr="006B2A1A">
        <w:rPr>
          <w:rStyle w:val="revnumber"/>
          <w:rFonts w:eastAsiaTheme="majorEastAsia"/>
          <w:i/>
          <w:iCs/>
          <w:color w:val="000000"/>
          <w:sz w:val="24"/>
          <w:szCs w:val="24"/>
          <w:lang w:val="en"/>
        </w:rPr>
        <w:t>MOVEHOME</w:t>
      </w:r>
      <w:r w:rsidRPr="006B2A1A">
        <w:rPr>
          <w:rStyle w:val="revnumber"/>
          <w:rFonts w:eastAsiaTheme="majorEastAsia"/>
          <w:color w:val="000000"/>
          <w:sz w:val="24"/>
          <w:szCs w:val="24"/>
          <w:lang w:val="en"/>
        </w:rPr>
        <w:t>.</w:t>
      </w:r>
    </w:p>
    <w:p w14:paraId="60AFB271" w14:textId="77777777" w:rsidR="00847DBE" w:rsidRPr="006B2A1A" w:rsidRDefault="00847DBE" w:rsidP="00847DBE">
      <w:p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 xml:space="preserve">As a business, </w:t>
      </w:r>
      <w:r w:rsidRPr="006B2A1A">
        <w:rPr>
          <w:rStyle w:val="revnumber"/>
          <w:rFonts w:eastAsiaTheme="majorEastAsia"/>
          <w:i/>
          <w:iCs/>
          <w:color w:val="000000"/>
          <w:sz w:val="24"/>
          <w:szCs w:val="24"/>
          <w:lang w:val="en"/>
        </w:rPr>
        <w:t xml:space="preserve">MOVEHOME </w:t>
      </w:r>
      <w:r w:rsidRPr="006B2A1A">
        <w:rPr>
          <w:rStyle w:val="revnumber"/>
          <w:rFonts w:eastAsiaTheme="majorEastAsia"/>
          <w:color w:val="000000"/>
          <w:sz w:val="24"/>
          <w:szCs w:val="24"/>
          <w:lang w:val="en"/>
        </w:rPr>
        <w:t>interacts with different property owners, that want to sell and rent their properties and provide a marketing platform. There is a lot of rentals and sold history with different transactions for each, so this information is important and sensitive. Some rules that should be addressed are:</w:t>
      </w:r>
      <w:r w:rsidRPr="006B2A1A">
        <w:rPr>
          <w:rStyle w:val="revnumber"/>
          <w:rFonts w:eastAsiaTheme="majorEastAsia"/>
          <w:color w:val="000000"/>
          <w:sz w:val="24"/>
          <w:szCs w:val="24"/>
          <w:lang w:val="en"/>
        </w:rPr>
        <w:br/>
      </w:r>
    </w:p>
    <w:p w14:paraId="4F5D7E81" w14:textId="77777777" w:rsidR="00847DBE" w:rsidRPr="006B2A1A" w:rsidRDefault="00847DBE" w:rsidP="00847DBE">
      <w:pPr>
        <w:pStyle w:val="ListParagraph"/>
        <w:numPr>
          <w:ilvl w:val="0"/>
          <w:numId w:val="7"/>
        </w:numPr>
        <w:spacing w:line="360" w:lineRule="auto"/>
        <w:rPr>
          <w:rStyle w:val="revnumber"/>
          <w:rFonts w:eastAsiaTheme="majorEastAsia"/>
          <w:b/>
          <w:bCs/>
          <w:color w:val="000000"/>
          <w:sz w:val="24"/>
          <w:szCs w:val="24"/>
          <w:lang w:val="en"/>
        </w:rPr>
      </w:pPr>
      <w:r w:rsidRPr="006B2A1A">
        <w:rPr>
          <w:rStyle w:val="revnumber"/>
          <w:rFonts w:eastAsiaTheme="majorEastAsia"/>
          <w:b/>
          <w:bCs/>
          <w:color w:val="000000"/>
          <w:sz w:val="24"/>
          <w:szCs w:val="24"/>
          <w:lang w:val="en"/>
        </w:rPr>
        <w:t>Interaction between MOVEHOME staff, customers, and owners:</w:t>
      </w:r>
    </w:p>
    <w:p w14:paraId="50CAF274" w14:textId="77777777" w:rsidR="00847DBE" w:rsidRPr="006B2A1A" w:rsidRDefault="00847DBE" w:rsidP="00847DBE">
      <w:pPr>
        <w:pStyle w:val="ListParagraph"/>
        <w:numPr>
          <w:ilvl w:val="0"/>
          <w:numId w:val="9"/>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Treating customers with respect over email and phone and fulfilling their needs.</w:t>
      </w:r>
    </w:p>
    <w:p w14:paraId="14C432F2" w14:textId="77777777" w:rsidR="00847DBE" w:rsidRPr="006B2A1A" w:rsidRDefault="00847DBE" w:rsidP="00847DBE">
      <w:pPr>
        <w:pStyle w:val="ListParagraph"/>
        <w:numPr>
          <w:ilvl w:val="0"/>
          <w:numId w:val="9"/>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Treating owners well.</w:t>
      </w:r>
    </w:p>
    <w:p w14:paraId="45E3297B" w14:textId="77777777" w:rsidR="00847DBE" w:rsidRPr="006B2A1A" w:rsidRDefault="00847DBE" w:rsidP="00847DBE">
      <w:pPr>
        <w:pStyle w:val="ListParagraph"/>
        <w:numPr>
          <w:ilvl w:val="0"/>
          <w:numId w:val="9"/>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Handling information requests and data properly, plus don’t disclose it to owners as well</w:t>
      </w:r>
      <w:sdt>
        <w:sdtPr>
          <w:rPr>
            <w:rStyle w:val="revnumber"/>
            <w:rFonts w:eastAsiaTheme="majorEastAsia"/>
            <w:color w:val="000000"/>
            <w:sz w:val="24"/>
            <w:szCs w:val="24"/>
            <w:lang w:val="en"/>
          </w:rPr>
          <w:id w:val="-1513286219"/>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ho15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Connolly &amp; Begg, 2015)</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36BB3D09" w14:textId="77777777" w:rsidR="00847DBE" w:rsidRPr="006B2A1A" w:rsidRDefault="00847DBE" w:rsidP="00847DBE">
      <w:pPr>
        <w:spacing w:line="360" w:lineRule="auto"/>
        <w:ind w:left="360"/>
        <w:rPr>
          <w:rStyle w:val="revnumber"/>
          <w:rFonts w:eastAsiaTheme="majorEastAsia"/>
          <w:color w:val="000000"/>
          <w:sz w:val="24"/>
          <w:szCs w:val="24"/>
          <w:lang w:val="en"/>
        </w:rPr>
      </w:pPr>
    </w:p>
    <w:p w14:paraId="48214495" w14:textId="77777777" w:rsidR="00847DBE" w:rsidRPr="006B2A1A" w:rsidRDefault="00847DBE" w:rsidP="00847DBE">
      <w:pPr>
        <w:pStyle w:val="ListParagraph"/>
        <w:numPr>
          <w:ilvl w:val="0"/>
          <w:numId w:val="7"/>
        </w:numPr>
        <w:spacing w:line="360" w:lineRule="auto"/>
        <w:rPr>
          <w:rStyle w:val="revnumber"/>
          <w:rFonts w:eastAsiaTheme="majorEastAsia"/>
          <w:b/>
          <w:bCs/>
          <w:color w:val="000000"/>
          <w:sz w:val="24"/>
          <w:szCs w:val="24"/>
          <w:lang w:val="en"/>
        </w:rPr>
      </w:pPr>
      <w:r w:rsidRPr="006B2A1A">
        <w:rPr>
          <w:rStyle w:val="revnumber"/>
          <w:rFonts w:eastAsiaTheme="majorEastAsia"/>
          <w:b/>
          <w:bCs/>
          <w:color w:val="000000"/>
          <w:sz w:val="24"/>
          <w:szCs w:val="24"/>
          <w:lang w:val="en"/>
        </w:rPr>
        <w:t>Security of Customers and other business data:</w:t>
      </w:r>
    </w:p>
    <w:p w14:paraId="3F50D874"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Securing customers data like their properties, transaction history, as well rented and sold properties data. This can be done by limiting the inappropriate access of dataset</w:t>
      </w:r>
      <w:sdt>
        <w:sdtPr>
          <w:rPr>
            <w:rStyle w:val="revnumber"/>
            <w:rFonts w:eastAsiaTheme="majorEastAsia"/>
            <w:color w:val="000000"/>
            <w:sz w:val="24"/>
            <w:szCs w:val="24"/>
            <w:lang w:val="en"/>
          </w:rPr>
          <w:id w:val="-570810544"/>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ho15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Connolly &amp; Begg, 2015)</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1B8CA931"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Ensure proper measures are taken to prevent any data breaching and exposure. The data should be documented, its creation and structured should be properly defined to be safe of any kind of data manipulation.</w:t>
      </w:r>
    </w:p>
    <w:p w14:paraId="7E43887A"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 xml:space="preserve">There should be proper measures for any kind of data requests made like from other employees for accessing sensitive data for their personal gains or data mining. Other requests include like resetting password, making sure of the rules for sharing data with owners and other law enforcements like for customers transaction history and other properties history. </w:t>
      </w:r>
      <w:r w:rsidRPr="006B2A1A">
        <w:rPr>
          <w:rStyle w:val="revnumber"/>
          <w:rFonts w:eastAsiaTheme="majorEastAsia"/>
          <w:color w:val="000000"/>
          <w:sz w:val="24"/>
          <w:szCs w:val="24"/>
          <w:lang w:val="en"/>
        </w:rPr>
        <w:br/>
      </w:r>
      <w:r w:rsidRPr="006B2A1A">
        <w:rPr>
          <w:rStyle w:val="revnumber"/>
          <w:rFonts w:eastAsiaTheme="majorEastAsia"/>
          <w:color w:val="000000"/>
          <w:sz w:val="24"/>
          <w:szCs w:val="24"/>
          <w:lang w:val="en"/>
        </w:rPr>
        <w:lastRenderedPageBreak/>
        <w:t>Restrictions should be applied on user access to data and privileges should be monitored periodically</w:t>
      </w:r>
      <w:sdt>
        <w:sdtPr>
          <w:rPr>
            <w:rStyle w:val="revnumber"/>
            <w:rFonts w:eastAsiaTheme="majorEastAsia"/>
            <w:color w:val="000000"/>
            <w:sz w:val="24"/>
            <w:szCs w:val="24"/>
            <w:lang w:val="en"/>
          </w:rPr>
          <w:id w:val="-838921593"/>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ho15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Connolly &amp; Begg, 2015)</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7FD79BB0"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 xml:space="preserve">Rules for using organization resources like hardware, software, and Internet. The points like company’s hardware should be only within company’s premises and will need managers approval to use its outside. </w:t>
      </w:r>
      <w:r w:rsidRPr="006B2A1A">
        <w:rPr>
          <w:rStyle w:val="revnumber"/>
          <w:rFonts w:eastAsiaTheme="majorEastAsia"/>
          <w:color w:val="000000"/>
          <w:sz w:val="24"/>
          <w:szCs w:val="24"/>
          <w:lang w:val="en"/>
        </w:rPr>
        <w:br/>
        <w:t>Licensed software should not be distributed or used improperly for own personal purposes. Any additional software should only be installed with approval. Lastly, Internet resources should not be used for business related purposes outside of company.</w:t>
      </w:r>
    </w:p>
    <w:p w14:paraId="0D7CBA62"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There should be proper security system like firewalls and other intrusion detection system.</w:t>
      </w:r>
    </w:p>
    <w:p w14:paraId="0506F66E" w14:textId="77777777" w:rsidR="00847DBE" w:rsidRPr="006B2A1A" w:rsidRDefault="00847DBE" w:rsidP="00847DBE">
      <w:pPr>
        <w:pStyle w:val="ListParagraph"/>
        <w:numPr>
          <w:ilvl w:val="0"/>
          <w:numId w:val="8"/>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Sensitive and important data should be encrypted with proper algorithms and these keys should be changed on regular basis.</w:t>
      </w:r>
    </w:p>
    <w:p w14:paraId="77288F9B" w14:textId="77777777" w:rsidR="00847DBE" w:rsidRPr="006B2A1A" w:rsidRDefault="00847DBE" w:rsidP="00847DBE">
      <w:pPr>
        <w:spacing w:line="360" w:lineRule="auto"/>
        <w:rPr>
          <w:rStyle w:val="revnumber"/>
          <w:rFonts w:eastAsiaTheme="majorEastAsia"/>
          <w:color w:val="000000"/>
          <w:sz w:val="24"/>
          <w:szCs w:val="24"/>
          <w:lang w:val="en"/>
        </w:rPr>
      </w:pPr>
    </w:p>
    <w:p w14:paraId="6A1A2F9B" w14:textId="77777777" w:rsidR="00847DBE" w:rsidRPr="006B2A1A" w:rsidRDefault="00847DBE" w:rsidP="00847DBE">
      <w:pPr>
        <w:pStyle w:val="ListParagraph"/>
        <w:numPr>
          <w:ilvl w:val="0"/>
          <w:numId w:val="7"/>
        </w:numPr>
        <w:spacing w:line="360" w:lineRule="auto"/>
        <w:rPr>
          <w:rStyle w:val="revnumber"/>
          <w:rFonts w:eastAsiaTheme="majorEastAsia"/>
          <w:b/>
          <w:bCs/>
          <w:color w:val="000000"/>
          <w:sz w:val="24"/>
          <w:szCs w:val="24"/>
          <w:lang w:val="en"/>
        </w:rPr>
      </w:pPr>
      <w:r w:rsidRPr="006B2A1A">
        <w:rPr>
          <w:rStyle w:val="revnumber"/>
          <w:rFonts w:eastAsiaTheme="majorEastAsia"/>
          <w:b/>
          <w:bCs/>
          <w:color w:val="000000"/>
          <w:sz w:val="24"/>
          <w:szCs w:val="24"/>
          <w:lang w:val="en"/>
        </w:rPr>
        <w:t>Database security plan:</w:t>
      </w:r>
    </w:p>
    <w:p w14:paraId="09A148B8" w14:textId="77777777" w:rsidR="00847DBE" w:rsidRPr="006B2A1A" w:rsidRDefault="00847DBE" w:rsidP="00847DBE">
      <w:pPr>
        <w:pStyle w:val="ListParagraph"/>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With customer and other data security, its also important to maintain privacy infringement and provide security against other malicious activities like Identity theft</w:t>
      </w:r>
      <w:sdt>
        <w:sdtPr>
          <w:rPr>
            <w:rStyle w:val="revnumber"/>
            <w:rFonts w:eastAsiaTheme="majorEastAsia"/>
            <w:color w:val="000000"/>
            <w:sz w:val="24"/>
            <w:szCs w:val="24"/>
            <w:lang w:val="en"/>
          </w:rPr>
          <w:id w:val="-357969847"/>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UKE17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Essays, 2017)</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 The data should be protected against various kind of malicious attacks like Trojan, malware, adware, spyware, and other virus types. But one of the biggest concerns here is protection against SQL injection</w:t>
      </w:r>
      <w:sdt>
        <w:sdtPr>
          <w:rPr>
            <w:rStyle w:val="revnumber"/>
            <w:rFonts w:eastAsiaTheme="majorEastAsia"/>
            <w:color w:val="000000"/>
            <w:sz w:val="24"/>
            <w:szCs w:val="24"/>
            <w:lang w:val="en"/>
          </w:rPr>
          <w:id w:val="380755241"/>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UKE17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Essays, 2017)</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 It does not have direct harm on end user, but it can affect a website by getting access to the database and by retrieving all the valuable information. There are some rules to prevent all these concerns.</w:t>
      </w:r>
    </w:p>
    <w:p w14:paraId="0B6F748B"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Strong username and passwords should be created. The users should be properly authenticated as well.</w:t>
      </w:r>
    </w:p>
    <w:p w14:paraId="4DD6A6BA"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If there are any built-in usernames and passwords, it should be replaced or changed as soon as possible.</w:t>
      </w:r>
    </w:p>
    <w:p w14:paraId="3EC70A2F"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Review database configuration regularly and delete any unwanted or unused components. Avoid making complex systems and only install necessary components that are required</w:t>
      </w:r>
      <w:sdt>
        <w:sdtPr>
          <w:rPr>
            <w:rStyle w:val="revnumber"/>
            <w:rFonts w:eastAsiaTheme="majorEastAsia"/>
            <w:color w:val="000000"/>
            <w:sz w:val="24"/>
            <w:szCs w:val="24"/>
            <w:lang w:val="en"/>
          </w:rPr>
          <w:id w:val="-1778789643"/>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UKE17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Essays, 2017)</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74DE7407"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Keep software and hardware updated and latest. Moreover, only install security patches as required.</w:t>
      </w:r>
    </w:p>
    <w:p w14:paraId="15163146"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lastRenderedPageBreak/>
        <w:t>Data is usually breached from servers, so it’s important to understand all the security patches while using third-party servers.</w:t>
      </w:r>
    </w:p>
    <w:p w14:paraId="0F6D004E"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Take measures to determine how much data each authorized user can access through granular access control. For example, one user should not be able to access other users’ personal data</w:t>
      </w:r>
      <w:sdt>
        <w:sdtPr>
          <w:rPr>
            <w:rStyle w:val="revnumber"/>
            <w:rFonts w:eastAsiaTheme="majorEastAsia"/>
            <w:color w:val="000000"/>
            <w:sz w:val="24"/>
            <w:szCs w:val="24"/>
            <w:lang w:val="en"/>
          </w:rPr>
          <w:id w:val="-1923086757"/>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UKE17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Essays, 2017)</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63B17AD0"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Keep regular backup of data on disk or third-party servers. Ensure, it is properly encrypted so, it is not accessible for viewing</w:t>
      </w:r>
      <w:sdt>
        <w:sdtPr>
          <w:rPr>
            <w:rStyle w:val="revnumber"/>
            <w:rFonts w:eastAsiaTheme="majorEastAsia"/>
            <w:color w:val="000000"/>
            <w:sz w:val="24"/>
            <w:szCs w:val="24"/>
            <w:lang w:val="en"/>
          </w:rPr>
          <w:id w:val="-1431582588"/>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UKE17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Essays, 2017)</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2AC16C88"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Maintain encryption of incoming and outgoing data for proper security.</w:t>
      </w:r>
    </w:p>
    <w:p w14:paraId="596D779E" w14:textId="77777777" w:rsidR="00847DBE" w:rsidRPr="006B2A1A" w:rsidRDefault="00847DBE" w:rsidP="00847DBE">
      <w:pPr>
        <w:pStyle w:val="ListParagraph"/>
        <w:numPr>
          <w:ilvl w:val="0"/>
          <w:numId w:val="11"/>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Everything should be documented and there should be a report log file for history and other changes.</w:t>
      </w:r>
    </w:p>
    <w:p w14:paraId="5792DCE9" w14:textId="77777777" w:rsidR="00847DBE" w:rsidRPr="006B2A1A" w:rsidRDefault="00847DBE" w:rsidP="00847DBE">
      <w:pPr>
        <w:spacing w:line="360" w:lineRule="auto"/>
        <w:rPr>
          <w:rStyle w:val="revnumber"/>
          <w:rFonts w:eastAsiaTheme="majorEastAsia"/>
          <w:color w:val="000000"/>
          <w:sz w:val="24"/>
          <w:szCs w:val="24"/>
          <w:lang w:val="en"/>
        </w:rPr>
      </w:pPr>
    </w:p>
    <w:p w14:paraId="3831C1CB" w14:textId="77777777" w:rsidR="00847DBE" w:rsidRPr="006B2A1A" w:rsidRDefault="00847DBE" w:rsidP="00847DBE">
      <w:pPr>
        <w:pStyle w:val="ListParagraph"/>
        <w:numPr>
          <w:ilvl w:val="0"/>
          <w:numId w:val="7"/>
        </w:numPr>
        <w:spacing w:line="360" w:lineRule="auto"/>
        <w:rPr>
          <w:rStyle w:val="revnumber"/>
          <w:rFonts w:eastAsiaTheme="majorEastAsia"/>
          <w:b/>
          <w:bCs/>
          <w:color w:val="000000"/>
          <w:sz w:val="24"/>
          <w:szCs w:val="24"/>
          <w:lang w:val="en"/>
        </w:rPr>
      </w:pPr>
      <w:r w:rsidRPr="006B2A1A">
        <w:rPr>
          <w:rStyle w:val="revnumber"/>
          <w:rFonts w:eastAsiaTheme="majorEastAsia"/>
          <w:b/>
          <w:bCs/>
          <w:color w:val="000000"/>
          <w:sz w:val="24"/>
          <w:szCs w:val="24"/>
          <w:lang w:val="en"/>
        </w:rPr>
        <w:t>Ramifications for violating security:</w:t>
      </w:r>
    </w:p>
    <w:p w14:paraId="67E458D8" w14:textId="77777777" w:rsidR="00847DBE" w:rsidRPr="006B2A1A" w:rsidRDefault="00847DBE" w:rsidP="00847DBE">
      <w:pPr>
        <w:pStyle w:val="ListParagraph"/>
        <w:numPr>
          <w:ilvl w:val="0"/>
          <w:numId w:val="10"/>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All kind of violations will be presented to board representatives and other upper management. And, in case if there is any serious violation it will be reported to the authorities</w:t>
      </w:r>
      <w:sdt>
        <w:sdtPr>
          <w:rPr>
            <w:rStyle w:val="revnumber"/>
            <w:rFonts w:eastAsiaTheme="majorEastAsia"/>
            <w:color w:val="000000"/>
            <w:sz w:val="24"/>
            <w:szCs w:val="24"/>
            <w:lang w:val="en"/>
          </w:rPr>
          <w:id w:val="1341818340"/>
          <w:citation/>
        </w:sdtPr>
        <w:sdtContent>
          <w:r w:rsidRPr="006B2A1A">
            <w:rPr>
              <w:rStyle w:val="revnumber"/>
              <w:rFonts w:eastAsiaTheme="majorEastAsia"/>
              <w:color w:val="000000"/>
              <w:sz w:val="24"/>
              <w:szCs w:val="24"/>
              <w:lang w:val="en"/>
            </w:rPr>
            <w:fldChar w:fldCharType="begin"/>
          </w:r>
          <w:r w:rsidRPr="006B2A1A">
            <w:rPr>
              <w:rStyle w:val="revnumber"/>
              <w:rFonts w:eastAsiaTheme="majorEastAsia"/>
              <w:color w:val="000000"/>
              <w:sz w:val="24"/>
              <w:szCs w:val="24"/>
              <w:lang w:val="en-US"/>
            </w:rPr>
            <w:instrText xml:space="preserve"> CITATION Tho15 \l 1033 </w:instrText>
          </w:r>
          <w:r w:rsidRPr="006B2A1A">
            <w:rPr>
              <w:rStyle w:val="revnumber"/>
              <w:rFonts w:eastAsiaTheme="majorEastAsia"/>
              <w:color w:val="000000"/>
              <w:sz w:val="24"/>
              <w:szCs w:val="24"/>
              <w:lang w:val="en"/>
            </w:rPr>
            <w:fldChar w:fldCharType="separate"/>
          </w:r>
          <w:r w:rsidRPr="006B2A1A">
            <w:rPr>
              <w:rStyle w:val="revnumber"/>
              <w:rFonts w:eastAsiaTheme="majorEastAsia"/>
              <w:noProof/>
              <w:color w:val="000000"/>
              <w:sz w:val="24"/>
              <w:szCs w:val="24"/>
              <w:lang w:val="en-US"/>
            </w:rPr>
            <w:t xml:space="preserve"> </w:t>
          </w:r>
          <w:r w:rsidRPr="006B2A1A">
            <w:rPr>
              <w:rFonts w:ascii="Times New Roman" w:eastAsiaTheme="majorEastAsia" w:hAnsi="Times New Roman"/>
              <w:noProof/>
              <w:color w:val="000000"/>
              <w:sz w:val="24"/>
              <w:szCs w:val="24"/>
              <w:lang w:val="en-US"/>
            </w:rPr>
            <w:t>(Connolly &amp; Begg, 2015)</w:t>
          </w:r>
          <w:r w:rsidRPr="006B2A1A">
            <w:rPr>
              <w:rStyle w:val="revnumber"/>
              <w:rFonts w:eastAsiaTheme="majorEastAsia"/>
              <w:color w:val="000000"/>
              <w:sz w:val="24"/>
              <w:szCs w:val="24"/>
              <w:lang w:val="en"/>
            </w:rPr>
            <w:fldChar w:fldCharType="end"/>
          </w:r>
        </w:sdtContent>
      </w:sdt>
      <w:r w:rsidRPr="006B2A1A">
        <w:rPr>
          <w:rStyle w:val="revnumber"/>
          <w:rFonts w:eastAsiaTheme="majorEastAsia"/>
          <w:color w:val="000000"/>
          <w:sz w:val="24"/>
          <w:szCs w:val="24"/>
          <w:lang w:val="en"/>
        </w:rPr>
        <w:t>.</w:t>
      </w:r>
    </w:p>
    <w:p w14:paraId="3E3136FA" w14:textId="77777777" w:rsidR="00847DBE" w:rsidRPr="006B2A1A" w:rsidRDefault="00847DBE" w:rsidP="00847DBE">
      <w:pPr>
        <w:pStyle w:val="ListParagraph"/>
        <w:numPr>
          <w:ilvl w:val="0"/>
          <w:numId w:val="10"/>
        </w:num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If there is any malicious or any kind of intended violation may result in dismal or some serious action. The seriousness will be determined by the board.</w:t>
      </w:r>
    </w:p>
    <w:p w14:paraId="0116ECDD" w14:textId="77777777" w:rsidR="00847DBE" w:rsidRPr="006B2A1A" w:rsidRDefault="00847DBE" w:rsidP="00847DBE">
      <w:pPr>
        <w:spacing w:line="360" w:lineRule="auto"/>
        <w:rPr>
          <w:rStyle w:val="revnumber"/>
          <w:rFonts w:eastAsiaTheme="majorEastAsia"/>
          <w:color w:val="000000"/>
          <w:sz w:val="24"/>
          <w:szCs w:val="24"/>
          <w:lang w:val="en"/>
        </w:rPr>
      </w:pPr>
    </w:p>
    <w:p w14:paraId="67899E2B" w14:textId="77777777" w:rsidR="00847DBE" w:rsidRPr="006B2A1A" w:rsidRDefault="00847DBE" w:rsidP="00847DBE">
      <w:pPr>
        <w:spacing w:line="360" w:lineRule="auto"/>
        <w:rPr>
          <w:rStyle w:val="revnumber"/>
          <w:rFonts w:eastAsiaTheme="majorEastAsia"/>
          <w:color w:val="000000"/>
          <w:sz w:val="24"/>
          <w:szCs w:val="24"/>
          <w:lang w:val="en"/>
        </w:rPr>
      </w:pPr>
      <w:r w:rsidRPr="006B2A1A">
        <w:rPr>
          <w:rStyle w:val="revnumber"/>
          <w:rFonts w:eastAsiaTheme="majorEastAsia"/>
          <w:color w:val="000000"/>
          <w:sz w:val="24"/>
          <w:szCs w:val="24"/>
          <w:lang w:val="en"/>
        </w:rPr>
        <w:t xml:space="preserve">Finally, this policy for </w:t>
      </w:r>
      <w:r w:rsidRPr="006B2A1A">
        <w:rPr>
          <w:rStyle w:val="revnumber"/>
          <w:rFonts w:eastAsiaTheme="majorEastAsia"/>
          <w:i/>
          <w:iCs/>
          <w:color w:val="000000"/>
          <w:sz w:val="24"/>
          <w:szCs w:val="24"/>
          <w:lang w:val="en"/>
        </w:rPr>
        <w:t xml:space="preserve">MOVEHOME </w:t>
      </w:r>
      <w:r w:rsidRPr="006B2A1A">
        <w:rPr>
          <w:rStyle w:val="revnumber"/>
          <w:rFonts w:eastAsiaTheme="majorEastAsia"/>
          <w:color w:val="000000"/>
          <w:sz w:val="24"/>
          <w:szCs w:val="24"/>
          <w:lang w:val="en"/>
        </w:rPr>
        <w:t>should be reviewed annually or on regular basis to be protected from any kind of security violations. Also, to make sure the policy is not outdated because of the latest technology changes.</w:t>
      </w:r>
    </w:p>
    <w:p w14:paraId="2585C731" w14:textId="77777777" w:rsidR="00847DBE" w:rsidRPr="006B2A1A" w:rsidRDefault="00847DBE" w:rsidP="00847DBE">
      <w:pPr>
        <w:pStyle w:val="ListParagraph"/>
        <w:spacing w:line="360" w:lineRule="auto"/>
        <w:rPr>
          <w:rStyle w:val="revnumber"/>
          <w:rFonts w:eastAsiaTheme="majorEastAsia"/>
          <w:color w:val="000000"/>
          <w:sz w:val="24"/>
          <w:szCs w:val="24"/>
          <w:lang w:val="en"/>
        </w:rPr>
      </w:pPr>
    </w:p>
    <w:p w14:paraId="18377380" w14:textId="77777777" w:rsidR="00847DBE" w:rsidRPr="006B2A1A" w:rsidRDefault="00847DBE" w:rsidP="00847DBE">
      <w:pPr>
        <w:spacing w:line="360" w:lineRule="auto"/>
        <w:rPr>
          <w:rStyle w:val="revnumber"/>
          <w:rFonts w:eastAsiaTheme="majorEastAsia"/>
          <w:color w:val="000000"/>
          <w:sz w:val="24"/>
          <w:szCs w:val="24"/>
          <w:lang w:val="en"/>
        </w:rPr>
      </w:pPr>
    </w:p>
    <w:sdt>
      <w:sdtPr>
        <w:rPr>
          <w:rFonts w:ascii="Times New Roman" w:hAnsi="Times New Roman"/>
          <w:b w:val="0"/>
          <w:sz w:val="24"/>
          <w:szCs w:val="24"/>
        </w:rPr>
        <w:id w:val="1060748282"/>
        <w:docPartObj>
          <w:docPartGallery w:val="Bibliographies"/>
          <w:docPartUnique/>
        </w:docPartObj>
      </w:sdtPr>
      <w:sdtContent>
        <w:p w14:paraId="2256C108" w14:textId="77777777" w:rsidR="00847DBE" w:rsidRPr="006B2A1A" w:rsidRDefault="00847DBE" w:rsidP="00847DBE">
          <w:pPr>
            <w:pStyle w:val="Heading1"/>
            <w:rPr>
              <w:rFonts w:ascii="Times New Roman" w:hAnsi="Times New Roman"/>
              <w:sz w:val="24"/>
              <w:szCs w:val="24"/>
            </w:rPr>
          </w:pPr>
          <w:r w:rsidRPr="006B2A1A">
            <w:rPr>
              <w:rFonts w:ascii="Times New Roman" w:hAnsi="Times New Roman"/>
              <w:sz w:val="24"/>
              <w:szCs w:val="24"/>
            </w:rPr>
            <w:t>References</w:t>
          </w:r>
        </w:p>
        <w:sdt>
          <w:sdtPr>
            <w:rPr>
              <w:sz w:val="24"/>
              <w:szCs w:val="24"/>
            </w:rPr>
            <w:id w:val="-573587230"/>
            <w:bibliography/>
          </w:sdtPr>
          <w:sdtContent>
            <w:p w14:paraId="753806FA" w14:textId="77777777" w:rsidR="00847DBE" w:rsidRPr="006B2A1A" w:rsidRDefault="00847DBE" w:rsidP="00847DBE">
              <w:pPr>
                <w:pStyle w:val="Bibliography"/>
                <w:rPr>
                  <w:noProof/>
                  <w:sz w:val="24"/>
                  <w:szCs w:val="24"/>
                  <w:lang w:val="en-US"/>
                </w:rPr>
              </w:pPr>
              <w:r w:rsidRPr="006B2A1A">
                <w:rPr>
                  <w:sz w:val="24"/>
                  <w:szCs w:val="24"/>
                </w:rPr>
                <w:fldChar w:fldCharType="begin"/>
              </w:r>
              <w:r w:rsidRPr="006B2A1A">
                <w:rPr>
                  <w:sz w:val="24"/>
                  <w:szCs w:val="24"/>
                </w:rPr>
                <w:instrText xml:space="preserve"> BIBLIOGRAPHY </w:instrText>
              </w:r>
              <w:r w:rsidRPr="006B2A1A">
                <w:rPr>
                  <w:sz w:val="24"/>
                  <w:szCs w:val="24"/>
                </w:rPr>
                <w:fldChar w:fldCharType="separate"/>
              </w:r>
              <w:r w:rsidRPr="006B2A1A">
                <w:rPr>
                  <w:noProof/>
                  <w:sz w:val="24"/>
                  <w:szCs w:val="24"/>
                  <w:lang w:val="en-US"/>
                </w:rPr>
                <w:t xml:space="preserve">Connolly, T. &amp; Begg, C., 2015. </w:t>
              </w:r>
              <w:r w:rsidRPr="006B2A1A">
                <w:rPr>
                  <w:i/>
                  <w:iCs/>
                  <w:noProof/>
                  <w:sz w:val="24"/>
                  <w:szCs w:val="24"/>
                  <w:lang w:val="en-US"/>
                </w:rPr>
                <w:t xml:space="preserve">A Practical Approach to Design, Implementation. </w:t>
              </w:r>
              <w:r w:rsidRPr="006B2A1A">
                <w:rPr>
                  <w:noProof/>
                  <w:sz w:val="24"/>
                  <w:szCs w:val="24"/>
                  <w:lang w:val="en-US"/>
                </w:rPr>
                <w:t>6th ed. Boston: Pearson.</w:t>
              </w:r>
            </w:p>
            <w:p w14:paraId="01709212" w14:textId="77777777" w:rsidR="00847DBE" w:rsidRPr="006B2A1A" w:rsidRDefault="00847DBE" w:rsidP="00847DBE">
              <w:pPr>
                <w:pStyle w:val="Bibliography"/>
                <w:rPr>
                  <w:noProof/>
                  <w:sz w:val="24"/>
                  <w:szCs w:val="24"/>
                  <w:lang w:val="en-US"/>
                </w:rPr>
              </w:pPr>
              <w:r w:rsidRPr="006B2A1A">
                <w:rPr>
                  <w:noProof/>
                  <w:sz w:val="24"/>
                  <w:szCs w:val="24"/>
                  <w:lang w:val="en-US"/>
                </w:rPr>
                <w:t xml:space="preserve">Essays, U., 2017. </w:t>
              </w:r>
              <w:r w:rsidRPr="006B2A1A">
                <w:rPr>
                  <w:i/>
                  <w:iCs/>
                  <w:noProof/>
                  <w:sz w:val="24"/>
                  <w:szCs w:val="24"/>
                  <w:lang w:val="en-US"/>
                </w:rPr>
                <w:t xml:space="preserve">Database Management: Law, Ethics and Security. </w:t>
              </w:r>
              <w:r w:rsidRPr="006B2A1A">
                <w:rPr>
                  <w:noProof/>
                  <w:sz w:val="24"/>
                  <w:szCs w:val="24"/>
                  <w:lang w:val="en-US"/>
                </w:rPr>
                <w:t xml:space="preserve">[Online] </w:t>
              </w:r>
              <w:r w:rsidRPr="006B2A1A">
                <w:rPr>
                  <w:noProof/>
                  <w:sz w:val="24"/>
                  <w:szCs w:val="24"/>
                  <w:lang w:val="en-US"/>
                </w:rPr>
                <w:br/>
                <w:t xml:space="preserve">Available at: </w:t>
              </w:r>
              <w:r w:rsidRPr="006B2A1A">
                <w:rPr>
                  <w:noProof/>
                  <w:sz w:val="24"/>
                  <w:szCs w:val="24"/>
                  <w:u w:val="single"/>
                  <w:lang w:val="en-US"/>
                </w:rPr>
                <w:t>https://www.ukessays.com/essays/computer-science/database-management-law-ethics-9552.php</w:t>
              </w:r>
            </w:p>
            <w:p w14:paraId="56A069B8" w14:textId="77777777" w:rsidR="00847DBE" w:rsidRPr="006B2A1A" w:rsidRDefault="00847DBE" w:rsidP="00847DBE">
              <w:pPr>
                <w:pStyle w:val="Bibliography"/>
                <w:rPr>
                  <w:noProof/>
                  <w:sz w:val="24"/>
                  <w:szCs w:val="24"/>
                  <w:lang w:val="en-US"/>
                </w:rPr>
              </w:pPr>
              <w:r w:rsidRPr="006B2A1A">
                <w:rPr>
                  <w:noProof/>
                  <w:sz w:val="24"/>
                  <w:szCs w:val="24"/>
                  <w:lang w:val="en-US"/>
                </w:rPr>
                <w:t xml:space="preserve">TechTerms.com, 2021. </w:t>
              </w:r>
              <w:r w:rsidRPr="006B2A1A">
                <w:rPr>
                  <w:i/>
                  <w:iCs/>
                  <w:noProof/>
                  <w:sz w:val="24"/>
                  <w:szCs w:val="24"/>
                  <w:lang w:val="en-US"/>
                </w:rPr>
                <w:t xml:space="preserve">Computer Ethics. </w:t>
              </w:r>
              <w:r w:rsidRPr="006B2A1A">
                <w:rPr>
                  <w:noProof/>
                  <w:sz w:val="24"/>
                  <w:szCs w:val="24"/>
                  <w:lang w:val="en-US"/>
                </w:rPr>
                <w:t xml:space="preserve">[Online] </w:t>
              </w:r>
              <w:r w:rsidRPr="006B2A1A">
                <w:rPr>
                  <w:noProof/>
                  <w:sz w:val="24"/>
                  <w:szCs w:val="24"/>
                  <w:lang w:val="en-US"/>
                </w:rPr>
                <w:br/>
                <w:t xml:space="preserve">Available at: </w:t>
              </w:r>
              <w:r w:rsidRPr="006B2A1A">
                <w:rPr>
                  <w:noProof/>
                  <w:sz w:val="24"/>
                  <w:szCs w:val="24"/>
                  <w:u w:val="single"/>
                  <w:lang w:val="en-US"/>
                </w:rPr>
                <w:t>https://techterms.com/definition/computer_ethics</w:t>
              </w:r>
            </w:p>
            <w:p w14:paraId="6304A5FD" w14:textId="77777777" w:rsidR="00847DBE" w:rsidRPr="006B2A1A" w:rsidRDefault="00847DBE" w:rsidP="00847DBE">
              <w:pPr>
                <w:rPr>
                  <w:sz w:val="24"/>
                  <w:szCs w:val="24"/>
                </w:rPr>
              </w:pPr>
              <w:r w:rsidRPr="006B2A1A">
                <w:rPr>
                  <w:b/>
                  <w:bCs/>
                  <w:noProof/>
                  <w:sz w:val="24"/>
                  <w:szCs w:val="24"/>
                </w:rPr>
                <w:fldChar w:fldCharType="end"/>
              </w:r>
            </w:p>
          </w:sdtContent>
        </w:sdt>
      </w:sdtContent>
    </w:sdt>
    <w:p w14:paraId="4460C0AA" w14:textId="77777777" w:rsidR="00847DBE" w:rsidRDefault="00847DBE" w:rsidP="00847DBE"/>
    <w:p w14:paraId="4ECC06DC" w14:textId="77777777" w:rsidR="00847DBE" w:rsidRPr="0013618F" w:rsidRDefault="00847DBE" w:rsidP="00847DBE">
      <w:pPr>
        <w:spacing w:line="360" w:lineRule="auto"/>
        <w:rPr>
          <w:rFonts w:ascii="Arial" w:eastAsiaTheme="minorEastAsia" w:hAnsi="Arial" w:cs="Arial"/>
          <w:b/>
          <w:sz w:val="24"/>
          <w:szCs w:val="24"/>
        </w:rPr>
      </w:pPr>
    </w:p>
    <w:p w14:paraId="6A3E425B" w14:textId="77777777" w:rsidR="006E27BB" w:rsidRDefault="006E27BB"/>
    <w:sectPr w:rsidR="006E27BB" w:rsidSect="00847DBE">
      <w:headerReference w:type="default" r:id="rId2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E25D3" w14:textId="77777777" w:rsidR="00CC779D" w:rsidRDefault="00CC779D" w:rsidP="00847DBE">
      <w:r>
        <w:separator/>
      </w:r>
    </w:p>
  </w:endnote>
  <w:endnote w:type="continuationSeparator" w:id="0">
    <w:p w14:paraId="425214F8" w14:textId="77777777" w:rsidR="00CC779D" w:rsidRDefault="00CC779D" w:rsidP="00847D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7610452"/>
      <w:docPartObj>
        <w:docPartGallery w:val="Page Numbers (Bottom of Page)"/>
        <w:docPartUnique/>
      </w:docPartObj>
    </w:sdtPr>
    <w:sdtEndPr>
      <w:rPr>
        <w:rFonts w:ascii="Arial" w:hAnsi="Arial" w:cs="Arial"/>
        <w:sz w:val="16"/>
        <w:szCs w:val="16"/>
      </w:rPr>
    </w:sdtEndPr>
    <w:sdtContent>
      <w:sdt>
        <w:sdtPr>
          <w:id w:val="-1669238322"/>
          <w:docPartObj>
            <w:docPartGallery w:val="Page Numbers (Top of Page)"/>
            <w:docPartUnique/>
          </w:docPartObj>
        </w:sdtPr>
        <w:sdtEndPr>
          <w:rPr>
            <w:rFonts w:ascii="Arial" w:hAnsi="Arial" w:cs="Arial"/>
            <w:sz w:val="16"/>
            <w:szCs w:val="16"/>
          </w:rPr>
        </w:sdtEndPr>
        <w:sdtContent>
          <w:p w14:paraId="5E93DB03" w14:textId="77777777" w:rsidR="008172D0" w:rsidRPr="000114AC" w:rsidRDefault="00000000" w:rsidP="000114AC">
            <w:pPr>
              <w:pStyle w:val="Footer"/>
              <w:jc w:val="center"/>
              <w:rPr>
                <w:rFonts w:ascii="Arial" w:hAnsi="Arial" w:cs="Arial"/>
                <w:sz w:val="16"/>
                <w:szCs w:val="16"/>
              </w:rPr>
            </w:pPr>
            <w:r w:rsidRPr="000114AC">
              <w:rPr>
                <w:rFonts w:ascii="Arial" w:hAnsi="Arial" w:cs="Arial"/>
                <w:sz w:val="16"/>
                <w:szCs w:val="16"/>
              </w:rPr>
              <w:t xml:space="preserve">Page </w:t>
            </w:r>
            <w:r w:rsidRPr="000114AC">
              <w:rPr>
                <w:rFonts w:ascii="Arial" w:hAnsi="Arial" w:cs="Arial"/>
                <w:b/>
                <w:bCs/>
                <w:sz w:val="16"/>
                <w:szCs w:val="16"/>
              </w:rPr>
              <w:fldChar w:fldCharType="begin"/>
            </w:r>
            <w:r w:rsidRPr="000114AC">
              <w:rPr>
                <w:rFonts w:ascii="Arial" w:hAnsi="Arial" w:cs="Arial"/>
                <w:b/>
                <w:bCs/>
                <w:sz w:val="16"/>
                <w:szCs w:val="16"/>
              </w:rPr>
              <w:instrText xml:space="preserve"> PAGE </w:instrText>
            </w:r>
            <w:r w:rsidRPr="000114AC">
              <w:rPr>
                <w:rFonts w:ascii="Arial" w:hAnsi="Arial" w:cs="Arial"/>
                <w:b/>
                <w:bCs/>
                <w:sz w:val="16"/>
                <w:szCs w:val="16"/>
              </w:rPr>
              <w:fldChar w:fldCharType="separate"/>
            </w:r>
            <w:r>
              <w:rPr>
                <w:rFonts w:ascii="Arial" w:hAnsi="Arial" w:cs="Arial"/>
                <w:b/>
                <w:bCs/>
                <w:noProof/>
                <w:sz w:val="16"/>
                <w:szCs w:val="16"/>
              </w:rPr>
              <w:t>14</w:t>
            </w:r>
            <w:r w:rsidRPr="000114AC">
              <w:rPr>
                <w:rFonts w:ascii="Arial" w:hAnsi="Arial" w:cs="Arial"/>
                <w:b/>
                <w:bCs/>
                <w:sz w:val="16"/>
                <w:szCs w:val="16"/>
              </w:rPr>
              <w:fldChar w:fldCharType="end"/>
            </w:r>
            <w:r w:rsidRPr="000114AC">
              <w:rPr>
                <w:rFonts w:ascii="Arial" w:hAnsi="Arial" w:cs="Arial"/>
                <w:sz w:val="16"/>
                <w:szCs w:val="16"/>
              </w:rPr>
              <w:t xml:space="preserve"> of </w:t>
            </w:r>
            <w:r w:rsidRPr="000114AC">
              <w:rPr>
                <w:rFonts w:ascii="Arial" w:hAnsi="Arial" w:cs="Arial"/>
                <w:b/>
                <w:bCs/>
                <w:sz w:val="16"/>
                <w:szCs w:val="16"/>
              </w:rPr>
              <w:fldChar w:fldCharType="begin"/>
            </w:r>
            <w:r w:rsidRPr="000114AC">
              <w:rPr>
                <w:rFonts w:ascii="Arial" w:hAnsi="Arial" w:cs="Arial"/>
                <w:b/>
                <w:bCs/>
                <w:sz w:val="16"/>
                <w:szCs w:val="16"/>
              </w:rPr>
              <w:instrText xml:space="preserve"> NUMPAGES  </w:instrText>
            </w:r>
            <w:r w:rsidRPr="000114AC">
              <w:rPr>
                <w:rFonts w:ascii="Arial" w:hAnsi="Arial" w:cs="Arial"/>
                <w:b/>
                <w:bCs/>
                <w:sz w:val="16"/>
                <w:szCs w:val="16"/>
              </w:rPr>
              <w:fldChar w:fldCharType="separate"/>
            </w:r>
            <w:r>
              <w:rPr>
                <w:rFonts w:ascii="Arial" w:hAnsi="Arial" w:cs="Arial"/>
                <w:b/>
                <w:bCs/>
                <w:noProof/>
                <w:sz w:val="16"/>
                <w:szCs w:val="16"/>
              </w:rPr>
              <w:t>14</w:t>
            </w:r>
            <w:r w:rsidRPr="000114AC">
              <w:rPr>
                <w:rFonts w:ascii="Arial" w:hAnsi="Arial" w:cs="Arial"/>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3F7C0" w14:textId="77777777" w:rsidR="00CC779D" w:rsidRDefault="00CC779D" w:rsidP="00847DBE">
      <w:r>
        <w:separator/>
      </w:r>
    </w:p>
  </w:footnote>
  <w:footnote w:type="continuationSeparator" w:id="0">
    <w:p w14:paraId="193F594C" w14:textId="77777777" w:rsidR="00CC779D" w:rsidRDefault="00CC779D" w:rsidP="00847D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07A30" w14:textId="46F96F23" w:rsidR="006D6075" w:rsidRPr="0013618F" w:rsidRDefault="00000000" w:rsidP="006D6075">
    <w:pPr>
      <w:pStyle w:val="Header"/>
      <w:rPr>
        <w:rFonts w:asciiTheme="minorHAnsi" w:hAnsiTheme="minorHAnsi" w:cs="Arial"/>
        <w:bCs/>
        <w:iCs/>
        <w:color w:val="000000"/>
        <w:lang w:eastAsia="en-GB"/>
      </w:rPr>
    </w:pPr>
    <w:r w:rsidRPr="0033565A">
      <w:rPr>
        <w:rFonts w:asciiTheme="minorHAnsi" w:hAnsiTheme="minorHAnsi"/>
        <w:b/>
      </w:rPr>
      <w:t xml:space="preserve"> </w:t>
    </w:r>
  </w:p>
  <w:p w14:paraId="5B2C5FBF" w14:textId="77777777" w:rsidR="008172D0" w:rsidRPr="0013618F" w:rsidRDefault="00000000" w:rsidP="00323455">
    <w:pPr>
      <w:pStyle w:val="Header"/>
      <w:rPr>
        <w:rFonts w:asciiTheme="minorHAnsi" w:hAnsiTheme="minorHAnsi" w:cs="Arial"/>
        <w:bCs/>
        <w:iCs/>
        <w:color w:val="000000"/>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95C1E"/>
    <w:multiLevelType w:val="hybridMultilevel"/>
    <w:tmpl w:val="743EE768"/>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B635249"/>
    <w:multiLevelType w:val="hybridMultilevel"/>
    <w:tmpl w:val="0200F438"/>
    <w:lvl w:ilvl="0" w:tplc="20000003">
      <w:start w:val="1"/>
      <w:numFmt w:val="bullet"/>
      <w:lvlText w:val="o"/>
      <w:lvlJc w:val="left"/>
      <w:pPr>
        <w:ind w:left="1440" w:hanging="360"/>
      </w:pPr>
      <w:rPr>
        <w:rFonts w:ascii="Courier New" w:hAnsi="Courier New" w:cs="Courier New"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2" w15:restartNumberingAfterBreak="0">
    <w:nsid w:val="20DD7F35"/>
    <w:multiLevelType w:val="hybridMultilevel"/>
    <w:tmpl w:val="E7240DBA"/>
    <w:lvl w:ilvl="0" w:tplc="20000003">
      <w:start w:val="1"/>
      <w:numFmt w:val="bullet"/>
      <w:lvlText w:val="o"/>
      <w:lvlJc w:val="left"/>
      <w:pPr>
        <w:ind w:left="1440" w:hanging="360"/>
      </w:pPr>
      <w:rPr>
        <w:rFonts w:ascii="Courier New" w:hAnsi="Courier New" w:cs="Courier New"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3" w15:restartNumberingAfterBreak="0">
    <w:nsid w:val="221E11F8"/>
    <w:multiLevelType w:val="hybridMultilevel"/>
    <w:tmpl w:val="0186D272"/>
    <w:lvl w:ilvl="0" w:tplc="20000003">
      <w:start w:val="1"/>
      <w:numFmt w:val="bullet"/>
      <w:lvlText w:val="o"/>
      <w:lvlJc w:val="left"/>
      <w:pPr>
        <w:ind w:left="1440" w:hanging="360"/>
      </w:pPr>
      <w:rPr>
        <w:rFonts w:ascii="Courier New" w:hAnsi="Courier New" w:cs="Courier New"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4" w15:restartNumberingAfterBreak="0">
    <w:nsid w:val="2D8570C1"/>
    <w:multiLevelType w:val="hybridMultilevel"/>
    <w:tmpl w:val="D1E4D6B4"/>
    <w:lvl w:ilvl="0" w:tplc="2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33770B42"/>
    <w:multiLevelType w:val="hybridMultilevel"/>
    <w:tmpl w:val="FC087E5C"/>
    <w:lvl w:ilvl="0" w:tplc="7C60FCD4">
      <w:start w:val="1"/>
      <w:numFmt w:val="upperLetter"/>
      <w:lvlText w:val="(%1)"/>
      <w:lvlJc w:val="left"/>
      <w:pPr>
        <w:ind w:left="720" w:hanging="360"/>
      </w:pPr>
      <w:rPr>
        <w:rFonts w:hint="default"/>
        <w:i/>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E790510"/>
    <w:multiLevelType w:val="hybridMultilevel"/>
    <w:tmpl w:val="E4088EA2"/>
    <w:lvl w:ilvl="0" w:tplc="20000003">
      <w:start w:val="1"/>
      <w:numFmt w:val="bullet"/>
      <w:lvlText w:val="o"/>
      <w:lvlJc w:val="left"/>
      <w:pPr>
        <w:ind w:left="1440" w:hanging="360"/>
      </w:pPr>
      <w:rPr>
        <w:rFonts w:ascii="Courier New" w:hAnsi="Courier New" w:cs="Courier New"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65D27510"/>
    <w:multiLevelType w:val="hybridMultilevel"/>
    <w:tmpl w:val="72688E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688F7934"/>
    <w:multiLevelType w:val="hybridMultilevel"/>
    <w:tmpl w:val="EF926906"/>
    <w:lvl w:ilvl="0" w:tplc="B8BC8774">
      <w:start w:val="1"/>
      <w:numFmt w:val="decimal"/>
      <w:lvlText w:val="q%1)"/>
      <w:lvlJc w:val="left"/>
      <w:pPr>
        <w:ind w:left="794" w:hanging="434"/>
      </w:pPr>
      <w:rPr>
        <w:rFonts w:ascii="Arial" w:hAnsi="Arial" w:hint="default"/>
        <w:b w:val="0"/>
        <w:i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7E3830"/>
    <w:multiLevelType w:val="hybridMultilevel"/>
    <w:tmpl w:val="0E2AA1E2"/>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73915766"/>
    <w:multiLevelType w:val="hybridMultilevel"/>
    <w:tmpl w:val="1C6E1E2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D1F51CB"/>
    <w:multiLevelType w:val="hybridMultilevel"/>
    <w:tmpl w:val="5044B1CC"/>
    <w:lvl w:ilvl="0" w:tplc="20000011">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109130977">
    <w:abstractNumId w:val="8"/>
  </w:num>
  <w:num w:numId="2" w16cid:durableId="1582133195">
    <w:abstractNumId w:val="5"/>
  </w:num>
  <w:num w:numId="3" w16cid:durableId="254169065">
    <w:abstractNumId w:val="10"/>
  </w:num>
  <w:num w:numId="4" w16cid:durableId="1512404458">
    <w:abstractNumId w:val="9"/>
  </w:num>
  <w:num w:numId="5" w16cid:durableId="1860317321">
    <w:abstractNumId w:val="0"/>
  </w:num>
  <w:num w:numId="6" w16cid:durableId="830021152">
    <w:abstractNumId w:val="11"/>
  </w:num>
  <w:num w:numId="7" w16cid:durableId="1493911583">
    <w:abstractNumId w:val="7"/>
  </w:num>
  <w:num w:numId="8" w16cid:durableId="316081425">
    <w:abstractNumId w:val="3"/>
  </w:num>
  <w:num w:numId="9" w16cid:durableId="452754906">
    <w:abstractNumId w:val="1"/>
  </w:num>
  <w:num w:numId="10" w16cid:durableId="1706783684">
    <w:abstractNumId w:val="2"/>
  </w:num>
  <w:num w:numId="11" w16cid:durableId="2002468108">
    <w:abstractNumId w:val="6"/>
  </w:num>
  <w:num w:numId="12" w16cid:durableId="10132607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wMLAAAmMzcxMzSyUdpeDU4uLM/DyQAsNaABFVu0ksAAAA"/>
  </w:docVars>
  <w:rsids>
    <w:rsidRoot w:val="00830267"/>
    <w:rsid w:val="00176EE6"/>
    <w:rsid w:val="006E27BB"/>
    <w:rsid w:val="007F139E"/>
    <w:rsid w:val="00830267"/>
    <w:rsid w:val="00847DBE"/>
    <w:rsid w:val="00BD665C"/>
    <w:rsid w:val="00CC779D"/>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rules v:ext="edit">
        <o:r id="V:Rule1" type="connector" idref="#Straight Arrow Connector 34"/>
        <o:r id="V:Rule2" type="connector" idref="#Straight Arrow Connector 28"/>
      </o:rules>
    </o:shapelayout>
  </w:shapeDefaults>
  <w:decimalSymbol w:val="."/>
  <w:listSeparator w:val=","/>
  <w14:docId w14:val="6A2975E4"/>
  <w15:chartTrackingRefBased/>
  <w15:docId w15:val="{F63CE40A-682F-4788-926F-CF00C1BBE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DBE"/>
    <w:pPr>
      <w:spacing w:after="0" w:line="240" w:lineRule="auto"/>
    </w:pPr>
    <w:rPr>
      <w:rFonts w:ascii="Times New Roman" w:eastAsia="Times New Roman" w:hAnsi="Times New Roman" w:cs="Times New Roman"/>
      <w:kern w:val="0"/>
      <w:sz w:val="20"/>
      <w:szCs w:val="20"/>
      <w:lang w:val="en-GB"/>
    </w:rPr>
  </w:style>
  <w:style w:type="paragraph" w:styleId="Heading1">
    <w:name w:val="heading 1"/>
    <w:basedOn w:val="Normal"/>
    <w:next w:val="Normal"/>
    <w:link w:val="Heading1Char"/>
    <w:qFormat/>
    <w:rsid w:val="00847DBE"/>
    <w:pPr>
      <w:keepNext/>
      <w:spacing w:before="120" w:after="120"/>
      <w:outlineLvl w:val="0"/>
    </w:pPr>
    <w:rPr>
      <w:rFonts w:ascii="Arial" w:hAnsi="Arial"/>
      <w:b/>
    </w:rPr>
  </w:style>
  <w:style w:type="paragraph" w:styleId="Heading2">
    <w:name w:val="heading 2"/>
    <w:basedOn w:val="Normal"/>
    <w:next w:val="Normal"/>
    <w:link w:val="Heading2Char"/>
    <w:qFormat/>
    <w:rsid w:val="00847DBE"/>
    <w:pPr>
      <w:keepNext/>
      <w:pBdr>
        <w:bottom w:val="single" w:sz="4" w:space="1" w:color="auto"/>
      </w:pBdr>
      <w:outlineLvl w:val="1"/>
    </w:pPr>
    <w:rPr>
      <w:rFonts w:ascii="Arial" w:hAnsi="Arial"/>
      <w:b/>
    </w:rPr>
  </w:style>
  <w:style w:type="paragraph" w:styleId="Heading3">
    <w:name w:val="heading 3"/>
    <w:basedOn w:val="Normal"/>
    <w:next w:val="Normal"/>
    <w:link w:val="Heading3Char"/>
    <w:qFormat/>
    <w:rsid w:val="00847DBE"/>
    <w:pPr>
      <w:keepNext/>
      <w:outlineLvl w:val="2"/>
    </w:pPr>
    <w:rPr>
      <w:b/>
      <w:sz w:val="24"/>
    </w:rPr>
  </w:style>
  <w:style w:type="paragraph" w:styleId="Heading4">
    <w:name w:val="heading 4"/>
    <w:basedOn w:val="Normal"/>
    <w:next w:val="Normal"/>
    <w:link w:val="Heading4Char"/>
    <w:uiPriority w:val="9"/>
    <w:semiHidden/>
    <w:unhideWhenUsed/>
    <w:qFormat/>
    <w:rsid w:val="00847DB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47DBE"/>
    <w:rPr>
      <w:rFonts w:ascii="Arial" w:eastAsia="Times New Roman" w:hAnsi="Arial" w:cs="Times New Roman"/>
      <w:b/>
      <w:kern w:val="0"/>
      <w:sz w:val="20"/>
      <w:szCs w:val="20"/>
      <w:lang w:val="en-GB"/>
    </w:rPr>
  </w:style>
  <w:style w:type="character" w:customStyle="1" w:styleId="Heading2Char">
    <w:name w:val="Heading 2 Char"/>
    <w:basedOn w:val="DefaultParagraphFont"/>
    <w:link w:val="Heading2"/>
    <w:rsid w:val="00847DBE"/>
    <w:rPr>
      <w:rFonts w:ascii="Arial" w:eastAsia="Times New Roman" w:hAnsi="Arial" w:cs="Times New Roman"/>
      <w:b/>
      <w:kern w:val="0"/>
      <w:sz w:val="20"/>
      <w:szCs w:val="20"/>
      <w:lang w:val="en-GB"/>
    </w:rPr>
  </w:style>
  <w:style w:type="character" w:customStyle="1" w:styleId="Heading3Char">
    <w:name w:val="Heading 3 Char"/>
    <w:basedOn w:val="DefaultParagraphFont"/>
    <w:link w:val="Heading3"/>
    <w:rsid w:val="00847DBE"/>
    <w:rPr>
      <w:rFonts w:ascii="Times New Roman" w:eastAsia="Times New Roman" w:hAnsi="Times New Roman" w:cs="Times New Roman"/>
      <w:b/>
      <w:kern w:val="0"/>
      <w:sz w:val="24"/>
      <w:szCs w:val="20"/>
      <w:lang w:val="en-GB"/>
    </w:rPr>
  </w:style>
  <w:style w:type="character" w:customStyle="1" w:styleId="Heading4Char">
    <w:name w:val="Heading 4 Char"/>
    <w:basedOn w:val="DefaultParagraphFont"/>
    <w:link w:val="Heading4"/>
    <w:uiPriority w:val="9"/>
    <w:semiHidden/>
    <w:rsid w:val="00847DBE"/>
    <w:rPr>
      <w:rFonts w:asciiTheme="majorHAnsi" w:eastAsiaTheme="majorEastAsia" w:hAnsiTheme="majorHAnsi" w:cstheme="majorBidi"/>
      <w:i/>
      <w:iCs/>
      <w:color w:val="2F5496" w:themeColor="accent1" w:themeShade="BF"/>
      <w:kern w:val="0"/>
      <w:sz w:val="20"/>
      <w:szCs w:val="20"/>
      <w:lang w:val="en-GB"/>
    </w:rPr>
  </w:style>
  <w:style w:type="paragraph" w:customStyle="1" w:styleId="ohp">
    <w:name w:val="ohp"/>
    <w:basedOn w:val="Normal"/>
    <w:autoRedefine/>
    <w:rsid w:val="00847DBE"/>
    <w:rPr>
      <w:rFonts w:ascii="Comic Sans MS" w:hAnsi="Comic Sans MS"/>
      <w:sz w:val="40"/>
    </w:rPr>
  </w:style>
  <w:style w:type="paragraph" w:customStyle="1" w:styleId="Style1">
    <w:name w:val="Style1"/>
    <w:basedOn w:val="Normal"/>
    <w:next w:val="ohp"/>
    <w:rsid w:val="00847DBE"/>
    <w:rPr>
      <w:rFonts w:ascii="Comic Sans MS" w:hAnsi="Comic Sans MS"/>
      <w:sz w:val="40"/>
    </w:rPr>
  </w:style>
  <w:style w:type="paragraph" w:customStyle="1" w:styleId="ohphead">
    <w:name w:val="ohphead"/>
    <w:basedOn w:val="Normal"/>
    <w:autoRedefine/>
    <w:rsid w:val="00847DBE"/>
    <w:pPr>
      <w:spacing w:before="240" w:after="240"/>
      <w:jc w:val="center"/>
    </w:pPr>
    <w:rPr>
      <w:rFonts w:ascii="Comic Sans MS" w:hAnsi="Comic Sans MS"/>
      <w:b/>
      <w:sz w:val="40"/>
    </w:rPr>
  </w:style>
  <w:style w:type="paragraph" w:styleId="Header">
    <w:name w:val="header"/>
    <w:basedOn w:val="Normal"/>
    <w:link w:val="HeaderChar"/>
    <w:uiPriority w:val="99"/>
    <w:rsid w:val="00847DBE"/>
    <w:pPr>
      <w:tabs>
        <w:tab w:val="center" w:pos="4320"/>
        <w:tab w:val="right" w:pos="8640"/>
      </w:tabs>
    </w:pPr>
  </w:style>
  <w:style w:type="character" w:customStyle="1" w:styleId="HeaderChar">
    <w:name w:val="Header Char"/>
    <w:basedOn w:val="DefaultParagraphFont"/>
    <w:link w:val="Header"/>
    <w:uiPriority w:val="99"/>
    <w:rsid w:val="00847DBE"/>
    <w:rPr>
      <w:rFonts w:ascii="Times New Roman" w:eastAsia="Times New Roman" w:hAnsi="Times New Roman" w:cs="Times New Roman"/>
      <w:kern w:val="0"/>
      <w:sz w:val="20"/>
      <w:szCs w:val="20"/>
      <w:lang w:val="en-GB"/>
    </w:rPr>
  </w:style>
  <w:style w:type="paragraph" w:styleId="Footer">
    <w:name w:val="footer"/>
    <w:basedOn w:val="Normal"/>
    <w:link w:val="FooterChar"/>
    <w:uiPriority w:val="99"/>
    <w:rsid w:val="00847DBE"/>
    <w:pPr>
      <w:tabs>
        <w:tab w:val="center" w:pos="4320"/>
        <w:tab w:val="right" w:pos="8640"/>
      </w:tabs>
    </w:pPr>
  </w:style>
  <w:style w:type="character" w:customStyle="1" w:styleId="FooterChar">
    <w:name w:val="Footer Char"/>
    <w:basedOn w:val="DefaultParagraphFont"/>
    <w:link w:val="Footer"/>
    <w:uiPriority w:val="99"/>
    <w:rsid w:val="00847DBE"/>
    <w:rPr>
      <w:rFonts w:ascii="Times New Roman" w:eastAsia="Times New Roman" w:hAnsi="Times New Roman" w:cs="Times New Roman"/>
      <w:kern w:val="0"/>
      <w:sz w:val="20"/>
      <w:szCs w:val="20"/>
      <w:lang w:val="en-GB"/>
    </w:rPr>
  </w:style>
  <w:style w:type="paragraph" w:styleId="BodyText">
    <w:name w:val="Body Text"/>
    <w:basedOn w:val="Normal"/>
    <w:link w:val="BodyTextChar"/>
    <w:rsid w:val="00847DBE"/>
    <w:rPr>
      <w:rFonts w:ascii="Arial" w:hAnsi="Arial"/>
      <w:sz w:val="14"/>
    </w:rPr>
  </w:style>
  <w:style w:type="character" w:customStyle="1" w:styleId="BodyTextChar">
    <w:name w:val="Body Text Char"/>
    <w:basedOn w:val="DefaultParagraphFont"/>
    <w:link w:val="BodyText"/>
    <w:rsid w:val="00847DBE"/>
    <w:rPr>
      <w:rFonts w:ascii="Arial" w:eastAsia="Times New Roman" w:hAnsi="Arial" w:cs="Times New Roman"/>
      <w:kern w:val="0"/>
      <w:sz w:val="14"/>
      <w:szCs w:val="20"/>
      <w:lang w:val="en-GB"/>
    </w:rPr>
  </w:style>
  <w:style w:type="character" w:styleId="Hyperlink">
    <w:name w:val="Hyperlink"/>
    <w:rsid w:val="00847DBE"/>
    <w:rPr>
      <w:color w:val="0000FF"/>
      <w:u w:val="single"/>
    </w:rPr>
  </w:style>
  <w:style w:type="character" w:styleId="FollowedHyperlink">
    <w:name w:val="FollowedHyperlink"/>
    <w:rsid w:val="00847DBE"/>
    <w:rPr>
      <w:color w:val="800080"/>
      <w:u w:val="single"/>
    </w:rPr>
  </w:style>
  <w:style w:type="paragraph" w:styleId="BodyText2">
    <w:name w:val="Body Text 2"/>
    <w:basedOn w:val="Normal"/>
    <w:link w:val="BodyText2Char"/>
    <w:rsid w:val="00847DBE"/>
    <w:pPr>
      <w:jc w:val="both"/>
    </w:pPr>
    <w:rPr>
      <w:rFonts w:ascii="Arial" w:hAnsi="Arial"/>
    </w:rPr>
  </w:style>
  <w:style w:type="character" w:customStyle="1" w:styleId="BodyText2Char">
    <w:name w:val="Body Text 2 Char"/>
    <w:basedOn w:val="DefaultParagraphFont"/>
    <w:link w:val="BodyText2"/>
    <w:rsid w:val="00847DBE"/>
    <w:rPr>
      <w:rFonts w:ascii="Arial" w:eastAsia="Times New Roman" w:hAnsi="Arial" w:cs="Times New Roman"/>
      <w:kern w:val="0"/>
      <w:sz w:val="20"/>
      <w:szCs w:val="20"/>
      <w:lang w:val="en-GB"/>
    </w:rPr>
  </w:style>
  <w:style w:type="paragraph" w:styleId="BalloonText">
    <w:name w:val="Balloon Text"/>
    <w:basedOn w:val="Normal"/>
    <w:link w:val="BalloonTextChar"/>
    <w:semiHidden/>
    <w:rsid w:val="00847DBE"/>
    <w:rPr>
      <w:rFonts w:ascii="Tahoma" w:hAnsi="Tahoma" w:cs="Tahoma"/>
      <w:sz w:val="16"/>
      <w:szCs w:val="16"/>
    </w:rPr>
  </w:style>
  <w:style w:type="character" w:customStyle="1" w:styleId="BalloonTextChar">
    <w:name w:val="Balloon Text Char"/>
    <w:basedOn w:val="DefaultParagraphFont"/>
    <w:link w:val="BalloonText"/>
    <w:semiHidden/>
    <w:rsid w:val="00847DBE"/>
    <w:rPr>
      <w:rFonts w:ascii="Tahoma" w:eastAsia="Times New Roman" w:hAnsi="Tahoma" w:cs="Tahoma"/>
      <w:kern w:val="0"/>
      <w:sz w:val="16"/>
      <w:szCs w:val="16"/>
      <w:lang w:val="en-GB"/>
    </w:rPr>
  </w:style>
  <w:style w:type="table" w:styleId="TableGrid">
    <w:name w:val="Table Grid"/>
    <w:basedOn w:val="TableNormal"/>
    <w:uiPriority w:val="39"/>
    <w:rsid w:val="00847DBE"/>
    <w:pPr>
      <w:spacing w:after="0" w:line="240" w:lineRule="auto"/>
    </w:pPr>
    <w:rPr>
      <w:rFonts w:ascii="Times New Roman" w:eastAsia="Times New Roman" w:hAnsi="Times New Roman" w:cs="Times New Roman"/>
      <w:kern w:val="0"/>
      <w:sz w:val="20"/>
      <w:szCs w:val="20"/>
      <w:lang w:val="en-GB"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847DBE"/>
    <w:pPr>
      <w:ind w:left="720"/>
      <w:contextualSpacing/>
    </w:pPr>
    <w:rPr>
      <w:rFonts w:ascii="Calibri" w:eastAsia="Calibri" w:hAnsi="Calibri"/>
      <w:sz w:val="22"/>
      <w:szCs w:val="22"/>
    </w:rPr>
  </w:style>
  <w:style w:type="paragraph" w:styleId="NormalWeb">
    <w:name w:val="Normal (Web)"/>
    <w:basedOn w:val="Normal"/>
    <w:unhideWhenUsed/>
    <w:rsid w:val="00847DBE"/>
    <w:pPr>
      <w:spacing w:before="100" w:beforeAutospacing="1" w:after="100" w:afterAutospacing="1"/>
    </w:pPr>
    <w:rPr>
      <w:sz w:val="24"/>
      <w:szCs w:val="24"/>
      <w:lang w:eastAsia="en-GB"/>
    </w:rPr>
  </w:style>
  <w:style w:type="character" w:customStyle="1" w:styleId="authors2">
    <w:name w:val="authors2"/>
    <w:basedOn w:val="DefaultParagraphFont"/>
    <w:rsid w:val="00847DBE"/>
  </w:style>
  <w:style w:type="character" w:customStyle="1" w:styleId="publicationtitle">
    <w:name w:val="publicationtitle"/>
    <w:basedOn w:val="DefaultParagraphFont"/>
    <w:rsid w:val="00847DBE"/>
  </w:style>
  <w:style w:type="character" w:styleId="CommentReference">
    <w:name w:val="annotation reference"/>
    <w:basedOn w:val="DefaultParagraphFont"/>
    <w:uiPriority w:val="99"/>
    <w:semiHidden/>
    <w:unhideWhenUsed/>
    <w:rsid w:val="00847DBE"/>
    <w:rPr>
      <w:sz w:val="16"/>
      <w:szCs w:val="16"/>
    </w:rPr>
  </w:style>
  <w:style w:type="paragraph" w:styleId="CommentText">
    <w:name w:val="annotation text"/>
    <w:basedOn w:val="Normal"/>
    <w:link w:val="CommentTextChar"/>
    <w:uiPriority w:val="99"/>
    <w:semiHidden/>
    <w:unhideWhenUsed/>
    <w:rsid w:val="00847DBE"/>
  </w:style>
  <w:style w:type="character" w:customStyle="1" w:styleId="CommentTextChar">
    <w:name w:val="Comment Text Char"/>
    <w:basedOn w:val="DefaultParagraphFont"/>
    <w:link w:val="CommentText"/>
    <w:uiPriority w:val="99"/>
    <w:semiHidden/>
    <w:rsid w:val="00847DBE"/>
    <w:rPr>
      <w:rFonts w:ascii="Times New Roman" w:eastAsia="Times New Roman" w:hAnsi="Times New Roman" w:cs="Times New Roman"/>
      <w:kern w:val="0"/>
      <w:sz w:val="20"/>
      <w:szCs w:val="20"/>
      <w:lang w:val="en-GB"/>
    </w:rPr>
  </w:style>
  <w:style w:type="paragraph" w:styleId="CommentSubject">
    <w:name w:val="annotation subject"/>
    <w:basedOn w:val="CommentText"/>
    <w:next w:val="CommentText"/>
    <w:link w:val="CommentSubjectChar"/>
    <w:uiPriority w:val="99"/>
    <w:semiHidden/>
    <w:unhideWhenUsed/>
    <w:rsid w:val="00847DBE"/>
    <w:rPr>
      <w:b/>
      <w:bCs/>
    </w:rPr>
  </w:style>
  <w:style w:type="character" w:customStyle="1" w:styleId="CommentSubjectChar">
    <w:name w:val="Comment Subject Char"/>
    <w:basedOn w:val="CommentTextChar"/>
    <w:link w:val="CommentSubject"/>
    <w:uiPriority w:val="99"/>
    <w:semiHidden/>
    <w:rsid w:val="00847DBE"/>
    <w:rPr>
      <w:rFonts w:ascii="Times New Roman" w:eastAsia="Times New Roman" w:hAnsi="Times New Roman" w:cs="Times New Roman"/>
      <w:b/>
      <w:bCs/>
      <w:kern w:val="0"/>
      <w:sz w:val="20"/>
      <w:szCs w:val="20"/>
      <w:lang w:val="en-GB"/>
    </w:rPr>
  </w:style>
  <w:style w:type="paragraph" w:customStyle="1" w:styleId="Body">
    <w:name w:val="Body"/>
    <w:basedOn w:val="Normal"/>
    <w:link w:val="BodyChar"/>
    <w:qFormat/>
    <w:rsid w:val="00847DBE"/>
    <w:rPr>
      <w:rFonts w:ascii="Arial" w:hAnsi="Arial" w:cs="Arial"/>
      <w:sz w:val="24"/>
      <w:szCs w:val="24"/>
      <w:lang w:eastAsia="en-GB"/>
    </w:rPr>
  </w:style>
  <w:style w:type="character" w:customStyle="1" w:styleId="BodyChar">
    <w:name w:val="Body Char"/>
    <w:basedOn w:val="DefaultParagraphFont"/>
    <w:link w:val="Body"/>
    <w:rsid w:val="00847DBE"/>
    <w:rPr>
      <w:rFonts w:ascii="Arial" w:eastAsia="Times New Roman" w:hAnsi="Arial" w:cs="Arial"/>
      <w:kern w:val="0"/>
      <w:sz w:val="24"/>
      <w:szCs w:val="24"/>
      <w:lang w:val="en-GB" w:eastAsia="en-GB"/>
    </w:rPr>
  </w:style>
  <w:style w:type="character" w:customStyle="1" w:styleId="bluexl1">
    <w:name w:val="bluexl1"/>
    <w:rsid w:val="00847DBE"/>
    <w:rPr>
      <w:rFonts w:ascii="Arial" w:hAnsi="Arial" w:cs="Arial" w:hint="default"/>
      <w:b/>
      <w:bCs/>
      <w:color w:val="003366"/>
      <w:sz w:val="24"/>
      <w:szCs w:val="24"/>
    </w:rPr>
  </w:style>
  <w:style w:type="character" w:customStyle="1" w:styleId="revnumber">
    <w:name w:val="revnumber"/>
    <w:rsid w:val="00847DBE"/>
  </w:style>
  <w:style w:type="character" w:customStyle="1" w:styleId="italic1">
    <w:name w:val="italic1"/>
    <w:rsid w:val="00847DBE"/>
    <w:rPr>
      <w:i/>
      <w:iCs/>
    </w:rPr>
  </w:style>
  <w:style w:type="character" w:styleId="HTMLCite">
    <w:name w:val="HTML Cite"/>
    <w:uiPriority w:val="99"/>
    <w:semiHidden/>
    <w:unhideWhenUsed/>
    <w:rsid w:val="00847DBE"/>
    <w:rPr>
      <w:i/>
      <w:iCs/>
    </w:rPr>
  </w:style>
  <w:style w:type="paragraph" w:styleId="BodyTextIndent">
    <w:name w:val="Body Text Indent"/>
    <w:basedOn w:val="Normal"/>
    <w:link w:val="BodyTextIndentChar"/>
    <w:uiPriority w:val="99"/>
    <w:unhideWhenUsed/>
    <w:rsid w:val="00847DBE"/>
    <w:pPr>
      <w:widowControl w:val="0"/>
      <w:suppressAutoHyphens/>
      <w:spacing w:after="120"/>
      <w:ind w:left="283"/>
    </w:pPr>
    <w:rPr>
      <w:rFonts w:eastAsia="Arial Unicode MS"/>
      <w:sz w:val="24"/>
      <w:szCs w:val="24"/>
    </w:rPr>
  </w:style>
  <w:style w:type="character" w:customStyle="1" w:styleId="BodyTextIndentChar">
    <w:name w:val="Body Text Indent Char"/>
    <w:basedOn w:val="DefaultParagraphFont"/>
    <w:link w:val="BodyTextIndent"/>
    <w:uiPriority w:val="99"/>
    <w:rsid w:val="00847DBE"/>
    <w:rPr>
      <w:rFonts w:ascii="Times New Roman" w:eastAsia="Arial Unicode MS" w:hAnsi="Times New Roman" w:cs="Times New Roman"/>
      <w:kern w:val="0"/>
      <w:sz w:val="24"/>
      <w:szCs w:val="24"/>
      <w:lang w:val="en-GB"/>
    </w:rPr>
  </w:style>
  <w:style w:type="paragraph" w:styleId="Caption">
    <w:name w:val="caption"/>
    <w:basedOn w:val="Normal"/>
    <w:qFormat/>
    <w:rsid w:val="00847DBE"/>
    <w:pPr>
      <w:widowControl w:val="0"/>
      <w:suppressLineNumbers/>
      <w:suppressAutoHyphens/>
      <w:spacing w:before="120" w:after="120"/>
    </w:pPr>
    <w:rPr>
      <w:rFonts w:eastAsia="Arial Unicode MS" w:cs="Tahoma"/>
      <w:i/>
      <w:iCs/>
      <w:sz w:val="24"/>
      <w:szCs w:val="24"/>
    </w:rPr>
  </w:style>
  <w:style w:type="paragraph" w:styleId="BodyText3">
    <w:name w:val="Body Text 3"/>
    <w:basedOn w:val="Normal"/>
    <w:link w:val="BodyText3Char"/>
    <w:uiPriority w:val="99"/>
    <w:semiHidden/>
    <w:unhideWhenUsed/>
    <w:rsid w:val="00847DBE"/>
    <w:pPr>
      <w:widowControl w:val="0"/>
      <w:suppressAutoHyphens/>
      <w:spacing w:after="120"/>
    </w:pPr>
    <w:rPr>
      <w:rFonts w:eastAsia="Arial Unicode MS"/>
      <w:sz w:val="16"/>
      <w:szCs w:val="16"/>
      <w:lang w:val="x-none"/>
    </w:rPr>
  </w:style>
  <w:style w:type="character" w:customStyle="1" w:styleId="BodyText3Char">
    <w:name w:val="Body Text 3 Char"/>
    <w:basedOn w:val="DefaultParagraphFont"/>
    <w:link w:val="BodyText3"/>
    <w:uiPriority w:val="99"/>
    <w:semiHidden/>
    <w:rsid w:val="00847DBE"/>
    <w:rPr>
      <w:rFonts w:ascii="Times New Roman" w:eastAsia="Arial Unicode MS" w:hAnsi="Times New Roman" w:cs="Times New Roman"/>
      <w:kern w:val="0"/>
      <w:sz w:val="16"/>
      <w:szCs w:val="16"/>
      <w:lang w:val="x-none"/>
    </w:rPr>
  </w:style>
  <w:style w:type="paragraph" w:styleId="FootnoteText">
    <w:name w:val="footnote text"/>
    <w:basedOn w:val="Normal"/>
    <w:link w:val="FootnoteTextChar"/>
    <w:semiHidden/>
    <w:rsid w:val="00847DBE"/>
  </w:style>
  <w:style w:type="character" w:customStyle="1" w:styleId="FootnoteTextChar">
    <w:name w:val="Footnote Text Char"/>
    <w:basedOn w:val="DefaultParagraphFont"/>
    <w:link w:val="FootnoteText"/>
    <w:semiHidden/>
    <w:rsid w:val="00847DBE"/>
    <w:rPr>
      <w:rFonts w:ascii="Times New Roman" w:eastAsia="Times New Roman" w:hAnsi="Times New Roman" w:cs="Times New Roman"/>
      <w:kern w:val="0"/>
      <w:sz w:val="20"/>
      <w:szCs w:val="20"/>
      <w:lang w:val="en-GB"/>
    </w:rPr>
  </w:style>
  <w:style w:type="paragraph" w:customStyle="1" w:styleId="bp">
    <w:name w:val="bp"/>
    <w:basedOn w:val="Normal"/>
    <w:rsid w:val="00847DBE"/>
    <w:pPr>
      <w:spacing w:before="100" w:beforeAutospacing="1" w:after="100" w:afterAutospacing="1"/>
    </w:pPr>
    <w:rPr>
      <w:rFonts w:ascii="Arial Unicode MS" w:eastAsia="Arial Unicode MS" w:hAnsi="Arial Unicode MS" w:cs="Arial Unicode MS"/>
      <w:sz w:val="24"/>
      <w:szCs w:val="24"/>
    </w:rPr>
  </w:style>
  <w:style w:type="paragraph" w:customStyle="1" w:styleId="MediumGrid1-Accent21">
    <w:name w:val="Medium Grid 1 - Accent 21"/>
    <w:basedOn w:val="Normal"/>
    <w:uiPriority w:val="34"/>
    <w:qFormat/>
    <w:rsid w:val="00847DBE"/>
    <w:pPr>
      <w:spacing w:after="120"/>
      <w:ind w:left="720"/>
      <w:contextualSpacing/>
    </w:pPr>
    <w:rPr>
      <w:rFonts w:ascii="Arial" w:hAnsi="Arial"/>
      <w:sz w:val="22"/>
    </w:rPr>
  </w:style>
  <w:style w:type="character" w:styleId="UnresolvedMention">
    <w:name w:val="Unresolved Mention"/>
    <w:basedOn w:val="DefaultParagraphFont"/>
    <w:uiPriority w:val="99"/>
    <w:semiHidden/>
    <w:unhideWhenUsed/>
    <w:rsid w:val="00847DBE"/>
    <w:rPr>
      <w:color w:val="605E5C"/>
      <w:shd w:val="clear" w:color="auto" w:fill="E1DFDD"/>
    </w:rPr>
  </w:style>
  <w:style w:type="table" w:styleId="GridTable4-Accent1">
    <w:name w:val="Grid Table 4 Accent 1"/>
    <w:basedOn w:val="TableNormal"/>
    <w:uiPriority w:val="49"/>
    <w:rsid w:val="00847DBE"/>
    <w:pPr>
      <w:spacing w:after="0" w:line="240" w:lineRule="auto"/>
    </w:pPr>
    <w:rPr>
      <w:rFonts w:ascii="Times New Roman" w:eastAsia="Times New Roman" w:hAnsi="Times New Roman" w:cs="Times New Roman"/>
      <w:kern w:val="0"/>
      <w:sz w:val="20"/>
      <w:szCs w:val="20"/>
      <w:lang w:val="en-GB" w:eastAsia="zh-C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847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Tec21</b:Tag>
    <b:SourceType>DocumentFromInternetSite</b:SourceType>
    <b:Guid>{7D94BB07-5A6E-42AC-8610-C1D5366FBE5A}</b:Guid>
    <b:Title>Computer Ethics</b:Title>
    <b:Year>2021</b:Year>
    <b:Author>
      <b:Author>
        <b:NameList>
          <b:Person>
            <b:Last>TechTerms.com</b:Last>
          </b:Person>
        </b:NameList>
      </b:Author>
    </b:Author>
    <b:InternetSiteTitle>TechTerms</b:InternetSiteTitle>
    <b:URL>https://techterms.com/definition/computer_ethics</b:URL>
    <b:RefOrder>1</b:RefOrder>
  </b:Source>
  <b:Source>
    <b:Tag>Tho15</b:Tag>
    <b:SourceType>Book</b:SourceType>
    <b:Guid>{10FFC647-3678-4B04-9AB2-B9A35E2CE7BC}</b:Guid>
    <b:Title>A Practical Approach to Design, Implementation</b:Title>
    <b:Year>2015</b:Year>
    <b:Author>
      <b:Author>
        <b:NameList>
          <b:Person>
            <b:Last>Connolly</b:Last>
            <b:First>Thomas</b:First>
          </b:Person>
          <b:Person>
            <b:Last>Begg</b:Last>
            <b:First>Carolyn</b:First>
          </b:Person>
        </b:NameList>
      </b:Author>
    </b:Author>
    <b:City>Boston</b:City>
    <b:Publisher>Pearson</b:Publisher>
    <b:Edition>6th</b:Edition>
    <b:RefOrder>2</b:RefOrder>
  </b:Source>
  <b:Source>
    <b:Tag>UKE17</b:Tag>
    <b:SourceType>DocumentFromInternetSite</b:SourceType>
    <b:Guid>{A99206A6-D3CE-45EB-8803-DD61C4520ED0}</b:Guid>
    <b:Title>Database Management: Law, Ethics and Security</b:Title>
    <b:Year>2017</b:Year>
    <b:Author>
      <b:Author>
        <b:NameList>
          <b:Person>
            <b:Last>Essays</b:Last>
            <b:First>UK</b:First>
          </b:Person>
        </b:NameList>
      </b:Author>
    </b:Author>
    <b:URL>https://www.ukessays.com/essays/computer-science/database-management-law-ethics-9552.php</b:URL>
    <b:RefOrder>3</b:RefOrder>
  </b:Source>
</b:Sources>
</file>

<file path=customXml/itemProps1.xml><?xml version="1.0" encoding="utf-8"?>
<ds:datastoreItem xmlns:ds="http://schemas.openxmlformats.org/officeDocument/2006/customXml" ds:itemID="{F83FEE70-DCB5-40DF-A6AF-37F05330A1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2</Pages>
  <Words>9785</Words>
  <Characters>55778</Characters>
  <Application>Microsoft Office Word</Application>
  <DocSecurity>0</DocSecurity>
  <Lines>464</Lines>
  <Paragraphs>130</Paragraphs>
  <ScaleCrop>false</ScaleCrop>
  <Company/>
  <LinksUpToDate>false</LinksUpToDate>
  <CharactersWithSpaces>6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za khalid</dc:creator>
  <cp:keywords/>
  <dc:description/>
  <cp:lastModifiedBy>humza khalid</cp:lastModifiedBy>
  <cp:revision>2</cp:revision>
  <dcterms:created xsi:type="dcterms:W3CDTF">2023-08-06T13:08:00Z</dcterms:created>
  <dcterms:modified xsi:type="dcterms:W3CDTF">2023-08-06T13:10:00Z</dcterms:modified>
</cp:coreProperties>
</file>